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FDC29A" w14:textId="433F76C3" w:rsidR="0026633A" w:rsidRPr="00777768" w:rsidRDefault="00777768" w:rsidP="00777768">
      <w:pPr>
        <w:pStyle w:val="Title"/>
      </w:pPr>
      <w:r w:rsidRPr="00777768">
        <w:t xml:space="preserve">Financial </w:t>
      </w:r>
      <w:r w:rsidR="0026633A" w:rsidRPr="00777768">
        <w:t>Conflict of Interest Disclosure Form</w:t>
      </w:r>
    </w:p>
    <w:p w14:paraId="6AD51319" w14:textId="77777777" w:rsidR="0026633A" w:rsidRDefault="0026633A" w:rsidP="000930C2">
      <w:pPr>
        <w:pStyle w:val="NoSpacing"/>
        <w:jc w:val="both"/>
        <w:rPr>
          <w:sz w:val="20"/>
        </w:rPr>
      </w:pPr>
    </w:p>
    <w:p w14:paraId="6CD6E2D6" w14:textId="3511B005" w:rsidR="00C95354" w:rsidRPr="007D2B04" w:rsidRDefault="00D750C0" w:rsidP="00C95354">
      <w:pPr>
        <w:pStyle w:val="NoSpacing"/>
        <w:jc w:val="both"/>
        <w:rPr>
          <w:sz w:val="20"/>
        </w:rPr>
      </w:pPr>
      <w:r w:rsidRPr="007D2B04">
        <w:rPr>
          <w:sz w:val="20"/>
        </w:rPr>
        <w:t xml:space="preserve">The </w:t>
      </w:r>
      <w:r w:rsidR="003016AF" w:rsidRPr="007D2B04">
        <w:rPr>
          <w:sz w:val="20"/>
        </w:rPr>
        <w:t>HU Policy on Financial Conflict of Interest</w:t>
      </w:r>
      <w:r w:rsidR="00C95354" w:rsidRPr="007D2B04">
        <w:rPr>
          <w:sz w:val="20"/>
        </w:rPr>
        <w:t xml:space="preserve"> remind</w:t>
      </w:r>
      <w:r w:rsidR="00726823" w:rsidRPr="007D2B04">
        <w:rPr>
          <w:sz w:val="20"/>
        </w:rPr>
        <w:t>s</w:t>
      </w:r>
      <w:r w:rsidR="00C95354" w:rsidRPr="007D2B04">
        <w:rPr>
          <w:sz w:val="20"/>
        </w:rPr>
        <w:t xml:space="preserve"> </w:t>
      </w:r>
      <w:r w:rsidR="00305ED7" w:rsidRPr="007D2B04">
        <w:rPr>
          <w:sz w:val="20"/>
        </w:rPr>
        <w:t>HU Investigators</w:t>
      </w:r>
      <w:r w:rsidR="00C95354" w:rsidRPr="007D2B04">
        <w:rPr>
          <w:sz w:val="20"/>
        </w:rPr>
        <w:t xml:space="preserve"> that the requirements of</w:t>
      </w:r>
      <w:r w:rsidR="00726823" w:rsidRPr="007D2B04">
        <w:rPr>
          <w:sz w:val="20"/>
        </w:rPr>
        <w:t xml:space="preserve"> </w:t>
      </w:r>
      <w:r w:rsidR="00C95354" w:rsidRPr="007D2B04">
        <w:rPr>
          <w:sz w:val="20"/>
        </w:rPr>
        <w:t xml:space="preserve">42 CFR Part 50, Subpart F, Objectivity of Research, apply to each institution, domestic and foreign, that applies for </w:t>
      </w:r>
      <w:r w:rsidR="00D20311" w:rsidRPr="007D2B04">
        <w:rPr>
          <w:sz w:val="20"/>
        </w:rPr>
        <w:t xml:space="preserve">or </w:t>
      </w:r>
      <w:r w:rsidR="00C95354" w:rsidRPr="007D2B04">
        <w:rPr>
          <w:sz w:val="20"/>
        </w:rPr>
        <w:t xml:space="preserve">receives </w:t>
      </w:r>
      <w:r w:rsidR="00E95422" w:rsidRPr="007D2B04">
        <w:rPr>
          <w:sz w:val="20"/>
        </w:rPr>
        <w:t xml:space="preserve">sponsored </w:t>
      </w:r>
      <w:r w:rsidR="00C95354" w:rsidRPr="007D2B04">
        <w:rPr>
          <w:sz w:val="20"/>
        </w:rPr>
        <w:t xml:space="preserve">funding in the form of grants or cooperative agreements. </w:t>
      </w:r>
      <w:r w:rsidR="00D20311" w:rsidRPr="007D2B04">
        <w:rPr>
          <w:sz w:val="20"/>
        </w:rPr>
        <w:t>Further, t</w:t>
      </w:r>
      <w:r w:rsidR="002A02B7" w:rsidRPr="007D2B04">
        <w:rPr>
          <w:sz w:val="20"/>
        </w:rPr>
        <w:t xml:space="preserve">his policy </w:t>
      </w:r>
      <w:r w:rsidR="00D20311" w:rsidRPr="007D2B04">
        <w:rPr>
          <w:sz w:val="20"/>
        </w:rPr>
        <w:t xml:space="preserve">applies </w:t>
      </w:r>
      <w:r w:rsidR="002A02B7" w:rsidRPr="007D2B04">
        <w:rPr>
          <w:sz w:val="20"/>
        </w:rPr>
        <w:t xml:space="preserve">to all sponsored projects </w:t>
      </w:r>
      <w:r w:rsidR="00DC4D09" w:rsidRPr="007D2B04">
        <w:rPr>
          <w:sz w:val="20"/>
        </w:rPr>
        <w:t xml:space="preserve">regardless of funding source. </w:t>
      </w:r>
      <w:r w:rsidR="00C95354" w:rsidRPr="007D2B04">
        <w:rPr>
          <w:sz w:val="20"/>
        </w:rPr>
        <w:t>The regulation, also known as the Financial Conflict of Interest (FCOI) regulation, applies to both prime and subrecipient institutions, domestic or foreign, and through implementation, to each Investigator who is planning to participate in, or is participating in, such research</w:t>
      </w:r>
      <w:r w:rsidR="00E95422" w:rsidRPr="007D2B04">
        <w:rPr>
          <w:sz w:val="20"/>
        </w:rPr>
        <w:t xml:space="preserve"> or </w:t>
      </w:r>
      <w:r w:rsidR="00B04036" w:rsidRPr="007D2B04">
        <w:rPr>
          <w:sz w:val="20"/>
        </w:rPr>
        <w:t>cooperative agreement</w:t>
      </w:r>
      <w:r w:rsidR="00C95354" w:rsidRPr="007D2B04">
        <w:rPr>
          <w:sz w:val="20"/>
        </w:rPr>
        <w:t>. Th</w:t>
      </w:r>
      <w:r w:rsidR="00172D57" w:rsidRPr="007D2B04">
        <w:rPr>
          <w:sz w:val="20"/>
        </w:rPr>
        <w:t>is</w:t>
      </w:r>
      <w:r w:rsidR="00C95354" w:rsidRPr="007D2B04">
        <w:rPr>
          <w:sz w:val="20"/>
        </w:rPr>
        <w:t xml:space="preserve"> regulation do</w:t>
      </w:r>
      <w:r w:rsidR="00172D57" w:rsidRPr="007D2B04">
        <w:rPr>
          <w:sz w:val="20"/>
        </w:rPr>
        <w:t>es</w:t>
      </w:r>
      <w:r w:rsidR="00C95354" w:rsidRPr="007D2B04">
        <w:rPr>
          <w:sz w:val="20"/>
        </w:rPr>
        <w:t xml:space="preserve"> not, however, apply to Phase I Small Business Innovative Research and Small Business Technology Transfer applications or awards.</w:t>
      </w:r>
    </w:p>
    <w:p w14:paraId="351EEF29" w14:textId="77777777" w:rsidR="00C95354" w:rsidRPr="007D2B04" w:rsidRDefault="00C95354" w:rsidP="00C95354">
      <w:pPr>
        <w:pStyle w:val="NoSpacing"/>
        <w:jc w:val="both"/>
        <w:rPr>
          <w:sz w:val="20"/>
        </w:rPr>
      </w:pPr>
    </w:p>
    <w:p w14:paraId="13BC102D" w14:textId="65F40838" w:rsidR="0096117D" w:rsidRPr="007D2B04" w:rsidRDefault="00C95354" w:rsidP="00C95354">
      <w:pPr>
        <w:pStyle w:val="NoSpacing"/>
        <w:jc w:val="both"/>
        <w:rPr>
          <w:sz w:val="20"/>
        </w:rPr>
      </w:pPr>
      <w:r w:rsidRPr="007D2B04">
        <w:rPr>
          <w:sz w:val="20"/>
        </w:rPr>
        <w:t xml:space="preserve">The purpose of the </w:t>
      </w:r>
      <w:r w:rsidR="00AF7A01" w:rsidRPr="007D2B04">
        <w:rPr>
          <w:sz w:val="20"/>
        </w:rPr>
        <w:t>policy</w:t>
      </w:r>
      <w:r w:rsidRPr="007D2B04">
        <w:rPr>
          <w:sz w:val="20"/>
        </w:rPr>
        <w:t xml:space="preserve"> </w:t>
      </w:r>
      <w:r w:rsidR="00AF7A01" w:rsidRPr="007D2B04">
        <w:rPr>
          <w:sz w:val="20"/>
        </w:rPr>
        <w:t xml:space="preserve">(predicated on </w:t>
      </w:r>
      <w:r w:rsidR="00F650A4" w:rsidRPr="007D2B04">
        <w:rPr>
          <w:sz w:val="20"/>
        </w:rPr>
        <w:t xml:space="preserve">the </w:t>
      </w:r>
      <w:r w:rsidR="00AF7A01" w:rsidRPr="007D2B04">
        <w:rPr>
          <w:sz w:val="20"/>
        </w:rPr>
        <w:t>NIH policy o</w:t>
      </w:r>
      <w:r w:rsidR="00F650A4" w:rsidRPr="007D2B04">
        <w:rPr>
          <w:sz w:val="20"/>
        </w:rPr>
        <w:t>n FCOI</w:t>
      </w:r>
      <w:r w:rsidR="00AF7A01" w:rsidRPr="007D2B04">
        <w:rPr>
          <w:sz w:val="20"/>
        </w:rPr>
        <w:t>)</w:t>
      </w:r>
      <w:r w:rsidR="00F650A4" w:rsidRPr="007D2B04">
        <w:rPr>
          <w:sz w:val="20"/>
        </w:rPr>
        <w:t xml:space="preserve"> </w:t>
      </w:r>
      <w:r w:rsidRPr="007D2B04">
        <w:rPr>
          <w:sz w:val="20"/>
        </w:rPr>
        <w:t xml:space="preserve">is to promote objectivity in research by establishing standards that provide a reasonable expectation that the design, conduct, and reporting of </w:t>
      </w:r>
      <w:r w:rsidR="00B04036" w:rsidRPr="007D2B04">
        <w:rPr>
          <w:sz w:val="20"/>
        </w:rPr>
        <w:t xml:space="preserve">extramurally </w:t>
      </w:r>
      <w:r w:rsidRPr="007D2B04">
        <w:rPr>
          <w:sz w:val="20"/>
        </w:rPr>
        <w:t xml:space="preserve">funded </w:t>
      </w:r>
      <w:r w:rsidR="007438B6" w:rsidRPr="007D2B04">
        <w:rPr>
          <w:sz w:val="20"/>
        </w:rPr>
        <w:t>projects</w:t>
      </w:r>
      <w:r w:rsidR="005E2662" w:rsidRPr="007D2B04">
        <w:rPr>
          <w:sz w:val="20"/>
        </w:rPr>
        <w:t xml:space="preserve"> is free from bias resulting from Investigator financial conflicts of interest. I</w:t>
      </w:r>
      <w:r w:rsidR="00985A64" w:rsidRPr="007D2B04">
        <w:rPr>
          <w:sz w:val="20"/>
        </w:rPr>
        <w:t xml:space="preserve">n the case of Howard University, </w:t>
      </w:r>
      <w:r w:rsidR="005E2662" w:rsidRPr="007D2B04">
        <w:rPr>
          <w:sz w:val="20"/>
        </w:rPr>
        <w:t xml:space="preserve">this policy applies </w:t>
      </w:r>
      <w:r w:rsidR="007D7246" w:rsidRPr="007D2B04">
        <w:rPr>
          <w:sz w:val="20"/>
        </w:rPr>
        <w:t>to all scientific engagements</w:t>
      </w:r>
      <w:r w:rsidR="005E2662" w:rsidRPr="007D2B04">
        <w:rPr>
          <w:sz w:val="20"/>
        </w:rPr>
        <w:t>.</w:t>
      </w:r>
    </w:p>
    <w:p w14:paraId="30C54EA3" w14:textId="77777777" w:rsidR="0096117D" w:rsidRDefault="0096117D" w:rsidP="0096117D">
      <w:pPr>
        <w:pStyle w:val="Heading1"/>
      </w:pPr>
      <w:r w:rsidRPr="007C1A85">
        <w:t>SECTION I: G</w:t>
      </w:r>
      <w:r>
        <w:t>ENERAL INFORMATION</w:t>
      </w:r>
    </w:p>
    <w:tbl>
      <w:tblPr>
        <w:tblStyle w:val="TableGrid"/>
        <w:tblW w:w="9466"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58" w:type="dxa"/>
          <w:right w:w="29" w:type="dxa"/>
        </w:tblCellMar>
        <w:tblLook w:val="04A0" w:firstRow="1" w:lastRow="0" w:firstColumn="1" w:lastColumn="0" w:noHBand="0" w:noVBand="1"/>
      </w:tblPr>
      <w:tblGrid>
        <w:gridCol w:w="147"/>
        <w:gridCol w:w="301"/>
        <w:gridCol w:w="360"/>
        <w:gridCol w:w="542"/>
        <w:gridCol w:w="270"/>
        <w:gridCol w:w="263"/>
        <w:gridCol w:w="365"/>
        <w:gridCol w:w="90"/>
        <w:gridCol w:w="722"/>
        <w:gridCol w:w="360"/>
        <w:gridCol w:w="2103"/>
        <w:gridCol w:w="319"/>
        <w:gridCol w:w="630"/>
        <w:gridCol w:w="638"/>
        <w:gridCol w:w="720"/>
        <w:gridCol w:w="180"/>
        <w:gridCol w:w="1328"/>
        <w:gridCol w:w="128"/>
      </w:tblGrid>
      <w:tr w:rsidR="00A637A7" w14:paraId="3F0BB18D" w14:textId="77777777" w:rsidTr="00A637A7">
        <w:trPr>
          <w:tblCellSpacing w:w="7" w:type="dxa"/>
        </w:trPr>
        <w:tc>
          <w:tcPr>
            <w:tcW w:w="126" w:type="dxa"/>
          </w:tcPr>
          <w:p w14:paraId="1C669736" w14:textId="77777777" w:rsidR="00A637A7" w:rsidRDefault="00A637A7" w:rsidP="002F00CB"/>
        </w:tc>
        <w:tc>
          <w:tcPr>
            <w:tcW w:w="287" w:type="dxa"/>
          </w:tcPr>
          <w:p w14:paraId="26C3BDD9" w14:textId="77777777" w:rsidR="00A637A7" w:rsidRDefault="00A637A7" w:rsidP="002F00CB">
            <w:r>
              <w:t>1.</w:t>
            </w:r>
          </w:p>
        </w:tc>
        <w:tc>
          <w:tcPr>
            <w:tcW w:w="888" w:type="dxa"/>
            <w:gridSpan w:val="2"/>
          </w:tcPr>
          <w:p w14:paraId="3E56EF65" w14:textId="77777777" w:rsidR="00A637A7" w:rsidRDefault="00A637A7" w:rsidP="002F00CB">
            <w:r>
              <w:t>Discloser:</w:t>
            </w:r>
          </w:p>
        </w:tc>
        <w:tc>
          <w:tcPr>
            <w:tcW w:w="5746" w:type="dxa"/>
            <w:gridSpan w:val="10"/>
            <w:tcBorders>
              <w:bottom w:val="single" w:sz="4" w:space="0" w:color="auto"/>
            </w:tcBorders>
          </w:tcPr>
          <w:p w14:paraId="282ACD0F" w14:textId="77777777" w:rsidR="00A637A7" w:rsidRDefault="00A637A7" w:rsidP="002F00CB"/>
        </w:tc>
        <w:tc>
          <w:tcPr>
            <w:tcW w:w="706" w:type="dxa"/>
          </w:tcPr>
          <w:p w14:paraId="2ABF81D3" w14:textId="77777777" w:rsidR="00A637A7" w:rsidRDefault="00A637A7" w:rsidP="002F00CB">
            <w:r>
              <w:t>Phone:</w:t>
            </w:r>
          </w:p>
        </w:tc>
        <w:tc>
          <w:tcPr>
            <w:tcW w:w="1494" w:type="dxa"/>
            <w:gridSpan w:val="2"/>
            <w:tcBorders>
              <w:bottom w:val="single" w:sz="4" w:space="0" w:color="auto"/>
            </w:tcBorders>
          </w:tcPr>
          <w:p w14:paraId="420D4043" w14:textId="609333CC" w:rsidR="00A637A7" w:rsidRDefault="00A637A7" w:rsidP="002F00CB"/>
        </w:tc>
        <w:tc>
          <w:tcPr>
            <w:tcW w:w="107" w:type="dxa"/>
          </w:tcPr>
          <w:p w14:paraId="11673291" w14:textId="77777777" w:rsidR="00A637A7" w:rsidRDefault="00A637A7" w:rsidP="002F00CB"/>
        </w:tc>
      </w:tr>
      <w:tr w:rsidR="0089485D" w14:paraId="5C52086A" w14:textId="77777777" w:rsidTr="00DF0C44">
        <w:trPr>
          <w:tblCellSpacing w:w="7" w:type="dxa"/>
        </w:trPr>
        <w:tc>
          <w:tcPr>
            <w:tcW w:w="126" w:type="dxa"/>
          </w:tcPr>
          <w:p w14:paraId="3EA75600" w14:textId="77777777" w:rsidR="0096117D" w:rsidRDefault="0096117D" w:rsidP="002F00CB"/>
        </w:tc>
        <w:tc>
          <w:tcPr>
            <w:tcW w:w="287" w:type="dxa"/>
          </w:tcPr>
          <w:p w14:paraId="349B076E" w14:textId="77777777" w:rsidR="0096117D" w:rsidRDefault="0096117D" w:rsidP="002F00CB">
            <w:r>
              <w:t>2.</w:t>
            </w:r>
          </w:p>
        </w:tc>
        <w:tc>
          <w:tcPr>
            <w:tcW w:w="2598" w:type="dxa"/>
            <w:gridSpan w:val="7"/>
          </w:tcPr>
          <w:p w14:paraId="3A78E11A" w14:textId="77777777" w:rsidR="0096117D" w:rsidRDefault="0096117D" w:rsidP="002F00CB">
            <w:r w:rsidRPr="00027C3F">
              <w:t>School/College/Business Unit:</w:t>
            </w:r>
          </w:p>
        </w:tc>
        <w:tc>
          <w:tcPr>
            <w:tcW w:w="6264" w:type="dxa"/>
            <w:gridSpan w:val="8"/>
            <w:tcBorders>
              <w:bottom w:val="single" w:sz="4" w:space="0" w:color="auto"/>
            </w:tcBorders>
          </w:tcPr>
          <w:p w14:paraId="4A6069A0" w14:textId="77777777" w:rsidR="0096117D" w:rsidRDefault="0096117D" w:rsidP="002F00CB"/>
        </w:tc>
        <w:tc>
          <w:tcPr>
            <w:tcW w:w="107" w:type="dxa"/>
          </w:tcPr>
          <w:p w14:paraId="6FC10E64" w14:textId="77777777" w:rsidR="0096117D" w:rsidRDefault="0096117D" w:rsidP="002F00CB"/>
        </w:tc>
      </w:tr>
      <w:tr w:rsidR="0089485D" w14:paraId="779C02AC" w14:textId="77777777" w:rsidTr="00DF0C44">
        <w:trPr>
          <w:trHeight w:val="24"/>
          <w:tblCellSpacing w:w="7" w:type="dxa"/>
        </w:trPr>
        <w:tc>
          <w:tcPr>
            <w:tcW w:w="126" w:type="dxa"/>
          </w:tcPr>
          <w:p w14:paraId="5219AE89" w14:textId="77777777" w:rsidR="0096117D" w:rsidRPr="00A958BC" w:rsidRDefault="0096117D" w:rsidP="002F00CB">
            <w:pPr>
              <w:rPr>
                <w:sz w:val="2"/>
              </w:rPr>
            </w:pPr>
          </w:p>
        </w:tc>
        <w:tc>
          <w:tcPr>
            <w:tcW w:w="287" w:type="dxa"/>
          </w:tcPr>
          <w:p w14:paraId="3E49AA6A" w14:textId="77777777" w:rsidR="0096117D" w:rsidRPr="00A958BC" w:rsidRDefault="0096117D" w:rsidP="002F00CB">
            <w:pPr>
              <w:rPr>
                <w:sz w:val="2"/>
              </w:rPr>
            </w:pPr>
          </w:p>
        </w:tc>
        <w:tc>
          <w:tcPr>
            <w:tcW w:w="1158" w:type="dxa"/>
            <w:gridSpan w:val="3"/>
          </w:tcPr>
          <w:p w14:paraId="2B1B8CE2" w14:textId="77777777" w:rsidR="0096117D" w:rsidRPr="00A958BC" w:rsidRDefault="0096117D" w:rsidP="002F00CB">
            <w:pPr>
              <w:rPr>
                <w:sz w:val="2"/>
              </w:rPr>
            </w:pPr>
          </w:p>
        </w:tc>
        <w:tc>
          <w:tcPr>
            <w:tcW w:w="7704" w:type="dxa"/>
            <w:gridSpan w:val="12"/>
          </w:tcPr>
          <w:p w14:paraId="5AF894EA" w14:textId="77777777" w:rsidR="0096117D" w:rsidRPr="00A958BC" w:rsidRDefault="0096117D" w:rsidP="002F00CB">
            <w:pPr>
              <w:rPr>
                <w:sz w:val="2"/>
              </w:rPr>
            </w:pPr>
          </w:p>
        </w:tc>
        <w:tc>
          <w:tcPr>
            <w:tcW w:w="107" w:type="dxa"/>
          </w:tcPr>
          <w:p w14:paraId="0D75B48B" w14:textId="77777777" w:rsidR="0096117D" w:rsidRPr="00A958BC" w:rsidRDefault="0096117D" w:rsidP="002F00CB">
            <w:pPr>
              <w:rPr>
                <w:sz w:val="2"/>
              </w:rPr>
            </w:pPr>
          </w:p>
        </w:tc>
      </w:tr>
      <w:tr w:rsidR="0089485D" w14:paraId="4254A9BB" w14:textId="77777777" w:rsidTr="00DF0C44">
        <w:trPr>
          <w:trHeight w:val="188"/>
          <w:tblCellSpacing w:w="7" w:type="dxa"/>
        </w:trPr>
        <w:tc>
          <w:tcPr>
            <w:tcW w:w="126" w:type="dxa"/>
          </w:tcPr>
          <w:p w14:paraId="371F79F2" w14:textId="77777777" w:rsidR="0096117D" w:rsidRDefault="0096117D" w:rsidP="002F00CB"/>
        </w:tc>
        <w:tc>
          <w:tcPr>
            <w:tcW w:w="287" w:type="dxa"/>
          </w:tcPr>
          <w:p w14:paraId="4D95FD53" w14:textId="77777777" w:rsidR="0096117D" w:rsidRDefault="0096117D" w:rsidP="002F00CB">
            <w:r>
              <w:t>3.</w:t>
            </w:r>
          </w:p>
        </w:tc>
        <w:tc>
          <w:tcPr>
            <w:tcW w:w="1158" w:type="dxa"/>
            <w:gridSpan w:val="3"/>
          </w:tcPr>
          <w:p w14:paraId="0E242CC7" w14:textId="77777777" w:rsidR="0096117D" w:rsidRDefault="0096117D" w:rsidP="002F00CB">
            <w:r>
              <w:t>Project Title:</w:t>
            </w:r>
          </w:p>
        </w:tc>
        <w:tc>
          <w:tcPr>
            <w:tcW w:w="7704" w:type="dxa"/>
            <w:gridSpan w:val="12"/>
            <w:vMerge w:val="restart"/>
            <w:tcBorders>
              <w:top w:val="single" w:sz="4" w:space="0" w:color="auto"/>
              <w:left w:val="single" w:sz="4" w:space="0" w:color="auto"/>
              <w:bottom w:val="single" w:sz="4" w:space="0" w:color="auto"/>
              <w:right w:val="single" w:sz="4" w:space="0" w:color="auto"/>
            </w:tcBorders>
          </w:tcPr>
          <w:p w14:paraId="1CD676AF" w14:textId="77777777" w:rsidR="0096117D" w:rsidRPr="000A5D30" w:rsidRDefault="0096117D" w:rsidP="002F00CB"/>
        </w:tc>
        <w:tc>
          <w:tcPr>
            <w:tcW w:w="107" w:type="dxa"/>
          </w:tcPr>
          <w:p w14:paraId="6A93C760" w14:textId="77777777" w:rsidR="0096117D" w:rsidRDefault="0096117D" w:rsidP="002F00CB"/>
        </w:tc>
      </w:tr>
      <w:tr w:rsidR="0089485D" w14:paraId="713B9F1C" w14:textId="77777777" w:rsidTr="00DF0C44">
        <w:trPr>
          <w:tblCellSpacing w:w="7" w:type="dxa"/>
        </w:trPr>
        <w:tc>
          <w:tcPr>
            <w:tcW w:w="126" w:type="dxa"/>
          </w:tcPr>
          <w:p w14:paraId="45004E70" w14:textId="77777777" w:rsidR="0096117D" w:rsidRDefault="0096117D" w:rsidP="002F00CB"/>
        </w:tc>
        <w:tc>
          <w:tcPr>
            <w:tcW w:w="287" w:type="dxa"/>
          </w:tcPr>
          <w:p w14:paraId="37CE00EB" w14:textId="77777777" w:rsidR="0096117D" w:rsidRDefault="0096117D" w:rsidP="002F00CB"/>
        </w:tc>
        <w:tc>
          <w:tcPr>
            <w:tcW w:w="1158" w:type="dxa"/>
            <w:gridSpan w:val="3"/>
          </w:tcPr>
          <w:p w14:paraId="7506163A" w14:textId="77777777" w:rsidR="0096117D" w:rsidRPr="000A5D30" w:rsidRDefault="0096117D" w:rsidP="002F00CB"/>
        </w:tc>
        <w:tc>
          <w:tcPr>
            <w:tcW w:w="7704" w:type="dxa"/>
            <w:gridSpan w:val="12"/>
            <w:vMerge/>
            <w:tcBorders>
              <w:left w:val="single" w:sz="4" w:space="0" w:color="auto"/>
              <w:bottom w:val="single" w:sz="4" w:space="0" w:color="auto"/>
              <w:right w:val="single" w:sz="4" w:space="0" w:color="auto"/>
            </w:tcBorders>
          </w:tcPr>
          <w:p w14:paraId="058FADA1" w14:textId="77777777" w:rsidR="0096117D" w:rsidRDefault="0096117D" w:rsidP="002F00CB"/>
        </w:tc>
        <w:tc>
          <w:tcPr>
            <w:tcW w:w="107" w:type="dxa"/>
          </w:tcPr>
          <w:p w14:paraId="7404A505" w14:textId="77777777" w:rsidR="0096117D" w:rsidRDefault="0096117D" w:rsidP="002F00CB"/>
        </w:tc>
      </w:tr>
      <w:tr w:rsidR="0089485D" w14:paraId="6408870A" w14:textId="77777777" w:rsidTr="00DF0C44">
        <w:trPr>
          <w:tblCellSpacing w:w="7" w:type="dxa"/>
        </w:trPr>
        <w:tc>
          <w:tcPr>
            <w:tcW w:w="126" w:type="dxa"/>
          </w:tcPr>
          <w:p w14:paraId="1753DD66" w14:textId="77777777" w:rsidR="0089485D" w:rsidRDefault="0089485D" w:rsidP="002F00CB"/>
        </w:tc>
        <w:tc>
          <w:tcPr>
            <w:tcW w:w="287" w:type="dxa"/>
          </w:tcPr>
          <w:p w14:paraId="07615F03" w14:textId="77777777" w:rsidR="0089485D" w:rsidRDefault="0089485D" w:rsidP="002F00CB">
            <w:r>
              <w:t>4.</w:t>
            </w:r>
          </w:p>
        </w:tc>
        <w:tc>
          <w:tcPr>
            <w:tcW w:w="2958" w:type="dxa"/>
            <w:gridSpan w:val="8"/>
          </w:tcPr>
          <w:p w14:paraId="3D86981C" w14:textId="77777777" w:rsidR="0089485D" w:rsidRDefault="0089485D" w:rsidP="002F00CB">
            <w:r w:rsidRPr="00F21F3B">
              <w:t>PeopleSoft Project ID (if available)</w:t>
            </w:r>
            <w:r>
              <w:t>:</w:t>
            </w:r>
          </w:p>
        </w:tc>
        <w:tc>
          <w:tcPr>
            <w:tcW w:w="2089" w:type="dxa"/>
            <w:tcBorders>
              <w:bottom w:val="single" w:sz="4" w:space="0" w:color="auto"/>
            </w:tcBorders>
          </w:tcPr>
          <w:p w14:paraId="6F862F7A" w14:textId="77777777" w:rsidR="0089485D" w:rsidRDefault="0089485D" w:rsidP="002F00CB"/>
        </w:tc>
        <w:tc>
          <w:tcPr>
            <w:tcW w:w="3801" w:type="dxa"/>
            <w:gridSpan w:val="6"/>
          </w:tcPr>
          <w:p w14:paraId="4C55D430" w14:textId="77777777" w:rsidR="0089485D" w:rsidRDefault="0089485D" w:rsidP="002F00CB"/>
        </w:tc>
        <w:tc>
          <w:tcPr>
            <w:tcW w:w="107" w:type="dxa"/>
          </w:tcPr>
          <w:p w14:paraId="13BA101B" w14:textId="77777777" w:rsidR="0089485D" w:rsidRDefault="0089485D" w:rsidP="002F00CB"/>
        </w:tc>
      </w:tr>
      <w:tr w:rsidR="0089485D" w14:paraId="132F77E2" w14:textId="77777777" w:rsidTr="00DF0C44">
        <w:trPr>
          <w:tblCellSpacing w:w="7" w:type="dxa"/>
        </w:trPr>
        <w:tc>
          <w:tcPr>
            <w:tcW w:w="126" w:type="dxa"/>
          </w:tcPr>
          <w:p w14:paraId="3631836B" w14:textId="77777777" w:rsidR="0096117D" w:rsidRDefault="0096117D" w:rsidP="002F00CB"/>
        </w:tc>
        <w:tc>
          <w:tcPr>
            <w:tcW w:w="287" w:type="dxa"/>
          </w:tcPr>
          <w:p w14:paraId="248B7238" w14:textId="77777777" w:rsidR="0096117D" w:rsidRDefault="0096117D" w:rsidP="002F00CB">
            <w:r>
              <w:t>5.</w:t>
            </w:r>
          </w:p>
        </w:tc>
        <w:tc>
          <w:tcPr>
            <w:tcW w:w="8876" w:type="dxa"/>
            <w:gridSpan w:val="15"/>
          </w:tcPr>
          <w:p w14:paraId="14A999B9" w14:textId="20E7DA55" w:rsidR="0096117D" w:rsidRDefault="0096117D" w:rsidP="002F00CB">
            <w:r w:rsidRPr="008D7C2E">
              <w:t xml:space="preserve">Provide the following information </w:t>
            </w:r>
            <w:r>
              <w:t>regarding</w:t>
            </w:r>
            <w:r w:rsidRPr="008D7C2E">
              <w:t xml:space="preserve"> the </w:t>
            </w:r>
            <w:r w:rsidR="00C757CD">
              <w:t>Sponsor/Entity</w:t>
            </w:r>
            <w:r w:rsidRPr="008D7C2E">
              <w:t xml:space="preserve"> in which you have a financial interest:</w:t>
            </w:r>
          </w:p>
        </w:tc>
        <w:tc>
          <w:tcPr>
            <w:tcW w:w="107" w:type="dxa"/>
          </w:tcPr>
          <w:p w14:paraId="497B1DB5" w14:textId="77777777" w:rsidR="0096117D" w:rsidRDefault="0096117D" w:rsidP="002F00CB"/>
        </w:tc>
      </w:tr>
      <w:tr w:rsidR="0089485D" w14:paraId="27400BB6" w14:textId="77777777" w:rsidTr="00DF0C44">
        <w:trPr>
          <w:tblCellSpacing w:w="7" w:type="dxa"/>
        </w:trPr>
        <w:tc>
          <w:tcPr>
            <w:tcW w:w="126" w:type="dxa"/>
          </w:tcPr>
          <w:p w14:paraId="1F16C563" w14:textId="77777777" w:rsidR="0096117D" w:rsidRDefault="0096117D" w:rsidP="002F00CB"/>
        </w:tc>
        <w:tc>
          <w:tcPr>
            <w:tcW w:w="287" w:type="dxa"/>
          </w:tcPr>
          <w:p w14:paraId="479F27DA" w14:textId="77777777" w:rsidR="0096117D" w:rsidRDefault="0096117D" w:rsidP="002F00CB"/>
        </w:tc>
        <w:tc>
          <w:tcPr>
            <w:tcW w:w="346" w:type="dxa"/>
          </w:tcPr>
          <w:p w14:paraId="3FC8BB93" w14:textId="77777777" w:rsidR="0096117D" w:rsidRDefault="0096117D" w:rsidP="002F00CB">
            <w:r>
              <w:t>a.</w:t>
            </w:r>
          </w:p>
        </w:tc>
        <w:tc>
          <w:tcPr>
            <w:tcW w:w="1061" w:type="dxa"/>
            <w:gridSpan w:val="3"/>
          </w:tcPr>
          <w:p w14:paraId="12D0C707" w14:textId="77777777" w:rsidR="0096117D" w:rsidRDefault="0096117D" w:rsidP="002F00CB">
            <w:r>
              <w:t>Affiliation:</w:t>
            </w:r>
          </w:p>
        </w:tc>
        <w:tc>
          <w:tcPr>
            <w:tcW w:w="351" w:type="dxa"/>
          </w:tcPr>
          <w:p w14:paraId="6E701C1A" w14:textId="77777777" w:rsidR="0096117D" w:rsidRDefault="0096117D" w:rsidP="002F00CB">
            <w:r w:rsidRPr="00A11DE5">
              <w:rPr>
                <w:noProof/>
              </w:rPr>
              <mc:AlternateContent>
                <mc:Choice Requires="wps">
                  <w:drawing>
                    <wp:anchor distT="0" distB="0" distL="114300" distR="114300" simplePos="0" relativeHeight="251661312" behindDoc="0" locked="0" layoutInCell="1" allowOverlap="1" wp14:anchorId="12F3DAE4" wp14:editId="30211A32">
                      <wp:simplePos x="0" y="0"/>
                      <wp:positionH relativeFrom="column">
                        <wp:posOffset>6985</wp:posOffset>
                      </wp:positionH>
                      <wp:positionV relativeFrom="paragraph">
                        <wp:posOffset>92405</wp:posOffset>
                      </wp:positionV>
                      <wp:extent cx="127635" cy="118745"/>
                      <wp:effectExtent l="0" t="0" r="24765" b="14605"/>
                      <wp:wrapNone/>
                      <wp:docPr id="2" name="Rectangle 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4C7F5" id="Rectangle 2" o:spid="_x0000_s1026" style="position:absolute;margin-left:.55pt;margin-top:7.3pt;width:10.05pt;height: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" filled="f" strokecolor="black [3213]"/>
                  </w:pict>
                </mc:Fallback>
              </mc:AlternateContent>
            </w:r>
          </w:p>
        </w:tc>
        <w:tc>
          <w:tcPr>
            <w:tcW w:w="798" w:type="dxa"/>
            <w:gridSpan w:val="2"/>
          </w:tcPr>
          <w:p w14:paraId="5DF2F300" w14:textId="77777777" w:rsidR="0096117D" w:rsidRDefault="0096117D" w:rsidP="002F00CB">
            <w:r>
              <w:t>Federal</w:t>
            </w:r>
          </w:p>
        </w:tc>
        <w:tc>
          <w:tcPr>
            <w:tcW w:w="346" w:type="dxa"/>
          </w:tcPr>
          <w:p w14:paraId="4C613405" w14:textId="77777777" w:rsidR="0096117D" w:rsidRDefault="0096117D" w:rsidP="002F00CB">
            <w:r w:rsidRPr="00A11DE5">
              <w:rPr>
                <w:noProof/>
              </w:rPr>
              <mc:AlternateContent>
                <mc:Choice Requires="wps">
                  <w:drawing>
                    <wp:anchor distT="0" distB="0" distL="114300" distR="114300" simplePos="0" relativeHeight="251662336" behindDoc="0" locked="0" layoutInCell="1" allowOverlap="1" wp14:anchorId="00F6C0F1" wp14:editId="51AD7FBC">
                      <wp:simplePos x="0" y="0"/>
                      <wp:positionH relativeFrom="column">
                        <wp:posOffset>30785</wp:posOffset>
                      </wp:positionH>
                      <wp:positionV relativeFrom="paragraph">
                        <wp:posOffset>92075</wp:posOffset>
                      </wp:positionV>
                      <wp:extent cx="127635" cy="118745"/>
                      <wp:effectExtent l="0" t="0" r="24765" b="14605"/>
                      <wp:wrapNone/>
                      <wp:docPr id="3" name="Rectangle 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289BE" id="Rectangle 3" o:spid="_x0000_s1026" style="position:absolute;margin-left:2.4pt;margin-top:7.25pt;width:10.05pt;height: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t25mwIAAIw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" filled="f" strokecolor="black [3213]"/>
                  </w:pict>
                </mc:Fallback>
              </mc:AlternateContent>
            </w:r>
          </w:p>
        </w:tc>
        <w:tc>
          <w:tcPr>
            <w:tcW w:w="5904" w:type="dxa"/>
            <w:gridSpan w:val="7"/>
          </w:tcPr>
          <w:p w14:paraId="481588AB" w14:textId="77777777" w:rsidR="0096117D" w:rsidRDefault="0096117D" w:rsidP="002F00CB">
            <w:r>
              <w:t>Non-Federal</w:t>
            </w:r>
          </w:p>
        </w:tc>
        <w:tc>
          <w:tcPr>
            <w:tcW w:w="107" w:type="dxa"/>
          </w:tcPr>
          <w:p w14:paraId="7D28F4B0" w14:textId="77777777" w:rsidR="0096117D" w:rsidRDefault="0096117D" w:rsidP="002F00CB"/>
        </w:tc>
      </w:tr>
      <w:tr w:rsidR="0089485D" w14:paraId="46A6E50E" w14:textId="77777777" w:rsidTr="00DF0C44">
        <w:trPr>
          <w:tblCellSpacing w:w="7" w:type="dxa"/>
        </w:trPr>
        <w:tc>
          <w:tcPr>
            <w:tcW w:w="126" w:type="dxa"/>
          </w:tcPr>
          <w:p w14:paraId="5F0DFDB0" w14:textId="77777777" w:rsidR="0096117D" w:rsidRDefault="0096117D" w:rsidP="002F00CB"/>
        </w:tc>
        <w:tc>
          <w:tcPr>
            <w:tcW w:w="287" w:type="dxa"/>
          </w:tcPr>
          <w:p w14:paraId="36CA2819" w14:textId="77777777" w:rsidR="0096117D" w:rsidRDefault="0096117D" w:rsidP="002F00CB"/>
        </w:tc>
        <w:tc>
          <w:tcPr>
            <w:tcW w:w="346" w:type="dxa"/>
          </w:tcPr>
          <w:p w14:paraId="047114C9" w14:textId="77777777" w:rsidR="0096117D" w:rsidRDefault="0096117D" w:rsidP="002F00CB">
            <w:r>
              <w:t>b.</w:t>
            </w:r>
          </w:p>
        </w:tc>
        <w:tc>
          <w:tcPr>
            <w:tcW w:w="1426" w:type="dxa"/>
            <w:gridSpan w:val="4"/>
          </w:tcPr>
          <w:p w14:paraId="0137245C" w14:textId="77777777" w:rsidR="0096117D" w:rsidRDefault="0096117D" w:rsidP="002F00CB">
            <w:r>
              <w:t>Name of Entity:</w:t>
            </w:r>
          </w:p>
        </w:tc>
        <w:tc>
          <w:tcPr>
            <w:tcW w:w="7076" w:type="dxa"/>
            <w:gridSpan w:val="10"/>
            <w:tcBorders>
              <w:bottom w:val="single" w:sz="4" w:space="0" w:color="auto"/>
            </w:tcBorders>
          </w:tcPr>
          <w:p w14:paraId="3B7A9FE2" w14:textId="77777777" w:rsidR="0096117D" w:rsidRDefault="0096117D" w:rsidP="002F00CB"/>
        </w:tc>
        <w:tc>
          <w:tcPr>
            <w:tcW w:w="107" w:type="dxa"/>
          </w:tcPr>
          <w:p w14:paraId="6A547F5C" w14:textId="77777777" w:rsidR="0096117D" w:rsidRDefault="0096117D" w:rsidP="002F00CB"/>
        </w:tc>
      </w:tr>
      <w:tr w:rsidR="0089485D" w14:paraId="7B77BD4B" w14:textId="77777777" w:rsidTr="00DF0C44">
        <w:trPr>
          <w:tblCellSpacing w:w="7" w:type="dxa"/>
        </w:trPr>
        <w:tc>
          <w:tcPr>
            <w:tcW w:w="126" w:type="dxa"/>
          </w:tcPr>
          <w:p w14:paraId="0BAE34DD" w14:textId="77777777" w:rsidR="0096117D" w:rsidRDefault="0096117D" w:rsidP="002F00CB"/>
        </w:tc>
        <w:tc>
          <w:tcPr>
            <w:tcW w:w="287" w:type="dxa"/>
          </w:tcPr>
          <w:p w14:paraId="352EAF8B" w14:textId="77777777" w:rsidR="0096117D" w:rsidRDefault="0096117D" w:rsidP="002F00CB"/>
        </w:tc>
        <w:tc>
          <w:tcPr>
            <w:tcW w:w="346" w:type="dxa"/>
          </w:tcPr>
          <w:p w14:paraId="5B11363F" w14:textId="77777777" w:rsidR="0096117D" w:rsidRDefault="0096117D" w:rsidP="002F00CB">
            <w:r>
              <w:t>c.</w:t>
            </w:r>
          </w:p>
        </w:tc>
        <w:tc>
          <w:tcPr>
            <w:tcW w:w="1516" w:type="dxa"/>
            <w:gridSpan w:val="5"/>
          </w:tcPr>
          <w:p w14:paraId="3E5AE50E" w14:textId="77777777" w:rsidR="0096117D" w:rsidRDefault="0096117D" w:rsidP="002F00CB">
            <w:r>
              <w:t>Type of Business:</w:t>
            </w:r>
          </w:p>
        </w:tc>
        <w:tc>
          <w:tcPr>
            <w:tcW w:w="6986" w:type="dxa"/>
            <w:gridSpan w:val="9"/>
            <w:tcBorders>
              <w:bottom w:val="single" w:sz="4" w:space="0" w:color="auto"/>
            </w:tcBorders>
          </w:tcPr>
          <w:p w14:paraId="40121F94" w14:textId="77777777" w:rsidR="0096117D" w:rsidRDefault="0096117D" w:rsidP="002F00CB"/>
        </w:tc>
        <w:tc>
          <w:tcPr>
            <w:tcW w:w="107" w:type="dxa"/>
          </w:tcPr>
          <w:p w14:paraId="12525446" w14:textId="77777777" w:rsidR="0096117D" w:rsidRDefault="0096117D" w:rsidP="002F00CB"/>
        </w:tc>
      </w:tr>
      <w:tr w:rsidR="0089485D" w14:paraId="6F3DC9A3" w14:textId="77777777" w:rsidTr="00DF0C44">
        <w:trPr>
          <w:tblCellSpacing w:w="7" w:type="dxa"/>
        </w:trPr>
        <w:tc>
          <w:tcPr>
            <w:tcW w:w="126" w:type="dxa"/>
          </w:tcPr>
          <w:p w14:paraId="3BA5EB78" w14:textId="77777777" w:rsidR="0096117D" w:rsidRDefault="0096117D" w:rsidP="002F00CB"/>
        </w:tc>
        <w:tc>
          <w:tcPr>
            <w:tcW w:w="287" w:type="dxa"/>
          </w:tcPr>
          <w:p w14:paraId="674732EF" w14:textId="77777777" w:rsidR="0096117D" w:rsidRDefault="0096117D" w:rsidP="002F00CB"/>
        </w:tc>
        <w:tc>
          <w:tcPr>
            <w:tcW w:w="346" w:type="dxa"/>
          </w:tcPr>
          <w:p w14:paraId="3179DA95" w14:textId="77777777" w:rsidR="0096117D" w:rsidRDefault="0096117D" w:rsidP="002F00CB">
            <w:r>
              <w:t>d.</w:t>
            </w:r>
          </w:p>
        </w:tc>
        <w:tc>
          <w:tcPr>
            <w:tcW w:w="798" w:type="dxa"/>
            <w:gridSpan w:val="2"/>
          </w:tcPr>
          <w:p w14:paraId="2AC36537" w14:textId="77777777" w:rsidR="0096117D" w:rsidRDefault="0096117D" w:rsidP="002F00CB">
            <w:r>
              <w:t>Address:</w:t>
            </w:r>
          </w:p>
        </w:tc>
        <w:tc>
          <w:tcPr>
            <w:tcW w:w="7704" w:type="dxa"/>
            <w:gridSpan w:val="12"/>
            <w:tcBorders>
              <w:bottom w:val="single" w:sz="4" w:space="0" w:color="auto"/>
            </w:tcBorders>
          </w:tcPr>
          <w:p w14:paraId="250EB5B7" w14:textId="77777777" w:rsidR="0096117D" w:rsidRDefault="0096117D" w:rsidP="002F00CB"/>
        </w:tc>
        <w:tc>
          <w:tcPr>
            <w:tcW w:w="107" w:type="dxa"/>
          </w:tcPr>
          <w:p w14:paraId="405DF2F0" w14:textId="77777777" w:rsidR="0096117D" w:rsidRDefault="0096117D" w:rsidP="002F00CB"/>
        </w:tc>
      </w:tr>
      <w:tr w:rsidR="00564197" w14:paraId="02176DB6" w14:textId="77777777" w:rsidTr="00A637A7">
        <w:trPr>
          <w:tblCellSpacing w:w="7" w:type="dxa"/>
        </w:trPr>
        <w:tc>
          <w:tcPr>
            <w:tcW w:w="126" w:type="dxa"/>
          </w:tcPr>
          <w:p w14:paraId="306D53FF" w14:textId="77777777" w:rsidR="0096117D" w:rsidRDefault="0096117D" w:rsidP="002F00CB"/>
        </w:tc>
        <w:tc>
          <w:tcPr>
            <w:tcW w:w="287" w:type="dxa"/>
          </w:tcPr>
          <w:p w14:paraId="6D3C391F" w14:textId="77777777" w:rsidR="0096117D" w:rsidRDefault="0096117D" w:rsidP="002F00CB"/>
        </w:tc>
        <w:tc>
          <w:tcPr>
            <w:tcW w:w="346" w:type="dxa"/>
          </w:tcPr>
          <w:p w14:paraId="3A685226" w14:textId="77777777" w:rsidR="0096117D" w:rsidRDefault="0096117D" w:rsidP="002F00CB">
            <w:r>
              <w:t>e.</w:t>
            </w:r>
          </w:p>
        </w:tc>
        <w:tc>
          <w:tcPr>
            <w:tcW w:w="528" w:type="dxa"/>
          </w:tcPr>
          <w:p w14:paraId="4F244742" w14:textId="77777777" w:rsidR="0096117D" w:rsidRDefault="0096117D" w:rsidP="002F00CB">
            <w:r>
              <w:t>City:</w:t>
            </w:r>
          </w:p>
        </w:tc>
        <w:tc>
          <w:tcPr>
            <w:tcW w:w="4478" w:type="dxa"/>
            <w:gridSpan w:val="8"/>
            <w:tcBorders>
              <w:bottom w:val="single" w:sz="4" w:space="0" w:color="auto"/>
            </w:tcBorders>
          </w:tcPr>
          <w:p w14:paraId="3DCE8572" w14:textId="77777777" w:rsidR="0096117D" w:rsidRDefault="0096117D" w:rsidP="002F00CB"/>
        </w:tc>
        <w:tc>
          <w:tcPr>
            <w:tcW w:w="616" w:type="dxa"/>
          </w:tcPr>
          <w:p w14:paraId="36E2316B" w14:textId="77777777" w:rsidR="0096117D" w:rsidRDefault="0096117D" w:rsidP="002F00CB">
            <w:r>
              <w:t>State:</w:t>
            </w:r>
          </w:p>
        </w:tc>
        <w:tc>
          <w:tcPr>
            <w:tcW w:w="624" w:type="dxa"/>
            <w:tcBorders>
              <w:bottom w:val="single" w:sz="4" w:space="0" w:color="auto"/>
            </w:tcBorders>
          </w:tcPr>
          <w:p w14:paraId="1E8EA8E5" w14:textId="70E76877" w:rsidR="0096117D" w:rsidRDefault="0096117D" w:rsidP="002F00CB"/>
        </w:tc>
        <w:tc>
          <w:tcPr>
            <w:tcW w:w="886" w:type="dxa"/>
            <w:gridSpan w:val="2"/>
          </w:tcPr>
          <w:p w14:paraId="61F2168E" w14:textId="2C144641" w:rsidR="0096117D" w:rsidRDefault="0096117D" w:rsidP="00F671B6">
            <w:pPr>
              <w:jc w:val="right"/>
            </w:pPr>
            <w:r>
              <w:t>Zip</w:t>
            </w:r>
            <w:r w:rsidR="00A637A7">
              <w:t xml:space="preserve"> Code</w:t>
            </w:r>
            <w:r>
              <w:t>:</w:t>
            </w:r>
          </w:p>
        </w:tc>
        <w:tc>
          <w:tcPr>
            <w:tcW w:w="1314" w:type="dxa"/>
            <w:tcBorders>
              <w:bottom w:val="single" w:sz="4" w:space="0" w:color="auto"/>
            </w:tcBorders>
          </w:tcPr>
          <w:p w14:paraId="1F583CB9" w14:textId="50A54F7E" w:rsidR="0096117D" w:rsidRDefault="0096117D" w:rsidP="002F00CB"/>
        </w:tc>
        <w:tc>
          <w:tcPr>
            <w:tcW w:w="107" w:type="dxa"/>
          </w:tcPr>
          <w:p w14:paraId="171E57B5" w14:textId="77777777" w:rsidR="0096117D" w:rsidRDefault="0096117D" w:rsidP="002F00CB"/>
        </w:tc>
      </w:tr>
    </w:tbl>
    <w:p w14:paraId="57D88002" w14:textId="562D11B3" w:rsidR="0096117D" w:rsidRDefault="0096117D" w:rsidP="0096117D">
      <w:pPr>
        <w:pStyle w:val="Heading1"/>
      </w:pPr>
      <w:r w:rsidRPr="00B45CBC">
        <w:t>SECTION II: Description of Financial Interest</w:t>
      </w:r>
    </w:p>
    <w:p w14:paraId="27B3C2F8" w14:textId="4E0261D7" w:rsidR="0096117D" w:rsidRDefault="0096117D" w:rsidP="0096117D">
      <w:pPr>
        <w:pStyle w:val="Heading3"/>
      </w:pPr>
      <w:r>
        <w:t>A. Marketing</w:t>
      </w:r>
    </w:p>
    <w:tbl>
      <w:tblPr>
        <w:tblStyle w:val="TableGrid"/>
        <w:tblW w:w="9466"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02"/>
        <w:gridCol w:w="360"/>
        <w:gridCol w:w="540"/>
        <w:gridCol w:w="360"/>
        <w:gridCol w:w="540"/>
        <w:gridCol w:w="360"/>
        <w:gridCol w:w="1620"/>
        <w:gridCol w:w="360"/>
        <w:gridCol w:w="630"/>
        <w:gridCol w:w="810"/>
        <w:gridCol w:w="360"/>
        <w:gridCol w:w="2948"/>
        <w:gridCol w:w="128"/>
      </w:tblGrid>
      <w:tr w:rsidR="00564197" w14:paraId="67870D97" w14:textId="77777777" w:rsidTr="00DF0C44">
        <w:trPr>
          <w:tblCellSpacing w:w="7" w:type="dxa"/>
        </w:trPr>
        <w:tc>
          <w:tcPr>
            <w:tcW w:w="127" w:type="dxa"/>
          </w:tcPr>
          <w:p w14:paraId="364B6056" w14:textId="77777777" w:rsidR="0096117D" w:rsidRDefault="0096117D" w:rsidP="002F00CB"/>
        </w:tc>
        <w:tc>
          <w:tcPr>
            <w:tcW w:w="288" w:type="dxa"/>
          </w:tcPr>
          <w:p w14:paraId="04BB9E95" w14:textId="77777777" w:rsidR="0096117D" w:rsidRDefault="0096117D" w:rsidP="002F00CB">
            <w:r>
              <w:t>1.</w:t>
            </w:r>
          </w:p>
        </w:tc>
        <w:tc>
          <w:tcPr>
            <w:tcW w:w="346" w:type="dxa"/>
          </w:tcPr>
          <w:p w14:paraId="2CBF7DB7" w14:textId="77777777" w:rsidR="0096117D" w:rsidRDefault="0096117D" w:rsidP="002F00CB">
            <w:r w:rsidRPr="00A11DE5">
              <w:rPr>
                <w:noProof/>
              </w:rPr>
              <mc:AlternateContent>
                <mc:Choice Requires="wps">
                  <w:drawing>
                    <wp:anchor distT="0" distB="0" distL="114300" distR="114300" simplePos="0" relativeHeight="251659264" behindDoc="0" locked="0" layoutInCell="1" allowOverlap="1" wp14:anchorId="6732D7E3" wp14:editId="24911897">
                      <wp:simplePos x="0" y="0"/>
                      <wp:positionH relativeFrom="column">
                        <wp:posOffset>0</wp:posOffset>
                      </wp:positionH>
                      <wp:positionV relativeFrom="paragraph">
                        <wp:posOffset>86055</wp:posOffset>
                      </wp:positionV>
                      <wp:extent cx="127635" cy="118745"/>
                      <wp:effectExtent l="0" t="0" r="24765" b="14605"/>
                      <wp:wrapNone/>
                      <wp:docPr id="29" name="Rectangle 2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A1F5D" id="Rectangle 29" o:spid="_x0000_s1026" style="position:absolute;margin-left:0;margin-top:6.8pt;width:10.05pt;height: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" filled="f" strokecolor="black [3213]"/>
                  </w:pict>
                </mc:Fallback>
              </mc:AlternateContent>
            </w:r>
          </w:p>
        </w:tc>
        <w:tc>
          <w:tcPr>
            <w:tcW w:w="526" w:type="dxa"/>
          </w:tcPr>
          <w:p w14:paraId="4946A92D" w14:textId="77777777" w:rsidR="0096117D" w:rsidRDefault="0096117D" w:rsidP="002F00CB">
            <w:r>
              <w:t>Yes</w:t>
            </w:r>
          </w:p>
        </w:tc>
        <w:tc>
          <w:tcPr>
            <w:tcW w:w="346" w:type="dxa"/>
          </w:tcPr>
          <w:p w14:paraId="36D4F911" w14:textId="77777777" w:rsidR="0096117D" w:rsidRDefault="0096117D" w:rsidP="002F00CB">
            <w:r w:rsidRPr="00A11DE5">
              <w:rPr>
                <w:noProof/>
              </w:rPr>
              <mc:AlternateContent>
                <mc:Choice Requires="wps">
                  <w:drawing>
                    <wp:anchor distT="0" distB="0" distL="114300" distR="114300" simplePos="0" relativeHeight="251660288" behindDoc="0" locked="0" layoutInCell="1" allowOverlap="1" wp14:anchorId="6D69110D" wp14:editId="72C00267">
                      <wp:simplePos x="0" y="0"/>
                      <wp:positionH relativeFrom="column">
                        <wp:posOffset>-1270</wp:posOffset>
                      </wp:positionH>
                      <wp:positionV relativeFrom="paragraph">
                        <wp:posOffset>86055</wp:posOffset>
                      </wp:positionV>
                      <wp:extent cx="127635" cy="118745"/>
                      <wp:effectExtent l="0" t="0" r="24765" b="14605"/>
                      <wp:wrapNone/>
                      <wp:docPr id="30" name="Rectangle 3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5209C" id="Rectangle 30" o:spid="_x0000_s1026" style="position:absolute;margin-left:-.1pt;margin-top:6.8pt;width:10.05pt;height: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u8mnAIAAI4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" filled="f" strokecolor="black [3213]"/>
                  </w:pict>
                </mc:Fallback>
              </mc:AlternateContent>
            </w:r>
          </w:p>
        </w:tc>
        <w:tc>
          <w:tcPr>
            <w:tcW w:w="526" w:type="dxa"/>
          </w:tcPr>
          <w:p w14:paraId="2363D339" w14:textId="77777777" w:rsidR="0096117D" w:rsidRDefault="0096117D" w:rsidP="002F00CB">
            <w:r>
              <w:t>No</w:t>
            </w:r>
          </w:p>
        </w:tc>
        <w:tc>
          <w:tcPr>
            <w:tcW w:w="7074" w:type="dxa"/>
            <w:gridSpan w:val="7"/>
          </w:tcPr>
          <w:p w14:paraId="47AB0793" w14:textId="113E859F" w:rsidR="0096117D" w:rsidRDefault="0096117D" w:rsidP="002F00CB">
            <w:r w:rsidRPr="00C65926">
              <w:t xml:space="preserve">Do you, your spouse, or a dependent child(ren) hold a position of management or employment with the </w:t>
            </w:r>
            <w:r w:rsidR="00C757CD">
              <w:t>Sponsor/Entity</w:t>
            </w:r>
            <w:r w:rsidRPr="00C65926">
              <w:t>?</w:t>
            </w:r>
            <w:r>
              <w:t xml:space="preserve">  </w:t>
            </w:r>
            <w:r w:rsidR="0026633A">
              <w:t>If Yes</w:t>
            </w:r>
            <w:r w:rsidRPr="00491F10">
              <w:t>, please specify below</w:t>
            </w:r>
            <w:r>
              <w:t>.</w:t>
            </w:r>
          </w:p>
        </w:tc>
        <w:tc>
          <w:tcPr>
            <w:tcW w:w="107" w:type="dxa"/>
          </w:tcPr>
          <w:p w14:paraId="074E7264" w14:textId="77777777" w:rsidR="0096117D" w:rsidRDefault="0096117D" w:rsidP="002F00CB"/>
        </w:tc>
      </w:tr>
      <w:tr w:rsidR="00E73C61" w14:paraId="6CA38110" w14:textId="77777777" w:rsidTr="0041438C">
        <w:trPr>
          <w:tblCellSpacing w:w="7" w:type="dxa"/>
        </w:trPr>
        <w:tc>
          <w:tcPr>
            <w:tcW w:w="127" w:type="dxa"/>
          </w:tcPr>
          <w:p w14:paraId="43213A97" w14:textId="77777777" w:rsidR="0096117D" w:rsidRDefault="0096117D" w:rsidP="002F00CB"/>
        </w:tc>
        <w:tc>
          <w:tcPr>
            <w:tcW w:w="288" w:type="dxa"/>
          </w:tcPr>
          <w:p w14:paraId="6CD1796F" w14:textId="77777777" w:rsidR="0096117D" w:rsidRDefault="0096117D" w:rsidP="002F00CB"/>
        </w:tc>
        <w:tc>
          <w:tcPr>
            <w:tcW w:w="1246" w:type="dxa"/>
            <w:gridSpan w:val="3"/>
          </w:tcPr>
          <w:p w14:paraId="3B2C9B93" w14:textId="77777777" w:rsidR="0096117D" w:rsidRDefault="0096117D" w:rsidP="002F00CB"/>
        </w:tc>
        <w:tc>
          <w:tcPr>
            <w:tcW w:w="526" w:type="dxa"/>
          </w:tcPr>
          <w:p w14:paraId="395920CF" w14:textId="77777777" w:rsidR="0096117D" w:rsidRDefault="0096117D" w:rsidP="002F00CB"/>
        </w:tc>
        <w:tc>
          <w:tcPr>
            <w:tcW w:w="346" w:type="dxa"/>
          </w:tcPr>
          <w:p w14:paraId="2B4C66D7" w14:textId="77777777" w:rsidR="0096117D" w:rsidRDefault="0096117D" w:rsidP="002F00CB">
            <w:r w:rsidRPr="00A11DE5">
              <w:rPr>
                <w:noProof/>
              </w:rPr>
              <mc:AlternateContent>
                <mc:Choice Requires="wps">
                  <w:drawing>
                    <wp:anchor distT="0" distB="0" distL="114300" distR="114300" simplePos="0" relativeHeight="251742208" behindDoc="0" locked="0" layoutInCell="1" allowOverlap="1" wp14:anchorId="4B290BCC" wp14:editId="00B67DFC">
                      <wp:simplePos x="0" y="0"/>
                      <wp:positionH relativeFrom="column">
                        <wp:posOffset>0</wp:posOffset>
                      </wp:positionH>
                      <wp:positionV relativeFrom="paragraph">
                        <wp:posOffset>99390</wp:posOffset>
                      </wp:positionV>
                      <wp:extent cx="127635" cy="118745"/>
                      <wp:effectExtent l="0" t="0" r="24765" b="14605"/>
                      <wp:wrapNone/>
                      <wp:docPr id="31" name="Rectangle 3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0FF1D" id="Rectangle 31" o:spid="_x0000_s1026" style="position:absolute;margin-left:0;margin-top:7.85pt;width:10.05pt;height:9.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" filled="f" strokecolor="windowText"/>
                  </w:pict>
                </mc:Fallback>
              </mc:AlternateContent>
            </w:r>
          </w:p>
        </w:tc>
        <w:tc>
          <w:tcPr>
            <w:tcW w:w="1606" w:type="dxa"/>
          </w:tcPr>
          <w:p w14:paraId="2D11FE14" w14:textId="77777777" w:rsidR="0096117D" w:rsidRDefault="0096117D" w:rsidP="002F00CB">
            <w:r w:rsidRPr="00CA15B7">
              <w:t>Director</w:t>
            </w:r>
          </w:p>
        </w:tc>
        <w:tc>
          <w:tcPr>
            <w:tcW w:w="346" w:type="dxa"/>
          </w:tcPr>
          <w:p w14:paraId="264D130B" w14:textId="77777777" w:rsidR="0096117D" w:rsidRDefault="0096117D" w:rsidP="002F00CB">
            <w:r w:rsidRPr="00A11DE5">
              <w:rPr>
                <w:noProof/>
              </w:rPr>
              <mc:AlternateContent>
                <mc:Choice Requires="wps">
                  <w:drawing>
                    <wp:anchor distT="0" distB="0" distL="114300" distR="114300" simplePos="0" relativeHeight="251743232" behindDoc="0" locked="0" layoutInCell="1" allowOverlap="1" wp14:anchorId="740BDD19" wp14:editId="062DFCE6">
                      <wp:simplePos x="0" y="0"/>
                      <wp:positionH relativeFrom="column">
                        <wp:posOffset>0</wp:posOffset>
                      </wp:positionH>
                      <wp:positionV relativeFrom="paragraph">
                        <wp:posOffset>101295</wp:posOffset>
                      </wp:positionV>
                      <wp:extent cx="127635" cy="118745"/>
                      <wp:effectExtent l="0" t="0" r="24765" b="14605"/>
                      <wp:wrapNone/>
                      <wp:docPr id="32" name="Rectangle 3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2492D" id="Rectangle 32" o:spid="_x0000_s1026" style="position:absolute;margin-left:0;margin-top:8pt;width:10.05pt;height:9.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" filled="f" strokecolor="black [3213]"/>
                  </w:pict>
                </mc:Fallback>
              </mc:AlternateContent>
            </w:r>
          </w:p>
        </w:tc>
        <w:tc>
          <w:tcPr>
            <w:tcW w:w="1426" w:type="dxa"/>
            <w:gridSpan w:val="2"/>
          </w:tcPr>
          <w:p w14:paraId="75E0554D" w14:textId="77777777" w:rsidR="0096117D" w:rsidRDefault="0096117D" w:rsidP="002F00CB">
            <w:r>
              <w:t>Employee</w:t>
            </w:r>
          </w:p>
        </w:tc>
        <w:tc>
          <w:tcPr>
            <w:tcW w:w="346" w:type="dxa"/>
          </w:tcPr>
          <w:p w14:paraId="3A354FAD" w14:textId="77777777" w:rsidR="0096117D" w:rsidRDefault="0096117D" w:rsidP="002F00CB">
            <w:r w:rsidRPr="00A11DE5">
              <w:rPr>
                <w:noProof/>
              </w:rPr>
              <mc:AlternateContent>
                <mc:Choice Requires="wps">
                  <w:drawing>
                    <wp:anchor distT="0" distB="0" distL="114300" distR="114300" simplePos="0" relativeHeight="251744256" behindDoc="0" locked="0" layoutInCell="1" allowOverlap="1" wp14:anchorId="2D4BC977" wp14:editId="4F7C9FC3">
                      <wp:simplePos x="0" y="0"/>
                      <wp:positionH relativeFrom="column">
                        <wp:posOffset>1905</wp:posOffset>
                      </wp:positionH>
                      <wp:positionV relativeFrom="paragraph">
                        <wp:posOffset>98120</wp:posOffset>
                      </wp:positionV>
                      <wp:extent cx="127635" cy="118745"/>
                      <wp:effectExtent l="0" t="0" r="24765" b="14605"/>
                      <wp:wrapNone/>
                      <wp:docPr id="49" name="Rectangle 4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A4507" id="Rectangle 49" o:spid="_x0000_s1026" style="position:absolute;margin-left:.15pt;margin-top:7.75pt;width:10.05pt;height:9.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" filled="f" strokecolor="windowText"/>
                  </w:pict>
                </mc:Fallback>
              </mc:AlternateContent>
            </w:r>
          </w:p>
        </w:tc>
        <w:tc>
          <w:tcPr>
            <w:tcW w:w="2934" w:type="dxa"/>
          </w:tcPr>
          <w:p w14:paraId="2A3E7E7C" w14:textId="77777777" w:rsidR="0096117D" w:rsidRDefault="0096117D" w:rsidP="002F00CB">
            <w:r w:rsidRPr="00DE1AB6">
              <w:t>Member, Board of Directors</w:t>
            </w:r>
          </w:p>
        </w:tc>
        <w:tc>
          <w:tcPr>
            <w:tcW w:w="107" w:type="dxa"/>
          </w:tcPr>
          <w:p w14:paraId="3A871E55" w14:textId="77777777" w:rsidR="0096117D" w:rsidRDefault="0096117D" w:rsidP="002F00CB"/>
        </w:tc>
      </w:tr>
      <w:tr w:rsidR="00E73C61" w14:paraId="7BE2616E" w14:textId="77777777" w:rsidTr="0041438C">
        <w:trPr>
          <w:tblCellSpacing w:w="7" w:type="dxa"/>
        </w:trPr>
        <w:tc>
          <w:tcPr>
            <w:tcW w:w="127" w:type="dxa"/>
          </w:tcPr>
          <w:p w14:paraId="579B2903" w14:textId="77777777" w:rsidR="0096117D" w:rsidRDefault="0096117D" w:rsidP="002F00CB"/>
        </w:tc>
        <w:tc>
          <w:tcPr>
            <w:tcW w:w="288" w:type="dxa"/>
          </w:tcPr>
          <w:p w14:paraId="76814EFF" w14:textId="77777777" w:rsidR="0096117D" w:rsidRDefault="0096117D" w:rsidP="002F00CB"/>
        </w:tc>
        <w:tc>
          <w:tcPr>
            <w:tcW w:w="1246" w:type="dxa"/>
            <w:gridSpan w:val="3"/>
          </w:tcPr>
          <w:p w14:paraId="59C096F4" w14:textId="77777777" w:rsidR="0096117D" w:rsidRDefault="0096117D" w:rsidP="002F00CB"/>
        </w:tc>
        <w:tc>
          <w:tcPr>
            <w:tcW w:w="526" w:type="dxa"/>
          </w:tcPr>
          <w:p w14:paraId="4C6BF478" w14:textId="77777777" w:rsidR="0096117D" w:rsidRPr="00A11DE5" w:rsidRDefault="0096117D" w:rsidP="002F00CB">
            <w:pPr>
              <w:rPr>
                <w:noProof/>
              </w:rPr>
            </w:pPr>
          </w:p>
        </w:tc>
        <w:tc>
          <w:tcPr>
            <w:tcW w:w="346" w:type="dxa"/>
          </w:tcPr>
          <w:p w14:paraId="648E73A9" w14:textId="77777777" w:rsidR="0096117D" w:rsidRPr="00CA15B7" w:rsidRDefault="0096117D" w:rsidP="002F00CB">
            <w:r w:rsidRPr="00A11DE5">
              <w:rPr>
                <w:noProof/>
              </w:rPr>
              <mc:AlternateContent>
                <mc:Choice Requires="wps">
                  <w:drawing>
                    <wp:anchor distT="0" distB="0" distL="114300" distR="114300" simplePos="0" relativeHeight="251745280" behindDoc="0" locked="0" layoutInCell="1" allowOverlap="1" wp14:anchorId="7B09EB41" wp14:editId="469320A3">
                      <wp:simplePos x="0" y="0"/>
                      <wp:positionH relativeFrom="column">
                        <wp:posOffset>-635</wp:posOffset>
                      </wp:positionH>
                      <wp:positionV relativeFrom="paragraph">
                        <wp:posOffset>90500</wp:posOffset>
                      </wp:positionV>
                      <wp:extent cx="127635" cy="118745"/>
                      <wp:effectExtent l="0" t="0" r="24765" b="14605"/>
                      <wp:wrapNone/>
                      <wp:docPr id="11" name="Rectangle 1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14FF7" id="Rectangle 11" o:spid="_x0000_s1026" style="position:absolute;margin-left:-.05pt;margin-top:7.15pt;width:10.05pt;height:9.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1MZQ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" filled="f" strokecolor="windowText"/>
                  </w:pict>
                </mc:Fallback>
              </mc:AlternateContent>
            </w:r>
          </w:p>
        </w:tc>
        <w:tc>
          <w:tcPr>
            <w:tcW w:w="1606" w:type="dxa"/>
          </w:tcPr>
          <w:p w14:paraId="47F812F4" w14:textId="66CECE53" w:rsidR="0096117D" w:rsidRPr="00CA15B7" w:rsidRDefault="0041438C" w:rsidP="002F00CB">
            <w:r>
              <w:t>Officer</w:t>
            </w:r>
          </w:p>
        </w:tc>
        <w:tc>
          <w:tcPr>
            <w:tcW w:w="346" w:type="dxa"/>
          </w:tcPr>
          <w:p w14:paraId="12FBFE73" w14:textId="77777777" w:rsidR="0096117D" w:rsidRPr="00A11DE5" w:rsidRDefault="0096117D" w:rsidP="002F00CB">
            <w:pPr>
              <w:rPr>
                <w:noProof/>
              </w:rPr>
            </w:pPr>
            <w:r w:rsidRPr="00A11DE5">
              <w:rPr>
                <w:noProof/>
              </w:rPr>
              <mc:AlternateContent>
                <mc:Choice Requires="wps">
                  <w:drawing>
                    <wp:anchor distT="0" distB="0" distL="114300" distR="114300" simplePos="0" relativeHeight="251746304" behindDoc="0" locked="0" layoutInCell="1" allowOverlap="1" wp14:anchorId="1557E928" wp14:editId="68985222">
                      <wp:simplePos x="0" y="0"/>
                      <wp:positionH relativeFrom="column">
                        <wp:posOffset>0</wp:posOffset>
                      </wp:positionH>
                      <wp:positionV relativeFrom="paragraph">
                        <wp:posOffset>89865</wp:posOffset>
                      </wp:positionV>
                      <wp:extent cx="127635" cy="118745"/>
                      <wp:effectExtent l="0" t="0" r="24765" b="14605"/>
                      <wp:wrapNone/>
                      <wp:docPr id="48" name="Rectangle 4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33CD78" id="Rectangle 48" o:spid="_x0000_s1026" style="position:absolute;margin-left:0;margin-top:7.1pt;width:10.05pt;height:9.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uCZg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" filled="f" strokecolor="windowText"/>
                  </w:pict>
                </mc:Fallback>
              </mc:AlternateContent>
            </w:r>
          </w:p>
        </w:tc>
        <w:tc>
          <w:tcPr>
            <w:tcW w:w="1426" w:type="dxa"/>
            <w:gridSpan w:val="2"/>
          </w:tcPr>
          <w:p w14:paraId="685D3327" w14:textId="255056A3" w:rsidR="0096117D" w:rsidRPr="00DE1AB6" w:rsidRDefault="0041438C" w:rsidP="002F00CB">
            <w:r>
              <w:t>Partner</w:t>
            </w:r>
          </w:p>
        </w:tc>
        <w:tc>
          <w:tcPr>
            <w:tcW w:w="346" w:type="dxa"/>
          </w:tcPr>
          <w:p w14:paraId="5A8053E8" w14:textId="77777777" w:rsidR="0096117D" w:rsidRDefault="0096117D" w:rsidP="002F00CB">
            <w:r w:rsidRPr="00A11DE5">
              <w:rPr>
                <w:noProof/>
              </w:rPr>
              <mc:AlternateContent>
                <mc:Choice Requires="wps">
                  <w:drawing>
                    <wp:anchor distT="0" distB="0" distL="114300" distR="114300" simplePos="0" relativeHeight="251747328" behindDoc="0" locked="0" layoutInCell="1" allowOverlap="1" wp14:anchorId="3693E1CE" wp14:editId="624A748D">
                      <wp:simplePos x="0" y="0"/>
                      <wp:positionH relativeFrom="column">
                        <wp:posOffset>1905</wp:posOffset>
                      </wp:positionH>
                      <wp:positionV relativeFrom="paragraph">
                        <wp:posOffset>82880</wp:posOffset>
                      </wp:positionV>
                      <wp:extent cx="127635" cy="118745"/>
                      <wp:effectExtent l="0" t="0" r="24765" b="14605"/>
                      <wp:wrapNone/>
                      <wp:docPr id="50" name="Rectangle 5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F8456" id="Rectangle 50" o:spid="_x0000_s1026" style="position:absolute;margin-left:.15pt;margin-top:6.55pt;width:10.05pt;height:9.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GSZQ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" filled="f" strokecolor="windowText"/>
                  </w:pict>
                </mc:Fallback>
              </mc:AlternateContent>
            </w:r>
          </w:p>
        </w:tc>
        <w:tc>
          <w:tcPr>
            <w:tcW w:w="2934" w:type="dxa"/>
          </w:tcPr>
          <w:p w14:paraId="081FC4F9" w14:textId="680B62D7" w:rsidR="0096117D" w:rsidRDefault="0041438C" w:rsidP="002F00CB">
            <w:r w:rsidRPr="000A7096">
              <w:t>Scientific Advisory Board</w:t>
            </w:r>
            <w:r>
              <w:t xml:space="preserve"> Member</w:t>
            </w:r>
            <w:r w:rsidR="0096117D" w:rsidRPr="00DE1AB6">
              <w:t xml:space="preserve"> </w:t>
            </w:r>
          </w:p>
        </w:tc>
        <w:tc>
          <w:tcPr>
            <w:tcW w:w="107" w:type="dxa"/>
          </w:tcPr>
          <w:p w14:paraId="45D44831" w14:textId="77777777" w:rsidR="0096117D" w:rsidRDefault="0096117D" w:rsidP="002F00CB"/>
        </w:tc>
      </w:tr>
      <w:tr w:rsidR="00564197" w14:paraId="046BA2E5" w14:textId="77777777" w:rsidTr="00843093">
        <w:trPr>
          <w:tblCellSpacing w:w="7" w:type="dxa"/>
        </w:trPr>
        <w:tc>
          <w:tcPr>
            <w:tcW w:w="127" w:type="dxa"/>
          </w:tcPr>
          <w:p w14:paraId="36C0ACCD" w14:textId="77777777" w:rsidR="0096117D" w:rsidRDefault="0096117D" w:rsidP="002F00CB"/>
        </w:tc>
        <w:tc>
          <w:tcPr>
            <w:tcW w:w="288" w:type="dxa"/>
          </w:tcPr>
          <w:p w14:paraId="18B2076C" w14:textId="77777777" w:rsidR="0096117D" w:rsidRDefault="0096117D" w:rsidP="002F00CB"/>
        </w:tc>
        <w:tc>
          <w:tcPr>
            <w:tcW w:w="1246" w:type="dxa"/>
            <w:gridSpan w:val="3"/>
          </w:tcPr>
          <w:p w14:paraId="00D370A3" w14:textId="77777777" w:rsidR="0096117D" w:rsidRDefault="0096117D" w:rsidP="002F00CB"/>
        </w:tc>
        <w:tc>
          <w:tcPr>
            <w:tcW w:w="526" w:type="dxa"/>
          </w:tcPr>
          <w:p w14:paraId="4A94CBBF" w14:textId="77777777" w:rsidR="0096117D" w:rsidRPr="00A11DE5" w:rsidRDefault="0096117D" w:rsidP="002F00CB">
            <w:pPr>
              <w:rPr>
                <w:noProof/>
              </w:rPr>
            </w:pPr>
          </w:p>
        </w:tc>
        <w:tc>
          <w:tcPr>
            <w:tcW w:w="346" w:type="dxa"/>
          </w:tcPr>
          <w:p w14:paraId="49593082" w14:textId="77777777" w:rsidR="0096117D" w:rsidRDefault="0096117D" w:rsidP="002F00CB">
            <w:r w:rsidRPr="00A11DE5">
              <w:rPr>
                <w:noProof/>
              </w:rPr>
              <mc:AlternateContent>
                <mc:Choice Requires="wps">
                  <w:drawing>
                    <wp:anchor distT="0" distB="0" distL="114300" distR="114300" simplePos="0" relativeHeight="251748352" behindDoc="0" locked="0" layoutInCell="1" allowOverlap="1" wp14:anchorId="5D662175" wp14:editId="321E7659">
                      <wp:simplePos x="0" y="0"/>
                      <wp:positionH relativeFrom="column">
                        <wp:posOffset>-2540</wp:posOffset>
                      </wp:positionH>
                      <wp:positionV relativeFrom="paragraph">
                        <wp:posOffset>82855</wp:posOffset>
                      </wp:positionV>
                      <wp:extent cx="127635" cy="118745"/>
                      <wp:effectExtent l="0" t="0" r="24765" b="14605"/>
                      <wp:wrapNone/>
                      <wp:docPr id="51" name="Rectangle 5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CB401" id="Rectangle 51" o:spid="_x0000_s1026" style="position:absolute;margin-left:-.2pt;margin-top:6.5pt;width:10.05pt;height:9.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cnwZQ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" filled="f" strokecolor="windowText"/>
                  </w:pict>
                </mc:Fallback>
              </mc:AlternateContent>
            </w:r>
          </w:p>
        </w:tc>
        <w:tc>
          <w:tcPr>
            <w:tcW w:w="1606" w:type="dxa"/>
          </w:tcPr>
          <w:p w14:paraId="7DA6D386" w14:textId="77777777" w:rsidR="0096117D" w:rsidRDefault="0096117D" w:rsidP="002F00CB">
            <w:r>
              <w:t>Trustee</w:t>
            </w:r>
          </w:p>
        </w:tc>
        <w:tc>
          <w:tcPr>
            <w:tcW w:w="346" w:type="dxa"/>
          </w:tcPr>
          <w:p w14:paraId="040DB5E4" w14:textId="77777777" w:rsidR="0096117D" w:rsidRPr="00A11DE5" w:rsidRDefault="0096117D" w:rsidP="002F00CB">
            <w:pPr>
              <w:rPr>
                <w:noProof/>
              </w:rPr>
            </w:pPr>
            <w:r w:rsidRPr="00A11DE5">
              <w:rPr>
                <w:noProof/>
              </w:rPr>
              <mc:AlternateContent>
                <mc:Choice Requires="wps">
                  <w:drawing>
                    <wp:anchor distT="0" distB="0" distL="114300" distR="114300" simplePos="0" relativeHeight="251749376" behindDoc="0" locked="0" layoutInCell="1" allowOverlap="1" wp14:anchorId="55AEFCF0" wp14:editId="352A5D67">
                      <wp:simplePos x="0" y="0"/>
                      <wp:positionH relativeFrom="column">
                        <wp:posOffset>1880</wp:posOffset>
                      </wp:positionH>
                      <wp:positionV relativeFrom="paragraph">
                        <wp:posOffset>93193</wp:posOffset>
                      </wp:positionV>
                      <wp:extent cx="127635" cy="118745"/>
                      <wp:effectExtent l="0" t="0" r="24765" b="14605"/>
                      <wp:wrapNone/>
                      <wp:docPr id="52" name="Rectangle 5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F7A3A" id="Rectangle 52" o:spid="_x0000_s1026" style="position:absolute;margin-left:.15pt;margin-top:7.35pt;width:10.05pt;height:9.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iFWZg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" filled="f" strokecolor="windowText"/>
                  </w:pict>
                </mc:Fallback>
              </mc:AlternateContent>
            </w:r>
          </w:p>
        </w:tc>
        <w:tc>
          <w:tcPr>
            <w:tcW w:w="616" w:type="dxa"/>
          </w:tcPr>
          <w:p w14:paraId="1D07A932" w14:textId="77777777" w:rsidR="0096117D" w:rsidRDefault="0096117D" w:rsidP="002F00CB">
            <w:r>
              <w:t>Other:</w:t>
            </w:r>
          </w:p>
        </w:tc>
        <w:tc>
          <w:tcPr>
            <w:tcW w:w="4104" w:type="dxa"/>
            <w:gridSpan w:val="3"/>
            <w:tcBorders>
              <w:bottom w:val="single" w:sz="4" w:space="0" w:color="auto"/>
            </w:tcBorders>
          </w:tcPr>
          <w:p w14:paraId="49F2B3F0" w14:textId="77777777" w:rsidR="0096117D" w:rsidRDefault="0096117D" w:rsidP="002F00CB"/>
        </w:tc>
        <w:tc>
          <w:tcPr>
            <w:tcW w:w="107" w:type="dxa"/>
          </w:tcPr>
          <w:p w14:paraId="7EEDD0AE" w14:textId="77777777" w:rsidR="0096117D" w:rsidRDefault="0096117D" w:rsidP="002F00CB"/>
        </w:tc>
      </w:tr>
      <w:tr w:rsidR="0096117D" w14:paraId="024441CC" w14:textId="77777777" w:rsidTr="00DF0C44">
        <w:trPr>
          <w:tblCellSpacing w:w="7" w:type="dxa"/>
        </w:trPr>
        <w:tc>
          <w:tcPr>
            <w:tcW w:w="127" w:type="dxa"/>
          </w:tcPr>
          <w:p w14:paraId="3054CC16" w14:textId="77777777" w:rsidR="0096117D" w:rsidRDefault="0096117D" w:rsidP="002F00CB"/>
        </w:tc>
        <w:tc>
          <w:tcPr>
            <w:tcW w:w="288" w:type="dxa"/>
          </w:tcPr>
          <w:p w14:paraId="402637DE" w14:textId="77777777" w:rsidR="0096117D" w:rsidRDefault="0096117D" w:rsidP="002F00CB">
            <w:r>
              <w:t>2.</w:t>
            </w:r>
          </w:p>
        </w:tc>
        <w:tc>
          <w:tcPr>
            <w:tcW w:w="8874" w:type="dxa"/>
            <w:gridSpan w:val="11"/>
          </w:tcPr>
          <w:p w14:paraId="153A0B41" w14:textId="043279F5" w:rsidR="0096117D" w:rsidRDefault="0096117D" w:rsidP="002F00CB">
            <w:r>
              <w:t xml:space="preserve">Describe the responsibilities of your or their position(s) with the </w:t>
            </w:r>
            <w:r w:rsidR="00C757CD">
              <w:t>Sponsor/Entity</w:t>
            </w:r>
            <w:r w:rsidRPr="008D7C2E">
              <w:t xml:space="preserve"> </w:t>
            </w:r>
            <w:r>
              <w:t xml:space="preserve">and how it relates to the project to be funded by, or license/option agreement to be held by, the </w:t>
            </w:r>
            <w:r w:rsidR="00C757CD">
              <w:t>Sponsor/Entity</w:t>
            </w:r>
            <w:r>
              <w:t>.</w:t>
            </w:r>
          </w:p>
        </w:tc>
        <w:tc>
          <w:tcPr>
            <w:tcW w:w="107" w:type="dxa"/>
          </w:tcPr>
          <w:p w14:paraId="6ECE7AA7" w14:textId="77777777" w:rsidR="0096117D" w:rsidRDefault="0096117D" w:rsidP="002F00CB"/>
        </w:tc>
      </w:tr>
      <w:tr w:rsidR="00564197" w14:paraId="7486078C" w14:textId="77777777" w:rsidTr="00DF0C44">
        <w:trPr>
          <w:tblCellSpacing w:w="7" w:type="dxa"/>
        </w:trPr>
        <w:tc>
          <w:tcPr>
            <w:tcW w:w="127" w:type="dxa"/>
          </w:tcPr>
          <w:p w14:paraId="0F9CDC98" w14:textId="77777777" w:rsidR="0096117D" w:rsidRDefault="0096117D" w:rsidP="002F00CB"/>
        </w:tc>
        <w:tc>
          <w:tcPr>
            <w:tcW w:w="288" w:type="dxa"/>
          </w:tcPr>
          <w:p w14:paraId="0FC77084" w14:textId="77777777" w:rsidR="0096117D" w:rsidRDefault="0096117D" w:rsidP="002F00CB"/>
        </w:tc>
        <w:tc>
          <w:tcPr>
            <w:tcW w:w="8874" w:type="dxa"/>
            <w:gridSpan w:val="11"/>
            <w:tcBorders>
              <w:bottom w:val="single" w:sz="4" w:space="0" w:color="auto"/>
            </w:tcBorders>
          </w:tcPr>
          <w:p w14:paraId="7A7E409A" w14:textId="77777777" w:rsidR="0096117D" w:rsidRPr="0026633A" w:rsidRDefault="0096117D" w:rsidP="002F00CB">
            <w:pPr>
              <w:rPr>
                <w:sz w:val="22"/>
              </w:rPr>
            </w:pPr>
          </w:p>
        </w:tc>
        <w:tc>
          <w:tcPr>
            <w:tcW w:w="107" w:type="dxa"/>
          </w:tcPr>
          <w:p w14:paraId="58815425" w14:textId="77777777" w:rsidR="0096117D" w:rsidRDefault="0096117D" w:rsidP="002F00CB"/>
        </w:tc>
      </w:tr>
    </w:tbl>
    <w:p w14:paraId="54DC8C94" w14:textId="2E96D52F" w:rsidR="0096117D" w:rsidRDefault="0096117D" w:rsidP="0096117D">
      <w:pPr>
        <w:pStyle w:val="Heading3"/>
      </w:pPr>
      <w:r>
        <w:t>B. Consulting</w:t>
      </w:r>
    </w:p>
    <w:tbl>
      <w:tblPr>
        <w:tblStyle w:val="TableGrid"/>
        <w:tblW w:w="9484"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02"/>
        <w:gridCol w:w="360"/>
        <w:gridCol w:w="540"/>
        <w:gridCol w:w="360"/>
        <w:gridCol w:w="540"/>
        <w:gridCol w:w="7086"/>
        <w:gridCol w:w="148"/>
      </w:tblGrid>
      <w:tr w:rsidR="0096117D" w14:paraId="4105C1C5" w14:textId="77777777" w:rsidTr="00144219">
        <w:trPr>
          <w:tblCellSpacing w:w="7" w:type="dxa"/>
        </w:trPr>
        <w:tc>
          <w:tcPr>
            <w:tcW w:w="127" w:type="dxa"/>
          </w:tcPr>
          <w:p w14:paraId="2C09FA62" w14:textId="77777777" w:rsidR="0096117D" w:rsidRDefault="0096117D" w:rsidP="00C757CD"/>
        </w:tc>
        <w:tc>
          <w:tcPr>
            <w:tcW w:w="288" w:type="dxa"/>
          </w:tcPr>
          <w:p w14:paraId="15D75BAB" w14:textId="77777777" w:rsidR="0096117D" w:rsidRDefault="0096117D" w:rsidP="00C757CD">
            <w:r>
              <w:t>1.</w:t>
            </w:r>
          </w:p>
        </w:tc>
        <w:tc>
          <w:tcPr>
            <w:tcW w:w="346" w:type="dxa"/>
          </w:tcPr>
          <w:p w14:paraId="01E46F57" w14:textId="77777777" w:rsidR="0096117D" w:rsidRDefault="0096117D" w:rsidP="00C757CD">
            <w:r w:rsidRPr="00A11DE5">
              <w:rPr>
                <w:noProof/>
              </w:rPr>
              <mc:AlternateContent>
                <mc:Choice Requires="wps">
                  <w:drawing>
                    <wp:anchor distT="0" distB="0" distL="114300" distR="114300" simplePos="0" relativeHeight="251683840" behindDoc="0" locked="0" layoutInCell="1" allowOverlap="1" wp14:anchorId="354E0692" wp14:editId="0D5ED3D4">
                      <wp:simplePos x="0" y="0"/>
                      <wp:positionH relativeFrom="column">
                        <wp:posOffset>0</wp:posOffset>
                      </wp:positionH>
                      <wp:positionV relativeFrom="paragraph">
                        <wp:posOffset>93040</wp:posOffset>
                      </wp:positionV>
                      <wp:extent cx="127635" cy="118745"/>
                      <wp:effectExtent l="0" t="0" r="24765" b="14605"/>
                      <wp:wrapNone/>
                      <wp:docPr id="44" name="Rectangle 4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65D51" id="Rectangle 44" o:spid="_x0000_s1026" style="position:absolute;margin-left:0;margin-top:7.35pt;width:10.05pt;height:9.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2eUnAIAAI4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" filled="f" strokecolor="black [3213]"/>
                  </w:pict>
                </mc:Fallback>
              </mc:AlternateContent>
            </w:r>
          </w:p>
        </w:tc>
        <w:tc>
          <w:tcPr>
            <w:tcW w:w="526" w:type="dxa"/>
          </w:tcPr>
          <w:p w14:paraId="33900345" w14:textId="77777777" w:rsidR="0096117D" w:rsidRDefault="0096117D" w:rsidP="00C757CD">
            <w:r>
              <w:t>Yes</w:t>
            </w:r>
          </w:p>
        </w:tc>
        <w:tc>
          <w:tcPr>
            <w:tcW w:w="346" w:type="dxa"/>
          </w:tcPr>
          <w:p w14:paraId="36DA3D6B" w14:textId="77777777" w:rsidR="0096117D" w:rsidRDefault="0096117D" w:rsidP="00C757CD">
            <w:r w:rsidRPr="00A11DE5">
              <w:rPr>
                <w:noProof/>
              </w:rPr>
              <mc:AlternateContent>
                <mc:Choice Requires="wps">
                  <w:drawing>
                    <wp:anchor distT="0" distB="0" distL="114300" distR="114300" simplePos="0" relativeHeight="251684864" behindDoc="0" locked="0" layoutInCell="1" allowOverlap="1" wp14:anchorId="09F115C1" wp14:editId="00DC4743">
                      <wp:simplePos x="0" y="0"/>
                      <wp:positionH relativeFrom="column">
                        <wp:posOffset>-1270</wp:posOffset>
                      </wp:positionH>
                      <wp:positionV relativeFrom="paragraph">
                        <wp:posOffset>93040</wp:posOffset>
                      </wp:positionV>
                      <wp:extent cx="127635" cy="118745"/>
                      <wp:effectExtent l="0" t="0" r="24765" b="14605"/>
                      <wp:wrapNone/>
                      <wp:docPr id="45" name="Rectangle 4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FDD9C" id="Rectangle 45" o:spid="_x0000_s1026" style="position:absolute;margin-left:-.1pt;margin-top:7.35pt;width:10.05pt;height:9.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" filled="f" strokecolor="black [3213]"/>
                  </w:pict>
                </mc:Fallback>
              </mc:AlternateContent>
            </w:r>
          </w:p>
        </w:tc>
        <w:tc>
          <w:tcPr>
            <w:tcW w:w="526" w:type="dxa"/>
          </w:tcPr>
          <w:p w14:paraId="6D730A0F" w14:textId="77777777" w:rsidR="0096117D" w:rsidRDefault="0096117D" w:rsidP="00C757CD">
            <w:r>
              <w:t>No</w:t>
            </w:r>
          </w:p>
        </w:tc>
        <w:tc>
          <w:tcPr>
            <w:tcW w:w="7072" w:type="dxa"/>
          </w:tcPr>
          <w:p w14:paraId="7155D9A2" w14:textId="502833C8" w:rsidR="0096117D" w:rsidRDefault="0096117D" w:rsidP="00C757CD">
            <w:r w:rsidRPr="00CE4A9F">
              <w:t xml:space="preserve">Are you a consultant with this </w:t>
            </w:r>
            <w:r w:rsidR="00C757CD">
              <w:t>Sponsor/Entity</w:t>
            </w:r>
            <w:r w:rsidRPr="00CE4A9F">
              <w:t>?</w:t>
            </w:r>
            <w:r>
              <w:t xml:space="preserve"> </w:t>
            </w:r>
            <w:r w:rsidR="0026633A">
              <w:t>If Yes</w:t>
            </w:r>
            <w:r w:rsidRPr="009953C0">
              <w:t>, please answer questions 3, 4 and 5.</w:t>
            </w:r>
          </w:p>
        </w:tc>
        <w:tc>
          <w:tcPr>
            <w:tcW w:w="127" w:type="dxa"/>
          </w:tcPr>
          <w:p w14:paraId="058B032E" w14:textId="77777777" w:rsidR="0096117D" w:rsidRDefault="0096117D" w:rsidP="00C757CD"/>
        </w:tc>
      </w:tr>
      <w:tr w:rsidR="0096117D" w14:paraId="25E77518" w14:textId="77777777" w:rsidTr="00144219">
        <w:trPr>
          <w:tblCellSpacing w:w="7" w:type="dxa"/>
        </w:trPr>
        <w:tc>
          <w:tcPr>
            <w:tcW w:w="127" w:type="dxa"/>
          </w:tcPr>
          <w:p w14:paraId="14E7760A" w14:textId="77777777" w:rsidR="0096117D" w:rsidRDefault="0096117D" w:rsidP="00C757CD"/>
        </w:tc>
        <w:tc>
          <w:tcPr>
            <w:tcW w:w="288" w:type="dxa"/>
          </w:tcPr>
          <w:p w14:paraId="0EA81E73" w14:textId="77777777" w:rsidR="0096117D" w:rsidRDefault="0096117D" w:rsidP="00C757CD">
            <w:r>
              <w:t>2.</w:t>
            </w:r>
          </w:p>
        </w:tc>
        <w:tc>
          <w:tcPr>
            <w:tcW w:w="346" w:type="dxa"/>
          </w:tcPr>
          <w:p w14:paraId="62A4D9D2"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5888" behindDoc="0" locked="0" layoutInCell="1" allowOverlap="1" wp14:anchorId="1DA68705" wp14:editId="18968EB5">
                      <wp:simplePos x="0" y="0"/>
                      <wp:positionH relativeFrom="column">
                        <wp:posOffset>0</wp:posOffset>
                      </wp:positionH>
                      <wp:positionV relativeFrom="paragraph">
                        <wp:posOffset>93040</wp:posOffset>
                      </wp:positionV>
                      <wp:extent cx="127635" cy="118745"/>
                      <wp:effectExtent l="0" t="0" r="24765" b="14605"/>
                      <wp:wrapNone/>
                      <wp:docPr id="46" name="Rectangle 4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1A389" id="Rectangle 46" o:spid="_x0000_s1026" style="position:absolute;margin-left:0;margin-top:7.35pt;width:10.05pt;height:9.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Nd/nAIAAI4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" filled="f" strokecolor="black [3213]"/>
                  </w:pict>
                </mc:Fallback>
              </mc:AlternateContent>
            </w:r>
          </w:p>
        </w:tc>
        <w:tc>
          <w:tcPr>
            <w:tcW w:w="526" w:type="dxa"/>
          </w:tcPr>
          <w:p w14:paraId="69454865" w14:textId="77777777" w:rsidR="0096117D" w:rsidRDefault="0096117D" w:rsidP="00C757CD">
            <w:r>
              <w:t>Yes</w:t>
            </w:r>
          </w:p>
        </w:tc>
        <w:tc>
          <w:tcPr>
            <w:tcW w:w="346" w:type="dxa"/>
          </w:tcPr>
          <w:p w14:paraId="21F7353E"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6912" behindDoc="0" locked="0" layoutInCell="1" allowOverlap="1" wp14:anchorId="62ED6418" wp14:editId="4825E6F7">
                      <wp:simplePos x="0" y="0"/>
                      <wp:positionH relativeFrom="column">
                        <wp:posOffset>-1270</wp:posOffset>
                      </wp:positionH>
                      <wp:positionV relativeFrom="paragraph">
                        <wp:posOffset>93040</wp:posOffset>
                      </wp:positionV>
                      <wp:extent cx="127635" cy="118745"/>
                      <wp:effectExtent l="0" t="0" r="24765" b="14605"/>
                      <wp:wrapNone/>
                      <wp:docPr id="47" name="Rectangle 4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C907E" id="Rectangle 47" o:spid="_x0000_s1026" style="position:absolute;margin-left:-.1pt;margin-top:7.35pt;width:10.05pt;height:9.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w8KnAIAAI4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" filled="f" strokecolor="black [3213]"/>
                  </w:pict>
                </mc:Fallback>
              </mc:AlternateContent>
            </w:r>
          </w:p>
        </w:tc>
        <w:tc>
          <w:tcPr>
            <w:tcW w:w="526" w:type="dxa"/>
          </w:tcPr>
          <w:p w14:paraId="23C24A3E" w14:textId="77777777" w:rsidR="0096117D" w:rsidRDefault="0096117D" w:rsidP="00C757CD">
            <w:r>
              <w:t>No</w:t>
            </w:r>
          </w:p>
        </w:tc>
        <w:tc>
          <w:tcPr>
            <w:tcW w:w="7072" w:type="dxa"/>
          </w:tcPr>
          <w:p w14:paraId="6FA6E145" w14:textId="7EA9B376" w:rsidR="0096117D" w:rsidRPr="00CE4A9F" w:rsidRDefault="0096117D" w:rsidP="00C757CD">
            <w:r w:rsidRPr="002C2CAB">
              <w:t xml:space="preserve">Do you plan to be a consultant with this </w:t>
            </w:r>
            <w:r w:rsidR="00C757CD">
              <w:t>Sponsor/Entity</w:t>
            </w:r>
            <w:r w:rsidRPr="002C2CAB">
              <w:t>?</w:t>
            </w:r>
            <w:r>
              <w:t xml:space="preserve"> </w:t>
            </w:r>
            <w:r w:rsidR="0026633A">
              <w:t>If Yes</w:t>
            </w:r>
            <w:r w:rsidRPr="002C2CAB">
              <w:t>, please explain</w:t>
            </w:r>
            <w:r>
              <w:t>.</w:t>
            </w:r>
          </w:p>
        </w:tc>
        <w:tc>
          <w:tcPr>
            <w:tcW w:w="127" w:type="dxa"/>
          </w:tcPr>
          <w:p w14:paraId="701D0F78" w14:textId="77777777" w:rsidR="0096117D" w:rsidRDefault="0096117D" w:rsidP="00C757CD"/>
        </w:tc>
      </w:tr>
      <w:tr w:rsidR="0096117D" w14:paraId="34A3EA0D" w14:textId="77777777" w:rsidTr="00144219">
        <w:trPr>
          <w:tblCellSpacing w:w="7" w:type="dxa"/>
        </w:trPr>
        <w:tc>
          <w:tcPr>
            <w:tcW w:w="127" w:type="dxa"/>
          </w:tcPr>
          <w:p w14:paraId="3B83CEFE" w14:textId="77777777" w:rsidR="0096117D" w:rsidRDefault="0096117D" w:rsidP="00C757CD"/>
        </w:tc>
        <w:tc>
          <w:tcPr>
            <w:tcW w:w="288" w:type="dxa"/>
          </w:tcPr>
          <w:p w14:paraId="4AA8C5BB" w14:textId="77777777" w:rsidR="0096117D" w:rsidRDefault="0096117D" w:rsidP="00C757CD"/>
        </w:tc>
        <w:tc>
          <w:tcPr>
            <w:tcW w:w="1786" w:type="dxa"/>
            <w:gridSpan w:val="4"/>
          </w:tcPr>
          <w:p w14:paraId="47B68082" w14:textId="77777777" w:rsidR="0096117D" w:rsidRDefault="0096117D" w:rsidP="00C757CD"/>
        </w:tc>
        <w:tc>
          <w:tcPr>
            <w:tcW w:w="7072" w:type="dxa"/>
            <w:tcBorders>
              <w:bottom w:val="single" w:sz="4" w:space="0" w:color="auto"/>
            </w:tcBorders>
          </w:tcPr>
          <w:p w14:paraId="3F6CD272" w14:textId="77777777" w:rsidR="0096117D" w:rsidRPr="002C2CAB" w:rsidRDefault="0096117D" w:rsidP="00C757CD"/>
        </w:tc>
        <w:tc>
          <w:tcPr>
            <w:tcW w:w="127" w:type="dxa"/>
          </w:tcPr>
          <w:p w14:paraId="4CD22360" w14:textId="77777777" w:rsidR="0096117D" w:rsidRDefault="0096117D" w:rsidP="00C757CD"/>
        </w:tc>
      </w:tr>
      <w:tr w:rsidR="0096117D" w14:paraId="2A3ED393" w14:textId="77777777" w:rsidTr="00144219">
        <w:trPr>
          <w:tblCellSpacing w:w="7" w:type="dxa"/>
        </w:trPr>
        <w:tc>
          <w:tcPr>
            <w:tcW w:w="127" w:type="dxa"/>
          </w:tcPr>
          <w:p w14:paraId="0F56B5D7" w14:textId="77777777" w:rsidR="0096117D" w:rsidRDefault="0096117D" w:rsidP="00C757CD"/>
        </w:tc>
        <w:tc>
          <w:tcPr>
            <w:tcW w:w="288" w:type="dxa"/>
          </w:tcPr>
          <w:p w14:paraId="0C8AA6AA" w14:textId="77777777" w:rsidR="0096117D" w:rsidRDefault="0096117D" w:rsidP="00C757CD">
            <w:r>
              <w:t>3.</w:t>
            </w:r>
          </w:p>
        </w:tc>
        <w:tc>
          <w:tcPr>
            <w:tcW w:w="346" w:type="dxa"/>
          </w:tcPr>
          <w:p w14:paraId="3E288C05"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7936" behindDoc="0" locked="0" layoutInCell="1" allowOverlap="1" wp14:anchorId="711A65A6" wp14:editId="1CBA7BEE">
                      <wp:simplePos x="0" y="0"/>
                      <wp:positionH relativeFrom="column">
                        <wp:posOffset>0</wp:posOffset>
                      </wp:positionH>
                      <wp:positionV relativeFrom="paragraph">
                        <wp:posOffset>93040</wp:posOffset>
                      </wp:positionV>
                      <wp:extent cx="127635" cy="118745"/>
                      <wp:effectExtent l="0" t="0" r="24765" b="14605"/>
                      <wp:wrapNone/>
                      <wp:docPr id="53" name="Rectangle 5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406FB2" id="Rectangle 53" o:spid="_x0000_s1026" style="position:absolute;margin-left:0;margin-top:7.35pt;width:10.05pt;height:9.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" filled="f" strokecolor="black [3213]"/>
                  </w:pict>
                </mc:Fallback>
              </mc:AlternateContent>
            </w:r>
          </w:p>
        </w:tc>
        <w:tc>
          <w:tcPr>
            <w:tcW w:w="526" w:type="dxa"/>
          </w:tcPr>
          <w:p w14:paraId="34906180" w14:textId="77777777" w:rsidR="0096117D" w:rsidRDefault="0096117D" w:rsidP="00C757CD">
            <w:r>
              <w:t>Yes</w:t>
            </w:r>
          </w:p>
        </w:tc>
        <w:tc>
          <w:tcPr>
            <w:tcW w:w="346" w:type="dxa"/>
          </w:tcPr>
          <w:p w14:paraId="21F9427E"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8960" behindDoc="0" locked="0" layoutInCell="1" allowOverlap="1" wp14:anchorId="39311F38" wp14:editId="2C87854E">
                      <wp:simplePos x="0" y="0"/>
                      <wp:positionH relativeFrom="column">
                        <wp:posOffset>-1270</wp:posOffset>
                      </wp:positionH>
                      <wp:positionV relativeFrom="paragraph">
                        <wp:posOffset>93040</wp:posOffset>
                      </wp:positionV>
                      <wp:extent cx="127635" cy="118745"/>
                      <wp:effectExtent l="0" t="0" r="24765" b="14605"/>
                      <wp:wrapNone/>
                      <wp:docPr id="54" name="Rectangle 5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747C3" id="Rectangle 54" o:spid="_x0000_s1026" style="position:absolute;margin-left:-.1pt;margin-top:7.35pt;width:10.05pt;height:9.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" filled="f" strokecolor="black [3213]"/>
                  </w:pict>
                </mc:Fallback>
              </mc:AlternateContent>
            </w:r>
          </w:p>
        </w:tc>
        <w:tc>
          <w:tcPr>
            <w:tcW w:w="526" w:type="dxa"/>
          </w:tcPr>
          <w:p w14:paraId="7278B130" w14:textId="77777777" w:rsidR="0096117D" w:rsidRDefault="0096117D" w:rsidP="00C757CD">
            <w:r>
              <w:t>No</w:t>
            </w:r>
          </w:p>
        </w:tc>
        <w:tc>
          <w:tcPr>
            <w:tcW w:w="7072" w:type="dxa"/>
          </w:tcPr>
          <w:p w14:paraId="1B328157" w14:textId="158CA241" w:rsidR="0096117D" w:rsidRPr="002C2CAB" w:rsidRDefault="0096117D" w:rsidP="00C757CD">
            <w:r w:rsidRPr="00C03FD2">
              <w:t xml:space="preserve">Do you have a written consulting agreement with the </w:t>
            </w:r>
            <w:r w:rsidR="00C757CD">
              <w:t>Sponsor/Entity</w:t>
            </w:r>
            <w:r w:rsidRPr="008D7C2E">
              <w:t xml:space="preserve"> </w:t>
            </w:r>
            <w:r w:rsidRPr="00C03FD2">
              <w:t>(non-University agreement)?</w:t>
            </w:r>
          </w:p>
        </w:tc>
        <w:tc>
          <w:tcPr>
            <w:tcW w:w="127" w:type="dxa"/>
          </w:tcPr>
          <w:p w14:paraId="7B98A6AA" w14:textId="77777777" w:rsidR="0096117D" w:rsidRDefault="0096117D" w:rsidP="00C757CD"/>
        </w:tc>
      </w:tr>
      <w:tr w:rsidR="0096117D" w14:paraId="56B3ECFB" w14:textId="77777777" w:rsidTr="00144219">
        <w:trPr>
          <w:tblCellSpacing w:w="7" w:type="dxa"/>
        </w:trPr>
        <w:tc>
          <w:tcPr>
            <w:tcW w:w="127" w:type="dxa"/>
          </w:tcPr>
          <w:p w14:paraId="47478625" w14:textId="77777777" w:rsidR="0096117D" w:rsidRDefault="0096117D" w:rsidP="00C757CD"/>
        </w:tc>
        <w:tc>
          <w:tcPr>
            <w:tcW w:w="288" w:type="dxa"/>
          </w:tcPr>
          <w:p w14:paraId="1DF207D2" w14:textId="77777777" w:rsidR="0096117D" w:rsidRDefault="0096117D" w:rsidP="00C757CD">
            <w:r>
              <w:t>4.</w:t>
            </w:r>
          </w:p>
        </w:tc>
        <w:tc>
          <w:tcPr>
            <w:tcW w:w="8872" w:type="dxa"/>
            <w:gridSpan w:val="5"/>
          </w:tcPr>
          <w:p w14:paraId="6922B69D" w14:textId="77777777" w:rsidR="0096117D" w:rsidRDefault="0096117D" w:rsidP="00C757CD">
            <w:r>
              <w:t>Please describe in detail the frequency and nature of your consulting activities and how the consulting duties are separate from the scope of work of the proposed project.</w:t>
            </w:r>
          </w:p>
        </w:tc>
        <w:tc>
          <w:tcPr>
            <w:tcW w:w="127" w:type="dxa"/>
          </w:tcPr>
          <w:p w14:paraId="73C48F21" w14:textId="77777777" w:rsidR="0096117D" w:rsidRDefault="0096117D" w:rsidP="00C757CD"/>
        </w:tc>
      </w:tr>
      <w:tr w:rsidR="0096117D" w14:paraId="232BF6E5" w14:textId="77777777" w:rsidTr="00144219">
        <w:trPr>
          <w:tblCellSpacing w:w="7" w:type="dxa"/>
        </w:trPr>
        <w:tc>
          <w:tcPr>
            <w:tcW w:w="127" w:type="dxa"/>
          </w:tcPr>
          <w:p w14:paraId="4F974D19" w14:textId="77777777" w:rsidR="0096117D" w:rsidRDefault="0096117D" w:rsidP="00C757CD"/>
        </w:tc>
        <w:tc>
          <w:tcPr>
            <w:tcW w:w="288" w:type="dxa"/>
          </w:tcPr>
          <w:p w14:paraId="7A7591D8" w14:textId="77777777" w:rsidR="0096117D" w:rsidRDefault="0096117D" w:rsidP="00C757CD"/>
        </w:tc>
        <w:tc>
          <w:tcPr>
            <w:tcW w:w="8872" w:type="dxa"/>
            <w:gridSpan w:val="5"/>
            <w:tcBorders>
              <w:top w:val="single" w:sz="4" w:space="0" w:color="auto"/>
              <w:left w:val="single" w:sz="4" w:space="0" w:color="auto"/>
              <w:bottom w:val="single" w:sz="4" w:space="0" w:color="auto"/>
              <w:right w:val="single" w:sz="4" w:space="0" w:color="auto"/>
            </w:tcBorders>
          </w:tcPr>
          <w:p w14:paraId="1A36F528" w14:textId="77777777" w:rsidR="0096117D" w:rsidRDefault="0096117D" w:rsidP="00C757CD">
            <w:pPr>
              <w:rPr>
                <w:szCs w:val="20"/>
              </w:rPr>
            </w:pPr>
          </w:p>
          <w:p w14:paraId="55ACF15B" w14:textId="4967C4EA" w:rsidR="00D65C11" w:rsidRPr="00D65C11" w:rsidRDefault="00D65C11" w:rsidP="00C757CD">
            <w:pPr>
              <w:rPr>
                <w:szCs w:val="20"/>
              </w:rPr>
            </w:pPr>
          </w:p>
        </w:tc>
        <w:tc>
          <w:tcPr>
            <w:tcW w:w="127" w:type="dxa"/>
          </w:tcPr>
          <w:p w14:paraId="66B404E0" w14:textId="77777777" w:rsidR="0096117D" w:rsidRDefault="0096117D" w:rsidP="00C757CD"/>
        </w:tc>
      </w:tr>
      <w:tr w:rsidR="0096117D" w14:paraId="70A417FF" w14:textId="77777777" w:rsidTr="00144219">
        <w:trPr>
          <w:tblCellSpacing w:w="7" w:type="dxa"/>
        </w:trPr>
        <w:tc>
          <w:tcPr>
            <w:tcW w:w="127" w:type="dxa"/>
          </w:tcPr>
          <w:p w14:paraId="68AB69C8" w14:textId="77777777" w:rsidR="0096117D" w:rsidRDefault="0096117D" w:rsidP="00C757CD"/>
        </w:tc>
        <w:tc>
          <w:tcPr>
            <w:tcW w:w="288" w:type="dxa"/>
          </w:tcPr>
          <w:p w14:paraId="13061F83" w14:textId="77777777" w:rsidR="0096117D" w:rsidRDefault="0096117D" w:rsidP="00C757CD">
            <w:r>
              <w:t>5.</w:t>
            </w:r>
          </w:p>
        </w:tc>
        <w:tc>
          <w:tcPr>
            <w:tcW w:w="346" w:type="dxa"/>
          </w:tcPr>
          <w:p w14:paraId="6CF38FBF" w14:textId="77777777" w:rsidR="0096117D" w:rsidRDefault="0096117D" w:rsidP="00C757CD">
            <w:r w:rsidRPr="00A11DE5">
              <w:rPr>
                <w:noProof/>
              </w:rPr>
              <mc:AlternateContent>
                <mc:Choice Requires="wps">
                  <w:drawing>
                    <wp:anchor distT="0" distB="0" distL="114300" distR="114300" simplePos="0" relativeHeight="251689984" behindDoc="0" locked="0" layoutInCell="1" allowOverlap="1" wp14:anchorId="6611D2A2" wp14:editId="54CA6DC3">
                      <wp:simplePos x="0" y="0"/>
                      <wp:positionH relativeFrom="column">
                        <wp:posOffset>0</wp:posOffset>
                      </wp:positionH>
                      <wp:positionV relativeFrom="paragraph">
                        <wp:posOffset>93040</wp:posOffset>
                      </wp:positionV>
                      <wp:extent cx="127635" cy="118745"/>
                      <wp:effectExtent l="0" t="0" r="24765" b="14605"/>
                      <wp:wrapNone/>
                      <wp:docPr id="55" name="Rectangle 5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FD848" id="Rectangle 55" o:spid="_x0000_s1026" style="position:absolute;margin-left:0;margin-top:7.35pt;width:10.05pt;height:9.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" filled="f" strokecolor="black [3213]"/>
                  </w:pict>
                </mc:Fallback>
              </mc:AlternateContent>
            </w:r>
          </w:p>
        </w:tc>
        <w:tc>
          <w:tcPr>
            <w:tcW w:w="526" w:type="dxa"/>
          </w:tcPr>
          <w:p w14:paraId="56DE8434" w14:textId="77777777" w:rsidR="0096117D" w:rsidRDefault="0096117D" w:rsidP="00C757CD">
            <w:r>
              <w:t>Yes</w:t>
            </w:r>
          </w:p>
        </w:tc>
        <w:tc>
          <w:tcPr>
            <w:tcW w:w="346" w:type="dxa"/>
          </w:tcPr>
          <w:p w14:paraId="3182956F" w14:textId="77777777" w:rsidR="0096117D" w:rsidRDefault="0096117D" w:rsidP="00C757CD">
            <w:r w:rsidRPr="00A11DE5">
              <w:rPr>
                <w:noProof/>
              </w:rPr>
              <mc:AlternateContent>
                <mc:Choice Requires="wps">
                  <w:drawing>
                    <wp:anchor distT="0" distB="0" distL="114300" distR="114300" simplePos="0" relativeHeight="251691008" behindDoc="0" locked="0" layoutInCell="1" allowOverlap="1" wp14:anchorId="74E1B4AB" wp14:editId="11DCF45E">
                      <wp:simplePos x="0" y="0"/>
                      <wp:positionH relativeFrom="column">
                        <wp:posOffset>-1270</wp:posOffset>
                      </wp:positionH>
                      <wp:positionV relativeFrom="paragraph">
                        <wp:posOffset>93040</wp:posOffset>
                      </wp:positionV>
                      <wp:extent cx="127635" cy="118745"/>
                      <wp:effectExtent l="0" t="0" r="24765" b="14605"/>
                      <wp:wrapNone/>
                      <wp:docPr id="56" name="Rectangle 5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6836C" id="Rectangle 56" o:spid="_x0000_s1026" style="position:absolute;margin-left:-.1pt;margin-top:7.35pt;width:10.05pt;height:9.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" filled="f" strokecolor="black [3213]"/>
                  </w:pict>
                </mc:Fallback>
              </mc:AlternateContent>
            </w:r>
          </w:p>
        </w:tc>
        <w:tc>
          <w:tcPr>
            <w:tcW w:w="526" w:type="dxa"/>
          </w:tcPr>
          <w:p w14:paraId="79AB954B" w14:textId="77777777" w:rsidR="0096117D" w:rsidRDefault="0096117D" w:rsidP="00C757CD">
            <w:r>
              <w:t>No</w:t>
            </w:r>
          </w:p>
        </w:tc>
        <w:tc>
          <w:tcPr>
            <w:tcW w:w="7072" w:type="dxa"/>
          </w:tcPr>
          <w:p w14:paraId="468B5382" w14:textId="62AC6190" w:rsidR="0096117D" w:rsidRDefault="0096117D" w:rsidP="00E577C0">
            <w:r>
              <w:t xml:space="preserve">Will the terms of your consulting agreement in any way restrict the release of information or other dissemination of results by faculty/researchers involved in the project? </w:t>
            </w:r>
            <w:r w:rsidR="0026633A">
              <w:rPr>
                <w:rFonts w:ascii="Calibri" w:hAnsi="Calibri"/>
                <w:szCs w:val="20"/>
              </w:rPr>
              <w:t>If Yes</w:t>
            </w:r>
            <w:r>
              <w:rPr>
                <w:rFonts w:ascii="Calibri" w:hAnsi="Calibri"/>
                <w:szCs w:val="20"/>
              </w:rPr>
              <w:t>, please explain.</w:t>
            </w:r>
          </w:p>
        </w:tc>
        <w:tc>
          <w:tcPr>
            <w:tcW w:w="127" w:type="dxa"/>
          </w:tcPr>
          <w:p w14:paraId="6A0F8667" w14:textId="77777777" w:rsidR="0096117D" w:rsidRDefault="0096117D" w:rsidP="00C757CD"/>
        </w:tc>
      </w:tr>
      <w:tr w:rsidR="0096117D" w14:paraId="3BDD6279" w14:textId="77777777" w:rsidTr="00144219">
        <w:trPr>
          <w:tblCellSpacing w:w="7" w:type="dxa"/>
        </w:trPr>
        <w:tc>
          <w:tcPr>
            <w:tcW w:w="127" w:type="dxa"/>
          </w:tcPr>
          <w:p w14:paraId="62399822" w14:textId="77777777" w:rsidR="0096117D" w:rsidRDefault="0096117D" w:rsidP="00C757CD"/>
        </w:tc>
        <w:tc>
          <w:tcPr>
            <w:tcW w:w="288" w:type="dxa"/>
          </w:tcPr>
          <w:p w14:paraId="568E2BFD" w14:textId="77777777" w:rsidR="0096117D" w:rsidRDefault="0096117D" w:rsidP="00C757CD"/>
        </w:tc>
        <w:tc>
          <w:tcPr>
            <w:tcW w:w="346" w:type="dxa"/>
          </w:tcPr>
          <w:p w14:paraId="273A685F" w14:textId="77777777" w:rsidR="0096117D" w:rsidRDefault="0096117D" w:rsidP="00C757CD"/>
        </w:tc>
        <w:tc>
          <w:tcPr>
            <w:tcW w:w="526" w:type="dxa"/>
          </w:tcPr>
          <w:p w14:paraId="06C2C7BA" w14:textId="77777777" w:rsidR="0096117D" w:rsidRDefault="0096117D" w:rsidP="00C757CD"/>
        </w:tc>
        <w:tc>
          <w:tcPr>
            <w:tcW w:w="346" w:type="dxa"/>
          </w:tcPr>
          <w:p w14:paraId="7974DB6C" w14:textId="77777777" w:rsidR="0096117D" w:rsidRDefault="0096117D" w:rsidP="00C757CD"/>
        </w:tc>
        <w:tc>
          <w:tcPr>
            <w:tcW w:w="526" w:type="dxa"/>
          </w:tcPr>
          <w:p w14:paraId="1312A890" w14:textId="77777777" w:rsidR="0096117D" w:rsidRDefault="0096117D" w:rsidP="00C757CD"/>
        </w:tc>
        <w:tc>
          <w:tcPr>
            <w:tcW w:w="7072" w:type="dxa"/>
            <w:tcBorders>
              <w:bottom w:val="single" w:sz="4" w:space="0" w:color="auto"/>
            </w:tcBorders>
          </w:tcPr>
          <w:p w14:paraId="4DD94632" w14:textId="77777777" w:rsidR="0096117D" w:rsidRDefault="0096117D" w:rsidP="00C757CD"/>
        </w:tc>
        <w:tc>
          <w:tcPr>
            <w:tcW w:w="127" w:type="dxa"/>
          </w:tcPr>
          <w:p w14:paraId="2366DA9C" w14:textId="77777777" w:rsidR="0096117D" w:rsidRDefault="0096117D" w:rsidP="00C757CD"/>
        </w:tc>
      </w:tr>
    </w:tbl>
    <w:p w14:paraId="37178098" w14:textId="77777777" w:rsidR="0096117D" w:rsidRDefault="0096117D" w:rsidP="0096117D">
      <w:pPr>
        <w:pStyle w:val="Heading3"/>
      </w:pPr>
      <w:r>
        <w:t>C. Income/Consideration</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4"/>
        <w:gridCol w:w="302"/>
        <w:gridCol w:w="360"/>
        <w:gridCol w:w="540"/>
        <w:gridCol w:w="362"/>
        <w:gridCol w:w="540"/>
        <w:gridCol w:w="362"/>
        <w:gridCol w:w="1530"/>
        <w:gridCol w:w="360"/>
        <w:gridCol w:w="1440"/>
        <w:gridCol w:w="360"/>
        <w:gridCol w:w="810"/>
        <w:gridCol w:w="270"/>
        <w:gridCol w:w="630"/>
        <w:gridCol w:w="1345"/>
        <w:gridCol w:w="148"/>
      </w:tblGrid>
      <w:tr w:rsidR="0096117D" w14:paraId="265C8EBF" w14:textId="77777777" w:rsidTr="00BB4E03">
        <w:trPr>
          <w:tblCellSpacing w:w="7" w:type="dxa"/>
        </w:trPr>
        <w:tc>
          <w:tcPr>
            <w:tcW w:w="123" w:type="dxa"/>
          </w:tcPr>
          <w:p w14:paraId="1BAD0962" w14:textId="77777777" w:rsidR="0096117D" w:rsidRDefault="0096117D" w:rsidP="00C757CD"/>
        </w:tc>
        <w:tc>
          <w:tcPr>
            <w:tcW w:w="288" w:type="dxa"/>
          </w:tcPr>
          <w:p w14:paraId="584DB6FD" w14:textId="77777777" w:rsidR="0096117D" w:rsidRDefault="0096117D" w:rsidP="00C757CD">
            <w:r>
              <w:t>1.</w:t>
            </w:r>
          </w:p>
        </w:tc>
        <w:tc>
          <w:tcPr>
            <w:tcW w:w="346" w:type="dxa"/>
          </w:tcPr>
          <w:p w14:paraId="3871DF34" w14:textId="77777777" w:rsidR="0096117D" w:rsidRDefault="0096117D" w:rsidP="00C757CD">
            <w:r w:rsidRPr="00A11DE5">
              <w:rPr>
                <w:noProof/>
              </w:rPr>
              <mc:AlternateContent>
                <mc:Choice Requires="wps">
                  <w:drawing>
                    <wp:anchor distT="0" distB="0" distL="114300" distR="114300" simplePos="0" relativeHeight="251692032" behindDoc="0" locked="0" layoutInCell="1" allowOverlap="1" wp14:anchorId="64977185" wp14:editId="20EADE13">
                      <wp:simplePos x="0" y="0"/>
                      <wp:positionH relativeFrom="column">
                        <wp:posOffset>0</wp:posOffset>
                      </wp:positionH>
                      <wp:positionV relativeFrom="paragraph">
                        <wp:posOffset>91745</wp:posOffset>
                      </wp:positionV>
                      <wp:extent cx="127635" cy="118745"/>
                      <wp:effectExtent l="0" t="0" r="24765" b="14605"/>
                      <wp:wrapNone/>
                      <wp:docPr id="57" name="Rectangle 5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D9237" id="Rectangle 57" o:spid="_x0000_s1026" style="position:absolute;margin-left:0;margin-top:7.2pt;width:10.05pt;height:9.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Kq/nAIAAI4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" filled="f" strokecolor="black [3213]"/>
                  </w:pict>
                </mc:Fallback>
              </mc:AlternateContent>
            </w:r>
          </w:p>
        </w:tc>
        <w:tc>
          <w:tcPr>
            <w:tcW w:w="526" w:type="dxa"/>
          </w:tcPr>
          <w:p w14:paraId="038C98D3" w14:textId="77777777" w:rsidR="0096117D" w:rsidRDefault="0096117D" w:rsidP="00C757CD">
            <w:r>
              <w:t>Yes</w:t>
            </w:r>
          </w:p>
        </w:tc>
        <w:tc>
          <w:tcPr>
            <w:tcW w:w="348" w:type="dxa"/>
          </w:tcPr>
          <w:p w14:paraId="43CF7C57" w14:textId="77777777" w:rsidR="0096117D" w:rsidRDefault="0096117D" w:rsidP="00C757CD">
            <w:r w:rsidRPr="00A11DE5">
              <w:rPr>
                <w:noProof/>
              </w:rPr>
              <mc:AlternateContent>
                <mc:Choice Requires="wps">
                  <w:drawing>
                    <wp:anchor distT="0" distB="0" distL="114300" distR="114300" simplePos="0" relativeHeight="251693056" behindDoc="0" locked="0" layoutInCell="1" allowOverlap="1" wp14:anchorId="6D5641D0" wp14:editId="2127AA45">
                      <wp:simplePos x="0" y="0"/>
                      <wp:positionH relativeFrom="column">
                        <wp:posOffset>-1270</wp:posOffset>
                      </wp:positionH>
                      <wp:positionV relativeFrom="paragraph">
                        <wp:posOffset>91745</wp:posOffset>
                      </wp:positionV>
                      <wp:extent cx="127635" cy="118745"/>
                      <wp:effectExtent l="0" t="0" r="24765" b="14605"/>
                      <wp:wrapNone/>
                      <wp:docPr id="58" name="Rectangle 5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6E4BF" id="Rectangle 58" o:spid="_x0000_s1026" style="position:absolute;margin-left:-.1pt;margin-top:7.2pt;width:10.05pt;height:9.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" filled="f" strokecolor="black [3213]"/>
                  </w:pict>
                </mc:Fallback>
              </mc:AlternateContent>
            </w:r>
          </w:p>
        </w:tc>
        <w:tc>
          <w:tcPr>
            <w:tcW w:w="526" w:type="dxa"/>
          </w:tcPr>
          <w:p w14:paraId="09E1FD76" w14:textId="77777777" w:rsidR="0096117D" w:rsidRDefault="0096117D" w:rsidP="00C757CD">
            <w:r>
              <w:t>No</w:t>
            </w:r>
          </w:p>
        </w:tc>
        <w:tc>
          <w:tcPr>
            <w:tcW w:w="7093" w:type="dxa"/>
            <w:gridSpan w:val="9"/>
          </w:tcPr>
          <w:p w14:paraId="3DC541E7" w14:textId="04D1121C" w:rsidR="0096117D" w:rsidRDefault="0096117D" w:rsidP="00E577C0">
            <w:r>
              <w:t xml:space="preserve">Excluding gifts, contracts or grants administered by Howard University, have you, your spouse or dependent child(ren) received income or anything else of value from the </w:t>
            </w:r>
            <w:r w:rsidR="00C757CD">
              <w:t>Sponsor/Entity</w:t>
            </w:r>
            <w:r>
              <w:t xml:space="preserve"> in the past 12 months? </w:t>
            </w:r>
            <w:r w:rsidR="0026633A">
              <w:rPr>
                <w:rFonts w:ascii="Calibri" w:hAnsi="Calibri"/>
                <w:szCs w:val="20"/>
              </w:rPr>
              <w:t>If Yes</w:t>
            </w:r>
            <w:r>
              <w:rPr>
                <w:rFonts w:ascii="Calibri" w:hAnsi="Calibri"/>
                <w:szCs w:val="20"/>
              </w:rPr>
              <w:t xml:space="preserve">, please </w:t>
            </w:r>
            <w:r w:rsidR="00182C00">
              <w:rPr>
                <w:rFonts w:ascii="Calibri" w:hAnsi="Calibri"/>
                <w:szCs w:val="20"/>
              </w:rPr>
              <w:t>answer A and B</w:t>
            </w:r>
            <w:r>
              <w:rPr>
                <w:rFonts w:ascii="Calibri" w:hAnsi="Calibri"/>
                <w:szCs w:val="20"/>
              </w:rPr>
              <w:t>.</w:t>
            </w:r>
          </w:p>
        </w:tc>
        <w:tc>
          <w:tcPr>
            <w:tcW w:w="127" w:type="dxa"/>
          </w:tcPr>
          <w:p w14:paraId="537E10EF" w14:textId="77777777" w:rsidR="0096117D" w:rsidRDefault="0096117D" w:rsidP="00C757CD"/>
        </w:tc>
      </w:tr>
      <w:tr w:rsidR="0096117D" w14:paraId="3AB4D1EC" w14:textId="77777777" w:rsidTr="00BB4E03">
        <w:trPr>
          <w:tblCellSpacing w:w="7" w:type="dxa"/>
        </w:trPr>
        <w:tc>
          <w:tcPr>
            <w:tcW w:w="123" w:type="dxa"/>
          </w:tcPr>
          <w:p w14:paraId="45B22636" w14:textId="77777777" w:rsidR="0096117D" w:rsidRDefault="0096117D" w:rsidP="00C757CD"/>
        </w:tc>
        <w:tc>
          <w:tcPr>
            <w:tcW w:w="288" w:type="dxa"/>
          </w:tcPr>
          <w:p w14:paraId="5E70AD06" w14:textId="5C9F8F0F" w:rsidR="0096117D" w:rsidRDefault="0096117D" w:rsidP="00C757CD"/>
        </w:tc>
        <w:tc>
          <w:tcPr>
            <w:tcW w:w="346" w:type="dxa"/>
          </w:tcPr>
          <w:p w14:paraId="23AA9CFE" w14:textId="28A6EEB1" w:rsidR="0096117D" w:rsidRPr="00A11DE5" w:rsidRDefault="0096117D" w:rsidP="00C757CD">
            <w:pPr>
              <w:rPr>
                <w:noProof/>
              </w:rPr>
            </w:pPr>
          </w:p>
        </w:tc>
        <w:tc>
          <w:tcPr>
            <w:tcW w:w="526" w:type="dxa"/>
          </w:tcPr>
          <w:p w14:paraId="63557FA2" w14:textId="3332384F" w:rsidR="0096117D" w:rsidRDefault="0096117D" w:rsidP="00C757CD"/>
        </w:tc>
        <w:tc>
          <w:tcPr>
            <w:tcW w:w="348" w:type="dxa"/>
          </w:tcPr>
          <w:p w14:paraId="620E4F01" w14:textId="5BE7097C" w:rsidR="0096117D" w:rsidRPr="00A11DE5" w:rsidRDefault="0096117D" w:rsidP="00C757CD">
            <w:pPr>
              <w:rPr>
                <w:noProof/>
              </w:rPr>
            </w:pPr>
          </w:p>
        </w:tc>
        <w:tc>
          <w:tcPr>
            <w:tcW w:w="526" w:type="dxa"/>
          </w:tcPr>
          <w:p w14:paraId="59F9BB71" w14:textId="72266C41" w:rsidR="0096117D" w:rsidRDefault="001C6E90" w:rsidP="001A543E">
            <w:r>
              <w:t>A.</w:t>
            </w:r>
          </w:p>
        </w:tc>
        <w:tc>
          <w:tcPr>
            <w:tcW w:w="7093" w:type="dxa"/>
            <w:gridSpan w:val="9"/>
          </w:tcPr>
          <w:p w14:paraId="5C98D556" w14:textId="3FDE35C4" w:rsidR="0096117D" w:rsidRPr="00CE4A9F" w:rsidRDefault="0096117D" w:rsidP="00C757CD">
            <w:r w:rsidRPr="000D02D0">
              <w:t>What is the monetary value range of what</w:t>
            </w:r>
            <w:r w:rsidR="00701C54">
              <w:t xml:space="preserve"> </w:t>
            </w:r>
            <w:r w:rsidRPr="000D02D0">
              <w:t xml:space="preserve">will </w:t>
            </w:r>
            <w:r w:rsidR="00063D4D">
              <w:t>be</w:t>
            </w:r>
            <w:r w:rsidR="00504A77">
              <w:t>/was</w:t>
            </w:r>
            <w:r w:rsidR="00063D4D">
              <w:t xml:space="preserve"> </w:t>
            </w:r>
            <w:r w:rsidRPr="000D02D0">
              <w:t>receive</w:t>
            </w:r>
            <w:r w:rsidR="004C7619">
              <w:t>d</w:t>
            </w:r>
            <w:r w:rsidRPr="000D02D0">
              <w:t xml:space="preserve"> from the </w:t>
            </w:r>
            <w:r w:rsidR="00C757CD">
              <w:t>Sponsor/Entity</w:t>
            </w:r>
            <w:r w:rsidRPr="000D02D0">
              <w:t>?</w:t>
            </w:r>
          </w:p>
        </w:tc>
        <w:tc>
          <w:tcPr>
            <w:tcW w:w="127" w:type="dxa"/>
          </w:tcPr>
          <w:p w14:paraId="6E3D24AC" w14:textId="77777777" w:rsidR="0096117D" w:rsidRDefault="0096117D" w:rsidP="00C757CD"/>
        </w:tc>
      </w:tr>
      <w:tr w:rsidR="00BC0BDE" w14:paraId="6E180996" w14:textId="77777777" w:rsidTr="00BB4E03">
        <w:trPr>
          <w:tblCellSpacing w:w="7" w:type="dxa"/>
        </w:trPr>
        <w:tc>
          <w:tcPr>
            <w:tcW w:w="123" w:type="dxa"/>
          </w:tcPr>
          <w:p w14:paraId="45E612E4" w14:textId="77777777" w:rsidR="00BC0BDE" w:rsidRDefault="00BC0BDE" w:rsidP="00C757CD"/>
        </w:tc>
        <w:tc>
          <w:tcPr>
            <w:tcW w:w="288" w:type="dxa"/>
          </w:tcPr>
          <w:p w14:paraId="266F8B99" w14:textId="77777777" w:rsidR="00BC0BDE" w:rsidRDefault="00BC0BDE" w:rsidP="00C757CD"/>
        </w:tc>
        <w:tc>
          <w:tcPr>
            <w:tcW w:w="1788" w:type="dxa"/>
            <w:gridSpan w:val="4"/>
          </w:tcPr>
          <w:p w14:paraId="204B2D19" w14:textId="77777777" w:rsidR="00BC0BDE" w:rsidRDefault="00BC0BDE" w:rsidP="00C757CD"/>
        </w:tc>
        <w:tc>
          <w:tcPr>
            <w:tcW w:w="348" w:type="dxa"/>
          </w:tcPr>
          <w:p w14:paraId="7F0DDA9D" w14:textId="77777777" w:rsidR="00BC0BDE" w:rsidRPr="002C2CAB" w:rsidRDefault="00BC0BDE" w:rsidP="00C757CD">
            <w:r w:rsidRPr="00A11DE5">
              <w:rPr>
                <w:noProof/>
              </w:rPr>
              <mc:AlternateContent>
                <mc:Choice Requires="wps">
                  <w:drawing>
                    <wp:anchor distT="0" distB="0" distL="114300" distR="114300" simplePos="0" relativeHeight="251793408" behindDoc="0" locked="0" layoutInCell="1" allowOverlap="1" wp14:anchorId="65446389" wp14:editId="0BAB6487">
                      <wp:simplePos x="0" y="0"/>
                      <wp:positionH relativeFrom="column">
                        <wp:posOffset>1905</wp:posOffset>
                      </wp:positionH>
                      <wp:positionV relativeFrom="paragraph">
                        <wp:posOffset>91135</wp:posOffset>
                      </wp:positionV>
                      <wp:extent cx="127635" cy="118745"/>
                      <wp:effectExtent l="0" t="0" r="24765" b="14605"/>
                      <wp:wrapNone/>
                      <wp:docPr id="343" name="Rectangle 34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844EA" id="Rectangle 343" o:spid="_x0000_s1026" style="position:absolute;margin-left:.15pt;margin-top:7.2pt;width:10.05pt;height:9.3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rH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" filled="f" strokecolor="black [3213]"/>
                  </w:pict>
                </mc:Fallback>
              </mc:AlternateContent>
            </w:r>
          </w:p>
        </w:tc>
        <w:tc>
          <w:tcPr>
            <w:tcW w:w="1516" w:type="dxa"/>
          </w:tcPr>
          <w:p w14:paraId="210AC5EF" w14:textId="31B15204" w:rsidR="00BC0BDE" w:rsidRPr="002C2CAB" w:rsidRDefault="007644A9" w:rsidP="00C757CD">
            <w:r>
              <w:t>Below</w:t>
            </w:r>
            <w:r w:rsidR="00BC0BDE">
              <w:t xml:space="preserve"> $5,000</w:t>
            </w:r>
          </w:p>
        </w:tc>
        <w:tc>
          <w:tcPr>
            <w:tcW w:w="346" w:type="dxa"/>
          </w:tcPr>
          <w:p w14:paraId="712BDB19" w14:textId="6D7B3CAE" w:rsidR="00BC0BDE" w:rsidRPr="002C2CAB" w:rsidRDefault="00BC0BDE" w:rsidP="00C757CD">
            <w:r w:rsidRPr="00A11DE5">
              <w:rPr>
                <w:noProof/>
              </w:rPr>
              <mc:AlternateContent>
                <mc:Choice Requires="wps">
                  <w:drawing>
                    <wp:anchor distT="0" distB="0" distL="114300" distR="114300" simplePos="0" relativeHeight="251795456" behindDoc="0" locked="0" layoutInCell="1" allowOverlap="1" wp14:anchorId="2BD3C723" wp14:editId="5F2CE149">
                      <wp:simplePos x="0" y="0"/>
                      <wp:positionH relativeFrom="column">
                        <wp:posOffset>-4445</wp:posOffset>
                      </wp:positionH>
                      <wp:positionV relativeFrom="paragraph">
                        <wp:posOffset>82550</wp:posOffset>
                      </wp:positionV>
                      <wp:extent cx="127635" cy="118745"/>
                      <wp:effectExtent l="0" t="0" r="24765" b="14605"/>
                      <wp:wrapNone/>
                      <wp:docPr id="344" name="Rectangle 34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95EEAE" id="Rectangle 344" o:spid="_x0000_s1026" style="position:absolute;margin-left:-.35pt;margin-top:6.5pt;width:10.05pt;height:9.3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GDB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" filled="f" strokecolor="black [3213]"/>
                  </w:pict>
                </mc:Fallback>
              </mc:AlternateContent>
            </w:r>
          </w:p>
        </w:tc>
        <w:tc>
          <w:tcPr>
            <w:tcW w:w="1426" w:type="dxa"/>
          </w:tcPr>
          <w:p w14:paraId="2A44C605" w14:textId="0F68F263" w:rsidR="00BC0BDE" w:rsidRPr="002C2CAB" w:rsidRDefault="007644A9" w:rsidP="00C757CD">
            <w:r>
              <w:t>Above</w:t>
            </w:r>
            <w:r w:rsidR="00BC0BDE" w:rsidRPr="00D50E62">
              <w:t xml:space="preserve"> $5,000</w:t>
            </w:r>
          </w:p>
        </w:tc>
        <w:tc>
          <w:tcPr>
            <w:tcW w:w="346" w:type="dxa"/>
          </w:tcPr>
          <w:p w14:paraId="2B6D8A81" w14:textId="77777777" w:rsidR="00BC0BDE" w:rsidRPr="002C2CAB" w:rsidRDefault="00BC0BDE" w:rsidP="00C757CD">
            <w:r w:rsidRPr="00A11DE5">
              <w:rPr>
                <w:noProof/>
              </w:rPr>
              <mc:AlternateContent>
                <mc:Choice Requires="wps">
                  <w:drawing>
                    <wp:anchor distT="0" distB="0" distL="114300" distR="114300" simplePos="0" relativeHeight="251794432" behindDoc="0" locked="0" layoutInCell="1" allowOverlap="1" wp14:anchorId="52B9A6E3" wp14:editId="5868DE91">
                      <wp:simplePos x="0" y="0"/>
                      <wp:positionH relativeFrom="column">
                        <wp:posOffset>-7620</wp:posOffset>
                      </wp:positionH>
                      <wp:positionV relativeFrom="paragraph">
                        <wp:posOffset>90805</wp:posOffset>
                      </wp:positionV>
                      <wp:extent cx="127635" cy="118745"/>
                      <wp:effectExtent l="0" t="0" r="24765" b="14605"/>
                      <wp:wrapNone/>
                      <wp:docPr id="345" name="Rectangle 34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B1E77" id="Rectangle 345" o:spid="_x0000_s1026" style="position:absolute;margin-left:-.6pt;margin-top:7.15pt;width:10.05pt;height:9.3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" filled="f" strokecolor="black [3213]"/>
                  </w:pict>
                </mc:Fallback>
              </mc:AlternateContent>
            </w:r>
          </w:p>
        </w:tc>
        <w:tc>
          <w:tcPr>
            <w:tcW w:w="3041" w:type="dxa"/>
            <w:gridSpan w:val="4"/>
          </w:tcPr>
          <w:p w14:paraId="246744CA" w14:textId="2415FF54" w:rsidR="00BC0BDE" w:rsidRPr="002C2CAB" w:rsidRDefault="00BC0BDE" w:rsidP="00C757CD">
            <w:r w:rsidRPr="004A52BD">
              <w:t>Non-monetary compensation</w:t>
            </w:r>
            <w:r>
              <w:t xml:space="preserve"> </w:t>
            </w:r>
            <w:r w:rsidRPr="004A52BD">
              <w:t>(e.g., tickets)</w:t>
            </w:r>
          </w:p>
        </w:tc>
        <w:tc>
          <w:tcPr>
            <w:tcW w:w="127" w:type="dxa"/>
          </w:tcPr>
          <w:p w14:paraId="28C6CFA1" w14:textId="77777777" w:rsidR="00BC0BDE" w:rsidRDefault="00BC0BDE" w:rsidP="00C757CD"/>
        </w:tc>
      </w:tr>
      <w:tr w:rsidR="001A543E" w14:paraId="3E9E8324" w14:textId="77777777" w:rsidTr="00BB4E03">
        <w:trPr>
          <w:tblCellSpacing w:w="7" w:type="dxa"/>
        </w:trPr>
        <w:tc>
          <w:tcPr>
            <w:tcW w:w="123" w:type="dxa"/>
          </w:tcPr>
          <w:p w14:paraId="2B349EE1" w14:textId="77777777" w:rsidR="001A543E" w:rsidRDefault="001A543E" w:rsidP="00C757CD"/>
        </w:tc>
        <w:tc>
          <w:tcPr>
            <w:tcW w:w="288" w:type="dxa"/>
          </w:tcPr>
          <w:p w14:paraId="1CBFDA0F" w14:textId="77777777" w:rsidR="001A543E" w:rsidRDefault="001A543E" w:rsidP="00C757CD"/>
        </w:tc>
        <w:tc>
          <w:tcPr>
            <w:tcW w:w="1248" w:type="dxa"/>
            <w:gridSpan w:val="3"/>
          </w:tcPr>
          <w:p w14:paraId="3995DFAA" w14:textId="66389F62" w:rsidR="001A543E" w:rsidRDefault="001A543E" w:rsidP="0004164B">
            <w:pPr>
              <w:tabs>
                <w:tab w:val="left" w:pos="1440"/>
              </w:tabs>
              <w:jc w:val="center"/>
            </w:pPr>
          </w:p>
        </w:tc>
        <w:tc>
          <w:tcPr>
            <w:tcW w:w="526" w:type="dxa"/>
          </w:tcPr>
          <w:p w14:paraId="071D2D65" w14:textId="25475EE0" w:rsidR="001A543E" w:rsidRDefault="001A543E" w:rsidP="001A543E">
            <w:pPr>
              <w:tabs>
                <w:tab w:val="left" w:pos="1440"/>
              </w:tabs>
            </w:pPr>
            <w:r>
              <w:t>B.</w:t>
            </w:r>
          </w:p>
        </w:tc>
        <w:tc>
          <w:tcPr>
            <w:tcW w:w="7093" w:type="dxa"/>
            <w:gridSpan w:val="9"/>
          </w:tcPr>
          <w:p w14:paraId="05633B29" w14:textId="77777777" w:rsidR="001A543E" w:rsidRPr="00D50E62" w:rsidRDefault="001A543E" w:rsidP="00C757CD">
            <w:r>
              <w:t>The value will be received as</w:t>
            </w:r>
            <w:r w:rsidRPr="00BD303F">
              <w:t>:</w:t>
            </w:r>
          </w:p>
        </w:tc>
        <w:tc>
          <w:tcPr>
            <w:tcW w:w="127" w:type="dxa"/>
          </w:tcPr>
          <w:p w14:paraId="4AE1419A" w14:textId="77777777" w:rsidR="001A543E" w:rsidRDefault="001A543E" w:rsidP="00C757CD"/>
        </w:tc>
      </w:tr>
      <w:tr w:rsidR="00BC0BDE" w14:paraId="674344B3" w14:textId="77777777" w:rsidTr="00BB4E03">
        <w:trPr>
          <w:trHeight w:val="126"/>
          <w:tblCellSpacing w:w="7" w:type="dxa"/>
        </w:trPr>
        <w:tc>
          <w:tcPr>
            <w:tcW w:w="123" w:type="dxa"/>
          </w:tcPr>
          <w:p w14:paraId="6219DFE1" w14:textId="77777777" w:rsidR="0096117D" w:rsidRDefault="0096117D" w:rsidP="00C757CD"/>
        </w:tc>
        <w:tc>
          <w:tcPr>
            <w:tcW w:w="288" w:type="dxa"/>
          </w:tcPr>
          <w:p w14:paraId="15AEB8D8" w14:textId="77777777" w:rsidR="0096117D" w:rsidRDefault="0096117D" w:rsidP="00C757CD"/>
        </w:tc>
        <w:tc>
          <w:tcPr>
            <w:tcW w:w="1788" w:type="dxa"/>
            <w:gridSpan w:val="4"/>
          </w:tcPr>
          <w:p w14:paraId="6AF604D7" w14:textId="77777777" w:rsidR="0096117D" w:rsidRDefault="0096117D" w:rsidP="00C757CD"/>
        </w:tc>
        <w:tc>
          <w:tcPr>
            <w:tcW w:w="348" w:type="dxa"/>
          </w:tcPr>
          <w:p w14:paraId="7B24AC28" w14:textId="77777777" w:rsidR="0096117D" w:rsidRDefault="0096117D" w:rsidP="00C757CD">
            <w:r w:rsidRPr="00A11DE5">
              <w:rPr>
                <w:noProof/>
              </w:rPr>
              <mc:AlternateContent>
                <mc:Choice Requires="wps">
                  <w:drawing>
                    <wp:anchor distT="0" distB="0" distL="114300" distR="114300" simplePos="0" relativeHeight="251750400" behindDoc="0" locked="0" layoutInCell="1" allowOverlap="1" wp14:anchorId="4D9B1B8D" wp14:editId="527CC80A">
                      <wp:simplePos x="0" y="0"/>
                      <wp:positionH relativeFrom="column">
                        <wp:posOffset>1905</wp:posOffset>
                      </wp:positionH>
                      <wp:positionV relativeFrom="paragraph">
                        <wp:posOffset>94945</wp:posOffset>
                      </wp:positionV>
                      <wp:extent cx="127635" cy="118745"/>
                      <wp:effectExtent l="0" t="0" r="24765" b="14605"/>
                      <wp:wrapNone/>
                      <wp:docPr id="346" name="Rectangle 34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2805E" id="Rectangle 346" o:spid="_x0000_s1026" style="position:absolute;margin-left:.15pt;margin-top:7.5pt;width:10.05pt;height:9.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OwM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" filled="f" strokecolor="black [3213]"/>
                  </w:pict>
                </mc:Fallback>
              </mc:AlternateContent>
            </w:r>
          </w:p>
        </w:tc>
        <w:tc>
          <w:tcPr>
            <w:tcW w:w="1516" w:type="dxa"/>
          </w:tcPr>
          <w:p w14:paraId="48ED64B4" w14:textId="77777777" w:rsidR="0096117D" w:rsidRDefault="0096117D" w:rsidP="00C757CD">
            <w:r w:rsidRPr="005E0C8A">
              <w:t>Consulting fees</w:t>
            </w:r>
          </w:p>
        </w:tc>
        <w:tc>
          <w:tcPr>
            <w:tcW w:w="346" w:type="dxa"/>
          </w:tcPr>
          <w:p w14:paraId="563D3610" w14:textId="77777777" w:rsidR="0096117D" w:rsidRDefault="0096117D" w:rsidP="00C757CD">
            <w:r w:rsidRPr="00A11DE5">
              <w:rPr>
                <w:noProof/>
              </w:rPr>
              <mc:AlternateContent>
                <mc:Choice Requires="wps">
                  <w:drawing>
                    <wp:anchor distT="0" distB="0" distL="114300" distR="114300" simplePos="0" relativeHeight="251751424" behindDoc="0" locked="0" layoutInCell="1" allowOverlap="1" wp14:anchorId="1812FCFB" wp14:editId="2B7FD864">
                      <wp:simplePos x="0" y="0"/>
                      <wp:positionH relativeFrom="column">
                        <wp:posOffset>635</wp:posOffset>
                      </wp:positionH>
                      <wp:positionV relativeFrom="paragraph">
                        <wp:posOffset>94945</wp:posOffset>
                      </wp:positionV>
                      <wp:extent cx="127635" cy="118745"/>
                      <wp:effectExtent l="0" t="0" r="24765" b="14605"/>
                      <wp:wrapNone/>
                      <wp:docPr id="347" name="Rectangle 34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20005" id="Rectangle 347" o:spid="_x0000_s1026" style="position:absolute;margin-left:.05pt;margin-top:7.5pt;width:10.05pt;height:9.3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" filled="f" strokecolor="black [3213]"/>
                  </w:pict>
                </mc:Fallback>
              </mc:AlternateContent>
            </w:r>
          </w:p>
        </w:tc>
        <w:tc>
          <w:tcPr>
            <w:tcW w:w="1426" w:type="dxa"/>
          </w:tcPr>
          <w:p w14:paraId="054FFA81" w14:textId="77777777" w:rsidR="0096117D" w:rsidRDefault="0096117D" w:rsidP="00C757CD">
            <w:r>
              <w:rPr>
                <w:rFonts w:ascii="Calibri" w:hAnsi="Calibri"/>
                <w:szCs w:val="20"/>
              </w:rPr>
              <w:t>Honoraria</w:t>
            </w:r>
          </w:p>
        </w:tc>
        <w:tc>
          <w:tcPr>
            <w:tcW w:w="346" w:type="dxa"/>
          </w:tcPr>
          <w:p w14:paraId="6849CF8C" w14:textId="77777777" w:rsidR="0096117D" w:rsidRDefault="0096117D" w:rsidP="00C757CD">
            <w:r w:rsidRPr="00A11DE5">
              <w:rPr>
                <w:noProof/>
              </w:rPr>
              <mc:AlternateContent>
                <mc:Choice Requires="wps">
                  <w:drawing>
                    <wp:anchor distT="0" distB="0" distL="114300" distR="114300" simplePos="0" relativeHeight="251752448" behindDoc="0" locked="0" layoutInCell="1" allowOverlap="1" wp14:anchorId="629D3870" wp14:editId="448AFECC">
                      <wp:simplePos x="0" y="0"/>
                      <wp:positionH relativeFrom="column">
                        <wp:posOffset>-1270</wp:posOffset>
                      </wp:positionH>
                      <wp:positionV relativeFrom="paragraph">
                        <wp:posOffset>94945</wp:posOffset>
                      </wp:positionV>
                      <wp:extent cx="127635" cy="118745"/>
                      <wp:effectExtent l="0" t="0" r="24765" b="14605"/>
                      <wp:wrapNone/>
                      <wp:docPr id="354" name="Rectangle 35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C02D7" id="Rectangle 354" o:spid="_x0000_s1026" style="position:absolute;margin-left:-.1pt;margin-top:7.5pt;width:10.05pt;height:9.3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" filled="f" strokecolor="black [3213]"/>
                  </w:pict>
                </mc:Fallback>
              </mc:AlternateContent>
            </w:r>
          </w:p>
        </w:tc>
        <w:tc>
          <w:tcPr>
            <w:tcW w:w="796" w:type="dxa"/>
          </w:tcPr>
          <w:p w14:paraId="72AC1FE6" w14:textId="77777777" w:rsidR="0096117D" w:rsidRDefault="0096117D" w:rsidP="00C757CD">
            <w:r>
              <w:rPr>
                <w:rFonts w:ascii="Calibri" w:hAnsi="Calibri"/>
                <w:szCs w:val="20"/>
              </w:rPr>
              <w:t>Salary</w:t>
            </w:r>
          </w:p>
        </w:tc>
        <w:tc>
          <w:tcPr>
            <w:tcW w:w="256" w:type="dxa"/>
          </w:tcPr>
          <w:p w14:paraId="5050A5ED" w14:textId="77777777" w:rsidR="0096117D" w:rsidRDefault="0096117D" w:rsidP="00C757CD">
            <w:r w:rsidRPr="00A11DE5">
              <w:rPr>
                <w:noProof/>
              </w:rPr>
              <mc:AlternateContent>
                <mc:Choice Requires="wps">
                  <w:drawing>
                    <wp:anchor distT="0" distB="0" distL="114300" distR="114300" simplePos="0" relativeHeight="251753472" behindDoc="0" locked="0" layoutInCell="1" allowOverlap="1" wp14:anchorId="235DB758" wp14:editId="5C38BB4A">
                      <wp:simplePos x="0" y="0"/>
                      <wp:positionH relativeFrom="column">
                        <wp:posOffset>-21590</wp:posOffset>
                      </wp:positionH>
                      <wp:positionV relativeFrom="paragraph">
                        <wp:posOffset>94615</wp:posOffset>
                      </wp:positionV>
                      <wp:extent cx="127635" cy="118745"/>
                      <wp:effectExtent l="0" t="0" r="24765" b="14605"/>
                      <wp:wrapNone/>
                      <wp:docPr id="355" name="Rectangle 35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E7A40" id="Rectangle 355" o:spid="_x0000_s1026" style="position:absolute;margin-left:-1.7pt;margin-top:7.45pt;width:10.05pt;height:9.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" filled="f" strokecolor="black [3213]"/>
                  </w:pict>
                </mc:Fallback>
              </mc:AlternateContent>
            </w:r>
          </w:p>
        </w:tc>
        <w:tc>
          <w:tcPr>
            <w:tcW w:w="616" w:type="dxa"/>
          </w:tcPr>
          <w:p w14:paraId="40FA5A2D" w14:textId="77777777" w:rsidR="0096117D" w:rsidRDefault="0096117D" w:rsidP="00C757CD">
            <w:r>
              <w:t>Other:</w:t>
            </w:r>
          </w:p>
        </w:tc>
        <w:tc>
          <w:tcPr>
            <w:tcW w:w="1331" w:type="dxa"/>
            <w:tcBorders>
              <w:bottom w:val="single" w:sz="4" w:space="0" w:color="auto"/>
            </w:tcBorders>
          </w:tcPr>
          <w:p w14:paraId="5F624B75" w14:textId="77777777" w:rsidR="0096117D" w:rsidRDefault="0096117D" w:rsidP="00C757CD"/>
        </w:tc>
        <w:tc>
          <w:tcPr>
            <w:tcW w:w="127" w:type="dxa"/>
          </w:tcPr>
          <w:p w14:paraId="58F5C2E9" w14:textId="77777777" w:rsidR="0096117D" w:rsidRDefault="0096117D" w:rsidP="00C757CD"/>
        </w:tc>
      </w:tr>
      <w:tr w:rsidR="0096117D" w14:paraId="4FA4C2AF" w14:textId="77777777" w:rsidTr="00BB4E03">
        <w:trPr>
          <w:tblCellSpacing w:w="7" w:type="dxa"/>
        </w:trPr>
        <w:tc>
          <w:tcPr>
            <w:tcW w:w="123" w:type="dxa"/>
          </w:tcPr>
          <w:p w14:paraId="1AAF81FD" w14:textId="77777777" w:rsidR="0096117D" w:rsidRDefault="0096117D" w:rsidP="00C757CD"/>
        </w:tc>
        <w:tc>
          <w:tcPr>
            <w:tcW w:w="288" w:type="dxa"/>
          </w:tcPr>
          <w:p w14:paraId="5A1A7D28" w14:textId="28EF2838" w:rsidR="0096117D" w:rsidRDefault="001C6E90" w:rsidP="00C757CD">
            <w:r>
              <w:t>2</w:t>
            </w:r>
            <w:r w:rsidR="0096117D">
              <w:t>.</w:t>
            </w:r>
          </w:p>
        </w:tc>
        <w:tc>
          <w:tcPr>
            <w:tcW w:w="346" w:type="dxa"/>
          </w:tcPr>
          <w:p w14:paraId="454054DA"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96128" behindDoc="0" locked="0" layoutInCell="1" allowOverlap="1" wp14:anchorId="4DE073CB" wp14:editId="36C71BF2">
                      <wp:simplePos x="0" y="0"/>
                      <wp:positionH relativeFrom="column">
                        <wp:posOffset>0</wp:posOffset>
                      </wp:positionH>
                      <wp:positionV relativeFrom="paragraph">
                        <wp:posOffset>99365</wp:posOffset>
                      </wp:positionV>
                      <wp:extent cx="127635" cy="118745"/>
                      <wp:effectExtent l="0" t="0" r="24765" b="14605"/>
                      <wp:wrapNone/>
                      <wp:docPr id="61" name="Rectangle 6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DAC9D" id="Rectangle 61" o:spid="_x0000_s1026" style="position:absolute;margin-left:0;margin-top:7.8pt;width:10.05pt;height:9.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" filled="f" strokecolor="black [3213]"/>
                  </w:pict>
                </mc:Fallback>
              </mc:AlternateContent>
            </w:r>
          </w:p>
        </w:tc>
        <w:tc>
          <w:tcPr>
            <w:tcW w:w="526" w:type="dxa"/>
          </w:tcPr>
          <w:p w14:paraId="5004098F" w14:textId="77777777" w:rsidR="0096117D" w:rsidRDefault="0096117D" w:rsidP="00C757CD">
            <w:r>
              <w:t>Yes</w:t>
            </w:r>
          </w:p>
        </w:tc>
        <w:tc>
          <w:tcPr>
            <w:tcW w:w="348" w:type="dxa"/>
          </w:tcPr>
          <w:p w14:paraId="45EF8F09"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97152" behindDoc="0" locked="0" layoutInCell="1" allowOverlap="1" wp14:anchorId="0F87EDA8" wp14:editId="6CB4F83B">
                      <wp:simplePos x="0" y="0"/>
                      <wp:positionH relativeFrom="column">
                        <wp:posOffset>-1270</wp:posOffset>
                      </wp:positionH>
                      <wp:positionV relativeFrom="paragraph">
                        <wp:posOffset>99365</wp:posOffset>
                      </wp:positionV>
                      <wp:extent cx="127635" cy="118745"/>
                      <wp:effectExtent l="0" t="0" r="24765" b="14605"/>
                      <wp:wrapNone/>
                      <wp:docPr id="62" name="Rectangle 6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F5C95" id="Rectangle 62" o:spid="_x0000_s1026" style="position:absolute;margin-left:-.1pt;margin-top:7.8pt;width:10.05pt;height:9.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" filled="f" strokecolor="black [3213]"/>
                  </w:pict>
                </mc:Fallback>
              </mc:AlternateContent>
            </w:r>
          </w:p>
        </w:tc>
        <w:tc>
          <w:tcPr>
            <w:tcW w:w="526" w:type="dxa"/>
          </w:tcPr>
          <w:p w14:paraId="124F2F2E" w14:textId="77777777" w:rsidR="0096117D" w:rsidRDefault="0096117D" w:rsidP="00C757CD">
            <w:r>
              <w:t>No</w:t>
            </w:r>
          </w:p>
        </w:tc>
        <w:tc>
          <w:tcPr>
            <w:tcW w:w="7093" w:type="dxa"/>
            <w:gridSpan w:val="9"/>
          </w:tcPr>
          <w:p w14:paraId="02D1A233" w14:textId="411096B0" w:rsidR="0096117D" w:rsidRPr="002C2CAB" w:rsidRDefault="0096117D" w:rsidP="00E577C0">
            <w:r w:rsidRPr="00051D0F">
              <w:t xml:space="preserve">Have you loaned money to or borrowed money from the </w:t>
            </w:r>
            <w:r w:rsidR="00C757CD">
              <w:t>Sponsor/Entity</w:t>
            </w:r>
            <w:r w:rsidRPr="00051D0F">
              <w:t>?</w:t>
            </w:r>
            <w:r>
              <w:t xml:space="preserve"> </w:t>
            </w:r>
            <w:r w:rsidR="0026633A">
              <w:rPr>
                <w:rFonts w:ascii="Calibri" w:hAnsi="Calibri"/>
                <w:szCs w:val="20"/>
              </w:rPr>
              <w:t>If Yes</w:t>
            </w:r>
            <w:r>
              <w:rPr>
                <w:rFonts w:ascii="Calibri" w:hAnsi="Calibri"/>
                <w:szCs w:val="20"/>
              </w:rPr>
              <w:t>, please provide the amount of the loan and explain the arrangements.</w:t>
            </w:r>
          </w:p>
        </w:tc>
        <w:tc>
          <w:tcPr>
            <w:tcW w:w="127" w:type="dxa"/>
          </w:tcPr>
          <w:p w14:paraId="3F4831A1" w14:textId="77777777" w:rsidR="0096117D" w:rsidRDefault="0096117D" w:rsidP="00C757CD"/>
        </w:tc>
      </w:tr>
      <w:tr w:rsidR="0096117D" w14:paraId="5DB7128E" w14:textId="77777777" w:rsidTr="00BB4E03">
        <w:trPr>
          <w:tblCellSpacing w:w="7" w:type="dxa"/>
        </w:trPr>
        <w:tc>
          <w:tcPr>
            <w:tcW w:w="123" w:type="dxa"/>
          </w:tcPr>
          <w:p w14:paraId="7ECD9235" w14:textId="77777777" w:rsidR="0096117D" w:rsidRDefault="0096117D" w:rsidP="00C757CD"/>
        </w:tc>
        <w:tc>
          <w:tcPr>
            <w:tcW w:w="288" w:type="dxa"/>
          </w:tcPr>
          <w:p w14:paraId="2F6EE4E7" w14:textId="77777777" w:rsidR="0096117D" w:rsidRDefault="0096117D" w:rsidP="00C757CD"/>
        </w:tc>
        <w:tc>
          <w:tcPr>
            <w:tcW w:w="1788" w:type="dxa"/>
            <w:gridSpan w:val="4"/>
          </w:tcPr>
          <w:p w14:paraId="4C505041" w14:textId="77777777" w:rsidR="0096117D" w:rsidRDefault="0096117D" w:rsidP="00C757CD"/>
        </w:tc>
        <w:tc>
          <w:tcPr>
            <w:tcW w:w="7093" w:type="dxa"/>
            <w:gridSpan w:val="9"/>
            <w:tcBorders>
              <w:bottom w:val="single" w:sz="4" w:space="0" w:color="auto"/>
            </w:tcBorders>
          </w:tcPr>
          <w:p w14:paraId="40239B64" w14:textId="77777777" w:rsidR="0096117D" w:rsidRDefault="0096117D" w:rsidP="00C757CD"/>
        </w:tc>
        <w:tc>
          <w:tcPr>
            <w:tcW w:w="127" w:type="dxa"/>
          </w:tcPr>
          <w:p w14:paraId="310D13A3" w14:textId="77777777" w:rsidR="0096117D" w:rsidRDefault="0096117D" w:rsidP="00C757CD"/>
        </w:tc>
      </w:tr>
      <w:tr w:rsidR="0096117D" w14:paraId="72344F3C" w14:textId="77777777" w:rsidTr="00BB4E03">
        <w:trPr>
          <w:tblCellSpacing w:w="7" w:type="dxa"/>
        </w:trPr>
        <w:tc>
          <w:tcPr>
            <w:tcW w:w="123" w:type="dxa"/>
          </w:tcPr>
          <w:p w14:paraId="534FB038" w14:textId="77777777" w:rsidR="0096117D" w:rsidRDefault="0096117D" w:rsidP="00C757CD"/>
        </w:tc>
        <w:tc>
          <w:tcPr>
            <w:tcW w:w="288" w:type="dxa"/>
          </w:tcPr>
          <w:p w14:paraId="33283DFE" w14:textId="24A15282" w:rsidR="0096117D" w:rsidRDefault="001C6E90" w:rsidP="00C757CD">
            <w:r>
              <w:t>3</w:t>
            </w:r>
            <w:r w:rsidR="0096117D">
              <w:t>.</w:t>
            </w:r>
          </w:p>
        </w:tc>
        <w:tc>
          <w:tcPr>
            <w:tcW w:w="346" w:type="dxa"/>
          </w:tcPr>
          <w:p w14:paraId="29DF1776" w14:textId="77777777" w:rsidR="0096117D" w:rsidRDefault="0096117D" w:rsidP="00C757CD">
            <w:r w:rsidRPr="00A11DE5">
              <w:rPr>
                <w:noProof/>
              </w:rPr>
              <mc:AlternateContent>
                <mc:Choice Requires="wps">
                  <w:drawing>
                    <wp:anchor distT="0" distB="0" distL="114300" distR="114300" simplePos="0" relativeHeight="251698176" behindDoc="0" locked="0" layoutInCell="1" allowOverlap="1" wp14:anchorId="75A3E418" wp14:editId="2B7265E1">
                      <wp:simplePos x="0" y="0"/>
                      <wp:positionH relativeFrom="column">
                        <wp:posOffset>0</wp:posOffset>
                      </wp:positionH>
                      <wp:positionV relativeFrom="paragraph">
                        <wp:posOffset>91745</wp:posOffset>
                      </wp:positionV>
                      <wp:extent cx="127635" cy="118745"/>
                      <wp:effectExtent l="0" t="0" r="24765" b="14605"/>
                      <wp:wrapNone/>
                      <wp:docPr id="451" name="Rectangle 45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EA452" id="Rectangle 451" o:spid="_x0000_s1026" style="position:absolute;margin-left:0;margin-top:7.2pt;width:10.05pt;height:9.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" filled="f" strokecolor="black [3213]"/>
                  </w:pict>
                </mc:Fallback>
              </mc:AlternateContent>
            </w:r>
          </w:p>
        </w:tc>
        <w:tc>
          <w:tcPr>
            <w:tcW w:w="526" w:type="dxa"/>
          </w:tcPr>
          <w:p w14:paraId="6E93C9B4" w14:textId="77777777" w:rsidR="0096117D" w:rsidRDefault="0096117D" w:rsidP="00C757CD">
            <w:r>
              <w:t>Yes</w:t>
            </w:r>
          </w:p>
        </w:tc>
        <w:tc>
          <w:tcPr>
            <w:tcW w:w="348" w:type="dxa"/>
          </w:tcPr>
          <w:p w14:paraId="36ADF54D" w14:textId="77777777" w:rsidR="0096117D" w:rsidRDefault="0096117D" w:rsidP="00C757CD">
            <w:r w:rsidRPr="00A11DE5">
              <w:rPr>
                <w:noProof/>
              </w:rPr>
              <mc:AlternateContent>
                <mc:Choice Requires="wps">
                  <w:drawing>
                    <wp:anchor distT="0" distB="0" distL="114300" distR="114300" simplePos="0" relativeHeight="251699200" behindDoc="0" locked="0" layoutInCell="1" allowOverlap="1" wp14:anchorId="5EBB37A3" wp14:editId="4F524C52">
                      <wp:simplePos x="0" y="0"/>
                      <wp:positionH relativeFrom="column">
                        <wp:posOffset>-1270</wp:posOffset>
                      </wp:positionH>
                      <wp:positionV relativeFrom="paragraph">
                        <wp:posOffset>91745</wp:posOffset>
                      </wp:positionV>
                      <wp:extent cx="127635" cy="118745"/>
                      <wp:effectExtent l="0" t="0" r="24765" b="14605"/>
                      <wp:wrapNone/>
                      <wp:docPr id="452" name="Rectangle 45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57873" id="Rectangle 452" o:spid="_x0000_s1026" style="position:absolute;margin-left:-.1pt;margin-top:7.2pt;width:10.05pt;height:9.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" filled="f" strokecolor="black [3213]"/>
                  </w:pict>
                </mc:Fallback>
              </mc:AlternateContent>
            </w:r>
          </w:p>
        </w:tc>
        <w:tc>
          <w:tcPr>
            <w:tcW w:w="526" w:type="dxa"/>
          </w:tcPr>
          <w:p w14:paraId="4AA86F00" w14:textId="77777777" w:rsidR="0096117D" w:rsidRDefault="0096117D" w:rsidP="00C757CD">
            <w:r>
              <w:t>No</w:t>
            </w:r>
          </w:p>
        </w:tc>
        <w:tc>
          <w:tcPr>
            <w:tcW w:w="7093" w:type="dxa"/>
            <w:gridSpan w:val="9"/>
          </w:tcPr>
          <w:p w14:paraId="3AB73FA6" w14:textId="141C5F16" w:rsidR="0096117D" w:rsidRPr="00DE419B" w:rsidRDefault="0096117D" w:rsidP="00E577C0">
            <w:r w:rsidRPr="00DE419B">
              <w:t xml:space="preserve">Will you receive a royalty through the University under a license from the University to the </w:t>
            </w:r>
            <w:r w:rsidR="00C757CD">
              <w:t>Sponsor/Entity</w:t>
            </w:r>
            <w:r w:rsidRPr="00DE419B">
              <w:t>?</w:t>
            </w:r>
            <w:r>
              <w:t xml:space="preserve"> </w:t>
            </w:r>
            <w:r w:rsidR="0026633A">
              <w:rPr>
                <w:rFonts w:ascii="Calibri" w:hAnsi="Calibri"/>
                <w:szCs w:val="20"/>
              </w:rPr>
              <w:t>If Yes</w:t>
            </w:r>
            <w:r>
              <w:rPr>
                <w:rFonts w:ascii="Calibri" w:hAnsi="Calibri"/>
                <w:szCs w:val="20"/>
              </w:rPr>
              <w:t>, please describe and provide the University’s Office of the General Counsel file number describing the licensed invention.</w:t>
            </w:r>
          </w:p>
        </w:tc>
        <w:tc>
          <w:tcPr>
            <w:tcW w:w="127" w:type="dxa"/>
          </w:tcPr>
          <w:p w14:paraId="23118552" w14:textId="77777777" w:rsidR="0096117D" w:rsidRDefault="0096117D" w:rsidP="00C757CD"/>
        </w:tc>
      </w:tr>
      <w:tr w:rsidR="0096117D" w14:paraId="68AB2133" w14:textId="77777777" w:rsidTr="00BB4E03">
        <w:trPr>
          <w:tblCellSpacing w:w="7" w:type="dxa"/>
        </w:trPr>
        <w:tc>
          <w:tcPr>
            <w:tcW w:w="123" w:type="dxa"/>
          </w:tcPr>
          <w:p w14:paraId="5BD0B6B1" w14:textId="77777777" w:rsidR="0096117D" w:rsidRDefault="0096117D" w:rsidP="00C757CD"/>
        </w:tc>
        <w:tc>
          <w:tcPr>
            <w:tcW w:w="288" w:type="dxa"/>
          </w:tcPr>
          <w:p w14:paraId="70FD94EA" w14:textId="77777777" w:rsidR="0096117D" w:rsidRDefault="0096117D" w:rsidP="00C757CD"/>
        </w:tc>
        <w:tc>
          <w:tcPr>
            <w:tcW w:w="346" w:type="dxa"/>
          </w:tcPr>
          <w:p w14:paraId="4B46D56F" w14:textId="77777777" w:rsidR="0096117D" w:rsidRDefault="0096117D" w:rsidP="00C757CD"/>
        </w:tc>
        <w:tc>
          <w:tcPr>
            <w:tcW w:w="526" w:type="dxa"/>
          </w:tcPr>
          <w:p w14:paraId="7776EA0C" w14:textId="77777777" w:rsidR="0096117D" w:rsidRDefault="0096117D" w:rsidP="00C757CD"/>
        </w:tc>
        <w:tc>
          <w:tcPr>
            <w:tcW w:w="348" w:type="dxa"/>
          </w:tcPr>
          <w:p w14:paraId="27FDCFB0" w14:textId="77777777" w:rsidR="0096117D" w:rsidRDefault="0096117D" w:rsidP="00C757CD"/>
        </w:tc>
        <w:tc>
          <w:tcPr>
            <w:tcW w:w="526" w:type="dxa"/>
          </w:tcPr>
          <w:p w14:paraId="4F155A32" w14:textId="77777777" w:rsidR="0096117D" w:rsidRDefault="0096117D" w:rsidP="00C757CD"/>
        </w:tc>
        <w:tc>
          <w:tcPr>
            <w:tcW w:w="7093" w:type="dxa"/>
            <w:gridSpan w:val="9"/>
            <w:tcBorders>
              <w:bottom w:val="single" w:sz="4" w:space="0" w:color="auto"/>
            </w:tcBorders>
          </w:tcPr>
          <w:p w14:paraId="0132000B" w14:textId="244FD669" w:rsidR="00DD34D2" w:rsidRPr="001416D9" w:rsidRDefault="00DD34D2" w:rsidP="00C757CD">
            <w:pPr>
              <w:rPr>
                <w:szCs w:val="20"/>
              </w:rPr>
            </w:pPr>
          </w:p>
        </w:tc>
        <w:tc>
          <w:tcPr>
            <w:tcW w:w="127" w:type="dxa"/>
          </w:tcPr>
          <w:p w14:paraId="76384B3C" w14:textId="77777777" w:rsidR="0096117D" w:rsidRDefault="0096117D" w:rsidP="00C757CD"/>
        </w:tc>
      </w:tr>
    </w:tbl>
    <w:p w14:paraId="08259632" w14:textId="77777777" w:rsidR="0096117D" w:rsidRDefault="0096117D" w:rsidP="0096117D">
      <w:pPr>
        <w:pStyle w:val="Heading3"/>
      </w:pPr>
      <w:r>
        <w:lastRenderedPageBreak/>
        <w:t>D. Equity</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02"/>
        <w:gridCol w:w="360"/>
        <w:gridCol w:w="540"/>
        <w:gridCol w:w="360"/>
        <w:gridCol w:w="445"/>
        <w:gridCol w:w="95"/>
        <w:gridCol w:w="175"/>
        <w:gridCol w:w="360"/>
        <w:gridCol w:w="1530"/>
        <w:gridCol w:w="360"/>
        <w:gridCol w:w="2070"/>
        <w:gridCol w:w="360"/>
        <w:gridCol w:w="270"/>
        <w:gridCol w:w="450"/>
        <w:gridCol w:w="185"/>
        <w:gridCol w:w="180"/>
        <w:gridCol w:w="1165"/>
        <w:gridCol w:w="148"/>
      </w:tblGrid>
      <w:tr w:rsidR="0096117D" w14:paraId="6802B0F3" w14:textId="77777777" w:rsidTr="00144219">
        <w:trPr>
          <w:tblCellSpacing w:w="7" w:type="dxa"/>
        </w:trPr>
        <w:tc>
          <w:tcPr>
            <w:tcW w:w="127" w:type="dxa"/>
          </w:tcPr>
          <w:p w14:paraId="24FFA886" w14:textId="77777777" w:rsidR="0096117D" w:rsidRDefault="0096117D" w:rsidP="00C757CD"/>
        </w:tc>
        <w:tc>
          <w:tcPr>
            <w:tcW w:w="288" w:type="dxa"/>
          </w:tcPr>
          <w:p w14:paraId="7EF0E488" w14:textId="77777777" w:rsidR="0096117D" w:rsidRDefault="0096117D" w:rsidP="00C757CD">
            <w:r>
              <w:t>1.</w:t>
            </w:r>
          </w:p>
        </w:tc>
        <w:tc>
          <w:tcPr>
            <w:tcW w:w="346" w:type="dxa"/>
          </w:tcPr>
          <w:p w14:paraId="7A7C3D06" w14:textId="77777777" w:rsidR="0096117D" w:rsidRDefault="0096117D" w:rsidP="00C757CD">
            <w:r w:rsidRPr="00A11DE5">
              <w:rPr>
                <w:noProof/>
              </w:rPr>
              <mc:AlternateContent>
                <mc:Choice Requires="wps">
                  <w:drawing>
                    <wp:anchor distT="0" distB="0" distL="114300" distR="114300" simplePos="0" relativeHeight="251700224" behindDoc="0" locked="0" layoutInCell="1" allowOverlap="1" wp14:anchorId="2346B30B" wp14:editId="6A4F6AE2">
                      <wp:simplePos x="0" y="0"/>
                      <wp:positionH relativeFrom="column">
                        <wp:posOffset>0</wp:posOffset>
                      </wp:positionH>
                      <wp:positionV relativeFrom="paragraph">
                        <wp:posOffset>91745</wp:posOffset>
                      </wp:positionV>
                      <wp:extent cx="127635" cy="118745"/>
                      <wp:effectExtent l="0" t="0" r="24765" b="14605"/>
                      <wp:wrapNone/>
                      <wp:docPr id="453" name="Rectangle 45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C19A6" id="Rectangle 453" o:spid="_x0000_s1026" style="position:absolute;margin-left:0;margin-top:7.2pt;width:10.05pt;height:9.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" filled="f" strokecolor="black [3213]"/>
                  </w:pict>
                </mc:Fallback>
              </mc:AlternateContent>
            </w:r>
          </w:p>
        </w:tc>
        <w:tc>
          <w:tcPr>
            <w:tcW w:w="526" w:type="dxa"/>
          </w:tcPr>
          <w:p w14:paraId="0B3E06B2" w14:textId="77777777" w:rsidR="0096117D" w:rsidRDefault="0096117D" w:rsidP="00C757CD">
            <w:r>
              <w:t>Yes</w:t>
            </w:r>
          </w:p>
        </w:tc>
        <w:tc>
          <w:tcPr>
            <w:tcW w:w="346" w:type="dxa"/>
          </w:tcPr>
          <w:p w14:paraId="65938359" w14:textId="77777777" w:rsidR="0096117D" w:rsidRDefault="0096117D" w:rsidP="00C757CD">
            <w:r w:rsidRPr="00A11DE5">
              <w:rPr>
                <w:noProof/>
              </w:rPr>
              <mc:AlternateContent>
                <mc:Choice Requires="wps">
                  <w:drawing>
                    <wp:anchor distT="0" distB="0" distL="114300" distR="114300" simplePos="0" relativeHeight="251701248" behindDoc="0" locked="0" layoutInCell="1" allowOverlap="1" wp14:anchorId="03C461A8" wp14:editId="1FE31FAF">
                      <wp:simplePos x="0" y="0"/>
                      <wp:positionH relativeFrom="column">
                        <wp:posOffset>-1270</wp:posOffset>
                      </wp:positionH>
                      <wp:positionV relativeFrom="paragraph">
                        <wp:posOffset>91745</wp:posOffset>
                      </wp:positionV>
                      <wp:extent cx="127635" cy="118745"/>
                      <wp:effectExtent l="0" t="0" r="24765" b="14605"/>
                      <wp:wrapNone/>
                      <wp:docPr id="454" name="Rectangle 45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DA958" id="Rectangle 454" o:spid="_x0000_s1026" style="position:absolute;margin-left:-.1pt;margin-top:7.2pt;width:10.05pt;height:9.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" filled="f" strokecolor="black [3213]"/>
                  </w:pict>
                </mc:Fallback>
              </mc:AlternateContent>
            </w:r>
          </w:p>
        </w:tc>
        <w:tc>
          <w:tcPr>
            <w:tcW w:w="526" w:type="dxa"/>
            <w:gridSpan w:val="2"/>
          </w:tcPr>
          <w:p w14:paraId="6722DF5F" w14:textId="77777777" w:rsidR="0096117D" w:rsidRDefault="0096117D" w:rsidP="00C757CD">
            <w:r>
              <w:t>No</w:t>
            </w:r>
          </w:p>
        </w:tc>
        <w:tc>
          <w:tcPr>
            <w:tcW w:w="7091" w:type="dxa"/>
            <w:gridSpan w:val="11"/>
          </w:tcPr>
          <w:p w14:paraId="3FE02AE2" w14:textId="4D0FF8FD" w:rsidR="0096117D" w:rsidRDefault="0096117D" w:rsidP="00C757CD">
            <w:r w:rsidRPr="008409C7">
              <w:t xml:space="preserve">Do you, your spouse, or a dependent child(ren) currently or plan to hold equity interest in this </w:t>
            </w:r>
            <w:r w:rsidR="00C757CD">
              <w:t>Sponsor/Entity</w:t>
            </w:r>
            <w:r w:rsidRPr="008409C7">
              <w:t>?</w:t>
            </w:r>
            <w:r>
              <w:t xml:space="preserve"> </w:t>
            </w:r>
            <w:r w:rsidR="0026633A">
              <w:rPr>
                <w:rFonts w:ascii="Calibri" w:hAnsi="Calibri"/>
                <w:szCs w:val="20"/>
              </w:rPr>
              <w:t>If Yes</w:t>
            </w:r>
            <w:r>
              <w:rPr>
                <w:rFonts w:ascii="Calibri" w:hAnsi="Calibri"/>
                <w:szCs w:val="20"/>
              </w:rPr>
              <w:t>, please answer questions 2, 3 and 4.</w:t>
            </w:r>
          </w:p>
        </w:tc>
        <w:tc>
          <w:tcPr>
            <w:tcW w:w="127" w:type="dxa"/>
          </w:tcPr>
          <w:p w14:paraId="15DA051C" w14:textId="77777777" w:rsidR="0096117D" w:rsidRDefault="0096117D" w:rsidP="00C757CD"/>
        </w:tc>
      </w:tr>
      <w:tr w:rsidR="0096117D" w14:paraId="58DF0CF1" w14:textId="77777777" w:rsidTr="00144219">
        <w:trPr>
          <w:tblCellSpacing w:w="7" w:type="dxa"/>
        </w:trPr>
        <w:tc>
          <w:tcPr>
            <w:tcW w:w="127" w:type="dxa"/>
          </w:tcPr>
          <w:p w14:paraId="4A4B59CE" w14:textId="77777777" w:rsidR="0096117D" w:rsidRDefault="0096117D" w:rsidP="00C757CD"/>
        </w:tc>
        <w:tc>
          <w:tcPr>
            <w:tcW w:w="288" w:type="dxa"/>
          </w:tcPr>
          <w:p w14:paraId="47C11385" w14:textId="77777777" w:rsidR="0096117D" w:rsidRDefault="0096117D" w:rsidP="00C757CD">
            <w:r>
              <w:t>2.</w:t>
            </w:r>
          </w:p>
        </w:tc>
        <w:tc>
          <w:tcPr>
            <w:tcW w:w="6911" w:type="dxa"/>
            <w:gridSpan w:val="12"/>
          </w:tcPr>
          <w:p w14:paraId="5516AD6E" w14:textId="77777777" w:rsidR="0096117D" w:rsidRDefault="0096117D" w:rsidP="00C757CD">
            <w:r w:rsidRPr="00D026D0">
              <w:t>Please indicate what percentage of the total company shares you hold or will hold</w:t>
            </w:r>
            <w:r>
              <w:t>.</w:t>
            </w:r>
          </w:p>
        </w:tc>
        <w:tc>
          <w:tcPr>
            <w:tcW w:w="801" w:type="dxa"/>
            <w:gridSpan w:val="3"/>
            <w:tcBorders>
              <w:bottom w:val="single" w:sz="4" w:space="0" w:color="auto"/>
            </w:tcBorders>
          </w:tcPr>
          <w:p w14:paraId="6208462D" w14:textId="77777777" w:rsidR="0096117D" w:rsidRDefault="0096117D" w:rsidP="00C757CD">
            <w:pPr>
              <w:jc w:val="right"/>
            </w:pPr>
            <w:r>
              <w:t>%</w:t>
            </w:r>
          </w:p>
        </w:tc>
        <w:tc>
          <w:tcPr>
            <w:tcW w:w="1151" w:type="dxa"/>
          </w:tcPr>
          <w:p w14:paraId="727917CB" w14:textId="77777777" w:rsidR="0096117D" w:rsidRDefault="0096117D" w:rsidP="00C757CD"/>
        </w:tc>
        <w:tc>
          <w:tcPr>
            <w:tcW w:w="127" w:type="dxa"/>
          </w:tcPr>
          <w:p w14:paraId="2A92B2B8" w14:textId="77777777" w:rsidR="0096117D" w:rsidRDefault="0096117D" w:rsidP="00C757CD"/>
        </w:tc>
      </w:tr>
      <w:tr w:rsidR="0096117D" w14:paraId="10A16763" w14:textId="77777777" w:rsidTr="00144219">
        <w:trPr>
          <w:tblCellSpacing w:w="7" w:type="dxa"/>
        </w:trPr>
        <w:tc>
          <w:tcPr>
            <w:tcW w:w="127" w:type="dxa"/>
          </w:tcPr>
          <w:p w14:paraId="00005A10" w14:textId="77777777" w:rsidR="0096117D" w:rsidRDefault="0096117D" w:rsidP="00C757CD"/>
        </w:tc>
        <w:tc>
          <w:tcPr>
            <w:tcW w:w="288" w:type="dxa"/>
          </w:tcPr>
          <w:p w14:paraId="288BC97E" w14:textId="77777777" w:rsidR="0096117D" w:rsidRDefault="0096117D" w:rsidP="00C757CD">
            <w:r>
              <w:t>3.</w:t>
            </w:r>
          </w:p>
        </w:tc>
        <w:tc>
          <w:tcPr>
            <w:tcW w:w="8891" w:type="dxa"/>
            <w:gridSpan w:val="16"/>
          </w:tcPr>
          <w:p w14:paraId="15BDAAAA" w14:textId="77777777" w:rsidR="0096117D" w:rsidRDefault="0096117D" w:rsidP="00C757CD">
            <w:r w:rsidRPr="004C7E9A">
              <w:t>What is the nature of this equity interest?</w:t>
            </w:r>
          </w:p>
        </w:tc>
        <w:tc>
          <w:tcPr>
            <w:tcW w:w="127" w:type="dxa"/>
          </w:tcPr>
          <w:p w14:paraId="2848EC63" w14:textId="77777777" w:rsidR="0096117D" w:rsidRDefault="0096117D" w:rsidP="00C757CD"/>
        </w:tc>
      </w:tr>
      <w:tr w:rsidR="0096117D" w14:paraId="2179DCDC" w14:textId="77777777" w:rsidTr="00871E5B">
        <w:trPr>
          <w:tblCellSpacing w:w="7" w:type="dxa"/>
        </w:trPr>
        <w:tc>
          <w:tcPr>
            <w:tcW w:w="127" w:type="dxa"/>
          </w:tcPr>
          <w:p w14:paraId="1B07F724" w14:textId="77777777" w:rsidR="0096117D" w:rsidRDefault="0096117D" w:rsidP="00C757CD"/>
        </w:tc>
        <w:tc>
          <w:tcPr>
            <w:tcW w:w="288" w:type="dxa"/>
          </w:tcPr>
          <w:p w14:paraId="1BA0E012" w14:textId="77777777" w:rsidR="0096117D" w:rsidRDefault="0096117D" w:rsidP="00C757CD"/>
        </w:tc>
        <w:tc>
          <w:tcPr>
            <w:tcW w:w="346" w:type="dxa"/>
          </w:tcPr>
          <w:p w14:paraId="05C0CAAA" w14:textId="77777777" w:rsidR="0096117D" w:rsidRPr="004C7E9A" w:rsidRDefault="0096117D" w:rsidP="00C757CD">
            <w:r w:rsidRPr="00A11DE5">
              <w:rPr>
                <w:noProof/>
              </w:rPr>
              <mc:AlternateContent>
                <mc:Choice Requires="wps">
                  <w:drawing>
                    <wp:anchor distT="0" distB="0" distL="114300" distR="114300" simplePos="0" relativeHeight="251666432" behindDoc="0" locked="0" layoutInCell="1" allowOverlap="1" wp14:anchorId="67433225" wp14:editId="17E7B0C7">
                      <wp:simplePos x="0" y="0"/>
                      <wp:positionH relativeFrom="column">
                        <wp:posOffset>1905</wp:posOffset>
                      </wp:positionH>
                      <wp:positionV relativeFrom="paragraph">
                        <wp:posOffset>98095</wp:posOffset>
                      </wp:positionV>
                      <wp:extent cx="127635" cy="118745"/>
                      <wp:effectExtent l="0" t="0" r="24765" b="14605"/>
                      <wp:wrapNone/>
                      <wp:docPr id="381" name="Rectangle 38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51263" id="Rectangle 381" o:spid="_x0000_s1026" style="position:absolute;margin-left:.15pt;margin-top:7.7pt;width:10.05pt;height:9.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" filled="f" strokecolor="black [3213]"/>
                  </w:pict>
                </mc:Fallback>
              </mc:AlternateContent>
            </w:r>
          </w:p>
        </w:tc>
        <w:tc>
          <w:tcPr>
            <w:tcW w:w="886" w:type="dxa"/>
            <w:gridSpan w:val="2"/>
          </w:tcPr>
          <w:p w14:paraId="502B911B" w14:textId="77777777" w:rsidR="0096117D" w:rsidRPr="004C7E9A" w:rsidRDefault="0096117D" w:rsidP="00C757CD">
            <w:r>
              <w:rPr>
                <w:rFonts w:ascii="Calibri" w:hAnsi="Calibri"/>
                <w:szCs w:val="20"/>
              </w:rPr>
              <w:t>Bonds</w:t>
            </w:r>
          </w:p>
        </w:tc>
        <w:tc>
          <w:tcPr>
            <w:tcW w:w="431" w:type="dxa"/>
          </w:tcPr>
          <w:p w14:paraId="326A9F3D" w14:textId="77777777" w:rsidR="0096117D" w:rsidRPr="004C7E9A" w:rsidRDefault="0096117D" w:rsidP="00C757CD">
            <w:r w:rsidRPr="00A11DE5">
              <w:rPr>
                <w:noProof/>
              </w:rPr>
              <mc:AlternateContent>
                <mc:Choice Requires="wps">
                  <w:drawing>
                    <wp:anchor distT="0" distB="0" distL="114300" distR="114300" simplePos="0" relativeHeight="251667456" behindDoc="0" locked="0" layoutInCell="1" allowOverlap="1" wp14:anchorId="2E757505" wp14:editId="6B171987">
                      <wp:simplePos x="0" y="0"/>
                      <wp:positionH relativeFrom="column">
                        <wp:posOffset>635</wp:posOffset>
                      </wp:positionH>
                      <wp:positionV relativeFrom="paragraph">
                        <wp:posOffset>98095</wp:posOffset>
                      </wp:positionV>
                      <wp:extent cx="127635" cy="118745"/>
                      <wp:effectExtent l="0" t="0" r="24765" b="14605"/>
                      <wp:wrapNone/>
                      <wp:docPr id="382" name="Rectangle 38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F6945" id="Rectangle 382" o:spid="_x0000_s1026" style="position:absolute;margin-left:.05pt;margin-top:7.7pt;width:10.05pt;height: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" filled="f" strokecolor="black [3213]"/>
                  </w:pict>
                </mc:Fallback>
              </mc:AlternateContent>
            </w:r>
          </w:p>
        </w:tc>
        <w:tc>
          <w:tcPr>
            <w:tcW w:w="2146" w:type="dxa"/>
            <w:gridSpan w:val="4"/>
          </w:tcPr>
          <w:p w14:paraId="3F6BA640" w14:textId="77777777" w:rsidR="0096117D" w:rsidRPr="004C7E9A" w:rsidRDefault="0096117D" w:rsidP="00C757CD">
            <w:r>
              <w:rPr>
                <w:rFonts w:ascii="Calibri" w:hAnsi="Calibri"/>
                <w:szCs w:val="20"/>
              </w:rPr>
              <w:t>Stocks-Stock Options</w:t>
            </w:r>
          </w:p>
        </w:tc>
        <w:tc>
          <w:tcPr>
            <w:tcW w:w="346" w:type="dxa"/>
          </w:tcPr>
          <w:p w14:paraId="1FD5BCD8" w14:textId="77777777" w:rsidR="0096117D" w:rsidRPr="004C7E9A" w:rsidRDefault="0096117D" w:rsidP="00C757CD">
            <w:r w:rsidRPr="00A11DE5">
              <w:rPr>
                <w:noProof/>
              </w:rPr>
              <mc:AlternateContent>
                <mc:Choice Requires="wps">
                  <w:drawing>
                    <wp:anchor distT="0" distB="0" distL="114300" distR="114300" simplePos="0" relativeHeight="251668480" behindDoc="0" locked="0" layoutInCell="1" allowOverlap="1" wp14:anchorId="703B52A4" wp14:editId="2EDE4E7F">
                      <wp:simplePos x="0" y="0"/>
                      <wp:positionH relativeFrom="column">
                        <wp:posOffset>-1270</wp:posOffset>
                      </wp:positionH>
                      <wp:positionV relativeFrom="paragraph">
                        <wp:posOffset>98095</wp:posOffset>
                      </wp:positionV>
                      <wp:extent cx="127635" cy="118745"/>
                      <wp:effectExtent l="0" t="0" r="24765" b="14605"/>
                      <wp:wrapNone/>
                      <wp:docPr id="383" name="Rectangle 38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D5261" id="Rectangle 383" o:spid="_x0000_s1026" style="position:absolute;margin-left:-.1pt;margin-top:7.7pt;width:10.05pt;height:9.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2w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" filled="f" strokecolor="black [3213]"/>
                  </w:pict>
                </mc:Fallback>
              </mc:AlternateContent>
            </w:r>
          </w:p>
        </w:tc>
        <w:tc>
          <w:tcPr>
            <w:tcW w:w="2056" w:type="dxa"/>
          </w:tcPr>
          <w:p w14:paraId="65BA6AE8" w14:textId="77777777" w:rsidR="0096117D" w:rsidRPr="004C7E9A" w:rsidRDefault="0096117D" w:rsidP="00C757CD">
            <w:r>
              <w:rPr>
                <w:rFonts w:ascii="Calibri" w:hAnsi="Calibri"/>
                <w:szCs w:val="20"/>
              </w:rPr>
              <w:t>Convertible security</w:t>
            </w:r>
          </w:p>
        </w:tc>
        <w:tc>
          <w:tcPr>
            <w:tcW w:w="346" w:type="dxa"/>
          </w:tcPr>
          <w:p w14:paraId="3BA42837" w14:textId="77777777" w:rsidR="0096117D" w:rsidRPr="004C7E9A" w:rsidRDefault="0096117D" w:rsidP="00C757CD">
            <w:r w:rsidRPr="00A11DE5">
              <w:rPr>
                <w:noProof/>
              </w:rPr>
              <mc:AlternateContent>
                <mc:Choice Requires="wps">
                  <w:drawing>
                    <wp:anchor distT="0" distB="0" distL="114300" distR="114300" simplePos="0" relativeHeight="251669504" behindDoc="0" locked="0" layoutInCell="1" allowOverlap="1" wp14:anchorId="21762DCA" wp14:editId="4DC75514">
                      <wp:simplePos x="0" y="0"/>
                      <wp:positionH relativeFrom="column">
                        <wp:posOffset>-2540</wp:posOffset>
                      </wp:positionH>
                      <wp:positionV relativeFrom="paragraph">
                        <wp:posOffset>98095</wp:posOffset>
                      </wp:positionV>
                      <wp:extent cx="127635" cy="118745"/>
                      <wp:effectExtent l="0" t="0" r="24765" b="14605"/>
                      <wp:wrapNone/>
                      <wp:docPr id="384" name="Rectangle 38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8191D" id="Rectangle 384" o:spid="_x0000_s1026" style="position:absolute;margin-left:-.2pt;margin-top:7.7pt;width:10.05pt;height:9.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Ke2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" filled="f" strokecolor="black [3213]"/>
                  </w:pict>
                </mc:Fallback>
              </mc:AlternateContent>
            </w:r>
          </w:p>
        </w:tc>
        <w:tc>
          <w:tcPr>
            <w:tcW w:w="706" w:type="dxa"/>
            <w:gridSpan w:val="2"/>
          </w:tcPr>
          <w:p w14:paraId="23A788F8" w14:textId="77777777" w:rsidR="0096117D" w:rsidRPr="004C7E9A" w:rsidRDefault="0096117D" w:rsidP="00C757CD">
            <w:r>
              <w:t>Other:</w:t>
            </w:r>
          </w:p>
        </w:tc>
        <w:tc>
          <w:tcPr>
            <w:tcW w:w="1516" w:type="dxa"/>
            <w:gridSpan w:val="3"/>
            <w:tcBorders>
              <w:bottom w:val="single" w:sz="4" w:space="0" w:color="auto"/>
            </w:tcBorders>
          </w:tcPr>
          <w:p w14:paraId="6D3E5467" w14:textId="77777777" w:rsidR="0096117D" w:rsidRPr="004C7E9A" w:rsidRDefault="0096117D" w:rsidP="00C757CD"/>
        </w:tc>
        <w:tc>
          <w:tcPr>
            <w:tcW w:w="127" w:type="dxa"/>
          </w:tcPr>
          <w:p w14:paraId="0B38EA1C" w14:textId="77777777" w:rsidR="0096117D" w:rsidRDefault="0096117D" w:rsidP="00C757CD"/>
        </w:tc>
      </w:tr>
      <w:tr w:rsidR="0096117D" w14:paraId="40A3AF28" w14:textId="77777777" w:rsidTr="00144219">
        <w:trPr>
          <w:tblCellSpacing w:w="7" w:type="dxa"/>
        </w:trPr>
        <w:tc>
          <w:tcPr>
            <w:tcW w:w="127" w:type="dxa"/>
          </w:tcPr>
          <w:p w14:paraId="5B1AAF99" w14:textId="77777777" w:rsidR="0096117D" w:rsidRDefault="0096117D" w:rsidP="00C757CD"/>
        </w:tc>
        <w:tc>
          <w:tcPr>
            <w:tcW w:w="288" w:type="dxa"/>
          </w:tcPr>
          <w:p w14:paraId="29CF6BF5" w14:textId="77777777" w:rsidR="0096117D" w:rsidRDefault="0096117D" w:rsidP="00C757CD">
            <w:r>
              <w:t>4.</w:t>
            </w:r>
          </w:p>
        </w:tc>
        <w:tc>
          <w:tcPr>
            <w:tcW w:w="8891" w:type="dxa"/>
            <w:gridSpan w:val="16"/>
          </w:tcPr>
          <w:p w14:paraId="156D54A6" w14:textId="77777777" w:rsidR="0096117D" w:rsidRPr="004C7E9A" w:rsidRDefault="0096117D" w:rsidP="00C757CD">
            <w:r w:rsidRPr="00DA0FC7">
              <w:t>What is the value of this equity interest?</w:t>
            </w:r>
          </w:p>
        </w:tc>
        <w:tc>
          <w:tcPr>
            <w:tcW w:w="127" w:type="dxa"/>
          </w:tcPr>
          <w:p w14:paraId="1E551217" w14:textId="77777777" w:rsidR="0096117D" w:rsidRDefault="0096117D" w:rsidP="00C757CD"/>
        </w:tc>
      </w:tr>
      <w:tr w:rsidR="0096117D" w14:paraId="4220FD33" w14:textId="77777777" w:rsidTr="00144219">
        <w:trPr>
          <w:tblCellSpacing w:w="7" w:type="dxa"/>
        </w:trPr>
        <w:tc>
          <w:tcPr>
            <w:tcW w:w="127" w:type="dxa"/>
          </w:tcPr>
          <w:p w14:paraId="62837137" w14:textId="77777777" w:rsidR="0096117D" w:rsidRDefault="0096117D" w:rsidP="00C757CD"/>
        </w:tc>
        <w:tc>
          <w:tcPr>
            <w:tcW w:w="288" w:type="dxa"/>
          </w:tcPr>
          <w:p w14:paraId="679B2318" w14:textId="77777777" w:rsidR="0096117D" w:rsidRDefault="0096117D" w:rsidP="00C757CD"/>
        </w:tc>
        <w:tc>
          <w:tcPr>
            <w:tcW w:w="346" w:type="dxa"/>
          </w:tcPr>
          <w:p w14:paraId="459E40EF" w14:textId="77777777" w:rsidR="0096117D" w:rsidRPr="004C7E9A" w:rsidRDefault="0096117D" w:rsidP="00C757CD">
            <w:r w:rsidRPr="00A11DE5">
              <w:rPr>
                <w:noProof/>
              </w:rPr>
              <mc:AlternateContent>
                <mc:Choice Requires="wps">
                  <w:drawing>
                    <wp:anchor distT="0" distB="0" distL="114300" distR="114300" simplePos="0" relativeHeight="251670528" behindDoc="0" locked="0" layoutInCell="1" allowOverlap="1" wp14:anchorId="7317D108" wp14:editId="73BB07E7">
                      <wp:simplePos x="0" y="0"/>
                      <wp:positionH relativeFrom="column">
                        <wp:posOffset>1905</wp:posOffset>
                      </wp:positionH>
                      <wp:positionV relativeFrom="paragraph">
                        <wp:posOffset>94920</wp:posOffset>
                      </wp:positionV>
                      <wp:extent cx="127635" cy="118745"/>
                      <wp:effectExtent l="0" t="0" r="24765" b="14605"/>
                      <wp:wrapNone/>
                      <wp:docPr id="385" name="Rectangle 38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3280E" id="Rectangle 385" o:spid="_x0000_s1026" style="position:absolute;margin-left:.15pt;margin-top:7.45pt;width:10.05pt;height:9.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" filled="f" strokecolor="black [3213]"/>
                  </w:pict>
                </mc:Fallback>
              </mc:AlternateContent>
            </w:r>
          </w:p>
        </w:tc>
        <w:tc>
          <w:tcPr>
            <w:tcW w:w="1601" w:type="dxa"/>
            <w:gridSpan w:val="5"/>
          </w:tcPr>
          <w:p w14:paraId="632DFC45" w14:textId="77777777" w:rsidR="0096117D" w:rsidRPr="004C7E9A" w:rsidRDefault="0096117D" w:rsidP="00C757CD">
            <w:r>
              <w:rPr>
                <w:rFonts w:ascii="Calibri" w:hAnsi="Calibri"/>
                <w:szCs w:val="20"/>
              </w:rPr>
              <w:t>Below $5,000</w:t>
            </w:r>
          </w:p>
        </w:tc>
        <w:tc>
          <w:tcPr>
            <w:tcW w:w="346" w:type="dxa"/>
          </w:tcPr>
          <w:p w14:paraId="7633CF09" w14:textId="77777777" w:rsidR="0096117D" w:rsidRPr="004C7E9A" w:rsidRDefault="0096117D" w:rsidP="00C757CD">
            <w:r w:rsidRPr="00A11DE5">
              <w:rPr>
                <w:noProof/>
              </w:rPr>
              <mc:AlternateContent>
                <mc:Choice Requires="wps">
                  <w:drawing>
                    <wp:anchor distT="0" distB="0" distL="114300" distR="114300" simplePos="0" relativeHeight="251671552" behindDoc="0" locked="0" layoutInCell="1" allowOverlap="1" wp14:anchorId="692B2D9D" wp14:editId="3881D440">
                      <wp:simplePos x="0" y="0"/>
                      <wp:positionH relativeFrom="column">
                        <wp:posOffset>-1270</wp:posOffset>
                      </wp:positionH>
                      <wp:positionV relativeFrom="paragraph">
                        <wp:posOffset>94920</wp:posOffset>
                      </wp:positionV>
                      <wp:extent cx="127635" cy="118745"/>
                      <wp:effectExtent l="0" t="0" r="24765" b="14605"/>
                      <wp:wrapNone/>
                      <wp:docPr id="386" name="Rectangle 38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40179" id="Rectangle 386" o:spid="_x0000_s1026" style="position:absolute;margin-left:-.1pt;margin-top:7.45pt;width:10.05pt;height: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t7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" filled="f" strokecolor="black [3213]"/>
                  </w:pict>
                </mc:Fallback>
              </mc:AlternateContent>
            </w:r>
          </w:p>
        </w:tc>
        <w:tc>
          <w:tcPr>
            <w:tcW w:w="6556" w:type="dxa"/>
            <w:gridSpan w:val="9"/>
          </w:tcPr>
          <w:p w14:paraId="3C9A82A8" w14:textId="77777777" w:rsidR="0096117D" w:rsidRPr="004C7E9A" w:rsidRDefault="0096117D" w:rsidP="00C757CD">
            <w:r>
              <w:rPr>
                <w:rFonts w:ascii="Calibri" w:hAnsi="Calibri"/>
                <w:szCs w:val="20"/>
              </w:rPr>
              <w:t>Above $5,000</w:t>
            </w:r>
          </w:p>
        </w:tc>
        <w:tc>
          <w:tcPr>
            <w:tcW w:w="127" w:type="dxa"/>
          </w:tcPr>
          <w:p w14:paraId="0E934093" w14:textId="77777777" w:rsidR="0096117D" w:rsidRDefault="0096117D" w:rsidP="00C757CD"/>
        </w:tc>
      </w:tr>
      <w:tr w:rsidR="0096117D" w14:paraId="774A9D01" w14:textId="77777777" w:rsidTr="002F660A">
        <w:trPr>
          <w:tblCellSpacing w:w="7" w:type="dxa"/>
        </w:trPr>
        <w:tc>
          <w:tcPr>
            <w:tcW w:w="127" w:type="dxa"/>
          </w:tcPr>
          <w:p w14:paraId="069E7768" w14:textId="77777777" w:rsidR="0096117D" w:rsidRDefault="0096117D" w:rsidP="00C757CD"/>
        </w:tc>
        <w:tc>
          <w:tcPr>
            <w:tcW w:w="288" w:type="dxa"/>
          </w:tcPr>
          <w:p w14:paraId="08577726" w14:textId="77777777" w:rsidR="0096117D" w:rsidRDefault="0096117D" w:rsidP="00C757CD"/>
        </w:tc>
        <w:tc>
          <w:tcPr>
            <w:tcW w:w="7546" w:type="dxa"/>
            <w:gridSpan w:val="14"/>
          </w:tcPr>
          <w:p w14:paraId="1E82A048" w14:textId="77777777" w:rsidR="0096117D" w:rsidRPr="004C7E9A" w:rsidRDefault="0096117D" w:rsidP="00C757CD">
            <w:r w:rsidRPr="00405EDD">
              <w:t>Please note: If the stock is not publicly traded, please provide an internal estimate of value.</w:t>
            </w:r>
          </w:p>
        </w:tc>
        <w:tc>
          <w:tcPr>
            <w:tcW w:w="1331" w:type="dxa"/>
            <w:gridSpan w:val="2"/>
            <w:tcBorders>
              <w:bottom w:val="single" w:sz="4" w:space="0" w:color="auto"/>
            </w:tcBorders>
          </w:tcPr>
          <w:p w14:paraId="144BBBD5" w14:textId="77777777" w:rsidR="0096117D" w:rsidRPr="004C7E9A" w:rsidRDefault="0096117D" w:rsidP="00C757CD">
            <w:r>
              <w:t>$</w:t>
            </w:r>
          </w:p>
        </w:tc>
        <w:tc>
          <w:tcPr>
            <w:tcW w:w="127" w:type="dxa"/>
          </w:tcPr>
          <w:p w14:paraId="38718D68" w14:textId="77777777" w:rsidR="0096117D" w:rsidRDefault="0096117D" w:rsidP="00C757CD"/>
        </w:tc>
      </w:tr>
    </w:tbl>
    <w:p w14:paraId="0476217C" w14:textId="77777777" w:rsidR="0096117D" w:rsidRDefault="0096117D" w:rsidP="0096117D">
      <w:pPr>
        <w:pStyle w:val="Heading1"/>
      </w:pPr>
      <w:r w:rsidRPr="00B45CBC">
        <w:t>SECTION I</w:t>
      </w:r>
      <w:r>
        <w:t>I</w:t>
      </w:r>
      <w:r w:rsidRPr="00B45CBC">
        <w:t xml:space="preserve">I: </w:t>
      </w:r>
      <w:r>
        <w:t>Relationship with Entity</w:t>
      </w:r>
    </w:p>
    <w:p w14:paraId="42EF37BC" w14:textId="77777777" w:rsidR="0096117D" w:rsidRDefault="0096117D" w:rsidP="0096117D">
      <w:pPr>
        <w:pStyle w:val="Heading3"/>
      </w:pPr>
      <w:r>
        <w:t xml:space="preserve">A. </w:t>
      </w:r>
      <w:r w:rsidRPr="00416AE4">
        <w:t>Direct and Significant Impact on Financial Interests</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02"/>
        <w:gridCol w:w="360"/>
        <w:gridCol w:w="540"/>
        <w:gridCol w:w="360"/>
        <w:gridCol w:w="540"/>
        <w:gridCol w:w="121"/>
        <w:gridCol w:w="239"/>
        <w:gridCol w:w="540"/>
        <w:gridCol w:w="6205"/>
        <w:gridCol w:w="148"/>
      </w:tblGrid>
      <w:tr w:rsidR="00C757CD" w14:paraId="1A969FC9" w14:textId="77777777" w:rsidTr="00C757CD">
        <w:trPr>
          <w:tblCellSpacing w:w="7" w:type="dxa"/>
        </w:trPr>
        <w:tc>
          <w:tcPr>
            <w:tcW w:w="127" w:type="dxa"/>
          </w:tcPr>
          <w:p w14:paraId="6E3A0F25" w14:textId="77777777" w:rsidR="0096117D" w:rsidRDefault="0096117D" w:rsidP="00C757CD"/>
        </w:tc>
        <w:tc>
          <w:tcPr>
            <w:tcW w:w="288" w:type="dxa"/>
          </w:tcPr>
          <w:p w14:paraId="4463F534" w14:textId="77777777" w:rsidR="0096117D" w:rsidRDefault="0096117D" w:rsidP="00C757CD">
            <w:r>
              <w:t>1.</w:t>
            </w:r>
          </w:p>
        </w:tc>
        <w:tc>
          <w:tcPr>
            <w:tcW w:w="346" w:type="dxa"/>
          </w:tcPr>
          <w:p w14:paraId="49C2A1FC" w14:textId="77777777" w:rsidR="0096117D" w:rsidRDefault="0096117D" w:rsidP="00C757CD">
            <w:r w:rsidRPr="00A11DE5">
              <w:rPr>
                <w:noProof/>
              </w:rPr>
              <mc:AlternateContent>
                <mc:Choice Requires="wps">
                  <w:drawing>
                    <wp:anchor distT="0" distB="0" distL="114300" distR="114300" simplePos="0" relativeHeight="251702272" behindDoc="0" locked="0" layoutInCell="1" allowOverlap="1" wp14:anchorId="67B86A86" wp14:editId="28DB7744">
                      <wp:simplePos x="0" y="0"/>
                      <wp:positionH relativeFrom="column">
                        <wp:posOffset>0</wp:posOffset>
                      </wp:positionH>
                      <wp:positionV relativeFrom="paragraph">
                        <wp:posOffset>98730</wp:posOffset>
                      </wp:positionV>
                      <wp:extent cx="127635" cy="118745"/>
                      <wp:effectExtent l="0" t="0" r="24765" b="14605"/>
                      <wp:wrapNone/>
                      <wp:docPr id="455" name="Rectangle 45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9FA38" id="Rectangle 455" o:spid="_x0000_s1026" style="position:absolute;margin-left:0;margin-top:7.75pt;width:10.05pt;height:9.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" filled="f" strokecolor="black [3213]"/>
                  </w:pict>
                </mc:Fallback>
              </mc:AlternateContent>
            </w:r>
          </w:p>
        </w:tc>
        <w:tc>
          <w:tcPr>
            <w:tcW w:w="526" w:type="dxa"/>
          </w:tcPr>
          <w:p w14:paraId="4ACD0F12" w14:textId="77777777" w:rsidR="0096117D" w:rsidRDefault="0096117D" w:rsidP="00C757CD">
            <w:r>
              <w:t>Yes</w:t>
            </w:r>
          </w:p>
        </w:tc>
        <w:tc>
          <w:tcPr>
            <w:tcW w:w="346" w:type="dxa"/>
          </w:tcPr>
          <w:p w14:paraId="37C80D2A" w14:textId="77777777" w:rsidR="0096117D" w:rsidRDefault="0096117D" w:rsidP="00C757CD">
            <w:r w:rsidRPr="00A11DE5">
              <w:rPr>
                <w:noProof/>
              </w:rPr>
              <mc:AlternateContent>
                <mc:Choice Requires="wps">
                  <w:drawing>
                    <wp:anchor distT="0" distB="0" distL="114300" distR="114300" simplePos="0" relativeHeight="251703296" behindDoc="0" locked="0" layoutInCell="1" allowOverlap="1" wp14:anchorId="067B245A" wp14:editId="3D2E5076">
                      <wp:simplePos x="0" y="0"/>
                      <wp:positionH relativeFrom="column">
                        <wp:posOffset>-1270</wp:posOffset>
                      </wp:positionH>
                      <wp:positionV relativeFrom="paragraph">
                        <wp:posOffset>98730</wp:posOffset>
                      </wp:positionV>
                      <wp:extent cx="127635" cy="118745"/>
                      <wp:effectExtent l="0" t="0" r="24765" b="14605"/>
                      <wp:wrapNone/>
                      <wp:docPr id="460" name="Rectangle 46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15051" id="Rectangle 460" o:spid="_x0000_s1026" style="position:absolute;margin-left:-.1pt;margin-top:7.75pt;width:10.05pt;height:9.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YfKnQIAAJA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" filled="f" strokecolor="black [3213]"/>
                  </w:pict>
                </mc:Fallback>
              </mc:AlternateContent>
            </w:r>
          </w:p>
        </w:tc>
        <w:tc>
          <w:tcPr>
            <w:tcW w:w="526" w:type="dxa"/>
          </w:tcPr>
          <w:p w14:paraId="10ADE61E" w14:textId="77777777" w:rsidR="0096117D" w:rsidRDefault="0096117D" w:rsidP="00C757CD">
            <w:r>
              <w:t>No</w:t>
            </w:r>
          </w:p>
        </w:tc>
        <w:tc>
          <w:tcPr>
            <w:tcW w:w="7091" w:type="dxa"/>
            <w:gridSpan w:val="4"/>
          </w:tcPr>
          <w:p w14:paraId="7A61C8EA" w14:textId="138913E6" w:rsidR="0096117D" w:rsidRDefault="0096117D" w:rsidP="00E577C0">
            <w:r w:rsidRPr="00CA0846">
              <w:t xml:space="preserve">Is </w:t>
            </w:r>
            <w:r w:rsidR="00C757CD">
              <w:t>Sponsor/Entity</w:t>
            </w:r>
            <w:r w:rsidRPr="00CA0846">
              <w:t xml:space="preserve"> a subcontractor, consortium member, supplier of goods or services, or lessor involved in the project?</w:t>
            </w:r>
            <w:r>
              <w:t xml:space="preserve"> </w:t>
            </w:r>
            <w:r w:rsidR="0026633A">
              <w:t>If Yes</w:t>
            </w:r>
            <w:r w:rsidRPr="00CA0846">
              <w:t>, please explain.</w:t>
            </w:r>
          </w:p>
        </w:tc>
        <w:tc>
          <w:tcPr>
            <w:tcW w:w="127" w:type="dxa"/>
          </w:tcPr>
          <w:p w14:paraId="1465A5CF" w14:textId="77777777" w:rsidR="0096117D" w:rsidRDefault="0096117D" w:rsidP="00C757CD"/>
        </w:tc>
      </w:tr>
      <w:tr w:rsidR="00C757CD" w14:paraId="32477765" w14:textId="77777777" w:rsidTr="00C757CD">
        <w:trPr>
          <w:tblCellSpacing w:w="7" w:type="dxa"/>
        </w:trPr>
        <w:tc>
          <w:tcPr>
            <w:tcW w:w="127" w:type="dxa"/>
          </w:tcPr>
          <w:p w14:paraId="1F7CB498" w14:textId="77777777" w:rsidR="0096117D" w:rsidRDefault="0096117D" w:rsidP="00C757CD"/>
        </w:tc>
        <w:tc>
          <w:tcPr>
            <w:tcW w:w="288" w:type="dxa"/>
          </w:tcPr>
          <w:p w14:paraId="0E28E524" w14:textId="77777777" w:rsidR="0096117D" w:rsidRDefault="0096117D" w:rsidP="00C757CD"/>
        </w:tc>
        <w:tc>
          <w:tcPr>
            <w:tcW w:w="346" w:type="dxa"/>
          </w:tcPr>
          <w:p w14:paraId="51EB5937" w14:textId="77777777" w:rsidR="0096117D" w:rsidRPr="00A11DE5" w:rsidRDefault="0096117D" w:rsidP="00C757CD">
            <w:pPr>
              <w:rPr>
                <w:noProof/>
              </w:rPr>
            </w:pPr>
          </w:p>
        </w:tc>
        <w:tc>
          <w:tcPr>
            <w:tcW w:w="526" w:type="dxa"/>
          </w:tcPr>
          <w:p w14:paraId="4CCA633A" w14:textId="77777777" w:rsidR="0096117D" w:rsidRDefault="0096117D" w:rsidP="00C757CD"/>
        </w:tc>
        <w:tc>
          <w:tcPr>
            <w:tcW w:w="346" w:type="dxa"/>
          </w:tcPr>
          <w:p w14:paraId="0B4D9685" w14:textId="77777777" w:rsidR="0096117D" w:rsidRPr="00A11DE5" w:rsidRDefault="0096117D" w:rsidP="00C757CD">
            <w:pPr>
              <w:rPr>
                <w:noProof/>
              </w:rPr>
            </w:pPr>
          </w:p>
        </w:tc>
        <w:tc>
          <w:tcPr>
            <w:tcW w:w="526" w:type="dxa"/>
          </w:tcPr>
          <w:p w14:paraId="3A9415C1" w14:textId="77777777" w:rsidR="0096117D" w:rsidRDefault="0096117D" w:rsidP="00C757CD"/>
        </w:tc>
        <w:tc>
          <w:tcPr>
            <w:tcW w:w="7091" w:type="dxa"/>
            <w:gridSpan w:val="4"/>
            <w:tcBorders>
              <w:bottom w:val="single" w:sz="4" w:space="0" w:color="auto"/>
            </w:tcBorders>
          </w:tcPr>
          <w:p w14:paraId="5E1351BF" w14:textId="77777777" w:rsidR="0096117D" w:rsidRDefault="0096117D" w:rsidP="00C757CD"/>
        </w:tc>
        <w:tc>
          <w:tcPr>
            <w:tcW w:w="127" w:type="dxa"/>
          </w:tcPr>
          <w:p w14:paraId="2633F4EA" w14:textId="77777777" w:rsidR="0096117D" w:rsidRDefault="0096117D" w:rsidP="00C757CD"/>
        </w:tc>
      </w:tr>
      <w:tr w:rsidR="00C757CD" w14:paraId="7A823C1B" w14:textId="77777777" w:rsidTr="00C757CD">
        <w:trPr>
          <w:tblCellSpacing w:w="7" w:type="dxa"/>
        </w:trPr>
        <w:tc>
          <w:tcPr>
            <w:tcW w:w="127" w:type="dxa"/>
          </w:tcPr>
          <w:p w14:paraId="7ABC34FB" w14:textId="77777777" w:rsidR="0096117D" w:rsidRDefault="0096117D" w:rsidP="00C757CD"/>
        </w:tc>
        <w:tc>
          <w:tcPr>
            <w:tcW w:w="288" w:type="dxa"/>
          </w:tcPr>
          <w:p w14:paraId="2149727A" w14:textId="77777777" w:rsidR="0096117D" w:rsidRDefault="0096117D" w:rsidP="00C757CD">
            <w:r>
              <w:t>2.</w:t>
            </w:r>
          </w:p>
        </w:tc>
        <w:tc>
          <w:tcPr>
            <w:tcW w:w="346" w:type="dxa"/>
          </w:tcPr>
          <w:p w14:paraId="19B97E60"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04320" behindDoc="0" locked="0" layoutInCell="1" allowOverlap="1" wp14:anchorId="34D18873" wp14:editId="656C657D">
                      <wp:simplePos x="0" y="0"/>
                      <wp:positionH relativeFrom="column">
                        <wp:posOffset>0</wp:posOffset>
                      </wp:positionH>
                      <wp:positionV relativeFrom="paragraph">
                        <wp:posOffset>98730</wp:posOffset>
                      </wp:positionV>
                      <wp:extent cx="127635" cy="118745"/>
                      <wp:effectExtent l="0" t="0" r="24765" b="14605"/>
                      <wp:wrapNone/>
                      <wp:docPr id="464" name="Rectangle 46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DA041" id="Rectangle 464" o:spid="_x0000_s1026" style="position:absolute;margin-left:0;margin-top:7.75pt;width:10.05pt;height:9.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KnQIAAJA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" filled="f" strokecolor="black [3213]"/>
                  </w:pict>
                </mc:Fallback>
              </mc:AlternateContent>
            </w:r>
          </w:p>
        </w:tc>
        <w:tc>
          <w:tcPr>
            <w:tcW w:w="526" w:type="dxa"/>
          </w:tcPr>
          <w:p w14:paraId="7C31EA5C" w14:textId="77777777" w:rsidR="0096117D" w:rsidRDefault="0096117D" w:rsidP="00C757CD">
            <w:r>
              <w:t>Yes</w:t>
            </w:r>
          </w:p>
        </w:tc>
        <w:tc>
          <w:tcPr>
            <w:tcW w:w="346" w:type="dxa"/>
          </w:tcPr>
          <w:p w14:paraId="21F8C22F"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05344" behindDoc="0" locked="0" layoutInCell="1" allowOverlap="1" wp14:anchorId="0A7E51B8" wp14:editId="2B11A323">
                      <wp:simplePos x="0" y="0"/>
                      <wp:positionH relativeFrom="column">
                        <wp:posOffset>-1270</wp:posOffset>
                      </wp:positionH>
                      <wp:positionV relativeFrom="paragraph">
                        <wp:posOffset>98730</wp:posOffset>
                      </wp:positionV>
                      <wp:extent cx="127635" cy="118745"/>
                      <wp:effectExtent l="0" t="0" r="24765" b="14605"/>
                      <wp:wrapNone/>
                      <wp:docPr id="465" name="Rectangle 46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0C4F0" id="Rectangle 465" o:spid="_x0000_s1026" style="position:absolute;margin-left:-.1pt;margin-top:7.75pt;width:10.05pt;height:9.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" filled="f" strokecolor="black [3213]"/>
                  </w:pict>
                </mc:Fallback>
              </mc:AlternateContent>
            </w:r>
          </w:p>
        </w:tc>
        <w:tc>
          <w:tcPr>
            <w:tcW w:w="526" w:type="dxa"/>
          </w:tcPr>
          <w:p w14:paraId="5F3E5B2A" w14:textId="77777777" w:rsidR="0096117D" w:rsidRDefault="0096117D" w:rsidP="00C757CD">
            <w:r>
              <w:t>No</w:t>
            </w:r>
          </w:p>
        </w:tc>
        <w:tc>
          <w:tcPr>
            <w:tcW w:w="7091" w:type="dxa"/>
            <w:gridSpan w:val="4"/>
          </w:tcPr>
          <w:p w14:paraId="763C4F25" w14:textId="74D33217" w:rsidR="0096117D" w:rsidRPr="00CE4A9F" w:rsidRDefault="0096117D" w:rsidP="00E577C0">
            <w:r>
              <w:t xml:space="preserve">Does the </w:t>
            </w:r>
            <w:r w:rsidR="00C757CD">
              <w:t>Sponsor/Entity</w:t>
            </w:r>
            <w:r>
              <w:t xml:space="preserve"> manufacture or commercialize any device, vaccine, procedure, drug or any product associated with this project? </w:t>
            </w:r>
            <w:r w:rsidR="0026633A">
              <w:t>If Yes</w:t>
            </w:r>
            <w:r w:rsidRPr="00CA0846">
              <w:t>, please explain.</w:t>
            </w:r>
          </w:p>
        </w:tc>
        <w:tc>
          <w:tcPr>
            <w:tcW w:w="127" w:type="dxa"/>
          </w:tcPr>
          <w:p w14:paraId="02B52612" w14:textId="77777777" w:rsidR="0096117D" w:rsidRDefault="0096117D" w:rsidP="00C757CD"/>
        </w:tc>
      </w:tr>
      <w:tr w:rsidR="0096117D" w14:paraId="0C71DB2D" w14:textId="77777777" w:rsidTr="00C757CD">
        <w:trPr>
          <w:tblCellSpacing w:w="7" w:type="dxa"/>
        </w:trPr>
        <w:tc>
          <w:tcPr>
            <w:tcW w:w="127" w:type="dxa"/>
          </w:tcPr>
          <w:p w14:paraId="7148C128" w14:textId="77777777" w:rsidR="0096117D" w:rsidRDefault="0096117D" w:rsidP="00C757CD"/>
        </w:tc>
        <w:tc>
          <w:tcPr>
            <w:tcW w:w="288" w:type="dxa"/>
          </w:tcPr>
          <w:p w14:paraId="0F271B4A" w14:textId="77777777" w:rsidR="0096117D" w:rsidRDefault="0096117D" w:rsidP="00C757CD"/>
        </w:tc>
        <w:tc>
          <w:tcPr>
            <w:tcW w:w="1786" w:type="dxa"/>
            <w:gridSpan w:val="4"/>
          </w:tcPr>
          <w:p w14:paraId="6A4E8DD1" w14:textId="77777777" w:rsidR="0096117D" w:rsidRDefault="0096117D" w:rsidP="00C757CD">
            <w:pPr>
              <w:jc w:val="right"/>
            </w:pPr>
          </w:p>
        </w:tc>
        <w:tc>
          <w:tcPr>
            <w:tcW w:w="7091" w:type="dxa"/>
            <w:gridSpan w:val="4"/>
            <w:tcBorders>
              <w:bottom w:val="single" w:sz="4" w:space="0" w:color="auto"/>
            </w:tcBorders>
          </w:tcPr>
          <w:p w14:paraId="62A38402" w14:textId="77777777" w:rsidR="0096117D" w:rsidRPr="002C2CAB" w:rsidRDefault="0096117D" w:rsidP="00C757CD"/>
        </w:tc>
        <w:tc>
          <w:tcPr>
            <w:tcW w:w="127" w:type="dxa"/>
          </w:tcPr>
          <w:p w14:paraId="360C2EF2" w14:textId="77777777" w:rsidR="0096117D" w:rsidRDefault="0096117D" w:rsidP="00C757CD"/>
        </w:tc>
      </w:tr>
      <w:tr w:rsidR="00C757CD" w14:paraId="187864FC" w14:textId="77777777" w:rsidTr="00C757CD">
        <w:trPr>
          <w:tblCellSpacing w:w="7" w:type="dxa"/>
        </w:trPr>
        <w:tc>
          <w:tcPr>
            <w:tcW w:w="127" w:type="dxa"/>
          </w:tcPr>
          <w:p w14:paraId="06F1F7FC" w14:textId="77777777" w:rsidR="0096117D" w:rsidRDefault="0096117D" w:rsidP="00C757CD"/>
        </w:tc>
        <w:tc>
          <w:tcPr>
            <w:tcW w:w="288" w:type="dxa"/>
          </w:tcPr>
          <w:p w14:paraId="0BC33F97" w14:textId="77777777" w:rsidR="0096117D" w:rsidRDefault="0096117D" w:rsidP="00C757CD">
            <w:r>
              <w:t>3.</w:t>
            </w:r>
          </w:p>
        </w:tc>
        <w:tc>
          <w:tcPr>
            <w:tcW w:w="346" w:type="dxa"/>
          </w:tcPr>
          <w:p w14:paraId="5C6B2A71"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06368" behindDoc="0" locked="0" layoutInCell="1" allowOverlap="1" wp14:anchorId="5EAC3E65" wp14:editId="10E289E0">
                      <wp:simplePos x="0" y="0"/>
                      <wp:positionH relativeFrom="column">
                        <wp:posOffset>0</wp:posOffset>
                      </wp:positionH>
                      <wp:positionV relativeFrom="paragraph">
                        <wp:posOffset>98730</wp:posOffset>
                      </wp:positionV>
                      <wp:extent cx="127635" cy="118745"/>
                      <wp:effectExtent l="0" t="0" r="24765" b="14605"/>
                      <wp:wrapNone/>
                      <wp:docPr id="466" name="Rectangle 46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79143" id="Rectangle 466" o:spid="_x0000_s1026" style="position:absolute;margin-left:0;margin-top:7.75pt;width:10.05pt;height:9.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" filled="f" strokecolor="black [3213]"/>
                  </w:pict>
                </mc:Fallback>
              </mc:AlternateContent>
            </w:r>
          </w:p>
        </w:tc>
        <w:tc>
          <w:tcPr>
            <w:tcW w:w="526" w:type="dxa"/>
          </w:tcPr>
          <w:p w14:paraId="16481FCC" w14:textId="77777777" w:rsidR="0096117D" w:rsidRDefault="0096117D" w:rsidP="00C757CD">
            <w:r>
              <w:t>Yes</w:t>
            </w:r>
          </w:p>
        </w:tc>
        <w:tc>
          <w:tcPr>
            <w:tcW w:w="346" w:type="dxa"/>
          </w:tcPr>
          <w:p w14:paraId="67F89A6A"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07392" behindDoc="0" locked="0" layoutInCell="1" allowOverlap="1" wp14:anchorId="5DD02067" wp14:editId="1477FAF1">
                      <wp:simplePos x="0" y="0"/>
                      <wp:positionH relativeFrom="column">
                        <wp:posOffset>-1270</wp:posOffset>
                      </wp:positionH>
                      <wp:positionV relativeFrom="paragraph">
                        <wp:posOffset>98730</wp:posOffset>
                      </wp:positionV>
                      <wp:extent cx="127635" cy="118745"/>
                      <wp:effectExtent l="0" t="0" r="24765" b="14605"/>
                      <wp:wrapNone/>
                      <wp:docPr id="467" name="Rectangle 46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23E9D" id="Rectangle 467" o:spid="_x0000_s1026" style="position:absolute;margin-left:-.1pt;margin-top:7.75pt;width:10.05pt;height:9.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3M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" filled="f" strokecolor="black [3213]"/>
                  </w:pict>
                </mc:Fallback>
              </mc:AlternateContent>
            </w:r>
          </w:p>
        </w:tc>
        <w:tc>
          <w:tcPr>
            <w:tcW w:w="526" w:type="dxa"/>
          </w:tcPr>
          <w:p w14:paraId="4748D562" w14:textId="77777777" w:rsidR="0096117D" w:rsidRDefault="0096117D" w:rsidP="00C757CD">
            <w:r>
              <w:t>No</w:t>
            </w:r>
          </w:p>
        </w:tc>
        <w:tc>
          <w:tcPr>
            <w:tcW w:w="7091" w:type="dxa"/>
            <w:gridSpan w:val="4"/>
          </w:tcPr>
          <w:p w14:paraId="502EFAA0" w14:textId="310A09E9" w:rsidR="0096117D" w:rsidRPr="002C2CAB" w:rsidRDefault="0096117D" w:rsidP="00E577C0">
            <w:r w:rsidRPr="006E29C5">
              <w:t xml:space="preserve">Will the project purchase/lease any device/material/service from the </w:t>
            </w:r>
            <w:r w:rsidR="00C757CD">
              <w:t>Sponsor/Entity</w:t>
            </w:r>
            <w:r w:rsidRPr="006E29C5">
              <w:t>?</w:t>
            </w:r>
            <w:r w:rsidR="00E577C0">
              <w:t xml:space="preserve"> </w:t>
            </w:r>
            <w:r w:rsidR="0026633A">
              <w:rPr>
                <w:rFonts w:ascii="Calibri" w:hAnsi="Calibri"/>
                <w:szCs w:val="20"/>
              </w:rPr>
              <w:t>If Yes</w:t>
            </w:r>
            <w:r>
              <w:rPr>
                <w:rFonts w:ascii="Calibri" w:hAnsi="Calibri"/>
                <w:szCs w:val="20"/>
              </w:rPr>
              <w:t>, please provide name and approximate cost.</w:t>
            </w:r>
          </w:p>
        </w:tc>
        <w:tc>
          <w:tcPr>
            <w:tcW w:w="127" w:type="dxa"/>
          </w:tcPr>
          <w:p w14:paraId="3551A6CA" w14:textId="77777777" w:rsidR="0096117D" w:rsidRDefault="0096117D" w:rsidP="00C757CD"/>
        </w:tc>
      </w:tr>
      <w:tr w:rsidR="0096117D" w14:paraId="300671D3" w14:textId="77777777" w:rsidTr="00C757CD">
        <w:trPr>
          <w:tblCellSpacing w:w="7" w:type="dxa"/>
        </w:trPr>
        <w:tc>
          <w:tcPr>
            <w:tcW w:w="127" w:type="dxa"/>
          </w:tcPr>
          <w:p w14:paraId="5DC6C39A" w14:textId="77777777" w:rsidR="0096117D" w:rsidRDefault="0096117D" w:rsidP="00C757CD"/>
        </w:tc>
        <w:tc>
          <w:tcPr>
            <w:tcW w:w="288" w:type="dxa"/>
          </w:tcPr>
          <w:p w14:paraId="2D4AE3A8" w14:textId="77777777" w:rsidR="0096117D" w:rsidRDefault="0096117D" w:rsidP="00C757CD"/>
        </w:tc>
        <w:tc>
          <w:tcPr>
            <w:tcW w:w="1786" w:type="dxa"/>
            <w:gridSpan w:val="4"/>
          </w:tcPr>
          <w:p w14:paraId="2D0C6F69" w14:textId="77777777" w:rsidR="0096117D" w:rsidRDefault="0096117D" w:rsidP="00C757CD"/>
        </w:tc>
        <w:tc>
          <w:tcPr>
            <w:tcW w:w="7091" w:type="dxa"/>
            <w:gridSpan w:val="4"/>
            <w:tcBorders>
              <w:bottom w:val="single" w:sz="4" w:space="0" w:color="auto"/>
            </w:tcBorders>
          </w:tcPr>
          <w:p w14:paraId="511ADEA5" w14:textId="77777777" w:rsidR="0096117D" w:rsidRDefault="0096117D" w:rsidP="00C757CD"/>
        </w:tc>
        <w:tc>
          <w:tcPr>
            <w:tcW w:w="127" w:type="dxa"/>
          </w:tcPr>
          <w:p w14:paraId="0EDC2F12" w14:textId="77777777" w:rsidR="0096117D" w:rsidRDefault="0096117D" w:rsidP="00C757CD"/>
        </w:tc>
      </w:tr>
      <w:tr w:rsidR="00C757CD" w14:paraId="36CFAA78" w14:textId="77777777" w:rsidTr="00C757CD">
        <w:trPr>
          <w:tblCellSpacing w:w="7" w:type="dxa"/>
        </w:trPr>
        <w:tc>
          <w:tcPr>
            <w:tcW w:w="127" w:type="dxa"/>
          </w:tcPr>
          <w:p w14:paraId="02496C8B" w14:textId="77777777" w:rsidR="0096117D" w:rsidRDefault="0096117D" w:rsidP="00C757CD"/>
        </w:tc>
        <w:tc>
          <w:tcPr>
            <w:tcW w:w="288" w:type="dxa"/>
          </w:tcPr>
          <w:p w14:paraId="55D5CF83" w14:textId="77777777" w:rsidR="0096117D" w:rsidRDefault="0096117D" w:rsidP="00C757CD">
            <w:r>
              <w:t>4.</w:t>
            </w:r>
          </w:p>
        </w:tc>
        <w:tc>
          <w:tcPr>
            <w:tcW w:w="346" w:type="dxa"/>
          </w:tcPr>
          <w:p w14:paraId="0686A538" w14:textId="77777777" w:rsidR="0096117D" w:rsidRDefault="0096117D" w:rsidP="00C757CD">
            <w:r w:rsidRPr="00A11DE5">
              <w:rPr>
                <w:noProof/>
              </w:rPr>
              <mc:AlternateContent>
                <mc:Choice Requires="wps">
                  <w:drawing>
                    <wp:anchor distT="0" distB="0" distL="114300" distR="114300" simplePos="0" relativeHeight="251708416" behindDoc="0" locked="0" layoutInCell="1" allowOverlap="1" wp14:anchorId="59E2BC20" wp14:editId="6A5809E3">
                      <wp:simplePos x="0" y="0"/>
                      <wp:positionH relativeFrom="column">
                        <wp:posOffset>0</wp:posOffset>
                      </wp:positionH>
                      <wp:positionV relativeFrom="paragraph">
                        <wp:posOffset>98730</wp:posOffset>
                      </wp:positionV>
                      <wp:extent cx="127635" cy="118745"/>
                      <wp:effectExtent l="0" t="0" r="24765" b="14605"/>
                      <wp:wrapNone/>
                      <wp:docPr id="468" name="Rectangle 46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BA0E2" id="Rectangle 468" o:spid="_x0000_s1026" style="position:absolute;margin-left:0;margin-top:7.75pt;width:10.05pt;height:9.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FdKnQIAAJA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" filled="f" strokecolor="black [3213]"/>
                  </w:pict>
                </mc:Fallback>
              </mc:AlternateContent>
            </w:r>
          </w:p>
        </w:tc>
        <w:tc>
          <w:tcPr>
            <w:tcW w:w="526" w:type="dxa"/>
          </w:tcPr>
          <w:p w14:paraId="767D0A8A" w14:textId="77777777" w:rsidR="0096117D" w:rsidRDefault="0096117D" w:rsidP="00C757CD">
            <w:r>
              <w:t>Yes</w:t>
            </w:r>
          </w:p>
        </w:tc>
        <w:tc>
          <w:tcPr>
            <w:tcW w:w="346" w:type="dxa"/>
          </w:tcPr>
          <w:p w14:paraId="360A4EFD" w14:textId="77777777" w:rsidR="0096117D" w:rsidRDefault="0096117D" w:rsidP="00C757CD">
            <w:r w:rsidRPr="00A11DE5">
              <w:rPr>
                <w:noProof/>
              </w:rPr>
              <mc:AlternateContent>
                <mc:Choice Requires="wps">
                  <w:drawing>
                    <wp:anchor distT="0" distB="0" distL="114300" distR="114300" simplePos="0" relativeHeight="251709440" behindDoc="0" locked="0" layoutInCell="1" allowOverlap="1" wp14:anchorId="4E8049BE" wp14:editId="2A99D6AA">
                      <wp:simplePos x="0" y="0"/>
                      <wp:positionH relativeFrom="column">
                        <wp:posOffset>-1270</wp:posOffset>
                      </wp:positionH>
                      <wp:positionV relativeFrom="paragraph">
                        <wp:posOffset>98730</wp:posOffset>
                      </wp:positionV>
                      <wp:extent cx="127635" cy="118745"/>
                      <wp:effectExtent l="0" t="0" r="24765" b="14605"/>
                      <wp:wrapNone/>
                      <wp:docPr id="469" name="Rectangle 46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FA139" id="Rectangle 469" o:spid="_x0000_s1026" style="position:absolute;margin-left:-.1pt;margin-top:7.75pt;width:10.05pt;height:9.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SnB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" filled="f" strokecolor="black [3213]"/>
                  </w:pict>
                </mc:Fallback>
              </mc:AlternateContent>
            </w:r>
          </w:p>
        </w:tc>
        <w:tc>
          <w:tcPr>
            <w:tcW w:w="526" w:type="dxa"/>
          </w:tcPr>
          <w:p w14:paraId="44850751" w14:textId="77777777" w:rsidR="0096117D" w:rsidRDefault="0096117D" w:rsidP="00C757CD">
            <w:r>
              <w:t>No</w:t>
            </w:r>
          </w:p>
        </w:tc>
        <w:tc>
          <w:tcPr>
            <w:tcW w:w="7091" w:type="dxa"/>
            <w:gridSpan w:val="4"/>
          </w:tcPr>
          <w:p w14:paraId="3E768C3D" w14:textId="7B3B0449" w:rsidR="0096117D" w:rsidRPr="00DE419B" w:rsidRDefault="0096117D" w:rsidP="00E577C0">
            <w:r>
              <w:t xml:space="preserve">Is it reasonable to anticipate that the </w:t>
            </w:r>
            <w:r w:rsidR="00C757CD">
              <w:t>Sponsor/Entity</w:t>
            </w:r>
            <w:r>
              <w:t xml:space="preserve"> will or could be directly and significantly affected by the design, conduct or reporting of the proposed project activity or license? </w:t>
            </w:r>
            <w:r w:rsidR="0026633A">
              <w:rPr>
                <w:rFonts w:ascii="Calibri" w:hAnsi="Calibri"/>
                <w:szCs w:val="20"/>
              </w:rPr>
              <w:t>If Yes</w:t>
            </w:r>
            <w:r>
              <w:rPr>
                <w:rFonts w:ascii="Calibri" w:hAnsi="Calibri"/>
                <w:szCs w:val="20"/>
              </w:rPr>
              <w:t>, please explain.</w:t>
            </w:r>
          </w:p>
        </w:tc>
        <w:tc>
          <w:tcPr>
            <w:tcW w:w="127" w:type="dxa"/>
          </w:tcPr>
          <w:p w14:paraId="64EEC385" w14:textId="77777777" w:rsidR="0096117D" w:rsidRDefault="0096117D" w:rsidP="00C757CD"/>
        </w:tc>
      </w:tr>
      <w:tr w:rsidR="00C757CD" w14:paraId="7B5C66FE" w14:textId="77777777" w:rsidTr="00C757CD">
        <w:trPr>
          <w:tblCellSpacing w:w="7" w:type="dxa"/>
        </w:trPr>
        <w:tc>
          <w:tcPr>
            <w:tcW w:w="127" w:type="dxa"/>
          </w:tcPr>
          <w:p w14:paraId="57CB9FAC" w14:textId="77777777" w:rsidR="0096117D" w:rsidRDefault="0096117D" w:rsidP="00C757CD"/>
        </w:tc>
        <w:tc>
          <w:tcPr>
            <w:tcW w:w="288" w:type="dxa"/>
          </w:tcPr>
          <w:p w14:paraId="39B980C5" w14:textId="77777777" w:rsidR="0096117D" w:rsidRDefault="0096117D" w:rsidP="00C757CD"/>
        </w:tc>
        <w:tc>
          <w:tcPr>
            <w:tcW w:w="346" w:type="dxa"/>
          </w:tcPr>
          <w:p w14:paraId="1C8DE600" w14:textId="77777777" w:rsidR="0096117D" w:rsidRDefault="0096117D" w:rsidP="00C757CD"/>
        </w:tc>
        <w:tc>
          <w:tcPr>
            <w:tcW w:w="526" w:type="dxa"/>
          </w:tcPr>
          <w:p w14:paraId="0ABD5F13" w14:textId="77777777" w:rsidR="0096117D" w:rsidRDefault="0096117D" w:rsidP="00C757CD"/>
        </w:tc>
        <w:tc>
          <w:tcPr>
            <w:tcW w:w="346" w:type="dxa"/>
          </w:tcPr>
          <w:p w14:paraId="1DF523E9" w14:textId="77777777" w:rsidR="0096117D" w:rsidRDefault="0096117D" w:rsidP="00C757CD"/>
        </w:tc>
        <w:tc>
          <w:tcPr>
            <w:tcW w:w="526" w:type="dxa"/>
          </w:tcPr>
          <w:p w14:paraId="606F6A79" w14:textId="77777777" w:rsidR="0096117D" w:rsidRDefault="0096117D" w:rsidP="00C757CD"/>
        </w:tc>
        <w:tc>
          <w:tcPr>
            <w:tcW w:w="7091" w:type="dxa"/>
            <w:gridSpan w:val="4"/>
            <w:tcBorders>
              <w:bottom w:val="single" w:sz="4" w:space="0" w:color="auto"/>
            </w:tcBorders>
          </w:tcPr>
          <w:p w14:paraId="2D549314" w14:textId="77777777" w:rsidR="0096117D" w:rsidRDefault="0096117D" w:rsidP="00C757CD"/>
        </w:tc>
        <w:tc>
          <w:tcPr>
            <w:tcW w:w="127" w:type="dxa"/>
          </w:tcPr>
          <w:p w14:paraId="209B280E" w14:textId="77777777" w:rsidR="0096117D" w:rsidRDefault="0096117D" w:rsidP="00C757CD"/>
        </w:tc>
      </w:tr>
      <w:tr w:rsidR="00C757CD" w14:paraId="5670734F" w14:textId="77777777" w:rsidTr="00C757CD">
        <w:trPr>
          <w:tblCellSpacing w:w="7" w:type="dxa"/>
        </w:trPr>
        <w:tc>
          <w:tcPr>
            <w:tcW w:w="127" w:type="dxa"/>
          </w:tcPr>
          <w:p w14:paraId="22E80A2C" w14:textId="77777777" w:rsidR="0096117D" w:rsidRDefault="0096117D" w:rsidP="00C757CD"/>
        </w:tc>
        <w:tc>
          <w:tcPr>
            <w:tcW w:w="288" w:type="dxa"/>
          </w:tcPr>
          <w:p w14:paraId="3ADB030A" w14:textId="77777777" w:rsidR="0096117D" w:rsidRDefault="0096117D" w:rsidP="00C757CD">
            <w:r>
              <w:t>5.</w:t>
            </w:r>
          </w:p>
        </w:tc>
        <w:tc>
          <w:tcPr>
            <w:tcW w:w="346" w:type="dxa"/>
          </w:tcPr>
          <w:p w14:paraId="7F10744A" w14:textId="77777777" w:rsidR="0096117D" w:rsidRDefault="0096117D" w:rsidP="00C757CD">
            <w:r w:rsidRPr="00A11DE5">
              <w:rPr>
                <w:noProof/>
              </w:rPr>
              <mc:AlternateContent>
                <mc:Choice Requires="wps">
                  <w:drawing>
                    <wp:anchor distT="0" distB="0" distL="114300" distR="114300" simplePos="0" relativeHeight="251710464" behindDoc="0" locked="0" layoutInCell="1" allowOverlap="1" wp14:anchorId="6ACD0D06" wp14:editId="57799424">
                      <wp:simplePos x="0" y="0"/>
                      <wp:positionH relativeFrom="column">
                        <wp:posOffset>0</wp:posOffset>
                      </wp:positionH>
                      <wp:positionV relativeFrom="paragraph">
                        <wp:posOffset>98730</wp:posOffset>
                      </wp:positionV>
                      <wp:extent cx="127635" cy="118745"/>
                      <wp:effectExtent l="0" t="0" r="24765" b="14605"/>
                      <wp:wrapNone/>
                      <wp:docPr id="470" name="Rectangle 47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27182" id="Rectangle 470" o:spid="_x0000_s1026" style="position:absolute;margin-left:0;margin-top:7.75pt;width:10.05pt;height:9.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NanA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" filled="f" strokecolor="black [3213]"/>
                  </w:pict>
                </mc:Fallback>
              </mc:AlternateContent>
            </w:r>
          </w:p>
        </w:tc>
        <w:tc>
          <w:tcPr>
            <w:tcW w:w="526" w:type="dxa"/>
          </w:tcPr>
          <w:p w14:paraId="354A3D09" w14:textId="77777777" w:rsidR="0096117D" w:rsidRDefault="0096117D" w:rsidP="00C757CD">
            <w:r>
              <w:t>Yes</w:t>
            </w:r>
          </w:p>
        </w:tc>
        <w:tc>
          <w:tcPr>
            <w:tcW w:w="346" w:type="dxa"/>
          </w:tcPr>
          <w:p w14:paraId="7C144960" w14:textId="77777777" w:rsidR="0096117D" w:rsidRDefault="0096117D" w:rsidP="00C757CD">
            <w:r w:rsidRPr="00A11DE5">
              <w:rPr>
                <w:noProof/>
              </w:rPr>
              <mc:AlternateContent>
                <mc:Choice Requires="wps">
                  <w:drawing>
                    <wp:anchor distT="0" distB="0" distL="114300" distR="114300" simplePos="0" relativeHeight="251711488" behindDoc="0" locked="0" layoutInCell="1" allowOverlap="1" wp14:anchorId="6E3517BF" wp14:editId="05DCDF18">
                      <wp:simplePos x="0" y="0"/>
                      <wp:positionH relativeFrom="column">
                        <wp:posOffset>-1270</wp:posOffset>
                      </wp:positionH>
                      <wp:positionV relativeFrom="paragraph">
                        <wp:posOffset>98730</wp:posOffset>
                      </wp:positionV>
                      <wp:extent cx="127635" cy="118745"/>
                      <wp:effectExtent l="0" t="0" r="24765" b="14605"/>
                      <wp:wrapNone/>
                      <wp:docPr id="471" name="Rectangle 47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9BCB6" id="Rectangle 471" o:spid="_x0000_s1026" style="position:absolute;margin-left:-.1pt;margin-top:7.75pt;width:10.05pt;height:9.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" filled="f" strokecolor="black [3213]"/>
                  </w:pict>
                </mc:Fallback>
              </mc:AlternateContent>
            </w:r>
          </w:p>
        </w:tc>
        <w:tc>
          <w:tcPr>
            <w:tcW w:w="526" w:type="dxa"/>
          </w:tcPr>
          <w:p w14:paraId="314FD02D" w14:textId="77777777" w:rsidR="0096117D" w:rsidRDefault="0096117D" w:rsidP="00C757CD">
            <w:r>
              <w:t>No</w:t>
            </w:r>
          </w:p>
        </w:tc>
        <w:tc>
          <w:tcPr>
            <w:tcW w:w="7091" w:type="dxa"/>
            <w:gridSpan w:val="4"/>
          </w:tcPr>
          <w:p w14:paraId="5DF22231" w14:textId="40E5E223" w:rsidR="0096117D" w:rsidRDefault="0096117D" w:rsidP="00C757CD">
            <w:r w:rsidRPr="00B520BA">
              <w:t xml:space="preserve">Is the </w:t>
            </w:r>
            <w:r w:rsidR="00C757CD">
              <w:t>Sponsor/Entity</w:t>
            </w:r>
            <w:r w:rsidRPr="00B520BA">
              <w:t xml:space="preserve"> a non-profit organization?</w:t>
            </w:r>
            <w:r>
              <w:t xml:space="preserve"> </w:t>
            </w:r>
            <w:r w:rsidR="0026633A">
              <w:rPr>
                <w:rFonts w:ascii="Calibri" w:hAnsi="Calibri"/>
                <w:szCs w:val="20"/>
              </w:rPr>
              <w:t>If Yes</w:t>
            </w:r>
            <w:r>
              <w:rPr>
                <w:rFonts w:ascii="Calibri" w:hAnsi="Calibri"/>
                <w:szCs w:val="20"/>
              </w:rPr>
              <w:t xml:space="preserve">, </w:t>
            </w:r>
            <w:r w:rsidR="0026633A">
              <w:rPr>
                <w:rFonts w:ascii="Calibri" w:hAnsi="Calibri"/>
                <w:szCs w:val="20"/>
              </w:rPr>
              <w:t>answer questions</w:t>
            </w:r>
            <w:r w:rsidR="00AA352D">
              <w:rPr>
                <w:rFonts w:ascii="Calibri" w:hAnsi="Calibri"/>
                <w:szCs w:val="20"/>
              </w:rPr>
              <w:t xml:space="preserve"> </w:t>
            </w:r>
            <w:r>
              <w:rPr>
                <w:rFonts w:ascii="Calibri" w:hAnsi="Calibri"/>
                <w:szCs w:val="20"/>
              </w:rPr>
              <w:t>A and B.</w:t>
            </w:r>
          </w:p>
        </w:tc>
        <w:tc>
          <w:tcPr>
            <w:tcW w:w="127" w:type="dxa"/>
          </w:tcPr>
          <w:p w14:paraId="2D169575" w14:textId="77777777" w:rsidR="0096117D" w:rsidRDefault="0096117D" w:rsidP="00C757CD"/>
        </w:tc>
      </w:tr>
      <w:tr w:rsidR="0046406B" w14:paraId="7615D468" w14:textId="77777777" w:rsidTr="0026633A">
        <w:trPr>
          <w:tblCellSpacing w:w="7" w:type="dxa"/>
        </w:trPr>
        <w:tc>
          <w:tcPr>
            <w:tcW w:w="127" w:type="dxa"/>
          </w:tcPr>
          <w:p w14:paraId="33047451" w14:textId="77777777" w:rsidR="0046406B" w:rsidRDefault="0046406B" w:rsidP="0046406B"/>
        </w:tc>
        <w:tc>
          <w:tcPr>
            <w:tcW w:w="288" w:type="dxa"/>
          </w:tcPr>
          <w:p w14:paraId="4CEF205D" w14:textId="77777777" w:rsidR="0046406B" w:rsidRDefault="0046406B" w:rsidP="0046406B"/>
        </w:tc>
        <w:tc>
          <w:tcPr>
            <w:tcW w:w="346" w:type="dxa"/>
          </w:tcPr>
          <w:p w14:paraId="0CB980EE" w14:textId="77777777" w:rsidR="0046406B" w:rsidRDefault="0046406B" w:rsidP="0046406B"/>
        </w:tc>
        <w:tc>
          <w:tcPr>
            <w:tcW w:w="526" w:type="dxa"/>
          </w:tcPr>
          <w:p w14:paraId="4393E894" w14:textId="5A7D1230" w:rsidR="0046406B" w:rsidRDefault="0046406B" w:rsidP="0046406B">
            <w:pPr>
              <w:jc w:val="center"/>
            </w:pPr>
            <w:r>
              <w:t>A.</w:t>
            </w:r>
          </w:p>
        </w:tc>
        <w:tc>
          <w:tcPr>
            <w:tcW w:w="346" w:type="dxa"/>
          </w:tcPr>
          <w:p w14:paraId="1C4E3F7F" w14:textId="4B9162CE" w:rsidR="0046406B" w:rsidRDefault="0046406B" w:rsidP="0046406B">
            <w:r w:rsidRPr="00A11DE5">
              <w:rPr>
                <w:noProof/>
              </w:rPr>
              <mc:AlternateContent>
                <mc:Choice Requires="wps">
                  <w:drawing>
                    <wp:anchor distT="0" distB="0" distL="114300" distR="114300" simplePos="0" relativeHeight="251767808" behindDoc="0" locked="0" layoutInCell="1" allowOverlap="1" wp14:anchorId="2388547A" wp14:editId="401D856A">
                      <wp:simplePos x="0" y="0"/>
                      <wp:positionH relativeFrom="column">
                        <wp:posOffset>-1270</wp:posOffset>
                      </wp:positionH>
                      <wp:positionV relativeFrom="paragraph">
                        <wp:posOffset>98730</wp:posOffset>
                      </wp:positionV>
                      <wp:extent cx="127635" cy="118745"/>
                      <wp:effectExtent l="0" t="0" r="24765" b="14605"/>
                      <wp:wrapNone/>
                      <wp:docPr id="7" name="Rectangle 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8C906" id="Rectangle 7" o:spid="_x0000_s1026" style="position:absolute;margin-left:-.1pt;margin-top:7.75pt;width:10.05pt;height:9.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qlmgIAAIw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" filled="f" strokecolor="black [3213]"/>
                  </w:pict>
                </mc:Fallback>
              </mc:AlternateContent>
            </w:r>
          </w:p>
        </w:tc>
        <w:tc>
          <w:tcPr>
            <w:tcW w:w="526" w:type="dxa"/>
          </w:tcPr>
          <w:p w14:paraId="57D40959" w14:textId="77777777" w:rsidR="0046406B" w:rsidRDefault="0046406B" w:rsidP="0046406B">
            <w:r>
              <w:t>Yes</w:t>
            </w:r>
          </w:p>
        </w:tc>
        <w:tc>
          <w:tcPr>
            <w:tcW w:w="107" w:type="dxa"/>
          </w:tcPr>
          <w:p w14:paraId="4E702A75" w14:textId="202C962E" w:rsidR="0046406B" w:rsidRDefault="0046406B" w:rsidP="0046406B">
            <w:r w:rsidRPr="00A11DE5">
              <w:rPr>
                <w:noProof/>
              </w:rPr>
              <mc:AlternateContent>
                <mc:Choice Requires="wps">
                  <w:drawing>
                    <wp:anchor distT="0" distB="0" distL="114300" distR="114300" simplePos="0" relativeHeight="251771904" behindDoc="0" locked="0" layoutInCell="1" allowOverlap="1" wp14:anchorId="4770FFC1" wp14:editId="55F2228A">
                      <wp:simplePos x="0" y="0"/>
                      <wp:positionH relativeFrom="column">
                        <wp:posOffset>22860</wp:posOffset>
                      </wp:positionH>
                      <wp:positionV relativeFrom="paragraph">
                        <wp:posOffset>92380</wp:posOffset>
                      </wp:positionV>
                      <wp:extent cx="127635" cy="118745"/>
                      <wp:effectExtent l="0" t="0" r="24765" b="14605"/>
                      <wp:wrapNone/>
                      <wp:docPr id="9" name="Rectangle 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B6E8B" id="Rectangle 9" o:spid="_x0000_s1026" style="position:absolute;margin-left:1.8pt;margin-top:7.25pt;width:10.05pt;height:9.3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QiPmgIAAIw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" filled="f" strokecolor="black [3213]"/>
                  </w:pict>
                </mc:Fallback>
              </mc:AlternateContent>
            </w:r>
          </w:p>
        </w:tc>
        <w:tc>
          <w:tcPr>
            <w:tcW w:w="225" w:type="dxa"/>
          </w:tcPr>
          <w:p w14:paraId="1E83877F" w14:textId="0AFE8C4E" w:rsidR="0046406B" w:rsidRDefault="0046406B" w:rsidP="0046406B"/>
        </w:tc>
        <w:tc>
          <w:tcPr>
            <w:tcW w:w="526" w:type="dxa"/>
          </w:tcPr>
          <w:p w14:paraId="00E6BACA" w14:textId="74DDF260" w:rsidR="0046406B" w:rsidRDefault="0026633A" w:rsidP="0046406B">
            <w:r>
              <w:t>No</w:t>
            </w:r>
          </w:p>
        </w:tc>
        <w:tc>
          <w:tcPr>
            <w:tcW w:w="6191" w:type="dxa"/>
          </w:tcPr>
          <w:p w14:paraId="2E988E15" w14:textId="25220766" w:rsidR="0046406B" w:rsidRDefault="0026633A" w:rsidP="00E577C0">
            <w:r>
              <w:t>Do y</w:t>
            </w:r>
            <w:r w:rsidR="0046406B">
              <w:t>ou have a financial interest in the company(</w:t>
            </w:r>
            <w:proofErr w:type="spellStart"/>
            <w:r w:rsidR="0046406B">
              <w:t>ies</w:t>
            </w:r>
            <w:proofErr w:type="spellEnd"/>
            <w:r w:rsidR="0046406B">
              <w:t>) that is (are) providing funds to this non-profit organization</w:t>
            </w:r>
            <w:r>
              <w:t>? If Yes, please explain.</w:t>
            </w:r>
          </w:p>
        </w:tc>
        <w:tc>
          <w:tcPr>
            <w:tcW w:w="127" w:type="dxa"/>
          </w:tcPr>
          <w:p w14:paraId="2D8F8609" w14:textId="77777777" w:rsidR="0046406B" w:rsidRDefault="0046406B" w:rsidP="0046406B"/>
        </w:tc>
      </w:tr>
      <w:tr w:rsidR="00DF3906" w14:paraId="733EC24D" w14:textId="77777777" w:rsidTr="00B87753">
        <w:trPr>
          <w:tblCellSpacing w:w="7" w:type="dxa"/>
        </w:trPr>
        <w:tc>
          <w:tcPr>
            <w:tcW w:w="127" w:type="dxa"/>
          </w:tcPr>
          <w:p w14:paraId="245A5375" w14:textId="77777777" w:rsidR="00DF3906" w:rsidRDefault="00DF3906" w:rsidP="00C757CD"/>
        </w:tc>
        <w:tc>
          <w:tcPr>
            <w:tcW w:w="288" w:type="dxa"/>
          </w:tcPr>
          <w:p w14:paraId="38406B86" w14:textId="77777777" w:rsidR="00DF3906" w:rsidRDefault="00DF3906" w:rsidP="00C757CD"/>
        </w:tc>
        <w:tc>
          <w:tcPr>
            <w:tcW w:w="346" w:type="dxa"/>
          </w:tcPr>
          <w:p w14:paraId="1A69BA1D" w14:textId="77777777" w:rsidR="00DF3906" w:rsidRDefault="00DF3906" w:rsidP="00C757CD"/>
        </w:tc>
        <w:tc>
          <w:tcPr>
            <w:tcW w:w="526" w:type="dxa"/>
          </w:tcPr>
          <w:p w14:paraId="6515BA7B" w14:textId="77777777" w:rsidR="00DF3906" w:rsidRDefault="00DF3906" w:rsidP="00C757CD"/>
        </w:tc>
        <w:tc>
          <w:tcPr>
            <w:tcW w:w="346" w:type="dxa"/>
          </w:tcPr>
          <w:p w14:paraId="0D9FF99F" w14:textId="77777777" w:rsidR="00DF3906" w:rsidRDefault="00DF3906" w:rsidP="00C757CD"/>
        </w:tc>
        <w:tc>
          <w:tcPr>
            <w:tcW w:w="1426" w:type="dxa"/>
            <w:gridSpan w:val="4"/>
          </w:tcPr>
          <w:p w14:paraId="4D3802AE" w14:textId="77777777" w:rsidR="00DF3906" w:rsidRPr="00A11DE5" w:rsidRDefault="00DF3906" w:rsidP="00C757CD">
            <w:pPr>
              <w:rPr>
                <w:noProof/>
              </w:rPr>
            </w:pPr>
          </w:p>
        </w:tc>
        <w:tc>
          <w:tcPr>
            <w:tcW w:w="6191" w:type="dxa"/>
            <w:tcBorders>
              <w:bottom w:val="single" w:sz="4" w:space="0" w:color="auto"/>
            </w:tcBorders>
          </w:tcPr>
          <w:p w14:paraId="78CBB6B5" w14:textId="17A6A5BA" w:rsidR="004D39A8" w:rsidRPr="00B87753" w:rsidRDefault="004D39A8" w:rsidP="00C757CD">
            <w:pPr>
              <w:rPr>
                <w:szCs w:val="20"/>
              </w:rPr>
            </w:pPr>
          </w:p>
        </w:tc>
        <w:tc>
          <w:tcPr>
            <w:tcW w:w="127" w:type="dxa"/>
          </w:tcPr>
          <w:p w14:paraId="3A2D345E" w14:textId="77777777" w:rsidR="00DF3906" w:rsidRDefault="00DF3906" w:rsidP="00C757CD"/>
        </w:tc>
      </w:tr>
      <w:tr w:rsidR="0046406B" w14:paraId="44398026" w14:textId="77777777" w:rsidTr="0026633A">
        <w:trPr>
          <w:tblCellSpacing w:w="7" w:type="dxa"/>
        </w:trPr>
        <w:tc>
          <w:tcPr>
            <w:tcW w:w="127" w:type="dxa"/>
          </w:tcPr>
          <w:p w14:paraId="3E8286C4" w14:textId="77777777" w:rsidR="0046406B" w:rsidRDefault="0046406B" w:rsidP="0046406B"/>
        </w:tc>
        <w:tc>
          <w:tcPr>
            <w:tcW w:w="288" w:type="dxa"/>
          </w:tcPr>
          <w:p w14:paraId="3078DB81" w14:textId="77777777" w:rsidR="0046406B" w:rsidRDefault="0046406B" w:rsidP="0046406B"/>
        </w:tc>
        <w:tc>
          <w:tcPr>
            <w:tcW w:w="346" w:type="dxa"/>
          </w:tcPr>
          <w:p w14:paraId="2789B696" w14:textId="77777777" w:rsidR="0046406B" w:rsidRDefault="0046406B" w:rsidP="0046406B"/>
        </w:tc>
        <w:tc>
          <w:tcPr>
            <w:tcW w:w="526" w:type="dxa"/>
          </w:tcPr>
          <w:p w14:paraId="692E6059" w14:textId="3F640997" w:rsidR="0046406B" w:rsidRDefault="0046406B" w:rsidP="0046406B">
            <w:pPr>
              <w:jc w:val="center"/>
            </w:pPr>
            <w:r>
              <w:t>B.</w:t>
            </w:r>
          </w:p>
        </w:tc>
        <w:tc>
          <w:tcPr>
            <w:tcW w:w="346" w:type="dxa"/>
          </w:tcPr>
          <w:p w14:paraId="33331797" w14:textId="6B0C6B52" w:rsidR="0046406B" w:rsidRDefault="0046406B" w:rsidP="0046406B">
            <w:r w:rsidRPr="00A11DE5">
              <w:rPr>
                <w:noProof/>
              </w:rPr>
              <mc:AlternateContent>
                <mc:Choice Requires="wps">
                  <w:drawing>
                    <wp:anchor distT="0" distB="0" distL="114300" distR="114300" simplePos="0" relativeHeight="251769856" behindDoc="0" locked="0" layoutInCell="1" allowOverlap="1" wp14:anchorId="567E0FD0" wp14:editId="6C31C9DD">
                      <wp:simplePos x="0" y="0"/>
                      <wp:positionH relativeFrom="column">
                        <wp:posOffset>-1270</wp:posOffset>
                      </wp:positionH>
                      <wp:positionV relativeFrom="paragraph">
                        <wp:posOffset>98730</wp:posOffset>
                      </wp:positionV>
                      <wp:extent cx="127635" cy="118745"/>
                      <wp:effectExtent l="0" t="0" r="24765" b="14605"/>
                      <wp:wrapNone/>
                      <wp:docPr id="8" name="Rectangle 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CACA0" id="Rectangle 8" o:spid="_x0000_s1026" style="position:absolute;margin-left:-.1pt;margin-top:7.75pt;width:10.05pt;height:9.3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hWImgIAAIw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" filled="f" strokecolor="black [3213]"/>
                  </w:pict>
                </mc:Fallback>
              </mc:AlternateContent>
            </w:r>
          </w:p>
        </w:tc>
        <w:tc>
          <w:tcPr>
            <w:tcW w:w="526" w:type="dxa"/>
          </w:tcPr>
          <w:p w14:paraId="0C188EE7" w14:textId="77777777" w:rsidR="0046406B" w:rsidRDefault="0046406B" w:rsidP="0046406B">
            <w:r>
              <w:t>Yes</w:t>
            </w:r>
          </w:p>
        </w:tc>
        <w:tc>
          <w:tcPr>
            <w:tcW w:w="107" w:type="dxa"/>
          </w:tcPr>
          <w:p w14:paraId="2E0B327A" w14:textId="698A1F07" w:rsidR="0046406B" w:rsidRDefault="0046406B" w:rsidP="0046406B">
            <w:r w:rsidRPr="00A11DE5">
              <w:rPr>
                <w:noProof/>
              </w:rPr>
              <mc:AlternateContent>
                <mc:Choice Requires="wps">
                  <w:drawing>
                    <wp:anchor distT="0" distB="0" distL="114300" distR="114300" simplePos="0" relativeHeight="251773952" behindDoc="0" locked="0" layoutInCell="1" allowOverlap="1" wp14:anchorId="1120D865" wp14:editId="0C89E02B">
                      <wp:simplePos x="0" y="0"/>
                      <wp:positionH relativeFrom="column">
                        <wp:posOffset>22860</wp:posOffset>
                      </wp:positionH>
                      <wp:positionV relativeFrom="paragraph">
                        <wp:posOffset>91440</wp:posOffset>
                      </wp:positionV>
                      <wp:extent cx="127635" cy="118745"/>
                      <wp:effectExtent l="0" t="0" r="24765" b="14605"/>
                      <wp:wrapNone/>
                      <wp:docPr id="10" name="Rectangle 1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DCA91" id="Rectangle 10" o:spid="_x0000_s1026" style="position:absolute;margin-left:1.8pt;margin-top:7.2pt;width:10.05pt;height:9.3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tSWmwIAAI4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" filled="f" strokecolor="black [3213]"/>
                  </w:pict>
                </mc:Fallback>
              </mc:AlternateContent>
            </w:r>
          </w:p>
        </w:tc>
        <w:tc>
          <w:tcPr>
            <w:tcW w:w="225" w:type="dxa"/>
          </w:tcPr>
          <w:p w14:paraId="5BBF2FB0" w14:textId="3FE2770C" w:rsidR="0046406B" w:rsidRDefault="0046406B" w:rsidP="0046406B"/>
        </w:tc>
        <w:tc>
          <w:tcPr>
            <w:tcW w:w="526" w:type="dxa"/>
          </w:tcPr>
          <w:p w14:paraId="4A1CCCDA" w14:textId="2C5A9B5D" w:rsidR="0046406B" w:rsidRDefault="0026633A" w:rsidP="0046406B">
            <w:r>
              <w:t>No</w:t>
            </w:r>
          </w:p>
        </w:tc>
        <w:tc>
          <w:tcPr>
            <w:tcW w:w="6191" w:type="dxa"/>
          </w:tcPr>
          <w:p w14:paraId="4DEBAE99" w14:textId="599C52F2" w:rsidR="0046406B" w:rsidRDefault="0046406B" w:rsidP="00E577C0">
            <w:r>
              <w:t xml:space="preserve">The non-profit organization is primarily a vehicle for one or two companies or a closely cooperating group of businesses. </w:t>
            </w:r>
            <w:r w:rsidR="00777768">
              <w:t>If Yes, p</w:t>
            </w:r>
            <w:r>
              <w:t>lease explain (you may provide a website showing the relationship between the non-profit organization and its corporate supporters or members).</w:t>
            </w:r>
            <w:r w:rsidR="0026633A">
              <w:t xml:space="preserve"> </w:t>
            </w:r>
          </w:p>
        </w:tc>
        <w:tc>
          <w:tcPr>
            <w:tcW w:w="127" w:type="dxa"/>
          </w:tcPr>
          <w:p w14:paraId="6595F088" w14:textId="77777777" w:rsidR="0046406B" w:rsidRDefault="0046406B" w:rsidP="0046406B"/>
        </w:tc>
      </w:tr>
      <w:tr w:rsidR="00834242" w14:paraId="26247599" w14:textId="77777777" w:rsidTr="00B87753">
        <w:trPr>
          <w:tblCellSpacing w:w="7" w:type="dxa"/>
        </w:trPr>
        <w:tc>
          <w:tcPr>
            <w:tcW w:w="127" w:type="dxa"/>
          </w:tcPr>
          <w:p w14:paraId="6CF61D79" w14:textId="77777777" w:rsidR="0096117D" w:rsidRDefault="0096117D" w:rsidP="00C757CD"/>
        </w:tc>
        <w:tc>
          <w:tcPr>
            <w:tcW w:w="288" w:type="dxa"/>
          </w:tcPr>
          <w:p w14:paraId="38D5ABD6" w14:textId="77777777" w:rsidR="0096117D" w:rsidRDefault="0096117D" w:rsidP="00C757CD"/>
        </w:tc>
        <w:tc>
          <w:tcPr>
            <w:tcW w:w="346" w:type="dxa"/>
          </w:tcPr>
          <w:p w14:paraId="782DF466" w14:textId="77777777" w:rsidR="0096117D" w:rsidRDefault="0096117D" w:rsidP="00C757CD"/>
        </w:tc>
        <w:tc>
          <w:tcPr>
            <w:tcW w:w="526" w:type="dxa"/>
          </w:tcPr>
          <w:p w14:paraId="1605EE16" w14:textId="77777777" w:rsidR="0096117D" w:rsidRDefault="0096117D" w:rsidP="00C757CD"/>
        </w:tc>
        <w:tc>
          <w:tcPr>
            <w:tcW w:w="346" w:type="dxa"/>
          </w:tcPr>
          <w:p w14:paraId="7C8B6D5F" w14:textId="77777777" w:rsidR="0096117D" w:rsidRDefault="0096117D" w:rsidP="00C757CD"/>
        </w:tc>
        <w:tc>
          <w:tcPr>
            <w:tcW w:w="1426" w:type="dxa"/>
            <w:gridSpan w:val="4"/>
          </w:tcPr>
          <w:p w14:paraId="0BEFDC3C" w14:textId="77777777" w:rsidR="0096117D" w:rsidRDefault="0096117D" w:rsidP="00C757CD"/>
        </w:tc>
        <w:tc>
          <w:tcPr>
            <w:tcW w:w="6191" w:type="dxa"/>
            <w:tcBorders>
              <w:bottom w:val="single" w:sz="4" w:space="0" w:color="auto"/>
            </w:tcBorders>
          </w:tcPr>
          <w:p w14:paraId="0BE0B40E" w14:textId="32B9B85F" w:rsidR="004D39A8" w:rsidRPr="00B87753" w:rsidRDefault="004D39A8" w:rsidP="00C757CD">
            <w:pPr>
              <w:rPr>
                <w:szCs w:val="20"/>
              </w:rPr>
            </w:pPr>
          </w:p>
        </w:tc>
        <w:tc>
          <w:tcPr>
            <w:tcW w:w="127" w:type="dxa"/>
          </w:tcPr>
          <w:p w14:paraId="466830C9" w14:textId="77777777" w:rsidR="0096117D" w:rsidRDefault="0096117D" w:rsidP="00C757CD"/>
        </w:tc>
      </w:tr>
    </w:tbl>
    <w:p w14:paraId="57011253" w14:textId="77777777" w:rsidR="00E577C0" w:rsidRDefault="00E577C0" w:rsidP="00E577C0"/>
    <w:p w14:paraId="5FC03B9B" w14:textId="493A2743" w:rsidR="0096117D" w:rsidRDefault="0096117D" w:rsidP="0096117D">
      <w:pPr>
        <w:pStyle w:val="Heading3"/>
      </w:pPr>
      <w:r>
        <w:lastRenderedPageBreak/>
        <w:t xml:space="preserve">B. </w:t>
      </w:r>
      <w:r w:rsidRPr="004F4F37">
        <w:t>Separation of University and Outside Interests</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02"/>
        <w:gridCol w:w="360"/>
        <w:gridCol w:w="540"/>
        <w:gridCol w:w="360"/>
        <w:gridCol w:w="540"/>
        <w:gridCol w:w="7105"/>
        <w:gridCol w:w="148"/>
      </w:tblGrid>
      <w:tr w:rsidR="0096117D" w14:paraId="5D3753B7" w14:textId="77777777" w:rsidTr="00C757CD">
        <w:trPr>
          <w:tblCellSpacing w:w="7" w:type="dxa"/>
        </w:trPr>
        <w:tc>
          <w:tcPr>
            <w:tcW w:w="127" w:type="dxa"/>
          </w:tcPr>
          <w:p w14:paraId="6CBB9F05" w14:textId="77777777" w:rsidR="0096117D" w:rsidRDefault="0096117D" w:rsidP="00C757CD"/>
        </w:tc>
        <w:tc>
          <w:tcPr>
            <w:tcW w:w="288" w:type="dxa"/>
          </w:tcPr>
          <w:p w14:paraId="74D06A5D" w14:textId="77777777" w:rsidR="0096117D" w:rsidRDefault="0096117D" w:rsidP="00C757CD">
            <w:r>
              <w:t>1.</w:t>
            </w:r>
          </w:p>
        </w:tc>
        <w:tc>
          <w:tcPr>
            <w:tcW w:w="8891" w:type="dxa"/>
            <w:gridSpan w:val="5"/>
          </w:tcPr>
          <w:p w14:paraId="7A8D732F" w14:textId="345F87D1" w:rsidR="0096117D" w:rsidRDefault="0096117D" w:rsidP="00C757CD">
            <w:r w:rsidRPr="00A62D2B">
              <w:t xml:space="preserve">How will you keep your interests and obligations to the </w:t>
            </w:r>
            <w:r w:rsidR="00C757CD">
              <w:t>Sponsor/Entity</w:t>
            </w:r>
            <w:r w:rsidR="00C757CD" w:rsidRPr="00C757CD">
              <w:t xml:space="preserve"> </w:t>
            </w:r>
            <w:r w:rsidRPr="00A62D2B">
              <w:t>separate from your University activity?</w:t>
            </w:r>
          </w:p>
        </w:tc>
        <w:tc>
          <w:tcPr>
            <w:tcW w:w="127" w:type="dxa"/>
          </w:tcPr>
          <w:p w14:paraId="1F88C697" w14:textId="77777777" w:rsidR="0096117D" w:rsidRDefault="0096117D" w:rsidP="00C757CD"/>
        </w:tc>
      </w:tr>
      <w:tr w:rsidR="0096117D" w14:paraId="05AD6C12" w14:textId="77777777" w:rsidTr="00C757CD">
        <w:trPr>
          <w:tblCellSpacing w:w="7" w:type="dxa"/>
        </w:trPr>
        <w:tc>
          <w:tcPr>
            <w:tcW w:w="127" w:type="dxa"/>
          </w:tcPr>
          <w:p w14:paraId="2E936A8C" w14:textId="77777777" w:rsidR="0096117D" w:rsidRDefault="0096117D" w:rsidP="00C757CD"/>
        </w:tc>
        <w:tc>
          <w:tcPr>
            <w:tcW w:w="288" w:type="dxa"/>
          </w:tcPr>
          <w:p w14:paraId="686B593E" w14:textId="77777777" w:rsidR="0096117D" w:rsidRDefault="0096117D" w:rsidP="00C757CD"/>
        </w:tc>
        <w:tc>
          <w:tcPr>
            <w:tcW w:w="8891" w:type="dxa"/>
            <w:gridSpan w:val="5"/>
            <w:tcBorders>
              <w:bottom w:val="single" w:sz="4" w:space="0" w:color="auto"/>
            </w:tcBorders>
          </w:tcPr>
          <w:p w14:paraId="794B9E4D" w14:textId="77777777" w:rsidR="0096117D" w:rsidRDefault="0096117D" w:rsidP="00C757CD"/>
        </w:tc>
        <w:tc>
          <w:tcPr>
            <w:tcW w:w="127" w:type="dxa"/>
          </w:tcPr>
          <w:p w14:paraId="6504D6B3" w14:textId="77777777" w:rsidR="0096117D" w:rsidRDefault="0096117D" w:rsidP="00C757CD"/>
        </w:tc>
      </w:tr>
      <w:tr w:rsidR="0096117D" w14:paraId="00AB1B09" w14:textId="77777777" w:rsidTr="00C757CD">
        <w:trPr>
          <w:tblCellSpacing w:w="7" w:type="dxa"/>
        </w:trPr>
        <w:tc>
          <w:tcPr>
            <w:tcW w:w="127" w:type="dxa"/>
          </w:tcPr>
          <w:p w14:paraId="69179640" w14:textId="77777777" w:rsidR="0096117D" w:rsidRDefault="0096117D" w:rsidP="00C757CD"/>
        </w:tc>
        <w:tc>
          <w:tcPr>
            <w:tcW w:w="288" w:type="dxa"/>
          </w:tcPr>
          <w:p w14:paraId="48EBF96E" w14:textId="77777777" w:rsidR="0096117D" w:rsidRDefault="0096117D" w:rsidP="00C757CD">
            <w:r>
              <w:t>2.</w:t>
            </w:r>
          </w:p>
        </w:tc>
        <w:tc>
          <w:tcPr>
            <w:tcW w:w="8891" w:type="dxa"/>
            <w:gridSpan w:val="5"/>
          </w:tcPr>
          <w:p w14:paraId="1FCCC52F" w14:textId="77777777" w:rsidR="0096117D" w:rsidRPr="00CE4A9F" w:rsidRDefault="0096117D" w:rsidP="00C757CD">
            <w:r>
              <w:t>Were you part of a formal committee/body that made the decision which led to the project award or the license agreement?</w:t>
            </w:r>
          </w:p>
        </w:tc>
        <w:tc>
          <w:tcPr>
            <w:tcW w:w="127" w:type="dxa"/>
          </w:tcPr>
          <w:p w14:paraId="0DB555D9" w14:textId="77777777" w:rsidR="0096117D" w:rsidRDefault="0096117D" w:rsidP="00C757CD"/>
        </w:tc>
      </w:tr>
      <w:tr w:rsidR="00C757CD" w14:paraId="7E722764" w14:textId="77777777" w:rsidTr="00C757CD">
        <w:trPr>
          <w:tblCellSpacing w:w="7" w:type="dxa"/>
        </w:trPr>
        <w:tc>
          <w:tcPr>
            <w:tcW w:w="127" w:type="dxa"/>
          </w:tcPr>
          <w:p w14:paraId="3F38DA66" w14:textId="77777777" w:rsidR="0096117D" w:rsidRDefault="0096117D" w:rsidP="00C757CD"/>
        </w:tc>
        <w:tc>
          <w:tcPr>
            <w:tcW w:w="288" w:type="dxa"/>
          </w:tcPr>
          <w:p w14:paraId="031F4264" w14:textId="77777777" w:rsidR="0096117D" w:rsidRDefault="0096117D" w:rsidP="00C757CD"/>
        </w:tc>
        <w:tc>
          <w:tcPr>
            <w:tcW w:w="346" w:type="dxa"/>
          </w:tcPr>
          <w:p w14:paraId="6142B245"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41184" behindDoc="0" locked="0" layoutInCell="1" allowOverlap="1" wp14:anchorId="71FEEC22" wp14:editId="5BB5B84E">
                      <wp:simplePos x="0" y="0"/>
                      <wp:positionH relativeFrom="column">
                        <wp:posOffset>-1270</wp:posOffset>
                      </wp:positionH>
                      <wp:positionV relativeFrom="paragraph">
                        <wp:posOffset>84785</wp:posOffset>
                      </wp:positionV>
                      <wp:extent cx="127635" cy="118745"/>
                      <wp:effectExtent l="0" t="0" r="24765" b="14605"/>
                      <wp:wrapNone/>
                      <wp:docPr id="501" name="Rectangle 50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852C9" id="Rectangle 501" o:spid="_x0000_s1026" style="position:absolute;margin-left:-.1pt;margin-top:6.7pt;width:10.05pt;height:9.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" filled="f" strokecolor="black [3213]"/>
                  </w:pict>
                </mc:Fallback>
              </mc:AlternateContent>
            </w:r>
          </w:p>
        </w:tc>
        <w:tc>
          <w:tcPr>
            <w:tcW w:w="526" w:type="dxa"/>
          </w:tcPr>
          <w:p w14:paraId="56BDE6E5" w14:textId="77777777" w:rsidR="0096117D" w:rsidRDefault="0096117D" w:rsidP="00C757CD">
            <w:r>
              <w:t>Yes</w:t>
            </w:r>
          </w:p>
        </w:tc>
        <w:tc>
          <w:tcPr>
            <w:tcW w:w="7991" w:type="dxa"/>
            <w:gridSpan w:val="3"/>
            <w:tcBorders>
              <w:bottom w:val="single" w:sz="4" w:space="0" w:color="auto"/>
            </w:tcBorders>
          </w:tcPr>
          <w:p w14:paraId="4E4FCA43" w14:textId="50C6862A" w:rsidR="0096117D" w:rsidRDefault="0026633A" w:rsidP="00C757CD">
            <w:r>
              <w:t>If Yes</w:t>
            </w:r>
            <w:r w:rsidR="0096117D">
              <w:t>, please explain.</w:t>
            </w:r>
          </w:p>
          <w:p w14:paraId="660F5BD5" w14:textId="77777777" w:rsidR="0096117D" w:rsidRDefault="0096117D" w:rsidP="00C757CD"/>
        </w:tc>
        <w:tc>
          <w:tcPr>
            <w:tcW w:w="127" w:type="dxa"/>
          </w:tcPr>
          <w:p w14:paraId="7642DF01" w14:textId="77777777" w:rsidR="0096117D" w:rsidRDefault="0096117D" w:rsidP="00C757CD"/>
        </w:tc>
      </w:tr>
      <w:tr w:rsidR="0096117D" w14:paraId="3A0B591E" w14:textId="77777777" w:rsidTr="00C757CD">
        <w:trPr>
          <w:tblCellSpacing w:w="7" w:type="dxa"/>
        </w:trPr>
        <w:tc>
          <w:tcPr>
            <w:tcW w:w="127" w:type="dxa"/>
          </w:tcPr>
          <w:p w14:paraId="7C5E153F" w14:textId="77777777" w:rsidR="0096117D" w:rsidRDefault="0096117D" w:rsidP="00C757CD"/>
        </w:tc>
        <w:tc>
          <w:tcPr>
            <w:tcW w:w="288" w:type="dxa"/>
          </w:tcPr>
          <w:p w14:paraId="4061FDB5" w14:textId="77777777" w:rsidR="0096117D" w:rsidRDefault="0096117D" w:rsidP="00C757CD"/>
        </w:tc>
        <w:tc>
          <w:tcPr>
            <w:tcW w:w="346" w:type="dxa"/>
          </w:tcPr>
          <w:p w14:paraId="0A4EF148" w14:textId="77777777" w:rsidR="0096117D" w:rsidRPr="002C2CAB" w:rsidRDefault="0096117D" w:rsidP="00C757CD">
            <w:r w:rsidRPr="00A11DE5">
              <w:rPr>
                <w:noProof/>
              </w:rPr>
              <mc:AlternateContent>
                <mc:Choice Requires="wps">
                  <w:drawing>
                    <wp:anchor distT="0" distB="0" distL="114300" distR="114300" simplePos="0" relativeHeight="251674624" behindDoc="0" locked="0" layoutInCell="1" allowOverlap="1" wp14:anchorId="656C6E29" wp14:editId="0BCB1555">
                      <wp:simplePos x="0" y="0"/>
                      <wp:positionH relativeFrom="column">
                        <wp:posOffset>-305</wp:posOffset>
                      </wp:positionH>
                      <wp:positionV relativeFrom="paragraph">
                        <wp:posOffset>84455</wp:posOffset>
                      </wp:positionV>
                      <wp:extent cx="127635" cy="118745"/>
                      <wp:effectExtent l="0" t="0" r="24765" b="14605"/>
                      <wp:wrapNone/>
                      <wp:docPr id="418" name="Rectangle 41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F2322" id="Rectangle 418" o:spid="_x0000_s1026" style="position:absolute;margin-left:0;margin-top:6.65pt;width:10.05pt;height:9.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DgMnQIAAJA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" filled="f" strokecolor="black [3213]"/>
                  </w:pict>
                </mc:Fallback>
              </mc:AlternateContent>
            </w:r>
          </w:p>
        </w:tc>
        <w:tc>
          <w:tcPr>
            <w:tcW w:w="526" w:type="dxa"/>
          </w:tcPr>
          <w:p w14:paraId="118B198C" w14:textId="77777777" w:rsidR="0096117D" w:rsidRPr="002C2CAB" w:rsidRDefault="0096117D" w:rsidP="00C757CD">
            <w:r>
              <w:t>No</w:t>
            </w:r>
          </w:p>
        </w:tc>
        <w:tc>
          <w:tcPr>
            <w:tcW w:w="7991" w:type="dxa"/>
            <w:gridSpan w:val="3"/>
          </w:tcPr>
          <w:p w14:paraId="4DF4F1F8" w14:textId="77777777" w:rsidR="0096117D" w:rsidRDefault="0096117D" w:rsidP="00C757CD">
            <w:r>
              <w:t>If no, and you were present when the decision was made, please provide either a written statement or a copy of the meeting minutes.</w:t>
            </w:r>
          </w:p>
          <w:p w14:paraId="205FC0CA" w14:textId="0ED9A0A7" w:rsidR="00497753" w:rsidRPr="002C2CAB" w:rsidRDefault="00497753" w:rsidP="00C757CD"/>
        </w:tc>
        <w:tc>
          <w:tcPr>
            <w:tcW w:w="127" w:type="dxa"/>
          </w:tcPr>
          <w:p w14:paraId="1473D050" w14:textId="77777777" w:rsidR="0096117D" w:rsidRDefault="0096117D" w:rsidP="00C757CD"/>
        </w:tc>
      </w:tr>
      <w:tr w:rsidR="00C757CD" w14:paraId="0CFAC3FF" w14:textId="77777777" w:rsidTr="00C757CD">
        <w:trPr>
          <w:tblCellSpacing w:w="7" w:type="dxa"/>
        </w:trPr>
        <w:tc>
          <w:tcPr>
            <w:tcW w:w="127" w:type="dxa"/>
          </w:tcPr>
          <w:p w14:paraId="60669562" w14:textId="77777777" w:rsidR="0096117D" w:rsidRDefault="0096117D" w:rsidP="00C757CD"/>
        </w:tc>
        <w:tc>
          <w:tcPr>
            <w:tcW w:w="288" w:type="dxa"/>
          </w:tcPr>
          <w:p w14:paraId="5A7DC75D" w14:textId="77777777" w:rsidR="0096117D" w:rsidRDefault="0096117D" w:rsidP="00C757CD">
            <w:r>
              <w:t>3.</w:t>
            </w:r>
          </w:p>
        </w:tc>
        <w:tc>
          <w:tcPr>
            <w:tcW w:w="346" w:type="dxa"/>
          </w:tcPr>
          <w:p w14:paraId="265610CE"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12512" behindDoc="0" locked="0" layoutInCell="1" allowOverlap="1" wp14:anchorId="08FE09B7" wp14:editId="14C76EED">
                      <wp:simplePos x="0" y="0"/>
                      <wp:positionH relativeFrom="column">
                        <wp:posOffset>0</wp:posOffset>
                      </wp:positionH>
                      <wp:positionV relativeFrom="paragraph">
                        <wp:posOffset>93040</wp:posOffset>
                      </wp:positionV>
                      <wp:extent cx="127635" cy="118745"/>
                      <wp:effectExtent l="0" t="0" r="24765" b="14605"/>
                      <wp:wrapNone/>
                      <wp:docPr id="472" name="Rectangle 47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2EC85" id="Rectangle 472" o:spid="_x0000_s1026" style="position:absolute;margin-left:0;margin-top:7.35pt;width:10.05pt;height:9.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" filled="f" strokecolor="black [3213]"/>
                  </w:pict>
                </mc:Fallback>
              </mc:AlternateContent>
            </w:r>
          </w:p>
        </w:tc>
        <w:tc>
          <w:tcPr>
            <w:tcW w:w="526" w:type="dxa"/>
          </w:tcPr>
          <w:p w14:paraId="4ECF7664" w14:textId="77777777" w:rsidR="0096117D" w:rsidRDefault="0096117D" w:rsidP="00C757CD">
            <w:r>
              <w:t>Yes</w:t>
            </w:r>
          </w:p>
        </w:tc>
        <w:tc>
          <w:tcPr>
            <w:tcW w:w="346" w:type="dxa"/>
          </w:tcPr>
          <w:p w14:paraId="07FDC614"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13536" behindDoc="0" locked="0" layoutInCell="1" allowOverlap="1" wp14:anchorId="41F72B7A" wp14:editId="424BB5B2">
                      <wp:simplePos x="0" y="0"/>
                      <wp:positionH relativeFrom="column">
                        <wp:posOffset>-1270</wp:posOffset>
                      </wp:positionH>
                      <wp:positionV relativeFrom="paragraph">
                        <wp:posOffset>93040</wp:posOffset>
                      </wp:positionV>
                      <wp:extent cx="127635" cy="118745"/>
                      <wp:effectExtent l="0" t="0" r="24765" b="14605"/>
                      <wp:wrapNone/>
                      <wp:docPr id="473" name="Rectangle 47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D5A16C" id="Rectangle 473" o:spid="_x0000_s1026" style="position:absolute;margin-left:-.1pt;margin-top:7.35pt;width:10.05pt;height:9.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" filled="f" strokecolor="black [3213]"/>
                  </w:pict>
                </mc:Fallback>
              </mc:AlternateContent>
            </w:r>
          </w:p>
        </w:tc>
        <w:tc>
          <w:tcPr>
            <w:tcW w:w="526" w:type="dxa"/>
          </w:tcPr>
          <w:p w14:paraId="2DA4A863" w14:textId="77777777" w:rsidR="0096117D" w:rsidRDefault="0096117D" w:rsidP="00C757CD">
            <w:r>
              <w:t>No</w:t>
            </w:r>
          </w:p>
        </w:tc>
        <w:tc>
          <w:tcPr>
            <w:tcW w:w="7091" w:type="dxa"/>
          </w:tcPr>
          <w:p w14:paraId="20DC9D82" w14:textId="43906A3A" w:rsidR="0096117D" w:rsidRPr="002C2CAB" w:rsidRDefault="0096117D" w:rsidP="00C757CD">
            <w:r w:rsidRPr="00A62D2B">
              <w:t xml:space="preserve">Is the </w:t>
            </w:r>
            <w:r w:rsidR="00C757CD">
              <w:t>Sponsor/Entity</w:t>
            </w:r>
            <w:r w:rsidRPr="00A62D2B">
              <w:t xml:space="preserve"> providing any proprietary data, materials or equipment?</w:t>
            </w:r>
            <w:r>
              <w:t xml:space="preserve"> </w:t>
            </w:r>
            <w:r w:rsidR="0026633A">
              <w:rPr>
                <w:rFonts w:ascii="Calibri" w:hAnsi="Calibri"/>
                <w:szCs w:val="20"/>
              </w:rPr>
              <w:t>If Yes</w:t>
            </w:r>
            <w:r>
              <w:rPr>
                <w:rFonts w:ascii="Calibri" w:hAnsi="Calibri"/>
                <w:szCs w:val="20"/>
              </w:rPr>
              <w:t xml:space="preserve">, please explain what control on access to the </w:t>
            </w:r>
            <w:r w:rsidR="00372201">
              <w:rPr>
                <w:rFonts w:ascii="Calibri" w:hAnsi="Calibri"/>
                <w:szCs w:val="20"/>
              </w:rPr>
              <w:t>project activity</w:t>
            </w:r>
            <w:r>
              <w:rPr>
                <w:rFonts w:ascii="Calibri" w:hAnsi="Calibri"/>
                <w:szCs w:val="20"/>
              </w:rPr>
              <w:t xml:space="preserve"> will be necessary.</w:t>
            </w:r>
          </w:p>
        </w:tc>
        <w:tc>
          <w:tcPr>
            <w:tcW w:w="127" w:type="dxa"/>
          </w:tcPr>
          <w:p w14:paraId="4A9338E7" w14:textId="77777777" w:rsidR="0096117D" w:rsidRDefault="0096117D" w:rsidP="00C757CD"/>
        </w:tc>
      </w:tr>
      <w:tr w:rsidR="0096117D" w14:paraId="452F19F1" w14:textId="77777777" w:rsidTr="008F58CB">
        <w:trPr>
          <w:tblCellSpacing w:w="7" w:type="dxa"/>
        </w:trPr>
        <w:tc>
          <w:tcPr>
            <w:tcW w:w="127" w:type="dxa"/>
          </w:tcPr>
          <w:p w14:paraId="0B3DCB75" w14:textId="77777777" w:rsidR="0096117D" w:rsidRDefault="0096117D" w:rsidP="00C757CD"/>
        </w:tc>
        <w:tc>
          <w:tcPr>
            <w:tcW w:w="288" w:type="dxa"/>
          </w:tcPr>
          <w:p w14:paraId="5CB2F55C" w14:textId="77777777" w:rsidR="0096117D" w:rsidRDefault="0096117D" w:rsidP="00C757CD"/>
        </w:tc>
        <w:tc>
          <w:tcPr>
            <w:tcW w:w="1786" w:type="dxa"/>
            <w:gridSpan w:val="4"/>
          </w:tcPr>
          <w:p w14:paraId="587BAA8E" w14:textId="77777777" w:rsidR="0096117D" w:rsidRDefault="0096117D" w:rsidP="00C757CD"/>
        </w:tc>
        <w:tc>
          <w:tcPr>
            <w:tcW w:w="7091" w:type="dxa"/>
            <w:tcBorders>
              <w:bottom w:val="single" w:sz="4" w:space="0" w:color="auto"/>
            </w:tcBorders>
          </w:tcPr>
          <w:p w14:paraId="1B4AE527" w14:textId="77777777" w:rsidR="0096117D" w:rsidRPr="008F58CB" w:rsidRDefault="0096117D" w:rsidP="00C757CD">
            <w:pPr>
              <w:rPr>
                <w:szCs w:val="20"/>
              </w:rPr>
            </w:pPr>
          </w:p>
        </w:tc>
        <w:tc>
          <w:tcPr>
            <w:tcW w:w="127" w:type="dxa"/>
          </w:tcPr>
          <w:p w14:paraId="2345BB4C" w14:textId="77777777" w:rsidR="0096117D" w:rsidRDefault="0096117D" w:rsidP="00C757CD"/>
        </w:tc>
      </w:tr>
      <w:tr w:rsidR="00C757CD" w14:paraId="02104A50" w14:textId="77777777" w:rsidTr="00C757CD">
        <w:trPr>
          <w:tblCellSpacing w:w="7" w:type="dxa"/>
        </w:trPr>
        <w:tc>
          <w:tcPr>
            <w:tcW w:w="127" w:type="dxa"/>
          </w:tcPr>
          <w:p w14:paraId="3B030965" w14:textId="77777777" w:rsidR="0096117D" w:rsidRDefault="0096117D" w:rsidP="00C757CD"/>
        </w:tc>
        <w:tc>
          <w:tcPr>
            <w:tcW w:w="288" w:type="dxa"/>
          </w:tcPr>
          <w:p w14:paraId="7E8C2F2B" w14:textId="77777777" w:rsidR="0096117D" w:rsidRDefault="0096117D" w:rsidP="00C757CD">
            <w:r>
              <w:t>4.</w:t>
            </w:r>
          </w:p>
        </w:tc>
        <w:tc>
          <w:tcPr>
            <w:tcW w:w="346" w:type="dxa"/>
          </w:tcPr>
          <w:p w14:paraId="62FA8FC3" w14:textId="77777777" w:rsidR="0096117D" w:rsidRDefault="0096117D" w:rsidP="00C757CD">
            <w:r w:rsidRPr="00A11DE5">
              <w:rPr>
                <w:noProof/>
              </w:rPr>
              <mc:AlternateContent>
                <mc:Choice Requires="wps">
                  <w:drawing>
                    <wp:anchor distT="0" distB="0" distL="114300" distR="114300" simplePos="0" relativeHeight="251714560" behindDoc="0" locked="0" layoutInCell="1" allowOverlap="1" wp14:anchorId="6D86475A" wp14:editId="536C31CB">
                      <wp:simplePos x="0" y="0"/>
                      <wp:positionH relativeFrom="column">
                        <wp:posOffset>0</wp:posOffset>
                      </wp:positionH>
                      <wp:positionV relativeFrom="paragraph">
                        <wp:posOffset>93040</wp:posOffset>
                      </wp:positionV>
                      <wp:extent cx="127635" cy="118745"/>
                      <wp:effectExtent l="0" t="0" r="24765" b="14605"/>
                      <wp:wrapNone/>
                      <wp:docPr id="474" name="Rectangle 47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F6A99" id="Rectangle 474" o:spid="_x0000_s1026" style="position:absolute;margin-left:0;margin-top:7.35pt;width:10.05pt;height:9.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Nsa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" filled="f" strokecolor="black [3213]"/>
                  </w:pict>
                </mc:Fallback>
              </mc:AlternateContent>
            </w:r>
          </w:p>
        </w:tc>
        <w:tc>
          <w:tcPr>
            <w:tcW w:w="526" w:type="dxa"/>
          </w:tcPr>
          <w:p w14:paraId="416A1185" w14:textId="77777777" w:rsidR="0096117D" w:rsidRDefault="0096117D" w:rsidP="00C757CD">
            <w:r>
              <w:t>Yes</w:t>
            </w:r>
          </w:p>
        </w:tc>
        <w:tc>
          <w:tcPr>
            <w:tcW w:w="346" w:type="dxa"/>
          </w:tcPr>
          <w:p w14:paraId="1D2EE174" w14:textId="77777777" w:rsidR="0096117D" w:rsidRDefault="0096117D" w:rsidP="00C757CD">
            <w:r w:rsidRPr="00A11DE5">
              <w:rPr>
                <w:noProof/>
              </w:rPr>
              <mc:AlternateContent>
                <mc:Choice Requires="wps">
                  <w:drawing>
                    <wp:anchor distT="0" distB="0" distL="114300" distR="114300" simplePos="0" relativeHeight="251715584" behindDoc="0" locked="0" layoutInCell="1" allowOverlap="1" wp14:anchorId="78BF1A60" wp14:editId="5663C8B7">
                      <wp:simplePos x="0" y="0"/>
                      <wp:positionH relativeFrom="column">
                        <wp:posOffset>-1270</wp:posOffset>
                      </wp:positionH>
                      <wp:positionV relativeFrom="paragraph">
                        <wp:posOffset>93040</wp:posOffset>
                      </wp:positionV>
                      <wp:extent cx="127635" cy="118745"/>
                      <wp:effectExtent l="0" t="0" r="24765" b="14605"/>
                      <wp:wrapNone/>
                      <wp:docPr id="475" name="Rectangle 47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EF902" id="Rectangle 475" o:spid="_x0000_s1026" style="position:absolute;margin-left:-.1pt;margin-top:7.35pt;width:10.05pt;height:9.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" filled="f" strokecolor="black [3213]"/>
                  </w:pict>
                </mc:Fallback>
              </mc:AlternateContent>
            </w:r>
          </w:p>
        </w:tc>
        <w:tc>
          <w:tcPr>
            <w:tcW w:w="526" w:type="dxa"/>
          </w:tcPr>
          <w:p w14:paraId="2A8BD338" w14:textId="77777777" w:rsidR="0096117D" w:rsidRDefault="0096117D" w:rsidP="00C757CD">
            <w:r>
              <w:t>No</w:t>
            </w:r>
          </w:p>
        </w:tc>
        <w:tc>
          <w:tcPr>
            <w:tcW w:w="7091" w:type="dxa"/>
          </w:tcPr>
          <w:p w14:paraId="5132C809" w14:textId="127DA005" w:rsidR="0096117D" w:rsidRPr="00E577C0" w:rsidRDefault="0096117D" w:rsidP="00C757CD">
            <w:pPr>
              <w:rPr>
                <w:rFonts w:ascii="Calibri" w:hAnsi="Calibri"/>
                <w:szCs w:val="20"/>
              </w:rPr>
            </w:pPr>
            <w:r>
              <w:rPr>
                <w:rFonts w:ascii="Calibri" w:hAnsi="Calibri"/>
                <w:szCs w:val="20"/>
              </w:rPr>
              <w:t xml:space="preserve">Does the </w:t>
            </w:r>
            <w:r w:rsidR="00C757CD">
              <w:rPr>
                <w:rFonts w:ascii="Calibri" w:hAnsi="Calibri"/>
                <w:szCs w:val="20"/>
              </w:rPr>
              <w:t>Sponsor/Entity</w:t>
            </w:r>
            <w:r w:rsidR="00497753" w:rsidRPr="00497753">
              <w:rPr>
                <w:rFonts w:ascii="Calibri" w:hAnsi="Calibri"/>
                <w:szCs w:val="20"/>
              </w:rPr>
              <w:t xml:space="preserve"> </w:t>
            </w:r>
            <w:r>
              <w:rPr>
                <w:rFonts w:ascii="Calibri" w:hAnsi="Calibri"/>
                <w:szCs w:val="20"/>
              </w:rPr>
              <w:t xml:space="preserve">participate in deciding the direction of the project? </w:t>
            </w:r>
            <w:r w:rsidR="0026633A">
              <w:rPr>
                <w:rFonts w:ascii="Calibri" w:hAnsi="Calibri"/>
                <w:szCs w:val="20"/>
              </w:rPr>
              <w:t>If Yes</w:t>
            </w:r>
            <w:r w:rsidRPr="00E62113">
              <w:rPr>
                <w:rFonts w:ascii="Calibri" w:hAnsi="Calibri"/>
                <w:szCs w:val="20"/>
              </w:rPr>
              <w:t>, please explain what role the entity will play.</w:t>
            </w:r>
          </w:p>
        </w:tc>
        <w:tc>
          <w:tcPr>
            <w:tcW w:w="127" w:type="dxa"/>
          </w:tcPr>
          <w:p w14:paraId="2430E00E" w14:textId="77777777" w:rsidR="0096117D" w:rsidRDefault="0096117D" w:rsidP="00C757CD"/>
        </w:tc>
      </w:tr>
      <w:tr w:rsidR="00C757CD" w14:paraId="6D00BF8C" w14:textId="77777777" w:rsidTr="008F58CB">
        <w:trPr>
          <w:tblCellSpacing w:w="7" w:type="dxa"/>
        </w:trPr>
        <w:tc>
          <w:tcPr>
            <w:tcW w:w="127" w:type="dxa"/>
          </w:tcPr>
          <w:p w14:paraId="45FF8EA4" w14:textId="77777777" w:rsidR="0096117D" w:rsidRDefault="0096117D" w:rsidP="00C757CD"/>
        </w:tc>
        <w:tc>
          <w:tcPr>
            <w:tcW w:w="288" w:type="dxa"/>
          </w:tcPr>
          <w:p w14:paraId="78101087" w14:textId="77777777" w:rsidR="0096117D" w:rsidRDefault="0096117D" w:rsidP="00C757CD"/>
        </w:tc>
        <w:tc>
          <w:tcPr>
            <w:tcW w:w="346" w:type="dxa"/>
          </w:tcPr>
          <w:p w14:paraId="1B5711EB" w14:textId="77777777" w:rsidR="0096117D" w:rsidRDefault="0096117D" w:rsidP="00C757CD"/>
        </w:tc>
        <w:tc>
          <w:tcPr>
            <w:tcW w:w="526" w:type="dxa"/>
          </w:tcPr>
          <w:p w14:paraId="7657160C" w14:textId="77777777" w:rsidR="0096117D" w:rsidRDefault="0096117D" w:rsidP="00C757CD"/>
        </w:tc>
        <w:tc>
          <w:tcPr>
            <w:tcW w:w="346" w:type="dxa"/>
          </w:tcPr>
          <w:p w14:paraId="05F5B49D" w14:textId="77777777" w:rsidR="0096117D" w:rsidRDefault="0096117D" w:rsidP="00C757CD"/>
        </w:tc>
        <w:tc>
          <w:tcPr>
            <w:tcW w:w="526" w:type="dxa"/>
          </w:tcPr>
          <w:p w14:paraId="3E1E8E07" w14:textId="77777777" w:rsidR="0096117D" w:rsidRDefault="0096117D" w:rsidP="00C757CD"/>
        </w:tc>
        <w:tc>
          <w:tcPr>
            <w:tcW w:w="7091" w:type="dxa"/>
            <w:tcBorders>
              <w:bottom w:val="single" w:sz="4" w:space="0" w:color="auto"/>
            </w:tcBorders>
          </w:tcPr>
          <w:p w14:paraId="353B75B7" w14:textId="77777777" w:rsidR="0096117D" w:rsidRPr="008F58CB" w:rsidRDefault="0096117D" w:rsidP="00C757CD">
            <w:pPr>
              <w:rPr>
                <w:szCs w:val="20"/>
              </w:rPr>
            </w:pPr>
          </w:p>
        </w:tc>
        <w:tc>
          <w:tcPr>
            <w:tcW w:w="127" w:type="dxa"/>
          </w:tcPr>
          <w:p w14:paraId="451FB8C9" w14:textId="77777777" w:rsidR="0096117D" w:rsidRDefault="0096117D" w:rsidP="00C757CD"/>
        </w:tc>
      </w:tr>
    </w:tbl>
    <w:p w14:paraId="50C15778" w14:textId="6ECB4159" w:rsidR="0096117D" w:rsidRDefault="0096117D" w:rsidP="0096117D">
      <w:pPr>
        <w:pStyle w:val="Heading3"/>
      </w:pPr>
      <w:r>
        <w:t xml:space="preserve">C. </w:t>
      </w:r>
      <w:r w:rsidRPr="009B44D4">
        <w:t>Use of University Resources and Facilities</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297"/>
        <w:gridCol w:w="360"/>
        <w:gridCol w:w="540"/>
        <w:gridCol w:w="360"/>
        <w:gridCol w:w="540"/>
        <w:gridCol w:w="2885"/>
        <w:gridCol w:w="4225"/>
        <w:gridCol w:w="148"/>
      </w:tblGrid>
      <w:tr w:rsidR="00C757CD" w14:paraId="42B66D1F" w14:textId="77777777" w:rsidTr="00CD65DD">
        <w:trPr>
          <w:tblCellSpacing w:w="7" w:type="dxa"/>
        </w:trPr>
        <w:tc>
          <w:tcPr>
            <w:tcW w:w="127" w:type="dxa"/>
          </w:tcPr>
          <w:p w14:paraId="244568F1" w14:textId="77777777" w:rsidR="0096117D" w:rsidRDefault="0096117D" w:rsidP="00C757CD"/>
        </w:tc>
        <w:tc>
          <w:tcPr>
            <w:tcW w:w="283" w:type="dxa"/>
          </w:tcPr>
          <w:p w14:paraId="15D7B0EE" w14:textId="77777777" w:rsidR="0096117D" w:rsidRDefault="0096117D" w:rsidP="00C757CD">
            <w:r>
              <w:t>1.</w:t>
            </w:r>
          </w:p>
        </w:tc>
        <w:tc>
          <w:tcPr>
            <w:tcW w:w="4671" w:type="dxa"/>
            <w:gridSpan w:val="5"/>
          </w:tcPr>
          <w:p w14:paraId="0EAB69F7" w14:textId="77777777" w:rsidR="0096117D" w:rsidRDefault="0096117D" w:rsidP="00C757CD">
            <w:r w:rsidRPr="00CD4563">
              <w:t xml:space="preserve">Where will the </w:t>
            </w:r>
            <w:r>
              <w:t>proposed project activity</w:t>
            </w:r>
            <w:r w:rsidRPr="00CD4563">
              <w:t xml:space="preserve"> be conducted?</w:t>
            </w:r>
          </w:p>
        </w:tc>
        <w:tc>
          <w:tcPr>
            <w:tcW w:w="4211" w:type="dxa"/>
            <w:tcBorders>
              <w:bottom w:val="single" w:sz="4" w:space="0" w:color="auto"/>
            </w:tcBorders>
          </w:tcPr>
          <w:p w14:paraId="610CD17D" w14:textId="77777777" w:rsidR="0096117D" w:rsidRDefault="0096117D" w:rsidP="00C757CD"/>
        </w:tc>
        <w:tc>
          <w:tcPr>
            <w:tcW w:w="127" w:type="dxa"/>
          </w:tcPr>
          <w:p w14:paraId="43CDA16B" w14:textId="77777777" w:rsidR="0096117D" w:rsidRDefault="0096117D" w:rsidP="00C757CD"/>
        </w:tc>
      </w:tr>
      <w:tr w:rsidR="00C757CD" w14:paraId="454666D8" w14:textId="77777777" w:rsidTr="00144219">
        <w:trPr>
          <w:tblCellSpacing w:w="7" w:type="dxa"/>
        </w:trPr>
        <w:tc>
          <w:tcPr>
            <w:tcW w:w="127" w:type="dxa"/>
          </w:tcPr>
          <w:p w14:paraId="6B8523A3" w14:textId="77777777" w:rsidR="0096117D" w:rsidRDefault="0096117D" w:rsidP="00C757CD"/>
        </w:tc>
        <w:tc>
          <w:tcPr>
            <w:tcW w:w="283" w:type="dxa"/>
          </w:tcPr>
          <w:p w14:paraId="6DB51B33" w14:textId="77777777" w:rsidR="0096117D" w:rsidRDefault="0096117D" w:rsidP="00C757CD">
            <w:r>
              <w:t>2.</w:t>
            </w:r>
          </w:p>
        </w:tc>
        <w:tc>
          <w:tcPr>
            <w:tcW w:w="346" w:type="dxa"/>
          </w:tcPr>
          <w:p w14:paraId="57E15E73"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16608" behindDoc="0" locked="0" layoutInCell="1" allowOverlap="1" wp14:anchorId="4D17E76D" wp14:editId="29161D5C">
                      <wp:simplePos x="0" y="0"/>
                      <wp:positionH relativeFrom="column">
                        <wp:posOffset>0</wp:posOffset>
                      </wp:positionH>
                      <wp:positionV relativeFrom="paragraph">
                        <wp:posOffset>98755</wp:posOffset>
                      </wp:positionV>
                      <wp:extent cx="127635" cy="118745"/>
                      <wp:effectExtent l="0" t="0" r="24765" b="14605"/>
                      <wp:wrapNone/>
                      <wp:docPr id="476" name="Rectangle 47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7CAAB" id="Rectangle 476" o:spid="_x0000_s1026" style="position:absolute;margin-left:0;margin-top:7.8pt;width:10.05pt;height:9.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FfX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" filled="f" strokecolor="black [3213]"/>
                  </w:pict>
                </mc:Fallback>
              </mc:AlternateContent>
            </w:r>
          </w:p>
        </w:tc>
        <w:tc>
          <w:tcPr>
            <w:tcW w:w="526" w:type="dxa"/>
          </w:tcPr>
          <w:p w14:paraId="7BF14368" w14:textId="77777777" w:rsidR="0096117D" w:rsidRDefault="0096117D" w:rsidP="00C757CD">
            <w:r>
              <w:t>Yes</w:t>
            </w:r>
          </w:p>
        </w:tc>
        <w:tc>
          <w:tcPr>
            <w:tcW w:w="346" w:type="dxa"/>
          </w:tcPr>
          <w:p w14:paraId="71B3E09E"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17632" behindDoc="0" locked="0" layoutInCell="1" allowOverlap="1" wp14:anchorId="50712751" wp14:editId="1FFE208D">
                      <wp:simplePos x="0" y="0"/>
                      <wp:positionH relativeFrom="column">
                        <wp:posOffset>-1270</wp:posOffset>
                      </wp:positionH>
                      <wp:positionV relativeFrom="paragraph">
                        <wp:posOffset>98755</wp:posOffset>
                      </wp:positionV>
                      <wp:extent cx="127635" cy="118745"/>
                      <wp:effectExtent l="0" t="0" r="24765" b="14605"/>
                      <wp:wrapNone/>
                      <wp:docPr id="477" name="Rectangle 47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9E5DC" id="Rectangle 477" o:spid="_x0000_s1026" style="position:absolute;margin-left:-.1pt;margin-top:7.8pt;width:10.05pt;height:9.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lc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" filled="f" strokecolor="black [3213]"/>
                  </w:pict>
                </mc:Fallback>
              </mc:AlternateContent>
            </w:r>
          </w:p>
        </w:tc>
        <w:tc>
          <w:tcPr>
            <w:tcW w:w="526" w:type="dxa"/>
          </w:tcPr>
          <w:p w14:paraId="1CBD06B6" w14:textId="77777777" w:rsidR="0096117D" w:rsidRDefault="0096117D" w:rsidP="00C757CD">
            <w:r>
              <w:t>No</w:t>
            </w:r>
          </w:p>
        </w:tc>
        <w:tc>
          <w:tcPr>
            <w:tcW w:w="7096" w:type="dxa"/>
            <w:gridSpan w:val="2"/>
          </w:tcPr>
          <w:p w14:paraId="1AB72A98" w14:textId="742F9A1A" w:rsidR="0096117D" w:rsidRPr="002C2CAB" w:rsidRDefault="0096117D" w:rsidP="00E577C0">
            <w:r w:rsidRPr="00CD4563">
              <w:t xml:space="preserve">Will any of the </w:t>
            </w:r>
            <w:r>
              <w:t>proposed project activity</w:t>
            </w:r>
            <w:r w:rsidRPr="00CD4563">
              <w:t xml:space="preserve"> be conducted in the </w:t>
            </w:r>
            <w:r w:rsidR="00C757CD">
              <w:t>Sponsor/Entity</w:t>
            </w:r>
            <w:r w:rsidRPr="00CD4563">
              <w:t>’s facilities?</w:t>
            </w:r>
            <w:r>
              <w:t xml:space="preserve"> </w:t>
            </w:r>
            <w:r w:rsidR="0026633A">
              <w:rPr>
                <w:rFonts w:ascii="Calibri" w:hAnsi="Calibri"/>
                <w:szCs w:val="20"/>
              </w:rPr>
              <w:t>If Yes</w:t>
            </w:r>
            <w:r>
              <w:rPr>
                <w:rFonts w:ascii="Calibri" w:hAnsi="Calibri"/>
                <w:szCs w:val="20"/>
              </w:rPr>
              <w:t>, please indicate how many hours per week will be spent in the entity’s facilities</w:t>
            </w:r>
            <w:r w:rsidR="00777768">
              <w:rPr>
                <w:rFonts w:ascii="Calibri" w:hAnsi="Calibri"/>
                <w:szCs w:val="20"/>
              </w:rPr>
              <w:t>.</w:t>
            </w:r>
          </w:p>
        </w:tc>
        <w:tc>
          <w:tcPr>
            <w:tcW w:w="127" w:type="dxa"/>
          </w:tcPr>
          <w:p w14:paraId="7FE9BEB7" w14:textId="77777777" w:rsidR="0096117D" w:rsidRDefault="0096117D" w:rsidP="00C757CD"/>
        </w:tc>
      </w:tr>
      <w:tr w:rsidR="0096117D" w14:paraId="076515D7" w14:textId="77777777" w:rsidTr="00144219">
        <w:trPr>
          <w:tblCellSpacing w:w="7" w:type="dxa"/>
        </w:trPr>
        <w:tc>
          <w:tcPr>
            <w:tcW w:w="127" w:type="dxa"/>
          </w:tcPr>
          <w:p w14:paraId="38E449C1" w14:textId="77777777" w:rsidR="0096117D" w:rsidRDefault="0096117D" w:rsidP="00C757CD"/>
        </w:tc>
        <w:tc>
          <w:tcPr>
            <w:tcW w:w="283" w:type="dxa"/>
          </w:tcPr>
          <w:p w14:paraId="28EE506C" w14:textId="77777777" w:rsidR="0096117D" w:rsidRDefault="0096117D" w:rsidP="00C757CD"/>
        </w:tc>
        <w:tc>
          <w:tcPr>
            <w:tcW w:w="1786" w:type="dxa"/>
            <w:gridSpan w:val="4"/>
          </w:tcPr>
          <w:p w14:paraId="59901ADF" w14:textId="77777777" w:rsidR="0096117D" w:rsidRDefault="0096117D" w:rsidP="00C757CD"/>
        </w:tc>
        <w:tc>
          <w:tcPr>
            <w:tcW w:w="7096" w:type="dxa"/>
            <w:gridSpan w:val="2"/>
            <w:tcBorders>
              <w:bottom w:val="single" w:sz="4" w:space="0" w:color="auto"/>
            </w:tcBorders>
          </w:tcPr>
          <w:p w14:paraId="0863BC79" w14:textId="77777777" w:rsidR="0096117D" w:rsidRDefault="0096117D" w:rsidP="00C757CD"/>
        </w:tc>
        <w:tc>
          <w:tcPr>
            <w:tcW w:w="127" w:type="dxa"/>
          </w:tcPr>
          <w:p w14:paraId="7542312A" w14:textId="77777777" w:rsidR="0096117D" w:rsidRDefault="0096117D" w:rsidP="00C757CD"/>
        </w:tc>
      </w:tr>
      <w:tr w:rsidR="00C757CD" w14:paraId="15894187" w14:textId="77777777" w:rsidTr="00144219">
        <w:trPr>
          <w:tblCellSpacing w:w="7" w:type="dxa"/>
        </w:trPr>
        <w:tc>
          <w:tcPr>
            <w:tcW w:w="127" w:type="dxa"/>
          </w:tcPr>
          <w:p w14:paraId="4C039D11" w14:textId="77777777" w:rsidR="0096117D" w:rsidRDefault="0096117D" w:rsidP="00C757CD"/>
        </w:tc>
        <w:tc>
          <w:tcPr>
            <w:tcW w:w="283" w:type="dxa"/>
          </w:tcPr>
          <w:p w14:paraId="41AD6559" w14:textId="77777777" w:rsidR="0096117D" w:rsidRDefault="0096117D" w:rsidP="00C757CD">
            <w:r>
              <w:t>3.</w:t>
            </w:r>
          </w:p>
        </w:tc>
        <w:tc>
          <w:tcPr>
            <w:tcW w:w="346" w:type="dxa"/>
          </w:tcPr>
          <w:p w14:paraId="3415EECF" w14:textId="77777777" w:rsidR="0096117D" w:rsidRDefault="0096117D" w:rsidP="00C757CD">
            <w:r w:rsidRPr="00A11DE5">
              <w:rPr>
                <w:noProof/>
              </w:rPr>
              <mc:AlternateContent>
                <mc:Choice Requires="wps">
                  <w:drawing>
                    <wp:anchor distT="0" distB="0" distL="114300" distR="114300" simplePos="0" relativeHeight="251718656" behindDoc="0" locked="0" layoutInCell="1" allowOverlap="1" wp14:anchorId="733377B1" wp14:editId="1883C387">
                      <wp:simplePos x="0" y="0"/>
                      <wp:positionH relativeFrom="column">
                        <wp:posOffset>0</wp:posOffset>
                      </wp:positionH>
                      <wp:positionV relativeFrom="paragraph">
                        <wp:posOffset>98755</wp:posOffset>
                      </wp:positionV>
                      <wp:extent cx="127635" cy="118745"/>
                      <wp:effectExtent l="0" t="0" r="24765" b="14605"/>
                      <wp:wrapNone/>
                      <wp:docPr id="478" name="Rectangle 47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78050" id="Rectangle 478" o:spid="_x0000_s1026" style="position:absolute;margin-left:0;margin-top:7.8pt;width:10.05pt;height:9.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2Pa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" filled="f" strokecolor="black [3213]"/>
                  </w:pict>
                </mc:Fallback>
              </mc:AlternateContent>
            </w:r>
          </w:p>
        </w:tc>
        <w:tc>
          <w:tcPr>
            <w:tcW w:w="526" w:type="dxa"/>
          </w:tcPr>
          <w:p w14:paraId="48774F1E" w14:textId="77777777" w:rsidR="0096117D" w:rsidRDefault="0096117D" w:rsidP="00C757CD">
            <w:r>
              <w:t>Yes</w:t>
            </w:r>
          </w:p>
        </w:tc>
        <w:tc>
          <w:tcPr>
            <w:tcW w:w="346" w:type="dxa"/>
          </w:tcPr>
          <w:p w14:paraId="24231C86" w14:textId="77777777" w:rsidR="0096117D" w:rsidRDefault="0096117D" w:rsidP="00C757CD">
            <w:r w:rsidRPr="00A11DE5">
              <w:rPr>
                <w:noProof/>
              </w:rPr>
              <mc:AlternateContent>
                <mc:Choice Requires="wps">
                  <w:drawing>
                    <wp:anchor distT="0" distB="0" distL="114300" distR="114300" simplePos="0" relativeHeight="251719680" behindDoc="0" locked="0" layoutInCell="1" allowOverlap="1" wp14:anchorId="11F0E032" wp14:editId="60D5A2F2">
                      <wp:simplePos x="0" y="0"/>
                      <wp:positionH relativeFrom="column">
                        <wp:posOffset>-1270</wp:posOffset>
                      </wp:positionH>
                      <wp:positionV relativeFrom="paragraph">
                        <wp:posOffset>98755</wp:posOffset>
                      </wp:positionV>
                      <wp:extent cx="127635" cy="118745"/>
                      <wp:effectExtent l="0" t="0" r="24765" b="14605"/>
                      <wp:wrapNone/>
                      <wp:docPr id="479" name="Rectangle 47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C44D4E" id="Rectangle 479" o:spid="_x0000_s1026" style="position:absolute;margin-left:-.1pt;margin-top:7.8pt;width:10.05pt;height:9.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1R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" filled="f" strokecolor="black [3213]"/>
                  </w:pict>
                </mc:Fallback>
              </mc:AlternateContent>
            </w:r>
          </w:p>
        </w:tc>
        <w:tc>
          <w:tcPr>
            <w:tcW w:w="526" w:type="dxa"/>
          </w:tcPr>
          <w:p w14:paraId="720A065C" w14:textId="77777777" w:rsidR="0096117D" w:rsidRDefault="0096117D" w:rsidP="00C757CD">
            <w:r>
              <w:t>No</w:t>
            </w:r>
          </w:p>
        </w:tc>
        <w:tc>
          <w:tcPr>
            <w:tcW w:w="7096" w:type="dxa"/>
            <w:gridSpan w:val="2"/>
          </w:tcPr>
          <w:p w14:paraId="05A2F4C8" w14:textId="19D63983" w:rsidR="0096117D" w:rsidRPr="00DE419B" w:rsidRDefault="0096117D" w:rsidP="00E577C0">
            <w:r w:rsidRPr="00D83371">
              <w:t xml:space="preserve">Will </w:t>
            </w:r>
            <w:r w:rsidR="00C757CD">
              <w:t>Sponsor/Entity</w:t>
            </w:r>
            <w:r w:rsidRPr="00D83371">
              <w:t xml:space="preserve"> employees or consultants use any University facilities to conduct their portion of </w:t>
            </w:r>
            <w:r w:rsidRPr="00CD4563">
              <w:t xml:space="preserve">the </w:t>
            </w:r>
            <w:r>
              <w:t>proposed</w:t>
            </w:r>
            <w:r w:rsidRPr="00CD4563">
              <w:t xml:space="preserve"> </w:t>
            </w:r>
            <w:r>
              <w:t>project activity</w:t>
            </w:r>
            <w:r w:rsidRPr="00D83371">
              <w:t>?</w:t>
            </w:r>
            <w:r>
              <w:t xml:space="preserve"> </w:t>
            </w:r>
            <w:r w:rsidR="0026633A">
              <w:rPr>
                <w:rFonts w:ascii="Calibri" w:hAnsi="Calibri"/>
                <w:szCs w:val="20"/>
              </w:rPr>
              <w:t>If Yes</w:t>
            </w:r>
            <w:r>
              <w:rPr>
                <w:rFonts w:ascii="Calibri" w:hAnsi="Calibri"/>
                <w:szCs w:val="20"/>
              </w:rPr>
              <w:t>, please explain.</w:t>
            </w:r>
          </w:p>
        </w:tc>
        <w:tc>
          <w:tcPr>
            <w:tcW w:w="127" w:type="dxa"/>
          </w:tcPr>
          <w:p w14:paraId="57954BC9" w14:textId="77777777" w:rsidR="0096117D" w:rsidRDefault="0096117D" w:rsidP="00C757CD"/>
        </w:tc>
      </w:tr>
      <w:tr w:rsidR="00C757CD" w14:paraId="047F446E" w14:textId="77777777" w:rsidTr="00777768">
        <w:trPr>
          <w:tblCellSpacing w:w="7" w:type="dxa"/>
        </w:trPr>
        <w:tc>
          <w:tcPr>
            <w:tcW w:w="127" w:type="dxa"/>
          </w:tcPr>
          <w:p w14:paraId="4DA393E9" w14:textId="77777777" w:rsidR="0096117D" w:rsidRDefault="0096117D" w:rsidP="00C757CD"/>
        </w:tc>
        <w:tc>
          <w:tcPr>
            <w:tcW w:w="283" w:type="dxa"/>
          </w:tcPr>
          <w:p w14:paraId="176E3082" w14:textId="77777777" w:rsidR="0096117D" w:rsidRDefault="0096117D" w:rsidP="00C757CD"/>
        </w:tc>
        <w:tc>
          <w:tcPr>
            <w:tcW w:w="346" w:type="dxa"/>
          </w:tcPr>
          <w:p w14:paraId="79479D0D" w14:textId="77777777" w:rsidR="0096117D" w:rsidRDefault="0096117D" w:rsidP="00C757CD"/>
        </w:tc>
        <w:tc>
          <w:tcPr>
            <w:tcW w:w="526" w:type="dxa"/>
          </w:tcPr>
          <w:p w14:paraId="4B60F3E8" w14:textId="77777777" w:rsidR="0096117D" w:rsidRDefault="0096117D" w:rsidP="00C757CD"/>
        </w:tc>
        <w:tc>
          <w:tcPr>
            <w:tcW w:w="346" w:type="dxa"/>
          </w:tcPr>
          <w:p w14:paraId="6179F29B" w14:textId="77777777" w:rsidR="0096117D" w:rsidRDefault="0096117D" w:rsidP="00C757CD"/>
        </w:tc>
        <w:tc>
          <w:tcPr>
            <w:tcW w:w="526" w:type="dxa"/>
          </w:tcPr>
          <w:p w14:paraId="1E5D10A8" w14:textId="77777777" w:rsidR="0096117D" w:rsidRDefault="0096117D" w:rsidP="00C757CD"/>
        </w:tc>
        <w:tc>
          <w:tcPr>
            <w:tcW w:w="7096" w:type="dxa"/>
            <w:gridSpan w:val="2"/>
            <w:tcBorders>
              <w:bottom w:val="single" w:sz="4" w:space="0" w:color="auto"/>
            </w:tcBorders>
          </w:tcPr>
          <w:p w14:paraId="7354C988" w14:textId="77777777" w:rsidR="0096117D" w:rsidRPr="00777768" w:rsidRDefault="0096117D" w:rsidP="00C757CD">
            <w:pPr>
              <w:rPr>
                <w:szCs w:val="20"/>
              </w:rPr>
            </w:pPr>
          </w:p>
        </w:tc>
        <w:tc>
          <w:tcPr>
            <w:tcW w:w="127" w:type="dxa"/>
          </w:tcPr>
          <w:p w14:paraId="16C451B5" w14:textId="77777777" w:rsidR="0096117D" w:rsidRDefault="0096117D" w:rsidP="00C757CD"/>
        </w:tc>
      </w:tr>
      <w:tr w:rsidR="00C757CD" w14:paraId="4B23BA64" w14:textId="77777777" w:rsidTr="00144219">
        <w:trPr>
          <w:tblCellSpacing w:w="7" w:type="dxa"/>
        </w:trPr>
        <w:tc>
          <w:tcPr>
            <w:tcW w:w="127" w:type="dxa"/>
          </w:tcPr>
          <w:p w14:paraId="2170E1DE" w14:textId="77777777" w:rsidR="0096117D" w:rsidRDefault="0096117D" w:rsidP="00C757CD"/>
        </w:tc>
        <w:tc>
          <w:tcPr>
            <w:tcW w:w="283" w:type="dxa"/>
          </w:tcPr>
          <w:p w14:paraId="0295B414" w14:textId="77777777" w:rsidR="0096117D" w:rsidRDefault="0096117D" w:rsidP="00C757CD">
            <w:r>
              <w:t>4.</w:t>
            </w:r>
          </w:p>
        </w:tc>
        <w:tc>
          <w:tcPr>
            <w:tcW w:w="346" w:type="dxa"/>
          </w:tcPr>
          <w:p w14:paraId="442A201C" w14:textId="77777777" w:rsidR="0096117D" w:rsidRDefault="0096117D" w:rsidP="00C757CD">
            <w:r w:rsidRPr="00A11DE5">
              <w:rPr>
                <w:noProof/>
              </w:rPr>
              <mc:AlternateContent>
                <mc:Choice Requires="wps">
                  <w:drawing>
                    <wp:anchor distT="0" distB="0" distL="114300" distR="114300" simplePos="0" relativeHeight="251720704" behindDoc="0" locked="0" layoutInCell="1" allowOverlap="1" wp14:anchorId="7ED9145F" wp14:editId="68EF8761">
                      <wp:simplePos x="0" y="0"/>
                      <wp:positionH relativeFrom="column">
                        <wp:posOffset>0</wp:posOffset>
                      </wp:positionH>
                      <wp:positionV relativeFrom="paragraph">
                        <wp:posOffset>98755</wp:posOffset>
                      </wp:positionV>
                      <wp:extent cx="127635" cy="118745"/>
                      <wp:effectExtent l="0" t="0" r="24765" b="14605"/>
                      <wp:wrapNone/>
                      <wp:docPr id="480" name="Rectangle 48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8FDCCF" id="Rectangle 480" o:spid="_x0000_s1026" style="position:absolute;margin-left:0;margin-top:7.8pt;width:10.05pt;height:9.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VlG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" filled="f" strokecolor="black [3213]"/>
                  </w:pict>
                </mc:Fallback>
              </mc:AlternateContent>
            </w:r>
          </w:p>
        </w:tc>
        <w:tc>
          <w:tcPr>
            <w:tcW w:w="526" w:type="dxa"/>
          </w:tcPr>
          <w:p w14:paraId="1F1E9889" w14:textId="77777777" w:rsidR="0096117D" w:rsidRDefault="0096117D" w:rsidP="00C757CD">
            <w:r>
              <w:t>Yes</w:t>
            </w:r>
          </w:p>
        </w:tc>
        <w:tc>
          <w:tcPr>
            <w:tcW w:w="346" w:type="dxa"/>
          </w:tcPr>
          <w:p w14:paraId="73CE7963" w14:textId="77777777" w:rsidR="0096117D" w:rsidRDefault="0096117D" w:rsidP="00C757CD">
            <w:r w:rsidRPr="00A11DE5">
              <w:rPr>
                <w:noProof/>
              </w:rPr>
              <mc:AlternateContent>
                <mc:Choice Requires="wps">
                  <w:drawing>
                    <wp:anchor distT="0" distB="0" distL="114300" distR="114300" simplePos="0" relativeHeight="251721728" behindDoc="0" locked="0" layoutInCell="1" allowOverlap="1" wp14:anchorId="482992A4" wp14:editId="7DEB87D3">
                      <wp:simplePos x="0" y="0"/>
                      <wp:positionH relativeFrom="column">
                        <wp:posOffset>-1270</wp:posOffset>
                      </wp:positionH>
                      <wp:positionV relativeFrom="paragraph">
                        <wp:posOffset>98755</wp:posOffset>
                      </wp:positionV>
                      <wp:extent cx="127635" cy="118745"/>
                      <wp:effectExtent l="0" t="0" r="24765" b="14605"/>
                      <wp:wrapNone/>
                      <wp:docPr id="481" name="Rectangle 48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A88C" id="Rectangle 481" o:spid="_x0000_s1026" style="position:absolute;margin-left:-.1pt;margin-top:7.8pt;width:10.05pt;height:9.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" filled="f" strokecolor="black [3213]"/>
                  </w:pict>
                </mc:Fallback>
              </mc:AlternateContent>
            </w:r>
          </w:p>
        </w:tc>
        <w:tc>
          <w:tcPr>
            <w:tcW w:w="526" w:type="dxa"/>
          </w:tcPr>
          <w:p w14:paraId="5313BEF4" w14:textId="77777777" w:rsidR="0096117D" w:rsidRDefault="0096117D" w:rsidP="00C757CD">
            <w:r>
              <w:t>No</w:t>
            </w:r>
          </w:p>
        </w:tc>
        <w:tc>
          <w:tcPr>
            <w:tcW w:w="7096" w:type="dxa"/>
            <w:gridSpan w:val="2"/>
          </w:tcPr>
          <w:p w14:paraId="37917760" w14:textId="31961F64" w:rsidR="0096117D" w:rsidRDefault="0096117D" w:rsidP="00E577C0">
            <w:r w:rsidRPr="00675D05">
              <w:t xml:space="preserve">Will any of the </w:t>
            </w:r>
            <w:r w:rsidR="00C757CD">
              <w:t>Sponsor/Entity</w:t>
            </w:r>
            <w:r w:rsidRPr="00675D05">
              <w:t xml:space="preserve">’s personnel work on </w:t>
            </w:r>
            <w:r w:rsidRPr="00CD4563">
              <w:t xml:space="preserve">the </w:t>
            </w:r>
            <w:r>
              <w:t>proposed</w:t>
            </w:r>
            <w:r w:rsidRPr="00CD4563">
              <w:t xml:space="preserve"> </w:t>
            </w:r>
            <w:r>
              <w:t>project</w:t>
            </w:r>
            <w:r w:rsidRPr="00675D05">
              <w:t>?</w:t>
            </w:r>
            <w:r>
              <w:t xml:space="preserve"> </w:t>
            </w:r>
            <w:r w:rsidR="0026633A">
              <w:t>If Yes</w:t>
            </w:r>
            <w:r w:rsidRPr="00675D05">
              <w:t>, please explain in what capacity.</w:t>
            </w:r>
          </w:p>
        </w:tc>
        <w:tc>
          <w:tcPr>
            <w:tcW w:w="127" w:type="dxa"/>
          </w:tcPr>
          <w:p w14:paraId="629D6475" w14:textId="77777777" w:rsidR="0096117D" w:rsidRDefault="0096117D" w:rsidP="00C757CD"/>
        </w:tc>
      </w:tr>
      <w:tr w:rsidR="00C757CD" w14:paraId="52F7BF51" w14:textId="77777777" w:rsidTr="008F58CB">
        <w:trPr>
          <w:tblCellSpacing w:w="7" w:type="dxa"/>
        </w:trPr>
        <w:tc>
          <w:tcPr>
            <w:tcW w:w="127" w:type="dxa"/>
          </w:tcPr>
          <w:p w14:paraId="34B258A8" w14:textId="77777777" w:rsidR="0096117D" w:rsidRDefault="0096117D" w:rsidP="00C757CD"/>
        </w:tc>
        <w:tc>
          <w:tcPr>
            <w:tcW w:w="283" w:type="dxa"/>
          </w:tcPr>
          <w:p w14:paraId="39000610" w14:textId="77777777" w:rsidR="0096117D" w:rsidRDefault="0096117D" w:rsidP="00C757CD"/>
        </w:tc>
        <w:tc>
          <w:tcPr>
            <w:tcW w:w="346" w:type="dxa"/>
          </w:tcPr>
          <w:p w14:paraId="50F57644" w14:textId="77777777" w:rsidR="0096117D" w:rsidRDefault="0096117D" w:rsidP="00C757CD"/>
        </w:tc>
        <w:tc>
          <w:tcPr>
            <w:tcW w:w="526" w:type="dxa"/>
          </w:tcPr>
          <w:p w14:paraId="73C70277" w14:textId="77777777" w:rsidR="0096117D" w:rsidRDefault="0096117D" w:rsidP="00C757CD"/>
        </w:tc>
        <w:tc>
          <w:tcPr>
            <w:tcW w:w="346" w:type="dxa"/>
          </w:tcPr>
          <w:p w14:paraId="34B6816C" w14:textId="77777777" w:rsidR="0096117D" w:rsidRDefault="0096117D" w:rsidP="00C757CD"/>
        </w:tc>
        <w:tc>
          <w:tcPr>
            <w:tcW w:w="526" w:type="dxa"/>
          </w:tcPr>
          <w:p w14:paraId="588FDF2E" w14:textId="77777777" w:rsidR="0096117D" w:rsidRDefault="0096117D" w:rsidP="00C757CD"/>
        </w:tc>
        <w:tc>
          <w:tcPr>
            <w:tcW w:w="7096" w:type="dxa"/>
            <w:gridSpan w:val="2"/>
            <w:tcBorders>
              <w:bottom w:val="single" w:sz="4" w:space="0" w:color="auto"/>
            </w:tcBorders>
          </w:tcPr>
          <w:p w14:paraId="2271C479" w14:textId="77777777" w:rsidR="0096117D" w:rsidRPr="008F58CB" w:rsidRDefault="0096117D" w:rsidP="00C757CD">
            <w:pPr>
              <w:rPr>
                <w:szCs w:val="20"/>
              </w:rPr>
            </w:pPr>
          </w:p>
        </w:tc>
        <w:tc>
          <w:tcPr>
            <w:tcW w:w="127" w:type="dxa"/>
          </w:tcPr>
          <w:p w14:paraId="018B2ADB" w14:textId="77777777" w:rsidR="0096117D" w:rsidRDefault="0096117D" w:rsidP="00C757CD"/>
        </w:tc>
      </w:tr>
    </w:tbl>
    <w:p w14:paraId="1E40665A" w14:textId="77777777" w:rsidR="00145A67" w:rsidRDefault="00145A67" w:rsidP="0096117D">
      <w:pPr>
        <w:pStyle w:val="Heading3"/>
      </w:pPr>
    </w:p>
    <w:p w14:paraId="41187BAB" w14:textId="77777777" w:rsidR="00145A67" w:rsidRDefault="00145A67">
      <w:pPr>
        <w:spacing w:before="0" w:after="160" w:line="259" w:lineRule="auto"/>
        <w:rPr>
          <w:rFonts w:eastAsiaTheme="majorEastAsia" w:cstheme="majorBidi"/>
          <w:b/>
          <w:color w:val="2F5496" w:themeColor="accent1" w:themeShade="BF"/>
          <w:szCs w:val="24"/>
          <w:u w:val="single"/>
        </w:rPr>
      </w:pPr>
      <w:r>
        <w:br w:type="page"/>
      </w:r>
    </w:p>
    <w:p w14:paraId="05736344" w14:textId="27A35C4B" w:rsidR="0096117D" w:rsidRDefault="0096117D" w:rsidP="0096117D">
      <w:pPr>
        <w:pStyle w:val="Heading3"/>
      </w:pPr>
      <w:r>
        <w:lastRenderedPageBreak/>
        <w:t>D. Licensing</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297"/>
        <w:gridCol w:w="360"/>
        <w:gridCol w:w="540"/>
        <w:gridCol w:w="360"/>
        <w:gridCol w:w="540"/>
        <w:gridCol w:w="7110"/>
        <w:gridCol w:w="148"/>
      </w:tblGrid>
      <w:tr w:rsidR="00C757CD" w14:paraId="7C65FFF6" w14:textId="77777777" w:rsidTr="0046406B">
        <w:trPr>
          <w:tblCellSpacing w:w="7" w:type="dxa"/>
        </w:trPr>
        <w:tc>
          <w:tcPr>
            <w:tcW w:w="127" w:type="dxa"/>
          </w:tcPr>
          <w:p w14:paraId="36B3E8AB" w14:textId="77777777" w:rsidR="0096117D" w:rsidRDefault="0096117D" w:rsidP="00C757CD"/>
        </w:tc>
        <w:tc>
          <w:tcPr>
            <w:tcW w:w="283" w:type="dxa"/>
          </w:tcPr>
          <w:p w14:paraId="2EF1AE1B" w14:textId="77777777" w:rsidR="0096117D" w:rsidRDefault="0096117D" w:rsidP="00C757CD">
            <w:r>
              <w:t>1.</w:t>
            </w:r>
          </w:p>
        </w:tc>
        <w:tc>
          <w:tcPr>
            <w:tcW w:w="346" w:type="dxa"/>
          </w:tcPr>
          <w:p w14:paraId="08B10E50"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22752" behindDoc="0" locked="0" layoutInCell="1" allowOverlap="1" wp14:anchorId="4FC69938" wp14:editId="10F0E505">
                      <wp:simplePos x="0" y="0"/>
                      <wp:positionH relativeFrom="column">
                        <wp:posOffset>0</wp:posOffset>
                      </wp:positionH>
                      <wp:positionV relativeFrom="paragraph">
                        <wp:posOffset>86055</wp:posOffset>
                      </wp:positionV>
                      <wp:extent cx="127635" cy="118745"/>
                      <wp:effectExtent l="0" t="0" r="24765" b="14605"/>
                      <wp:wrapNone/>
                      <wp:docPr id="482" name="Rectangle 48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42A3B" id="Rectangle 482" o:spid="_x0000_s1026" style="position:absolute;margin-left:0;margin-top:6.8pt;width:10.05pt;height:9.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" filled="f" strokecolor="black [3213]"/>
                  </w:pict>
                </mc:Fallback>
              </mc:AlternateContent>
            </w:r>
          </w:p>
        </w:tc>
        <w:tc>
          <w:tcPr>
            <w:tcW w:w="526" w:type="dxa"/>
          </w:tcPr>
          <w:p w14:paraId="0B7ED800" w14:textId="77777777" w:rsidR="0096117D" w:rsidRDefault="0096117D" w:rsidP="00C757CD">
            <w:r>
              <w:t>Yes</w:t>
            </w:r>
          </w:p>
        </w:tc>
        <w:tc>
          <w:tcPr>
            <w:tcW w:w="346" w:type="dxa"/>
          </w:tcPr>
          <w:p w14:paraId="1C312FAD"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23776" behindDoc="0" locked="0" layoutInCell="1" allowOverlap="1" wp14:anchorId="048EA4F8" wp14:editId="6F5B81C0">
                      <wp:simplePos x="0" y="0"/>
                      <wp:positionH relativeFrom="column">
                        <wp:posOffset>-1270</wp:posOffset>
                      </wp:positionH>
                      <wp:positionV relativeFrom="paragraph">
                        <wp:posOffset>86055</wp:posOffset>
                      </wp:positionV>
                      <wp:extent cx="127635" cy="118745"/>
                      <wp:effectExtent l="0" t="0" r="24765" b="14605"/>
                      <wp:wrapNone/>
                      <wp:docPr id="483" name="Rectangle 48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E55ED" id="Rectangle 483" o:spid="_x0000_s1026" style="position:absolute;margin-left:-.1pt;margin-top:6.8pt;width:10.05pt;height:9.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sA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" filled="f" strokecolor="black [3213]"/>
                  </w:pict>
                </mc:Fallback>
              </mc:AlternateContent>
            </w:r>
          </w:p>
        </w:tc>
        <w:tc>
          <w:tcPr>
            <w:tcW w:w="526" w:type="dxa"/>
          </w:tcPr>
          <w:p w14:paraId="25FEB1C0" w14:textId="77777777" w:rsidR="0096117D" w:rsidRDefault="0096117D" w:rsidP="00C757CD">
            <w:r>
              <w:t>No</w:t>
            </w:r>
          </w:p>
        </w:tc>
        <w:tc>
          <w:tcPr>
            <w:tcW w:w="7096" w:type="dxa"/>
          </w:tcPr>
          <w:p w14:paraId="36F5EB8A" w14:textId="35E5257B" w:rsidR="0096117D" w:rsidRPr="002C2CAB" w:rsidRDefault="0096117D" w:rsidP="00C757CD">
            <w:r>
              <w:t>For non-governmental projects, will the contract or grant that will fund the proposed</w:t>
            </w:r>
            <w:r w:rsidRPr="00CD4563">
              <w:t xml:space="preserve"> </w:t>
            </w:r>
            <w:r>
              <w:t>project require the granting of an exclusive license or option to the entity?</w:t>
            </w:r>
          </w:p>
        </w:tc>
        <w:tc>
          <w:tcPr>
            <w:tcW w:w="127" w:type="dxa"/>
          </w:tcPr>
          <w:p w14:paraId="1359F057" w14:textId="77777777" w:rsidR="0096117D" w:rsidRDefault="0096117D" w:rsidP="00C757CD"/>
        </w:tc>
      </w:tr>
      <w:tr w:rsidR="0096117D" w14:paraId="634A6272" w14:textId="77777777" w:rsidTr="0046406B">
        <w:trPr>
          <w:tblCellSpacing w:w="7" w:type="dxa"/>
        </w:trPr>
        <w:tc>
          <w:tcPr>
            <w:tcW w:w="127" w:type="dxa"/>
          </w:tcPr>
          <w:p w14:paraId="64B5E4A1" w14:textId="77777777" w:rsidR="0096117D" w:rsidRDefault="0096117D" w:rsidP="00C757CD"/>
        </w:tc>
        <w:tc>
          <w:tcPr>
            <w:tcW w:w="283" w:type="dxa"/>
          </w:tcPr>
          <w:p w14:paraId="3110D3F3" w14:textId="77777777" w:rsidR="0096117D" w:rsidRDefault="0096117D" w:rsidP="00C757CD">
            <w:r>
              <w:t>2.</w:t>
            </w:r>
          </w:p>
        </w:tc>
        <w:tc>
          <w:tcPr>
            <w:tcW w:w="8896" w:type="dxa"/>
            <w:gridSpan w:val="5"/>
          </w:tcPr>
          <w:p w14:paraId="6D9FD47C" w14:textId="50A83339" w:rsidR="0096117D" w:rsidRPr="00DE419B" w:rsidRDefault="0096117D" w:rsidP="00C757CD">
            <w:r>
              <w:t xml:space="preserve">Does the </w:t>
            </w:r>
            <w:r w:rsidR="00C757CD">
              <w:t>Sponsor/Entity</w:t>
            </w:r>
            <w:r>
              <w:t xml:space="preserve"> currently hold rights, or is it negotiating rights, to a pending application or issued patent to an invention(s), license rights or software copyright for which you, your spouse or dependent child(ren) are listed as inventors?</w:t>
            </w:r>
          </w:p>
        </w:tc>
        <w:tc>
          <w:tcPr>
            <w:tcW w:w="127" w:type="dxa"/>
          </w:tcPr>
          <w:p w14:paraId="27A796A1" w14:textId="77777777" w:rsidR="0096117D" w:rsidRDefault="0096117D" w:rsidP="00C757CD"/>
        </w:tc>
      </w:tr>
      <w:tr w:rsidR="0096117D" w14:paraId="6FD5DB58" w14:textId="77777777" w:rsidTr="0046406B">
        <w:trPr>
          <w:tblCellSpacing w:w="7" w:type="dxa"/>
        </w:trPr>
        <w:tc>
          <w:tcPr>
            <w:tcW w:w="127" w:type="dxa"/>
          </w:tcPr>
          <w:p w14:paraId="37AFA5F4" w14:textId="77777777" w:rsidR="0096117D" w:rsidRDefault="0096117D" w:rsidP="00C757CD"/>
        </w:tc>
        <w:tc>
          <w:tcPr>
            <w:tcW w:w="283" w:type="dxa"/>
          </w:tcPr>
          <w:p w14:paraId="687E42C0" w14:textId="77777777" w:rsidR="0096117D" w:rsidRDefault="0096117D" w:rsidP="00C757CD"/>
        </w:tc>
        <w:tc>
          <w:tcPr>
            <w:tcW w:w="346" w:type="dxa"/>
          </w:tcPr>
          <w:p w14:paraId="4ED3BA08" w14:textId="77777777" w:rsidR="0096117D" w:rsidRDefault="0096117D" w:rsidP="00C757CD">
            <w:r w:rsidRPr="00A11DE5">
              <w:rPr>
                <w:noProof/>
              </w:rPr>
              <mc:AlternateContent>
                <mc:Choice Requires="wps">
                  <w:drawing>
                    <wp:anchor distT="0" distB="0" distL="114300" distR="114300" simplePos="0" relativeHeight="251678720" behindDoc="0" locked="0" layoutInCell="1" allowOverlap="1" wp14:anchorId="248DA3C7" wp14:editId="68D0DB0A">
                      <wp:simplePos x="0" y="0"/>
                      <wp:positionH relativeFrom="column">
                        <wp:posOffset>0</wp:posOffset>
                      </wp:positionH>
                      <wp:positionV relativeFrom="paragraph">
                        <wp:posOffset>98755</wp:posOffset>
                      </wp:positionV>
                      <wp:extent cx="127635" cy="118745"/>
                      <wp:effectExtent l="0" t="0" r="24765" b="14605"/>
                      <wp:wrapNone/>
                      <wp:docPr id="40" name="Rectangle 4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ED622" id="Rectangle 40" o:spid="_x0000_s1026" style="position:absolute;margin-left:0;margin-top:7.8pt;width:10.05pt;height:9.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fgmZQ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" filled="f" strokecolor="windowText"/>
                  </w:pict>
                </mc:Fallback>
              </mc:AlternateContent>
            </w:r>
          </w:p>
        </w:tc>
        <w:tc>
          <w:tcPr>
            <w:tcW w:w="8536" w:type="dxa"/>
            <w:gridSpan w:val="4"/>
          </w:tcPr>
          <w:p w14:paraId="2B94AF88" w14:textId="2EC95C46" w:rsidR="0096117D" w:rsidRDefault="0096117D" w:rsidP="00C757CD">
            <w:r>
              <w:t xml:space="preserve">Yes, </w:t>
            </w:r>
            <w:r>
              <w:rPr>
                <w:rFonts w:ascii="Calibri" w:hAnsi="Calibri"/>
                <w:szCs w:val="20"/>
              </w:rPr>
              <w:t xml:space="preserve">the </w:t>
            </w:r>
            <w:r w:rsidR="00C757CD">
              <w:rPr>
                <w:rFonts w:ascii="Calibri" w:hAnsi="Calibri"/>
                <w:szCs w:val="20"/>
              </w:rPr>
              <w:t>Sponsor/Entity</w:t>
            </w:r>
            <w:r>
              <w:rPr>
                <w:rFonts w:ascii="Calibri" w:hAnsi="Calibri"/>
                <w:szCs w:val="20"/>
              </w:rPr>
              <w:t xml:space="preserve"> holds a license(s) from the University.</w:t>
            </w:r>
          </w:p>
        </w:tc>
        <w:tc>
          <w:tcPr>
            <w:tcW w:w="127" w:type="dxa"/>
          </w:tcPr>
          <w:p w14:paraId="021EBA18" w14:textId="77777777" w:rsidR="0096117D" w:rsidRDefault="0096117D" w:rsidP="00C757CD"/>
        </w:tc>
      </w:tr>
      <w:tr w:rsidR="0096117D" w14:paraId="4A39AD01" w14:textId="77777777" w:rsidTr="0046406B">
        <w:trPr>
          <w:tblCellSpacing w:w="7" w:type="dxa"/>
        </w:trPr>
        <w:tc>
          <w:tcPr>
            <w:tcW w:w="127" w:type="dxa"/>
          </w:tcPr>
          <w:p w14:paraId="7A4CBAC0" w14:textId="77777777" w:rsidR="0096117D" w:rsidRDefault="0096117D" w:rsidP="00C757CD"/>
        </w:tc>
        <w:tc>
          <w:tcPr>
            <w:tcW w:w="283" w:type="dxa"/>
          </w:tcPr>
          <w:p w14:paraId="6CA54B5D" w14:textId="77777777" w:rsidR="0096117D" w:rsidRDefault="0096117D" w:rsidP="00C757CD"/>
        </w:tc>
        <w:tc>
          <w:tcPr>
            <w:tcW w:w="346" w:type="dxa"/>
          </w:tcPr>
          <w:p w14:paraId="1C49131E"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0768" behindDoc="0" locked="0" layoutInCell="1" allowOverlap="1" wp14:anchorId="2F6FEEFE" wp14:editId="74305060">
                      <wp:simplePos x="0" y="0"/>
                      <wp:positionH relativeFrom="column">
                        <wp:posOffset>0</wp:posOffset>
                      </wp:positionH>
                      <wp:positionV relativeFrom="paragraph">
                        <wp:posOffset>98755</wp:posOffset>
                      </wp:positionV>
                      <wp:extent cx="127635" cy="118745"/>
                      <wp:effectExtent l="0" t="0" r="24765" b="14605"/>
                      <wp:wrapNone/>
                      <wp:docPr id="41" name="Rectangle 4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82632" id="Rectangle 41" o:spid="_x0000_s1026" style="position:absolute;margin-left:0;margin-top:7.8pt;width:10.05pt;height:9.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6BEZQ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" filled="f" strokecolor="windowText"/>
                  </w:pict>
                </mc:Fallback>
              </mc:AlternateContent>
            </w:r>
          </w:p>
        </w:tc>
        <w:tc>
          <w:tcPr>
            <w:tcW w:w="8536" w:type="dxa"/>
            <w:gridSpan w:val="4"/>
          </w:tcPr>
          <w:p w14:paraId="3A6F21C4" w14:textId="6E8D2D42" w:rsidR="0096117D" w:rsidRDefault="0096117D" w:rsidP="00C757CD">
            <w:r>
              <w:t xml:space="preserve">Yes, </w:t>
            </w:r>
            <w:r>
              <w:rPr>
                <w:rFonts w:ascii="Calibri" w:hAnsi="Calibri"/>
                <w:szCs w:val="20"/>
              </w:rPr>
              <w:t xml:space="preserve">the </w:t>
            </w:r>
            <w:r w:rsidR="00C757CD">
              <w:rPr>
                <w:rFonts w:ascii="Calibri" w:hAnsi="Calibri"/>
                <w:szCs w:val="20"/>
              </w:rPr>
              <w:t>Sponsor/Entity</w:t>
            </w:r>
            <w:r>
              <w:rPr>
                <w:rFonts w:ascii="Calibri" w:hAnsi="Calibri"/>
                <w:szCs w:val="20"/>
              </w:rPr>
              <w:t xml:space="preserve"> is negotiating a license.</w:t>
            </w:r>
          </w:p>
        </w:tc>
        <w:tc>
          <w:tcPr>
            <w:tcW w:w="127" w:type="dxa"/>
          </w:tcPr>
          <w:p w14:paraId="546F3B10" w14:textId="77777777" w:rsidR="0096117D" w:rsidRDefault="0096117D" w:rsidP="00C757CD"/>
        </w:tc>
      </w:tr>
      <w:tr w:rsidR="0096117D" w14:paraId="06574329" w14:textId="77777777" w:rsidTr="0046406B">
        <w:trPr>
          <w:tblCellSpacing w:w="7" w:type="dxa"/>
        </w:trPr>
        <w:tc>
          <w:tcPr>
            <w:tcW w:w="127" w:type="dxa"/>
          </w:tcPr>
          <w:p w14:paraId="21AED130" w14:textId="77777777" w:rsidR="0096117D" w:rsidRDefault="0096117D" w:rsidP="00C757CD"/>
        </w:tc>
        <w:tc>
          <w:tcPr>
            <w:tcW w:w="283" w:type="dxa"/>
          </w:tcPr>
          <w:p w14:paraId="4A9BDF66" w14:textId="77777777" w:rsidR="0096117D" w:rsidRDefault="0096117D" w:rsidP="00C757CD"/>
        </w:tc>
        <w:tc>
          <w:tcPr>
            <w:tcW w:w="346" w:type="dxa"/>
          </w:tcPr>
          <w:p w14:paraId="58D63866"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1792" behindDoc="0" locked="0" layoutInCell="1" allowOverlap="1" wp14:anchorId="7C88655D" wp14:editId="17A58F9B">
                      <wp:simplePos x="0" y="0"/>
                      <wp:positionH relativeFrom="column">
                        <wp:posOffset>0</wp:posOffset>
                      </wp:positionH>
                      <wp:positionV relativeFrom="paragraph">
                        <wp:posOffset>98755</wp:posOffset>
                      </wp:positionV>
                      <wp:extent cx="127635" cy="118745"/>
                      <wp:effectExtent l="0" t="0" r="24765" b="14605"/>
                      <wp:wrapNone/>
                      <wp:docPr id="42" name="Rectangle 4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31370" id="Rectangle 42" o:spid="_x0000_s1026" style="position:absolute;margin-left:0;margin-top:7.8pt;width:10.05pt;height:9.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EjiZgIAAMU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" filled="f" strokecolor="windowText"/>
                  </w:pict>
                </mc:Fallback>
              </mc:AlternateContent>
            </w:r>
          </w:p>
        </w:tc>
        <w:tc>
          <w:tcPr>
            <w:tcW w:w="8536" w:type="dxa"/>
            <w:gridSpan w:val="4"/>
          </w:tcPr>
          <w:p w14:paraId="2D3E93EC" w14:textId="77777777" w:rsidR="0096117D" w:rsidRDefault="0096117D" w:rsidP="00C757CD">
            <w:r>
              <w:t>Yes, h</w:t>
            </w:r>
            <w:r>
              <w:rPr>
                <w:rFonts w:ascii="Calibri" w:hAnsi="Calibri"/>
                <w:szCs w:val="20"/>
              </w:rPr>
              <w:t>owever the University assigned the invention(s) to the you.</w:t>
            </w:r>
          </w:p>
        </w:tc>
        <w:tc>
          <w:tcPr>
            <w:tcW w:w="127" w:type="dxa"/>
          </w:tcPr>
          <w:p w14:paraId="54BD89AB" w14:textId="77777777" w:rsidR="0096117D" w:rsidRDefault="0096117D" w:rsidP="00C757CD"/>
        </w:tc>
      </w:tr>
      <w:tr w:rsidR="0096117D" w14:paraId="57D816EB" w14:textId="77777777" w:rsidTr="0046406B">
        <w:trPr>
          <w:tblCellSpacing w:w="7" w:type="dxa"/>
        </w:trPr>
        <w:tc>
          <w:tcPr>
            <w:tcW w:w="127" w:type="dxa"/>
          </w:tcPr>
          <w:p w14:paraId="5CB82DCC" w14:textId="77777777" w:rsidR="0096117D" w:rsidRDefault="0096117D" w:rsidP="00C757CD"/>
        </w:tc>
        <w:tc>
          <w:tcPr>
            <w:tcW w:w="283" w:type="dxa"/>
          </w:tcPr>
          <w:p w14:paraId="20C1C3E7" w14:textId="77777777" w:rsidR="0096117D" w:rsidRDefault="0096117D" w:rsidP="00C757CD"/>
        </w:tc>
        <w:tc>
          <w:tcPr>
            <w:tcW w:w="346" w:type="dxa"/>
          </w:tcPr>
          <w:p w14:paraId="448531C3"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82816" behindDoc="0" locked="0" layoutInCell="1" allowOverlap="1" wp14:anchorId="4582F9A9" wp14:editId="4CB0A5C1">
                      <wp:simplePos x="0" y="0"/>
                      <wp:positionH relativeFrom="column">
                        <wp:posOffset>0</wp:posOffset>
                      </wp:positionH>
                      <wp:positionV relativeFrom="paragraph">
                        <wp:posOffset>98755</wp:posOffset>
                      </wp:positionV>
                      <wp:extent cx="127635" cy="118745"/>
                      <wp:effectExtent l="0" t="0" r="24765" b="14605"/>
                      <wp:wrapNone/>
                      <wp:docPr id="43" name="Rectangle 4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0EF11" id="Rectangle 43" o:spid="_x0000_s1026" style="position:absolute;margin-left:0;margin-top:7.8pt;width:10.05pt;height:9.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" filled="f" strokecolor="windowText"/>
                  </w:pict>
                </mc:Fallback>
              </mc:AlternateContent>
            </w:r>
          </w:p>
        </w:tc>
        <w:tc>
          <w:tcPr>
            <w:tcW w:w="8536" w:type="dxa"/>
            <w:gridSpan w:val="4"/>
          </w:tcPr>
          <w:p w14:paraId="44D2CC33" w14:textId="502F5856" w:rsidR="0096117D" w:rsidRDefault="0096117D" w:rsidP="00C757CD">
            <w:r w:rsidRPr="009E5CC0">
              <w:t xml:space="preserve">Yes, however the application, patent, license or copyright did not arise from </w:t>
            </w:r>
            <w:r>
              <w:t>your</w:t>
            </w:r>
            <w:r w:rsidRPr="009E5CC0">
              <w:t xml:space="preserve"> </w:t>
            </w:r>
            <w:r w:rsidR="0073780E">
              <w:t>HU</w:t>
            </w:r>
            <w:r w:rsidRPr="009E5CC0">
              <w:t xml:space="preserve"> employment.</w:t>
            </w:r>
          </w:p>
        </w:tc>
        <w:tc>
          <w:tcPr>
            <w:tcW w:w="127" w:type="dxa"/>
          </w:tcPr>
          <w:p w14:paraId="65F08981" w14:textId="77777777" w:rsidR="0096117D" w:rsidRDefault="0096117D" w:rsidP="00C757CD"/>
        </w:tc>
      </w:tr>
      <w:tr w:rsidR="0096117D" w14:paraId="229CCD9C" w14:textId="77777777" w:rsidTr="0046406B">
        <w:trPr>
          <w:tblCellSpacing w:w="7" w:type="dxa"/>
        </w:trPr>
        <w:tc>
          <w:tcPr>
            <w:tcW w:w="127" w:type="dxa"/>
          </w:tcPr>
          <w:p w14:paraId="17F41548" w14:textId="77777777" w:rsidR="0096117D" w:rsidRDefault="0096117D" w:rsidP="00C757CD"/>
        </w:tc>
        <w:tc>
          <w:tcPr>
            <w:tcW w:w="283" w:type="dxa"/>
          </w:tcPr>
          <w:p w14:paraId="09E131D1" w14:textId="77777777" w:rsidR="0096117D" w:rsidRDefault="0096117D" w:rsidP="00C757CD"/>
        </w:tc>
        <w:tc>
          <w:tcPr>
            <w:tcW w:w="346" w:type="dxa"/>
          </w:tcPr>
          <w:p w14:paraId="1F40DD6B"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679744" behindDoc="0" locked="0" layoutInCell="1" allowOverlap="1" wp14:anchorId="2FD3C364" wp14:editId="69FBAAD8">
                      <wp:simplePos x="0" y="0"/>
                      <wp:positionH relativeFrom="column">
                        <wp:posOffset>0</wp:posOffset>
                      </wp:positionH>
                      <wp:positionV relativeFrom="paragraph">
                        <wp:posOffset>98755</wp:posOffset>
                      </wp:positionV>
                      <wp:extent cx="127635" cy="118745"/>
                      <wp:effectExtent l="0" t="0" r="24765" b="14605"/>
                      <wp:wrapNone/>
                      <wp:docPr id="39" name="Rectangle 3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DB180A" id="Rectangle 39" o:spid="_x0000_s1026" style="position:absolute;margin-left:0;margin-top:7.8pt;width:10.05pt;height:9.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" filled="f" strokecolor="windowText"/>
                  </w:pict>
                </mc:Fallback>
              </mc:AlternateContent>
            </w:r>
          </w:p>
        </w:tc>
        <w:tc>
          <w:tcPr>
            <w:tcW w:w="526" w:type="dxa"/>
          </w:tcPr>
          <w:p w14:paraId="167B1815" w14:textId="77777777" w:rsidR="0096117D" w:rsidRDefault="0096117D" w:rsidP="00C757CD">
            <w:r>
              <w:t>No</w:t>
            </w:r>
          </w:p>
        </w:tc>
        <w:tc>
          <w:tcPr>
            <w:tcW w:w="346" w:type="dxa"/>
          </w:tcPr>
          <w:p w14:paraId="0B5798AD" w14:textId="77777777" w:rsidR="0096117D" w:rsidRPr="00A11DE5" w:rsidRDefault="0096117D" w:rsidP="00C757CD">
            <w:pPr>
              <w:rPr>
                <w:noProof/>
              </w:rPr>
            </w:pPr>
          </w:p>
        </w:tc>
        <w:tc>
          <w:tcPr>
            <w:tcW w:w="7636" w:type="dxa"/>
            <w:gridSpan w:val="2"/>
          </w:tcPr>
          <w:p w14:paraId="3A88DD6B" w14:textId="77777777" w:rsidR="0096117D" w:rsidRDefault="0096117D" w:rsidP="00C757CD"/>
        </w:tc>
        <w:tc>
          <w:tcPr>
            <w:tcW w:w="127" w:type="dxa"/>
          </w:tcPr>
          <w:p w14:paraId="2FA33108" w14:textId="77777777" w:rsidR="0096117D" w:rsidRDefault="0096117D" w:rsidP="00C757CD"/>
        </w:tc>
      </w:tr>
      <w:tr w:rsidR="00B73BCA" w:rsidRPr="00B73BCA" w14:paraId="7E030ED2" w14:textId="77777777" w:rsidTr="0046406B">
        <w:trPr>
          <w:tblCellSpacing w:w="7" w:type="dxa"/>
        </w:trPr>
        <w:tc>
          <w:tcPr>
            <w:tcW w:w="127" w:type="dxa"/>
          </w:tcPr>
          <w:p w14:paraId="623CE47D" w14:textId="77777777" w:rsidR="00B73BCA" w:rsidRPr="00B73BCA" w:rsidRDefault="00B73BCA" w:rsidP="00C757CD">
            <w:pPr>
              <w:rPr>
                <w:sz w:val="4"/>
                <w:szCs w:val="6"/>
              </w:rPr>
            </w:pPr>
          </w:p>
        </w:tc>
        <w:tc>
          <w:tcPr>
            <w:tcW w:w="283" w:type="dxa"/>
          </w:tcPr>
          <w:p w14:paraId="551687F8" w14:textId="77777777" w:rsidR="00B73BCA" w:rsidRPr="00B73BCA" w:rsidRDefault="00B73BCA" w:rsidP="00C757CD">
            <w:pPr>
              <w:rPr>
                <w:sz w:val="4"/>
                <w:szCs w:val="6"/>
              </w:rPr>
            </w:pPr>
          </w:p>
        </w:tc>
        <w:tc>
          <w:tcPr>
            <w:tcW w:w="346" w:type="dxa"/>
          </w:tcPr>
          <w:p w14:paraId="5C6B18E6" w14:textId="77777777" w:rsidR="00B73BCA" w:rsidRPr="00B73BCA" w:rsidRDefault="00B73BCA" w:rsidP="00C757CD">
            <w:pPr>
              <w:rPr>
                <w:noProof/>
                <w:sz w:val="4"/>
                <w:szCs w:val="6"/>
              </w:rPr>
            </w:pPr>
          </w:p>
        </w:tc>
        <w:tc>
          <w:tcPr>
            <w:tcW w:w="526" w:type="dxa"/>
          </w:tcPr>
          <w:p w14:paraId="13A7074C" w14:textId="77777777" w:rsidR="00B73BCA" w:rsidRPr="00B73BCA" w:rsidRDefault="00B73BCA" w:rsidP="00C757CD">
            <w:pPr>
              <w:rPr>
                <w:sz w:val="4"/>
                <w:szCs w:val="6"/>
              </w:rPr>
            </w:pPr>
          </w:p>
        </w:tc>
        <w:tc>
          <w:tcPr>
            <w:tcW w:w="346" w:type="dxa"/>
          </w:tcPr>
          <w:p w14:paraId="09CFBCFD" w14:textId="77777777" w:rsidR="00B73BCA" w:rsidRPr="00B73BCA" w:rsidRDefault="00B73BCA" w:rsidP="00C757CD">
            <w:pPr>
              <w:rPr>
                <w:noProof/>
                <w:sz w:val="4"/>
                <w:szCs w:val="6"/>
              </w:rPr>
            </w:pPr>
          </w:p>
        </w:tc>
        <w:tc>
          <w:tcPr>
            <w:tcW w:w="7636" w:type="dxa"/>
            <w:gridSpan w:val="2"/>
          </w:tcPr>
          <w:p w14:paraId="0191E93D" w14:textId="77777777" w:rsidR="00B73BCA" w:rsidRPr="00B73BCA" w:rsidRDefault="00B73BCA" w:rsidP="00C757CD">
            <w:pPr>
              <w:rPr>
                <w:sz w:val="4"/>
                <w:szCs w:val="6"/>
              </w:rPr>
            </w:pPr>
          </w:p>
        </w:tc>
        <w:tc>
          <w:tcPr>
            <w:tcW w:w="127" w:type="dxa"/>
          </w:tcPr>
          <w:p w14:paraId="55AD8CE5" w14:textId="77777777" w:rsidR="00B73BCA" w:rsidRPr="00B73BCA" w:rsidRDefault="00B73BCA" w:rsidP="00C757CD">
            <w:pPr>
              <w:rPr>
                <w:sz w:val="4"/>
                <w:szCs w:val="6"/>
              </w:rPr>
            </w:pPr>
          </w:p>
        </w:tc>
      </w:tr>
      <w:tr w:rsidR="00C757CD" w14:paraId="317349F3" w14:textId="77777777" w:rsidTr="0046406B">
        <w:trPr>
          <w:tblCellSpacing w:w="7" w:type="dxa"/>
        </w:trPr>
        <w:tc>
          <w:tcPr>
            <w:tcW w:w="127" w:type="dxa"/>
          </w:tcPr>
          <w:p w14:paraId="74889B02" w14:textId="77777777" w:rsidR="0096117D" w:rsidRDefault="0096117D" w:rsidP="00C757CD"/>
        </w:tc>
        <w:tc>
          <w:tcPr>
            <w:tcW w:w="283" w:type="dxa"/>
          </w:tcPr>
          <w:p w14:paraId="37AF848D" w14:textId="77777777" w:rsidR="0096117D" w:rsidRDefault="0096117D" w:rsidP="00C757CD">
            <w:r>
              <w:t>3.</w:t>
            </w:r>
          </w:p>
        </w:tc>
        <w:tc>
          <w:tcPr>
            <w:tcW w:w="346" w:type="dxa"/>
          </w:tcPr>
          <w:p w14:paraId="637CF38E" w14:textId="77777777" w:rsidR="0096117D" w:rsidRDefault="0096117D" w:rsidP="00C757CD">
            <w:r w:rsidRPr="00A11DE5">
              <w:rPr>
                <w:noProof/>
              </w:rPr>
              <mc:AlternateContent>
                <mc:Choice Requires="wps">
                  <w:drawing>
                    <wp:anchor distT="0" distB="0" distL="114300" distR="114300" simplePos="0" relativeHeight="251724800" behindDoc="0" locked="0" layoutInCell="1" allowOverlap="1" wp14:anchorId="76D6004D" wp14:editId="0AD67007">
                      <wp:simplePos x="0" y="0"/>
                      <wp:positionH relativeFrom="column">
                        <wp:posOffset>0</wp:posOffset>
                      </wp:positionH>
                      <wp:positionV relativeFrom="paragraph">
                        <wp:posOffset>86055</wp:posOffset>
                      </wp:positionV>
                      <wp:extent cx="127635" cy="118745"/>
                      <wp:effectExtent l="0" t="0" r="24765" b="14605"/>
                      <wp:wrapNone/>
                      <wp:docPr id="484" name="Rectangle 48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2BB32" id="Rectangle 484" o:spid="_x0000_s1026" style="position:absolute;margin-left:0;margin-top:6.8pt;width:10.05pt;height:9.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zEG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" filled="f" strokecolor="black [3213]"/>
                  </w:pict>
                </mc:Fallback>
              </mc:AlternateContent>
            </w:r>
          </w:p>
        </w:tc>
        <w:tc>
          <w:tcPr>
            <w:tcW w:w="526" w:type="dxa"/>
          </w:tcPr>
          <w:p w14:paraId="4B9882B9" w14:textId="77777777" w:rsidR="0096117D" w:rsidRDefault="0096117D" w:rsidP="00C757CD">
            <w:r>
              <w:t>Yes</w:t>
            </w:r>
          </w:p>
        </w:tc>
        <w:tc>
          <w:tcPr>
            <w:tcW w:w="346" w:type="dxa"/>
          </w:tcPr>
          <w:p w14:paraId="34DBE1E1" w14:textId="77777777" w:rsidR="0096117D" w:rsidRDefault="0096117D" w:rsidP="00C757CD">
            <w:r w:rsidRPr="00A11DE5">
              <w:rPr>
                <w:noProof/>
              </w:rPr>
              <mc:AlternateContent>
                <mc:Choice Requires="wps">
                  <w:drawing>
                    <wp:anchor distT="0" distB="0" distL="114300" distR="114300" simplePos="0" relativeHeight="251725824" behindDoc="0" locked="0" layoutInCell="1" allowOverlap="1" wp14:anchorId="5F947F4D" wp14:editId="5EE4A71B">
                      <wp:simplePos x="0" y="0"/>
                      <wp:positionH relativeFrom="column">
                        <wp:posOffset>-1270</wp:posOffset>
                      </wp:positionH>
                      <wp:positionV relativeFrom="paragraph">
                        <wp:posOffset>86055</wp:posOffset>
                      </wp:positionV>
                      <wp:extent cx="127635" cy="118745"/>
                      <wp:effectExtent l="0" t="0" r="24765" b="14605"/>
                      <wp:wrapNone/>
                      <wp:docPr id="485" name="Rectangle 48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BE793" id="Rectangle 485" o:spid="_x0000_s1026" style="position:absolute;margin-left:-.1pt;margin-top:6.8pt;width:10.05pt;height:9.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" filled="f" strokecolor="black [3213]"/>
                  </w:pict>
                </mc:Fallback>
              </mc:AlternateContent>
            </w:r>
          </w:p>
        </w:tc>
        <w:tc>
          <w:tcPr>
            <w:tcW w:w="526" w:type="dxa"/>
          </w:tcPr>
          <w:p w14:paraId="72753313" w14:textId="77777777" w:rsidR="0096117D" w:rsidRDefault="0096117D" w:rsidP="00C757CD">
            <w:r>
              <w:t>No</w:t>
            </w:r>
          </w:p>
        </w:tc>
        <w:tc>
          <w:tcPr>
            <w:tcW w:w="7096" w:type="dxa"/>
          </w:tcPr>
          <w:p w14:paraId="153564E7" w14:textId="1358F732" w:rsidR="0096117D" w:rsidRDefault="0096117D" w:rsidP="00E577C0">
            <w:r>
              <w:rPr>
                <w:rFonts w:ascii="Calibri" w:hAnsi="Calibri"/>
                <w:szCs w:val="20"/>
              </w:rPr>
              <w:t xml:space="preserve">Are there any other University employees listed as inventors that also hold equity in the </w:t>
            </w:r>
            <w:r w:rsidR="00C757CD">
              <w:rPr>
                <w:rFonts w:ascii="Calibri" w:hAnsi="Calibri"/>
                <w:szCs w:val="20"/>
              </w:rPr>
              <w:t>Sponsor/Entity</w:t>
            </w:r>
            <w:r>
              <w:rPr>
                <w:rFonts w:ascii="Calibri" w:hAnsi="Calibri"/>
                <w:szCs w:val="20"/>
              </w:rPr>
              <w:t xml:space="preserve">? </w:t>
            </w:r>
            <w:r w:rsidR="0026633A">
              <w:t>If Yes</w:t>
            </w:r>
            <w:r w:rsidRPr="00675D05">
              <w:t>, please explain.</w:t>
            </w:r>
          </w:p>
        </w:tc>
        <w:tc>
          <w:tcPr>
            <w:tcW w:w="127" w:type="dxa"/>
          </w:tcPr>
          <w:p w14:paraId="3C6CB547" w14:textId="77777777" w:rsidR="0096117D" w:rsidRDefault="0096117D" w:rsidP="00C757CD"/>
        </w:tc>
      </w:tr>
      <w:tr w:rsidR="00C757CD" w14:paraId="30F1644E" w14:textId="77777777" w:rsidTr="00595EFE">
        <w:trPr>
          <w:tblCellSpacing w:w="7" w:type="dxa"/>
        </w:trPr>
        <w:tc>
          <w:tcPr>
            <w:tcW w:w="127" w:type="dxa"/>
          </w:tcPr>
          <w:p w14:paraId="2EE8AAFF" w14:textId="77777777" w:rsidR="0096117D" w:rsidRDefault="0096117D" w:rsidP="00C757CD"/>
        </w:tc>
        <w:tc>
          <w:tcPr>
            <w:tcW w:w="283" w:type="dxa"/>
          </w:tcPr>
          <w:p w14:paraId="2EF4C990" w14:textId="77777777" w:rsidR="0096117D" w:rsidRDefault="0096117D" w:rsidP="00C757CD"/>
        </w:tc>
        <w:tc>
          <w:tcPr>
            <w:tcW w:w="346" w:type="dxa"/>
          </w:tcPr>
          <w:p w14:paraId="7FE55361" w14:textId="77777777" w:rsidR="0096117D" w:rsidRDefault="0096117D" w:rsidP="00C757CD"/>
        </w:tc>
        <w:tc>
          <w:tcPr>
            <w:tcW w:w="526" w:type="dxa"/>
          </w:tcPr>
          <w:p w14:paraId="1BBCA7AD" w14:textId="77777777" w:rsidR="0096117D" w:rsidRDefault="0096117D" w:rsidP="00C757CD"/>
        </w:tc>
        <w:tc>
          <w:tcPr>
            <w:tcW w:w="346" w:type="dxa"/>
          </w:tcPr>
          <w:p w14:paraId="2F796001" w14:textId="77777777" w:rsidR="0096117D" w:rsidRDefault="0096117D" w:rsidP="00C757CD"/>
        </w:tc>
        <w:tc>
          <w:tcPr>
            <w:tcW w:w="526" w:type="dxa"/>
          </w:tcPr>
          <w:p w14:paraId="5E64DD21" w14:textId="77777777" w:rsidR="0096117D" w:rsidRDefault="0096117D" w:rsidP="00C757CD"/>
        </w:tc>
        <w:tc>
          <w:tcPr>
            <w:tcW w:w="7096" w:type="dxa"/>
            <w:tcBorders>
              <w:top w:val="single" w:sz="4" w:space="0" w:color="auto"/>
              <w:left w:val="single" w:sz="4" w:space="0" w:color="auto"/>
              <w:bottom w:val="single" w:sz="4" w:space="0" w:color="auto"/>
              <w:right w:val="single" w:sz="4" w:space="0" w:color="auto"/>
            </w:tcBorders>
          </w:tcPr>
          <w:p w14:paraId="01137099" w14:textId="77777777" w:rsidR="0096117D" w:rsidRDefault="0096117D" w:rsidP="00C757CD">
            <w:pPr>
              <w:rPr>
                <w:szCs w:val="20"/>
              </w:rPr>
            </w:pPr>
          </w:p>
          <w:p w14:paraId="5E8421DD" w14:textId="768901B5" w:rsidR="00595EFE" w:rsidRPr="00310267" w:rsidRDefault="00595EFE" w:rsidP="00C757CD">
            <w:pPr>
              <w:rPr>
                <w:szCs w:val="20"/>
              </w:rPr>
            </w:pPr>
          </w:p>
        </w:tc>
        <w:tc>
          <w:tcPr>
            <w:tcW w:w="127" w:type="dxa"/>
          </w:tcPr>
          <w:p w14:paraId="0E140430" w14:textId="77777777" w:rsidR="0096117D" w:rsidRDefault="0096117D" w:rsidP="00C757CD"/>
        </w:tc>
      </w:tr>
    </w:tbl>
    <w:p w14:paraId="37A1C706" w14:textId="77777777" w:rsidR="0096117D" w:rsidRDefault="0096117D" w:rsidP="0096117D">
      <w:pPr>
        <w:pStyle w:val="Heading3"/>
      </w:pPr>
      <w:r>
        <w:t xml:space="preserve">E. </w:t>
      </w:r>
      <w:r w:rsidRPr="00390AC7">
        <w:t>Protection of Human Participants and Animals:</w:t>
      </w:r>
    </w:p>
    <w:tbl>
      <w:tblPr>
        <w:tblStyle w:val="TableGrid"/>
        <w:tblW w:w="9503"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297"/>
        <w:gridCol w:w="360"/>
        <w:gridCol w:w="540"/>
        <w:gridCol w:w="360"/>
        <w:gridCol w:w="540"/>
        <w:gridCol w:w="2340"/>
        <w:gridCol w:w="185"/>
        <w:gridCol w:w="3150"/>
        <w:gridCol w:w="1435"/>
        <w:gridCol w:w="148"/>
      </w:tblGrid>
      <w:tr w:rsidR="0096117D" w14:paraId="4986EE93" w14:textId="77777777" w:rsidTr="0046406B">
        <w:trPr>
          <w:tblCellSpacing w:w="7" w:type="dxa"/>
        </w:trPr>
        <w:tc>
          <w:tcPr>
            <w:tcW w:w="127" w:type="dxa"/>
          </w:tcPr>
          <w:p w14:paraId="545CFDFB" w14:textId="77777777" w:rsidR="0096117D" w:rsidRDefault="0096117D" w:rsidP="00C757CD"/>
        </w:tc>
        <w:tc>
          <w:tcPr>
            <w:tcW w:w="283" w:type="dxa"/>
          </w:tcPr>
          <w:p w14:paraId="0E8866FF" w14:textId="77777777" w:rsidR="0096117D" w:rsidRDefault="0096117D" w:rsidP="00C757CD">
            <w:r>
              <w:t>1.</w:t>
            </w:r>
          </w:p>
        </w:tc>
        <w:tc>
          <w:tcPr>
            <w:tcW w:w="8896" w:type="dxa"/>
            <w:gridSpan w:val="8"/>
          </w:tcPr>
          <w:p w14:paraId="21E3EBD4" w14:textId="4F686764" w:rsidR="0096117D" w:rsidRPr="00983D97" w:rsidRDefault="00B55836" w:rsidP="00C757CD">
            <w:r>
              <w:rPr>
                <w:rFonts w:ascii="Calibri" w:hAnsi="Calibri"/>
                <w:szCs w:val="20"/>
              </w:rPr>
              <w:t>Will/</w:t>
            </w:r>
            <w:r w:rsidR="0096117D">
              <w:rPr>
                <w:rFonts w:ascii="Calibri" w:hAnsi="Calibri"/>
                <w:szCs w:val="20"/>
              </w:rPr>
              <w:t>Does the project involve:</w:t>
            </w:r>
          </w:p>
        </w:tc>
        <w:tc>
          <w:tcPr>
            <w:tcW w:w="127" w:type="dxa"/>
          </w:tcPr>
          <w:p w14:paraId="3FDAD76B" w14:textId="77777777" w:rsidR="0096117D" w:rsidRDefault="0096117D" w:rsidP="00C757CD"/>
        </w:tc>
      </w:tr>
      <w:tr w:rsidR="00C757CD" w14:paraId="5ED8FA02" w14:textId="77777777" w:rsidTr="00372201">
        <w:trPr>
          <w:tblCellSpacing w:w="7" w:type="dxa"/>
        </w:trPr>
        <w:tc>
          <w:tcPr>
            <w:tcW w:w="127" w:type="dxa"/>
          </w:tcPr>
          <w:p w14:paraId="587B5AE9" w14:textId="77777777" w:rsidR="0096117D" w:rsidRDefault="0096117D" w:rsidP="00C757CD"/>
        </w:tc>
        <w:tc>
          <w:tcPr>
            <w:tcW w:w="283" w:type="dxa"/>
          </w:tcPr>
          <w:p w14:paraId="0F5B90DD" w14:textId="77777777" w:rsidR="0096117D" w:rsidRDefault="0096117D" w:rsidP="00C757CD"/>
        </w:tc>
        <w:tc>
          <w:tcPr>
            <w:tcW w:w="346" w:type="dxa"/>
          </w:tcPr>
          <w:p w14:paraId="46D11732" w14:textId="77777777" w:rsidR="0096117D" w:rsidRPr="00983D97" w:rsidRDefault="0096117D" w:rsidP="00C757CD">
            <w:r w:rsidRPr="00A11DE5">
              <w:rPr>
                <w:noProof/>
              </w:rPr>
              <mc:AlternateContent>
                <mc:Choice Requires="wps">
                  <w:drawing>
                    <wp:anchor distT="0" distB="0" distL="114300" distR="114300" simplePos="0" relativeHeight="251726848" behindDoc="0" locked="0" layoutInCell="1" allowOverlap="1" wp14:anchorId="04EB9380" wp14:editId="5C863D10">
                      <wp:simplePos x="0" y="0"/>
                      <wp:positionH relativeFrom="column">
                        <wp:posOffset>0</wp:posOffset>
                      </wp:positionH>
                      <wp:positionV relativeFrom="paragraph">
                        <wp:posOffset>100025</wp:posOffset>
                      </wp:positionV>
                      <wp:extent cx="127635" cy="118745"/>
                      <wp:effectExtent l="0" t="0" r="24765" b="14605"/>
                      <wp:wrapNone/>
                      <wp:docPr id="486" name="Rectangle 48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19D81" id="Rectangle 486" o:spid="_x0000_s1026" style="position:absolute;margin-left:0;margin-top:7.9pt;width:10.05pt;height:9.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73L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" filled="f" strokecolor="black [3213]"/>
                  </w:pict>
                </mc:Fallback>
              </mc:AlternateContent>
            </w:r>
          </w:p>
        </w:tc>
        <w:tc>
          <w:tcPr>
            <w:tcW w:w="526" w:type="dxa"/>
          </w:tcPr>
          <w:p w14:paraId="5E73B9BF" w14:textId="77777777" w:rsidR="0096117D" w:rsidRPr="00983D97" w:rsidRDefault="0096117D" w:rsidP="00C757CD">
            <w:r>
              <w:t>Yes</w:t>
            </w:r>
          </w:p>
        </w:tc>
        <w:tc>
          <w:tcPr>
            <w:tcW w:w="346" w:type="dxa"/>
          </w:tcPr>
          <w:p w14:paraId="18A9B366" w14:textId="77777777" w:rsidR="0096117D" w:rsidRPr="00983D97" w:rsidRDefault="0096117D" w:rsidP="00C757CD">
            <w:r w:rsidRPr="00A11DE5">
              <w:rPr>
                <w:noProof/>
              </w:rPr>
              <mc:AlternateContent>
                <mc:Choice Requires="wps">
                  <w:drawing>
                    <wp:anchor distT="0" distB="0" distL="114300" distR="114300" simplePos="0" relativeHeight="251727872" behindDoc="0" locked="0" layoutInCell="1" allowOverlap="1" wp14:anchorId="24E1650F" wp14:editId="75EEA68B">
                      <wp:simplePos x="0" y="0"/>
                      <wp:positionH relativeFrom="column">
                        <wp:posOffset>-1270</wp:posOffset>
                      </wp:positionH>
                      <wp:positionV relativeFrom="paragraph">
                        <wp:posOffset>100025</wp:posOffset>
                      </wp:positionV>
                      <wp:extent cx="127635" cy="118745"/>
                      <wp:effectExtent l="0" t="0" r="24765" b="14605"/>
                      <wp:wrapNone/>
                      <wp:docPr id="487" name="Rectangle 48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9962D" id="Rectangle 487" o:spid="_x0000_s1026" style="position:absolute;margin-left:-.1pt;margin-top:7.9pt;width:10.05pt;height:9.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NA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" filled="f" strokecolor="black [3213]"/>
                  </w:pict>
                </mc:Fallback>
              </mc:AlternateContent>
            </w:r>
          </w:p>
        </w:tc>
        <w:tc>
          <w:tcPr>
            <w:tcW w:w="526" w:type="dxa"/>
          </w:tcPr>
          <w:p w14:paraId="41540FD2" w14:textId="77777777" w:rsidR="0096117D" w:rsidRPr="00983D97" w:rsidRDefault="0096117D" w:rsidP="00C757CD">
            <w:r>
              <w:t>No</w:t>
            </w:r>
          </w:p>
        </w:tc>
        <w:tc>
          <w:tcPr>
            <w:tcW w:w="2326" w:type="dxa"/>
          </w:tcPr>
          <w:p w14:paraId="50EFB4DE" w14:textId="77777777" w:rsidR="0096117D" w:rsidRPr="00983D97" w:rsidRDefault="0096117D" w:rsidP="00C757CD">
            <w:r>
              <w:rPr>
                <w:rFonts w:ascii="Calibri" w:hAnsi="Calibri"/>
                <w:szCs w:val="20"/>
              </w:rPr>
              <w:t>Human Participants?</w:t>
            </w:r>
          </w:p>
        </w:tc>
        <w:tc>
          <w:tcPr>
            <w:tcW w:w="171" w:type="dxa"/>
          </w:tcPr>
          <w:p w14:paraId="16FA90BA" w14:textId="77777777" w:rsidR="0096117D" w:rsidRPr="00983D97" w:rsidRDefault="0096117D" w:rsidP="00C757CD"/>
        </w:tc>
        <w:tc>
          <w:tcPr>
            <w:tcW w:w="3136" w:type="dxa"/>
          </w:tcPr>
          <w:p w14:paraId="258EEE83" w14:textId="75815861" w:rsidR="0096117D" w:rsidRPr="00983D97" w:rsidRDefault="0026633A" w:rsidP="00C757CD">
            <w:r>
              <w:rPr>
                <w:rFonts w:ascii="Calibri" w:hAnsi="Calibri"/>
                <w:szCs w:val="20"/>
              </w:rPr>
              <w:t>If Yes</w:t>
            </w:r>
            <w:r w:rsidR="0096117D">
              <w:rPr>
                <w:rFonts w:ascii="Calibri" w:hAnsi="Calibri"/>
                <w:szCs w:val="20"/>
              </w:rPr>
              <w:t>, please indicate IRB number:</w:t>
            </w:r>
          </w:p>
        </w:tc>
        <w:tc>
          <w:tcPr>
            <w:tcW w:w="1421" w:type="dxa"/>
            <w:tcBorders>
              <w:bottom w:val="single" w:sz="4" w:space="0" w:color="auto"/>
            </w:tcBorders>
          </w:tcPr>
          <w:p w14:paraId="7760E13E" w14:textId="77777777" w:rsidR="0096117D" w:rsidRPr="00983D97" w:rsidRDefault="0096117D" w:rsidP="00C757CD"/>
        </w:tc>
        <w:tc>
          <w:tcPr>
            <w:tcW w:w="127" w:type="dxa"/>
          </w:tcPr>
          <w:p w14:paraId="5AADF691" w14:textId="77777777" w:rsidR="0096117D" w:rsidRDefault="0096117D" w:rsidP="00C757CD"/>
        </w:tc>
      </w:tr>
      <w:tr w:rsidR="00C757CD" w14:paraId="518B2D29" w14:textId="77777777" w:rsidTr="0046406B">
        <w:trPr>
          <w:tblCellSpacing w:w="7" w:type="dxa"/>
        </w:trPr>
        <w:tc>
          <w:tcPr>
            <w:tcW w:w="127" w:type="dxa"/>
          </w:tcPr>
          <w:p w14:paraId="44FBF6B1" w14:textId="77777777" w:rsidR="0096117D" w:rsidRDefault="0096117D" w:rsidP="00C757CD"/>
        </w:tc>
        <w:tc>
          <w:tcPr>
            <w:tcW w:w="283" w:type="dxa"/>
          </w:tcPr>
          <w:p w14:paraId="1133C795" w14:textId="77777777" w:rsidR="0096117D" w:rsidRDefault="0096117D" w:rsidP="00C757CD"/>
        </w:tc>
        <w:tc>
          <w:tcPr>
            <w:tcW w:w="346" w:type="dxa"/>
          </w:tcPr>
          <w:p w14:paraId="0A7C6C75" w14:textId="77777777" w:rsidR="0096117D" w:rsidRPr="00983D97" w:rsidRDefault="0096117D" w:rsidP="00C757CD">
            <w:r w:rsidRPr="00A11DE5">
              <w:rPr>
                <w:noProof/>
              </w:rPr>
              <mc:AlternateContent>
                <mc:Choice Requires="wps">
                  <w:drawing>
                    <wp:anchor distT="0" distB="0" distL="114300" distR="114300" simplePos="0" relativeHeight="251728896" behindDoc="0" locked="0" layoutInCell="1" allowOverlap="1" wp14:anchorId="5F78283E" wp14:editId="1FACB535">
                      <wp:simplePos x="0" y="0"/>
                      <wp:positionH relativeFrom="column">
                        <wp:posOffset>0</wp:posOffset>
                      </wp:positionH>
                      <wp:positionV relativeFrom="paragraph">
                        <wp:posOffset>100025</wp:posOffset>
                      </wp:positionV>
                      <wp:extent cx="127635" cy="118745"/>
                      <wp:effectExtent l="0" t="0" r="24765" b="14605"/>
                      <wp:wrapNone/>
                      <wp:docPr id="488" name="Rectangle 48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7C6934" id="Rectangle 488" o:spid="_x0000_s1026" style="position:absolute;margin-left:0;margin-top:7.9pt;width:10.05pt;height:9.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nG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" filled="f" strokecolor="black [3213]"/>
                  </w:pict>
                </mc:Fallback>
              </mc:AlternateContent>
            </w:r>
          </w:p>
        </w:tc>
        <w:tc>
          <w:tcPr>
            <w:tcW w:w="526" w:type="dxa"/>
          </w:tcPr>
          <w:p w14:paraId="6259895C" w14:textId="77777777" w:rsidR="0096117D" w:rsidRPr="00983D97" w:rsidRDefault="0096117D" w:rsidP="00C757CD">
            <w:r>
              <w:t>Yes</w:t>
            </w:r>
          </w:p>
        </w:tc>
        <w:tc>
          <w:tcPr>
            <w:tcW w:w="346" w:type="dxa"/>
          </w:tcPr>
          <w:p w14:paraId="1FF78BDB" w14:textId="77777777" w:rsidR="0096117D" w:rsidRPr="00983D97" w:rsidRDefault="0096117D" w:rsidP="00C757CD">
            <w:r w:rsidRPr="00A11DE5">
              <w:rPr>
                <w:noProof/>
              </w:rPr>
              <mc:AlternateContent>
                <mc:Choice Requires="wps">
                  <w:drawing>
                    <wp:anchor distT="0" distB="0" distL="114300" distR="114300" simplePos="0" relativeHeight="251729920" behindDoc="0" locked="0" layoutInCell="1" allowOverlap="1" wp14:anchorId="3FB06E32" wp14:editId="6E8059FD">
                      <wp:simplePos x="0" y="0"/>
                      <wp:positionH relativeFrom="column">
                        <wp:posOffset>-1270</wp:posOffset>
                      </wp:positionH>
                      <wp:positionV relativeFrom="paragraph">
                        <wp:posOffset>100025</wp:posOffset>
                      </wp:positionV>
                      <wp:extent cx="127635" cy="118745"/>
                      <wp:effectExtent l="0" t="0" r="24765" b="14605"/>
                      <wp:wrapNone/>
                      <wp:docPr id="489" name="Rectangle 48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A30A1" id="Rectangle 489" o:spid="_x0000_s1026" style="position:absolute;margin-left:-.1pt;margin-top:7.9pt;width:10.05pt;height:9.3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" filled="f" strokecolor="black [3213]"/>
                  </w:pict>
                </mc:Fallback>
              </mc:AlternateContent>
            </w:r>
          </w:p>
        </w:tc>
        <w:tc>
          <w:tcPr>
            <w:tcW w:w="526" w:type="dxa"/>
          </w:tcPr>
          <w:p w14:paraId="76BD0694" w14:textId="77777777" w:rsidR="0096117D" w:rsidRPr="00983D97" w:rsidRDefault="0096117D" w:rsidP="00C757CD">
            <w:r>
              <w:t>No</w:t>
            </w:r>
          </w:p>
        </w:tc>
        <w:tc>
          <w:tcPr>
            <w:tcW w:w="2326" w:type="dxa"/>
          </w:tcPr>
          <w:p w14:paraId="4CB25A8B" w14:textId="77777777" w:rsidR="0096117D" w:rsidRPr="00983D97" w:rsidRDefault="0096117D" w:rsidP="00C757CD">
            <w:r>
              <w:rPr>
                <w:rFonts w:ascii="Calibri" w:hAnsi="Calibri"/>
                <w:szCs w:val="20"/>
              </w:rPr>
              <w:t>Care or Use of Animals?</w:t>
            </w:r>
          </w:p>
        </w:tc>
        <w:tc>
          <w:tcPr>
            <w:tcW w:w="171" w:type="dxa"/>
          </w:tcPr>
          <w:p w14:paraId="71486D38" w14:textId="77777777" w:rsidR="0096117D" w:rsidRPr="00983D97" w:rsidRDefault="0096117D" w:rsidP="00C757CD"/>
        </w:tc>
        <w:tc>
          <w:tcPr>
            <w:tcW w:w="3136" w:type="dxa"/>
          </w:tcPr>
          <w:p w14:paraId="0292FEAD" w14:textId="24454AC7" w:rsidR="0096117D" w:rsidRDefault="0026633A" w:rsidP="00C757CD">
            <w:pPr>
              <w:rPr>
                <w:rFonts w:ascii="Calibri" w:hAnsi="Calibri"/>
                <w:szCs w:val="20"/>
              </w:rPr>
            </w:pPr>
            <w:r>
              <w:rPr>
                <w:rFonts w:ascii="Calibri" w:hAnsi="Calibri"/>
                <w:szCs w:val="20"/>
              </w:rPr>
              <w:t>If Yes</w:t>
            </w:r>
            <w:r w:rsidR="0096117D">
              <w:rPr>
                <w:rFonts w:ascii="Calibri" w:hAnsi="Calibri"/>
                <w:szCs w:val="20"/>
              </w:rPr>
              <w:t>, please indicate IACUC number:</w:t>
            </w:r>
          </w:p>
        </w:tc>
        <w:tc>
          <w:tcPr>
            <w:tcW w:w="1421" w:type="dxa"/>
            <w:tcBorders>
              <w:bottom w:val="single" w:sz="4" w:space="0" w:color="auto"/>
            </w:tcBorders>
          </w:tcPr>
          <w:p w14:paraId="5C40D3BD" w14:textId="77777777" w:rsidR="0096117D" w:rsidRPr="00983D97" w:rsidRDefault="0096117D" w:rsidP="00C757CD"/>
        </w:tc>
        <w:tc>
          <w:tcPr>
            <w:tcW w:w="127" w:type="dxa"/>
          </w:tcPr>
          <w:p w14:paraId="3E07EFE6" w14:textId="77777777" w:rsidR="0096117D" w:rsidRDefault="0096117D" w:rsidP="00C757CD"/>
        </w:tc>
      </w:tr>
      <w:tr w:rsidR="00C757CD" w14:paraId="5FF54E1D" w14:textId="77777777" w:rsidTr="0046406B">
        <w:trPr>
          <w:tblCellSpacing w:w="7" w:type="dxa"/>
        </w:trPr>
        <w:tc>
          <w:tcPr>
            <w:tcW w:w="127" w:type="dxa"/>
          </w:tcPr>
          <w:p w14:paraId="6350593B" w14:textId="77777777" w:rsidR="0096117D" w:rsidRDefault="0096117D" w:rsidP="00C757CD"/>
        </w:tc>
        <w:tc>
          <w:tcPr>
            <w:tcW w:w="283" w:type="dxa"/>
          </w:tcPr>
          <w:p w14:paraId="1C7C1662" w14:textId="77777777" w:rsidR="0096117D" w:rsidRDefault="0096117D" w:rsidP="00C757CD">
            <w:r>
              <w:t>2.</w:t>
            </w:r>
          </w:p>
        </w:tc>
        <w:tc>
          <w:tcPr>
            <w:tcW w:w="346" w:type="dxa"/>
          </w:tcPr>
          <w:p w14:paraId="5F73814B"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30944" behindDoc="0" locked="0" layoutInCell="1" allowOverlap="1" wp14:anchorId="4D093958" wp14:editId="75E9B750">
                      <wp:simplePos x="0" y="0"/>
                      <wp:positionH relativeFrom="column">
                        <wp:posOffset>0</wp:posOffset>
                      </wp:positionH>
                      <wp:positionV relativeFrom="paragraph">
                        <wp:posOffset>100025</wp:posOffset>
                      </wp:positionV>
                      <wp:extent cx="127635" cy="118745"/>
                      <wp:effectExtent l="0" t="0" r="24765" b="14605"/>
                      <wp:wrapNone/>
                      <wp:docPr id="490" name="Rectangle 490"/>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D0D2D" id="Rectangle 490" o:spid="_x0000_s1026" style="position:absolute;margin-left:0;margin-top:7.9pt;width:10.05pt;height:9.3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3W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" filled="f" strokecolor="black [3213]"/>
                  </w:pict>
                </mc:Fallback>
              </mc:AlternateContent>
            </w:r>
          </w:p>
        </w:tc>
        <w:tc>
          <w:tcPr>
            <w:tcW w:w="526" w:type="dxa"/>
          </w:tcPr>
          <w:p w14:paraId="6D341653" w14:textId="77777777" w:rsidR="0096117D" w:rsidRDefault="0096117D" w:rsidP="00C757CD">
            <w:r>
              <w:t>Yes</w:t>
            </w:r>
          </w:p>
        </w:tc>
        <w:tc>
          <w:tcPr>
            <w:tcW w:w="346" w:type="dxa"/>
          </w:tcPr>
          <w:p w14:paraId="02496691" w14:textId="77777777" w:rsidR="0096117D" w:rsidRPr="00A11DE5" w:rsidRDefault="0096117D" w:rsidP="00C757CD">
            <w:pPr>
              <w:rPr>
                <w:noProof/>
              </w:rPr>
            </w:pPr>
            <w:r w:rsidRPr="00A11DE5">
              <w:rPr>
                <w:noProof/>
              </w:rPr>
              <mc:AlternateContent>
                <mc:Choice Requires="wps">
                  <w:drawing>
                    <wp:anchor distT="0" distB="0" distL="114300" distR="114300" simplePos="0" relativeHeight="251731968" behindDoc="0" locked="0" layoutInCell="1" allowOverlap="1" wp14:anchorId="222A69CE" wp14:editId="5029D37C">
                      <wp:simplePos x="0" y="0"/>
                      <wp:positionH relativeFrom="column">
                        <wp:posOffset>-1270</wp:posOffset>
                      </wp:positionH>
                      <wp:positionV relativeFrom="paragraph">
                        <wp:posOffset>100025</wp:posOffset>
                      </wp:positionV>
                      <wp:extent cx="127635" cy="118745"/>
                      <wp:effectExtent l="0" t="0" r="24765" b="14605"/>
                      <wp:wrapNone/>
                      <wp:docPr id="491" name="Rectangle 491"/>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3398B" id="Rectangle 491" o:spid="_x0000_s1026" style="position:absolute;margin-left:-.1pt;margin-top:7.9pt;width:10.05pt;height:9.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" filled="f" strokecolor="black [3213]"/>
                  </w:pict>
                </mc:Fallback>
              </mc:AlternateContent>
            </w:r>
          </w:p>
        </w:tc>
        <w:tc>
          <w:tcPr>
            <w:tcW w:w="526" w:type="dxa"/>
          </w:tcPr>
          <w:p w14:paraId="54F07841" w14:textId="77777777" w:rsidR="0096117D" w:rsidRDefault="0096117D" w:rsidP="00C757CD">
            <w:r>
              <w:t>No</w:t>
            </w:r>
          </w:p>
        </w:tc>
        <w:tc>
          <w:tcPr>
            <w:tcW w:w="7096" w:type="dxa"/>
            <w:gridSpan w:val="4"/>
          </w:tcPr>
          <w:p w14:paraId="28423C92" w14:textId="77777777" w:rsidR="0096117D" w:rsidRPr="002C2CAB" w:rsidRDefault="0096117D" w:rsidP="00C757CD">
            <w:r w:rsidRPr="00983D97">
              <w:t xml:space="preserve">Are you involved in recruiting and/or obtaining consent of humans to participate in this </w:t>
            </w:r>
            <w:r>
              <w:t>project</w:t>
            </w:r>
            <w:r w:rsidRPr="00983D97">
              <w:t>?</w:t>
            </w:r>
          </w:p>
        </w:tc>
        <w:tc>
          <w:tcPr>
            <w:tcW w:w="127" w:type="dxa"/>
          </w:tcPr>
          <w:p w14:paraId="101A6730" w14:textId="77777777" w:rsidR="0096117D" w:rsidRDefault="0096117D" w:rsidP="00C757CD"/>
        </w:tc>
      </w:tr>
      <w:tr w:rsidR="00C757CD" w14:paraId="52E4BEEE" w14:textId="77777777" w:rsidTr="0046406B">
        <w:trPr>
          <w:tblCellSpacing w:w="7" w:type="dxa"/>
        </w:trPr>
        <w:tc>
          <w:tcPr>
            <w:tcW w:w="127" w:type="dxa"/>
          </w:tcPr>
          <w:p w14:paraId="60C298C8" w14:textId="77777777" w:rsidR="0096117D" w:rsidRDefault="0096117D" w:rsidP="00C757CD"/>
        </w:tc>
        <w:tc>
          <w:tcPr>
            <w:tcW w:w="283" w:type="dxa"/>
          </w:tcPr>
          <w:p w14:paraId="246C203A" w14:textId="77777777" w:rsidR="0096117D" w:rsidRDefault="0096117D" w:rsidP="00C757CD">
            <w:r>
              <w:t>3.</w:t>
            </w:r>
          </w:p>
        </w:tc>
        <w:tc>
          <w:tcPr>
            <w:tcW w:w="346" w:type="dxa"/>
          </w:tcPr>
          <w:p w14:paraId="631D164D" w14:textId="77777777" w:rsidR="0096117D" w:rsidRDefault="0096117D" w:rsidP="00C757CD">
            <w:r w:rsidRPr="00A11DE5">
              <w:rPr>
                <w:noProof/>
              </w:rPr>
              <mc:AlternateContent>
                <mc:Choice Requires="wps">
                  <w:drawing>
                    <wp:anchor distT="0" distB="0" distL="114300" distR="114300" simplePos="0" relativeHeight="251732992" behindDoc="0" locked="0" layoutInCell="1" allowOverlap="1" wp14:anchorId="6FA3191B" wp14:editId="5F071193">
                      <wp:simplePos x="0" y="0"/>
                      <wp:positionH relativeFrom="column">
                        <wp:posOffset>0</wp:posOffset>
                      </wp:positionH>
                      <wp:positionV relativeFrom="paragraph">
                        <wp:posOffset>100025</wp:posOffset>
                      </wp:positionV>
                      <wp:extent cx="127635" cy="118745"/>
                      <wp:effectExtent l="0" t="0" r="24765" b="14605"/>
                      <wp:wrapNone/>
                      <wp:docPr id="492" name="Rectangle 492"/>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5A2FD" id="Rectangle 492" o:spid="_x0000_s1026" style="position:absolute;margin-left:0;margin-top:7.9pt;width:10.05pt;height:9.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" filled="f" strokecolor="black [3213]"/>
                  </w:pict>
                </mc:Fallback>
              </mc:AlternateContent>
            </w:r>
          </w:p>
        </w:tc>
        <w:tc>
          <w:tcPr>
            <w:tcW w:w="526" w:type="dxa"/>
          </w:tcPr>
          <w:p w14:paraId="6DED81E1" w14:textId="77777777" w:rsidR="0096117D" w:rsidRDefault="0096117D" w:rsidP="00C757CD">
            <w:r>
              <w:t>Yes</w:t>
            </w:r>
          </w:p>
        </w:tc>
        <w:tc>
          <w:tcPr>
            <w:tcW w:w="346" w:type="dxa"/>
          </w:tcPr>
          <w:p w14:paraId="4B9C82E2" w14:textId="77777777" w:rsidR="0096117D" w:rsidRDefault="0096117D" w:rsidP="00C757CD">
            <w:r w:rsidRPr="00A11DE5">
              <w:rPr>
                <w:noProof/>
              </w:rPr>
              <mc:AlternateContent>
                <mc:Choice Requires="wps">
                  <w:drawing>
                    <wp:anchor distT="0" distB="0" distL="114300" distR="114300" simplePos="0" relativeHeight="251734016" behindDoc="0" locked="0" layoutInCell="1" allowOverlap="1" wp14:anchorId="2D3A1C7B" wp14:editId="296359A0">
                      <wp:simplePos x="0" y="0"/>
                      <wp:positionH relativeFrom="column">
                        <wp:posOffset>-1270</wp:posOffset>
                      </wp:positionH>
                      <wp:positionV relativeFrom="paragraph">
                        <wp:posOffset>100025</wp:posOffset>
                      </wp:positionV>
                      <wp:extent cx="127635" cy="118745"/>
                      <wp:effectExtent l="0" t="0" r="24765" b="14605"/>
                      <wp:wrapNone/>
                      <wp:docPr id="493" name="Rectangle 493"/>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3A27F" id="Rectangle 493" o:spid="_x0000_s1026" style="position:absolute;margin-left:-.1pt;margin-top:7.9pt;width:10.05pt;height:9.3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" filled="f" strokecolor="black [3213]"/>
                  </w:pict>
                </mc:Fallback>
              </mc:AlternateContent>
            </w:r>
          </w:p>
        </w:tc>
        <w:tc>
          <w:tcPr>
            <w:tcW w:w="526" w:type="dxa"/>
          </w:tcPr>
          <w:p w14:paraId="4E55F28A" w14:textId="77777777" w:rsidR="0096117D" w:rsidRDefault="0096117D" w:rsidP="00C757CD">
            <w:r>
              <w:t>No</w:t>
            </w:r>
          </w:p>
        </w:tc>
        <w:tc>
          <w:tcPr>
            <w:tcW w:w="7096" w:type="dxa"/>
            <w:gridSpan w:val="4"/>
          </w:tcPr>
          <w:p w14:paraId="52467B30" w14:textId="4CA17343" w:rsidR="0096117D" w:rsidRDefault="0096117D" w:rsidP="00C757CD">
            <w:r w:rsidRPr="00983D97">
              <w:t xml:space="preserve">Will the </w:t>
            </w:r>
            <w:r w:rsidR="00C757CD">
              <w:t>Sponsor/Entity</w:t>
            </w:r>
            <w:r w:rsidRPr="00983D97">
              <w:t xml:space="preserve"> provide a drug device, vaccine, or procedure for use in the </w:t>
            </w:r>
            <w:r>
              <w:t>project</w:t>
            </w:r>
            <w:r w:rsidRPr="00983D97">
              <w:t>?</w:t>
            </w:r>
          </w:p>
        </w:tc>
        <w:tc>
          <w:tcPr>
            <w:tcW w:w="127" w:type="dxa"/>
          </w:tcPr>
          <w:p w14:paraId="74F0BF38" w14:textId="77777777" w:rsidR="0096117D" w:rsidRDefault="0096117D" w:rsidP="00C757CD"/>
        </w:tc>
      </w:tr>
      <w:tr w:rsidR="00C757CD" w14:paraId="4A96095D" w14:textId="77777777" w:rsidTr="0046406B">
        <w:trPr>
          <w:tblCellSpacing w:w="7" w:type="dxa"/>
        </w:trPr>
        <w:tc>
          <w:tcPr>
            <w:tcW w:w="127" w:type="dxa"/>
          </w:tcPr>
          <w:p w14:paraId="2C7D8668" w14:textId="77777777" w:rsidR="0096117D" w:rsidRDefault="0096117D" w:rsidP="00C757CD"/>
        </w:tc>
        <w:tc>
          <w:tcPr>
            <w:tcW w:w="283" w:type="dxa"/>
          </w:tcPr>
          <w:p w14:paraId="669A045E" w14:textId="77777777" w:rsidR="0096117D" w:rsidRDefault="0096117D" w:rsidP="00C757CD">
            <w:r>
              <w:t>4.</w:t>
            </w:r>
          </w:p>
        </w:tc>
        <w:tc>
          <w:tcPr>
            <w:tcW w:w="346" w:type="dxa"/>
          </w:tcPr>
          <w:p w14:paraId="3DA67A04" w14:textId="77777777" w:rsidR="0096117D" w:rsidRDefault="0096117D" w:rsidP="00C757CD">
            <w:r w:rsidRPr="00A11DE5">
              <w:rPr>
                <w:noProof/>
              </w:rPr>
              <mc:AlternateContent>
                <mc:Choice Requires="wps">
                  <w:drawing>
                    <wp:anchor distT="0" distB="0" distL="114300" distR="114300" simplePos="0" relativeHeight="251735040" behindDoc="0" locked="0" layoutInCell="1" allowOverlap="1" wp14:anchorId="637218C7" wp14:editId="2B2D7957">
                      <wp:simplePos x="0" y="0"/>
                      <wp:positionH relativeFrom="column">
                        <wp:posOffset>0</wp:posOffset>
                      </wp:positionH>
                      <wp:positionV relativeFrom="paragraph">
                        <wp:posOffset>100025</wp:posOffset>
                      </wp:positionV>
                      <wp:extent cx="127635" cy="118745"/>
                      <wp:effectExtent l="0" t="0" r="24765" b="14605"/>
                      <wp:wrapNone/>
                      <wp:docPr id="494" name="Rectangle 494"/>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76569" id="Rectangle 494" o:spid="_x0000_s1026" style="position:absolute;margin-left:0;margin-top:7.9pt;width:10.05pt;height:9.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AWW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" filled="f" strokecolor="black [3213]"/>
                  </w:pict>
                </mc:Fallback>
              </mc:AlternateContent>
            </w:r>
          </w:p>
        </w:tc>
        <w:tc>
          <w:tcPr>
            <w:tcW w:w="526" w:type="dxa"/>
          </w:tcPr>
          <w:p w14:paraId="36A3CC90" w14:textId="77777777" w:rsidR="0096117D" w:rsidRDefault="0096117D" w:rsidP="00C757CD">
            <w:r>
              <w:t>Yes</w:t>
            </w:r>
          </w:p>
        </w:tc>
        <w:tc>
          <w:tcPr>
            <w:tcW w:w="346" w:type="dxa"/>
          </w:tcPr>
          <w:p w14:paraId="44EB7360" w14:textId="77777777" w:rsidR="0096117D" w:rsidRDefault="0096117D" w:rsidP="00C757CD">
            <w:r w:rsidRPr="00A11DE5">
              <w:rPr>
                <w:noProof/>
              </w:rPr>
              <mc:AlternateContent>
                <mc:Choice Requires="wps">
                  <w:drawing>
                    <wp:anchor distT="0" distB="0" distL="114300" distR="114300" simplePos="0" relativeHeight="251736064" behindDoc="0" locked="0" layoutInCell="1" allowOverlap="1" wp14:anchorId="0A94B96E" wp14:editId="069A54A1">
                      <wp:simplePos x="0" y="0"/>
                      <wp:positionH relativeFrom="column">
                        <wp:posOffset>-1270</wp:posOffset>
                      </wp:positionH>
                      <wp:positionV relativeFrom="paragraph">
                        <wp:posOffset>100025</wp:posOffset>
                      </wp:positionV>
                      <wp:extent cx="127635" cy="118745"/>
                      <wp:effectExtent l="0" t="0" r="24765" b="14605"/>
                      <wp:wrapNone/>
                      <wp:docPr id="495" name="Rectangle 495"/>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66DD6" id="Rectangle 495" o:spid="_x0000_s1026" style="position:absolute;margin-left:-.1pt;margin-top:7.9pt;width:10.05pt;height:9.3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" filled="f" strokecolor="black [3213]"/>
                  </w:pict>
                </mc:Fallback>
              </mc:AlternateContent>
            </w:r>
          </w:p>
        </w:tc>
        <w:tc>
          <w:tcPr>
            <w:tcW w:w="526" w:type="dxa"/>
          </w:tcPr>
          <w:p w14:paraId="17B5F328" w14:textId="77777777" w:rsidR="0096117D" w:rsidRDefault="0096117D" w:rsidP="00C757CD">
            <w:r>
              <w:t>No</w:t>
            </w:r>
          </w:p>
        </w:tc>
        <w:tc>
          <w:tcPr>
            <w:tcW w:w="7096" w:type="dxa"/>
            <w:gridSpan w:val="4"/>
          </w:tcPr>
          <w:p w14:paraId="3A3E11BC" w14:textId="32C4DAEF" w:rsidR="0096117D" w:rsidRDefault="0096117D" w:rsidP="00E577C0">
            <w:r>
              <w:rPr>
                <w:rFonts w:ascii="Calibri" w:hAnsi="Calibri"/>
                <w:szCs w:val="20"/>
              </w:rPr>
              <w:t xml:space="preserve">Are you the inventor of any drug, device, vaccine or procedure associated with this project? </w:t>
            </w:r>
            <w:r w:rsidR="0026633A">
              <w:rPr>
                <w:rFonts w:ascii="Calibri" w:hAnsi="Calibri"/>
                <w:szCs w:val="20"/>
              </w:rPr>
              <w:t>If Yes</w:t>
            </w:r>
            <w:r>
              <w:rPr>
                <w:rFonts w:ascii="Calibri" w:hAnsi="Calibri"/>
                <w:szCs w:val="20"/>
              </w:rPr>
              <w:t>, please name the drug(s), device(s), vaccine(s) or procedure(s).</w:t>
            </w:r>
          </w:p>
        </w:tc>
        <w:tc>
          <w:tcPr>
            <w:tcW w:w="127" w:type="dxa"/>
          </w:tcPr>
          <w:p w14:paraId="7A3B28B8" w14:textId="77777777" w:rsidR="0096117D" w:rsidRDefault="0096117D" w:rsidP="00C757CD"/>
        </w:tc>
      </w:tr>
      <w:tr w:rsidR="00C757CD" w14:paraId="2048D25B" w14:textId="77777777" w:rsidTr="0046406B">
        <w:trPr>
          <w:tblCellSpacing w:w="7" w:type="dxa"/>
        </w:trPr>
        <w:tc>
          <w:tcPr>
            <w:tcW w:w="127" w:type="dxa"/>
          </w:tcPr>
          <w:p w14:paraId="78F20BA0" w14:textId="77777777" w:rsidR="0096117D" w:rsidRDefault="0096117D" w:rsidP="00C757CD"/>
        </w:tc>
        <w:tc>
          <w:tcPr>
            <w:tcW w:w="283" w:type="dxa"/>
          </w:tcPr>
          <w:p w14:paraId="78B4E6F7" w14:textId="77777777" w:rsidR="0096117D" w:rsidRDefault="0096117D" w:rsidP="00C757CD"/>
        </w:tc>
        <w:tc>
          <w:tcPr>
            <w:tcW w:w="346" w:type="dxa"/>
          </w:tcPr>
          <w:p w14:paraId="4F0D9D06" w14:textId="77777777" w:rsidR="0096117D" w:rsidRDefault="0096117D" w:rsidP="00C757CD"/>
        </w:tc>
        <w:tc>
          <w:tcPr>
            <w:tcW w:w="526" w:type="dxa"/>
          </w:tcPr>
          <w:p w14:paraId="584DBC6E" w14:textId="77777777" w:rsidR="0096117D" w:rsidRDefault="0096117D" w:rsidP="00C757CD"/>
        </w:tc>
        <w:tc>
          <w:tcPr>
            <w:tcW w:w="346" w:type="dxa"/>
          </w:tcPr>
          <w:p w14:paraId="3942AC37" w14:textId="77777777" w:rsidR="0096117D" w:rsidRDefault="0096117D" w:rsidP="00C757CD"/>
        </w:tc>
        <w:tc>
          <w:tcPr>
            <w:tcW w:w="526" w:type="dxa"/>
          </w:tcPr>
          <w:p w14:paraId="4DD5952B" w14:textId="77777777" w:rsidR="0096117D" w:rsidRDefault="0096117D" w:rsidP="00C757CD"/>
        </w:tc>
        <w:tc>
          <w:tcPr>
            <w:tcW w:w="7096" w:type="dxa"/>
            <w:gridSpan w:val="4"/>
            <w:tcBorders>
              <w:top w:val="single" w:sz="4" w:space="0" w:color="auto"/>
              <w:left w:val="single" w:sz="4" w:space="0" w:color="auto"/>
              <w:bottom w:val="single" w:sz="4" w:space="0" w:color="auto"/>
              <w:right w:val="single" w:sz="4" w:space="0" w:color="auto"/>
            </w:tcBorders>
          </w:tcPr>
          <w:p w14:paraId="79235386" w14:textId="77777777" w:rsidR="0096117D" w:rsidRDefault="0096117D" w:rsidP="00C757CD">
            <w:pPr>
              <w:rPr>
                <w:szCs w:val="20"/>
              </w:rPr>
            </w:pPr>
          </w:p>
          <w:p w14:paraId="15C86EA3" w14:textId="28F5CF6D" w:rsidR="001D0A0C" w:rsidRPr="001D0A0C" w:rsidRDefault="001D0A0C" w:rsidP="00C757CD">
            <w:pPr>
              <w:rPr>
                <w:szCs w:val="20"/>
              </w:rPr>
            </w:pPr>
          </w:p>
        </w:tc>
        <w:tc>
          <w:tcPr>
            <w:tcW w:w="127" w:type="dxa"/>
          </w:tcPr>
          <w:p w14:paraId="454918CA" w14:textId="77777777" w:rsidR="0096117D" w:rsidRDefault="0096117D" w:rsidP="00C757CD"/>
        </w:tc>
      </w:tr>
    </w:tbl>
    <w:p w14:paraId="4467D04B" w14:textId="77777777" w:rsidR="0091372C" w:rsidRDefault="0091372C" w:rsidP="0096117D">
      <w:pPr>
        <w:pStyle w:val="Heading3"/>
      </w:pPr>
    </w:p>
    <w:p w14:paraId="0FD12E3A" w14:textId="77777777" w:rsidR="0091372C" w:rsidRDefault="0091372C">
      <w:pPr>
        <w:spacing w:before="0" w:after="160" w:line="259" w:lineRule="auto"/>
        <w:rPr>
          <w:rFonts w:eastAsiaTheme="majorEastAsia" w:cstheme="majorBidi"/>
          <w:b/>
          <w:color w:val="2F5496" w:themeColor="accent1" w:themeShade="BF"/>
          <w:szCs w:val="24"/>
          <w:u w:val="single"/>
        </w:rPr>
      </w:pPr>
      <w:r>
        <w:br w:type="page"/>
      </w:r>
    </w:p>
    <w:p w14:paraId="51476903" w14:textId="5DAEA3DD" w:rsidR="0096117D" w:rsidRPr="00495B08" w:rsidRDefault="00E42083" w:rsidP="0096117D">
      <w:pPr>
        <w:pStyle w:val="Heading3"/>
      </w:pPr>
      <w:r>
        <w:lastRenderedPageBreak/>
        <w:t>F</w:t>
      </w:r>
      <w:r w:rsidR="0096117D" w:rsidRPr="00495B08">
        <w:t>. Foreign Relationships/Conflicts</w:t>
      </w:r>
    </w:p>
    <w:tbl>
      <w:tblPr>
        <w:tblStyle w:val="TableGrid"/>
        <w:tblW w:w="9484"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87"/>
        <w:gridCol w:w="360"/>
        <w:gridCol w:w="540"/>
        <w:gridCol w:w="360"/>
        <w:gridCol w:w="540"/>
        <w:gridCol w:w="7001"/>
        <w:gridCol w:w="148"/>
      </w:tblGrid>
      <w:tr w:rsidR="0046406B" w14:paraId="663BDC4E" w14:textId="77777777" w:rsidTr="0046406B">
        <w:trPr>
          <w:tblCellSpacing w:w="7" w:type="dxa"/>
        </w:trPr>
        <w:tc>
          <w:tcPr>
            <w:tcW w:w="127" w:type="dxa"/>
          </w:tcPr>
          <w:p w14:paraId="3B9485DC" w14:textId="77777777" w:rsidR="0046406B" w:rsidRDefault="0046406B" w:rsidP="00C757CD"/>
        </w:tc>
        <w:tc>
          <w:tcPr>
            <w:tcW w:w="9174" w:type="dxa"/>
            <w:gridSpan w:val="6"/>
          </w:tcPr>
          <w:p w14:paraId="713ABDA8" w14:textId="2F8BC43F" w:rsidR="0046406B" w:rsidRPr="00983D97" w:rsidRDefault="0046406B" w:rsidP="00C757CD">
            <w:r w:rsidRPr="008A43F3">
              <w:rPr>
                <w:rFonts w:ascii="Calibri" w:hAnsi="Calibri"/>
                <w:szCs w:val="20"/>
              </w:rPr>
              <w:t xml:space="preserve">Though the regulation excludes </w:t>
            </w:r>
            <w:r w:rsidR="0050349B">
              <w:rPr>
                <w:rFonts w:ascii="Calibri" w:hAnsi="Calibri"/>
                <w:szCs w:val="20"/>
              </w:rPr>
              <w:t>i</w:t>
            </w:r>
            <w:r w:rsidRPr="008A43F3">
              <w:rPr>
                <w:rFonts w:ascii="Calibri" w:hAnsi="Calibri"/>
                <w:szCs w:val="20"/>
              </w:rPr>
              <w:t>nstitutions of higher education as defined in 20 U.S.C. 1001(a) or a federal, state, or local government agency when disclosing financial interests</w:t>
            </w:r>
            <w:r w:rsidR="009B022A">
              <w:rPr>
                <w:rFonts w:ascii="Calibri" w:hAnsi="Calibri"/>
                <w:szCs w:val="20"/>
              </w:rPr>
              <w:t xml:space="preserve"> (</w:t>
            </w:r>
            <w:r w:rsidR="00A510DF">
              <w:rPr>
                <w:rFonts w:ascii="Calibri" w:hAnsi="Calibri"/>
                <w:szCs w:val="20"/>
              </w:rPr>
              <w:t>Salary royalties</w:t>
            </w:r>
            <w:r w:rsidR="00A35130">
              <w:rPr>
                <w:rFonts w:ascii="Calibri" w:hAnsi="Calibri"/>
                <w:szCs w:val="20"/>
              </w:rPr>
              <w:t>;</w:t>
            </w:r>
            <w:r w:rsidR="00A510DF">
              <w:rPr>
                <w:rFonts w:ascii="Calibri" w:hAnsi="Calibri"/>
                <w:szCs w:val="20"/>
              </w:rPr>
              <w:t xml:space="preserve"> Intellectual property </w:t>
            </w:r>
            <w:r w:rsidR="0096459A">
              <w:rPr>
                <w:rFonts w:ascii="Calibri" w:hAnsi="Calibri"/>
                <w:szCs w:val="20"/>
              </w:rPr>
              <w:t>rights</w:t>
            </w:r>
            <w:r w:rsidR="00A35130">
              <w:rPr>
                <w:rFonts w:ascii="Calibri" w:hAnsi="Calibri"/>
                <w:szCs w:val="20"/>
              </w:rPr>
              <w:t>;</w:t>
            </w:r>
            <w:r w:rsidR="0096459A">
              <w:rPr>
                <w:rFonts w:ascii="Calibri" w:hAnsi="Calibri"/>
                <w:szCs w:val="20"/>
              </w:rPr>
              <w:t xml:space="preserve"> Ownership interests</w:t>
            </w:r>
            <w:r w:rsidR="00A35130">
              <w:rPr>
                <w:rFonts w:ascii="Calibri" w:hAnsi="Calibri"/>
                <w:szCs w:val="20"/>
              </w:rPr>
              <w:t>;</w:t>
            </w:r>
            <w:r w:rsidR="0096459A">
              <w:rPr>
                <w:rFonts w:ascii="Calibri" w:hAnsi="Calibri"/>
                <w:szCs w:val="20"/>
              </w:rPr>
              <w:t xml:space="preserve"> Investment vehicles</w:t>
            </w:r>
            <w:r w:rsidR="00A35130">
              <w:rPr>
                <w:rFonts w:ascii="Calibri" w:hAnsi="Calibri"/>
                <w:szCs w:val="20"/>
              </w:rPr>
              <w:t>;</w:t>
            </w:r>
            <w:r w:rsidR="00674643">
              <w:rPr>
                <w:rFonts w:ascii="Calibri" w:hAnsi="Calibri"/>
                <w:szCs w:val="20"/>
              </w:rPr>
              <w:t xml:space="preserve"> Income from seminars, lectures, or </w:t>
            </w:r>
            <w:r w:rsidR="00A35130">
              <w:rPr>
                <w:rFonts w:ascii="Calibri" w:hAnsi="Calibri"/>
                <w:szCs w:val="20"/>
              </w:rPr>
              <w:t>teaching engagements; Advisory committees or Review panels; Consultancy</w:t>
            </w:r>
            <w:r w:rsidR="00A510DF">
              <w:rPr>
                <w:rFonts w:ascii="Calibri" w:hAnsi="Calibri"/>
                <w:szCs w:val="20"/>
              </w:rPr>
              <w:t>)</w:t>
            </w:r>
            <w:r w:rsidRPr="008A43F3">
              <w:rPr>
                <w:rFonts w:ascii="Calibri" w:hAnsi="Calibri"/>
                <w:szCs w:val="20"/>
              </w:rPr>
              <w:t>, however, these references refer to a U.S. only (Institution of higher education or a federal, state, or local government agency within the U.S</w:t>
            </w:r>
            <w:r w:rsidR="009C3F47">
              <w:rPr>
                <w:rFonts w:ascii="Calibri" w:hAnsi="Calibri"/>
                <w:szCs w:val="20"/>
              </w:rPr>
              <w:t>.</w:t>
            </w:r>
            <w:r w:rsidRPr="008A43F3">
              <w:rPr>
                <w:rFonts w:ascii="Calibri" w:hAnsi="Calibri"/>
                <w:szCs w:val="20"/>
              </w:rPr>
              <w:t>)</w:t>
            </w:r>
            <w:r w:rsidR="009C3F47">
              <w:rPr>
                <w:rFonts w:ascii="Calibri" w:hAnsi="Calibri"/>
                <w:szCs w:val="20"/>
              </w:rPr>
              <w:t>.</w:t>
            </w:r>
            <w:r w:rsidRPr="008A43F3">
              <w:rPr>
                <w:rFonts w:ascii="Calibri" w:hAnsi="Calibri"/>
                <w:szCs w:val="20"/>
              </w:rPr>
              <w:t xml:space="preserve">  Therefore, Investigators, including subrecipient Investigators, must disclose all financial interests received from a foreign Institution of higher education or the government of another country (which includes local, provincial, or equivalent governments of another country).</w:t>
            </w:r>
          </w:p>
        </w:tc>
        <w:tc>
          <w:tcPr>
            <w:tcW w:w="127" w:type="dxa"/>
          </w:tcPr>
          <w:p w14:paraId="758ABB2E" w14:textId="77777777" w:rsidR="0046406B" w:rsidRDefault="0046406B" w:rsidP="00C757CD"/>
        </w:tc>
      </w:tr>
      <w:tr w:rsidR="00ED0EBE" w14:paraId="0F8E2900" w14:textId="77777777" w:rsidTr="0046406B">
        <w:trPr>
          <w:tblCellSpacing w:w="7" w:type="dxa"/>
        </w:trPr>
        <w:tc>
          <w:tcPr>
            <w:tcW w:w="127" w:type="dxa"/>
          </w:tcPr>
          <w:p w14:paraId="217F7B46" w14:textId="77777777" w:rsidR="0096117D" w:rsidRDefault="0096117D" w:rsidP="00C757CD"/>
        </w:tc>
        <w:tc>
          <w:tcPr>
            <w:tcW w:w="373" w:type="dxa"/>
          </w:tcPr>
          <w:p w14:paraId="32A8E53A" w14:textId="77777777" w:rsidR="0096117D" w:rsidRDefault="0096117D" w:rsidP="00C757CD">
            <w:r>
              <w:t>1.</w:t>
            </w:r>
          </w:p>
        </w:tc>
        <w:tc>
          <w:tcPr>
            <w:tcW w:w="346" w:type="dxa"/>
          </w:tcPr>
          <w:p w14:paraId="146EAFC6" w14:textId="77777777" w:rsidR="0096117D" w:rsidRPr="00983D97" w:rsidRDefault="0096117D" w:rsidP="00C757CD">
            <w:r w:rsidRPr="00A11DE5">
              <w:rPr>
                <w:noProof/>
              </w:rPr>
              <mc:AlternateContent>
                <mc:Choice Requires="wps">
                  <w:drawing>
                    <wp:anchor distT="0" distB="0" distL="114300" distR="114300" simplePos="0" relativeHeight="251739136" behindDoc="0" locked="0" layoutInCell="1" allowOverlap="1" wp14:anchorId="63E40B6E" wp14:editId="3E9776AB">
                      <wp:simplePos x="0" y="0"/>
                      <wp:positionH relativeFrom="column">
                        <wp:posOffset>0</wp:posOffset>
                      </wp:positionH>
                      <wp:positionV relativeFrom="paragraph">
                        <wp:posOffset>91745</wp:posOffset>
                      </wp:positionV>
                      <wp:extent cx="127635" cy="118745"/>
                      <wp:effectExtent l="0" t="0" r="24765" b="14605"/>
                      <wp:wrapNone/>
                      <wp:docPr id="498" name="Rectangle 49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F8034" id="Rectangle 498" o:spid="_x0000_s1026" style="position:absolute;margin-left:0;margin-top:7.2pt;width:10.05pt;height:9.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71W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" filled="f" strokecolor="black [3213]"/>
                  </w:pict>
                </mc:Fallback>
              </mc:AlternateContent>
            </w:r>
          </w:p>
        </w:tc>
        <w:tc>
          <w:tcPr>
            <w:tcW w:w="526" w:type="dxa"/>
          </w:tcPr>
          <w:p w14:paraId="755A0044" w14:textId="77777777" w:rsidR="0096117D" w:rsidRPr="00983D97" w:rsidRDefault="0096117D" w:rsidP="00C757CD">
            <w:r>
              <w:t>Yes</w:t>
            </w:r>
          </w:p>
        </w:tc>
        <w:tc>
          <w:tcPr>
            <w:tcW w:w="346" w:type="dxa"/>
          </w:tcPr>
          <w:p w14:paraId="18C91988" w14:textId="77777777" w:rsidR="0096117D" w:rsidRPr="00983D97" w:rsidRDefault="0096117D" w:rsidP="00C757CD">
            <w:r w:rsidRPr="00A11DE5">
              <w:rPr>
                <w:noProof/>
              </w:rPr>
              <mc:AlternateContent>
                <mc:Choice Requires="wps">
                  <w:drawing>
                    <wp:anchor distT="0" distB="0" distL="114300" distR="114300" simplePos="0" relativeHeight="251740160" behindDoc="0" locked="0" layoutInCell="1" allowOverlap="1" wp14:anchorId="53B053B0" wp14:editId="2E877169">
                      <wp:simplePos x="0" y="0"/>
                      <wp:positionH relativeFrom="column">
                        <wp:posOffset>-1270</wp:posOffset>
                      </wp:positionH>
                      <wp:positionV relativeFrom="paragraph">
                        <wp:posOffset>91745</wp:posOffset>
                      </wp:positionV>
                      <wp:extent cx="127635" cy="118745"/>
                      <wp:effectExtent l="0" t="0" r="24765" b="14605"/>
                      <wp:wrapNone/>
                      <wp:docPr id="499" name="Rectangle 499"/>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75426" id="Rectangle 499" o:spid="_x0000_s1026" style="position:absolute;margin-left:-.1pt;margin-top:7.2pt;width:10.05pt;height:9.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" filled="f" strokecolor="black [3213]"/>
                  </w:pict>
                </mc:Fallback>
              </mc:AlternateContent>
            </w:r>
          </w:p>
        </w:tc>
        <w:tc>
          <w:tcPr>
            <w:tcW w:w="526" w:type="dxa"/>
          </w:tcPr>
          <w:p w14:paraId="75E52E60" w14:textId="77777777" w:rsidR="0096117D" w:rsidRPr="00983D97" w:rsidRDefault="0096117D" w:rsidP="00C757CD">
            <w:r>
              <w:t>No</w:t>
            </w:r>
          </w:p>
        </w:tc>
        <w:tc>
          <w:tcPr>
            <w:tcW w:w="6987" w:type="dxa"/>
          </w:tcPr>
          <w:p w14:paraId="74310D03" w14:textId="77777777" w:rsidR="0096117D" w:rsidRPr="00983D97" w:rsidRDefault="0096117D" w:rsidP="00C757CD">
            <w:r w:rsidRPr="00DB4877">
              <w:rPr>
                <w:rFonts w:ascii="Calibri" w:hAnsi="Calibri"/>
                <w:szCs w:val="20"/>
              </w:rPr>
              <w:t>Do you, your spouse or your dependent children have a financial interest(s) in a foreign entity (including foreign Institutions of higher education or another country's government (local, provincial, or equivalent governments of another country)?</w:t>
            </w:r>
          </w:p>
        </w:tc>
        <w:tc>
          <w:tcPr>
            <w:tcW w:w="127" w:type="dxa"/>
          </w:tcPr>
          <w:p w14:paraId="18CD1AE9" w14:textId="77777777" w:rsidR="0096117D" w:rsidRDefault="0096117D" w:rsidP="00C757CD"/>
        </w:tc>
      </w:tr>
      <w:tr w:rsidR="0096117D" w14:paraId="50B0C9A6" w14:textId="77777777" w:rsidTr="0046406B">
        <w:trPr>
          <w:tblCellSpacing w:w="7" w:type="dxa"/>
        </w:trPr>
        <w:tc>
          <w:tcPr>
            <w:tcW w:w="127" w:type="dxa"/>
          </w:tcPr>
          <w:p w14:paraId="5BC79BFF" w14:textId="77777777" w:rsidR="0096117D" w:rsidRDefault="0096117D" w:rsidP="00C757CD"/>
        </w:tc>
        <w:tc>
          <w:tcPr>
            <w:tcW w:w="373" w:type="dxa"/>
          </w:tcPr>
          <w:p w14:paraId="13B86BEB" w14:textId="77777777" w:rsidR="0096117D" w:rsidRDefault="0096117D" w:rsidP="00C757CD"/>
        </w:tc>
        <w:tc>
          <w:tcPr>
            <w:tcW w:w="346" w:type="dxa"/>
          </w:tcPr>
          <w:p w14:paraId="2510C787" w14:textId="77777777" w:rsidR="0096117D" w:rsidRPr="00A11DE5" w:rsidRDefault="0096117D" w:rsidP="00C757CD">
            <w:pPr>
              <w:rPr>
                <w:noProof/>
              </w:rPr>
            </w:pPr>
          </w:p>
        </w:tc>
        <w:tc>
          <w:tcPr>
            <w:tcW w:w="526" w:type="dxa"/>
          </w:tcPr>
          <w:p w14:paraId="0FC33F84" w14:textId="77777777" w:rsidR="0096117D" w:rsidRDefault="0096117D" w:rsidP="00C757CD"/>
        </w:tc>
        <w:tc>
          <w:tcPr>
            <w:tcW w:w="346" w:type="dxa"/>
          </w:tcPr>
          <w:p w14:paraId="50686AA4" w14:textId="77777777" w:rsidR="0096117D" w:rsidRPr="00A11DE5" w:rsidRDefault="0096117D" w:rsidP="00C757CD">
            <w:pPr>
              <w:rPr>
                <w:noProof/>
              </w:rPr>
            </w:pPr>
          </w:p>
        </w:tc>
        <w:tc>
          <w:tcPr>
            <w:tcW w:w="526" w:type="dxa"/>
          </w:tcPr>
          <w:p w14:paraId="50CFFE8D" w14:textId="77777777" w:rsidR="0096117D" w:rsidRDefault="0096117D" w:rsidP="00C757CD"/>
        </w:tc>
        <w:tc>
          <w:tcPr>
            <w:tcW w:w="6987" w:type="dxa"/>
          </w:tcPr>
          <w:p w14:paraId="5665536B" w14:textId="5C136AA9" w:rsidR="0096117D" w:rsidRPr="002C2CAB" w:rsidRDefault="0026633A" w:rsidP="00C757CD">
            <w:r>
              <w:t>If Yes</w:t>
            </w:r>
            <w:r w:rsidR="0096117D" w:rsidRPr="00846941">
              <w:t>, please list all financial relationships with any foreign entity, including foreign Institutions of higher education or another country's government (local, provincial, or equivalent governments of another country)</w:t>
            </w:r>
            <w:r w:rsidR="0046406B">
              <w:t xml:space="preserve"> below</w:t>
            </w:r>
            <w:r w:rsidR="0096117D" w:rsidRPr="00846941">
              <w:t>.</w:t>
            </w:r>
          </w:p>
        </w:tc>
        <w:tc>
          <w:tcPr>
            <w:tcW w:w="127" w:type="dxa"/>
          </w:tcPr>
          <w:p w14:paraId="083E14CE" w14:textId="77777777" w:rsidR="0096117D" w:rsidRDefault="0096117D" w:rsidP="00C757CD"/>
        </w:tc>
      </w:tr>
    </w:tbl>
    <w:p w14:paraId="2934C298" w14:textId="05C0B8D2" w:rsidR="0096117D" w:rsidRDefault="0096117D" w:rsidP="0096117D"/>
    <w:tbl>
      <w:tblPr>
        <w:tblStyle w:val="TableGrid"/>
        <w:tblW w:w="9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29" w:type="dxa"/>
          <w:bottom w:w="29" w:type="dxa"/>
          <w:right w:w="29" w:type="dxa"/>
        </w:tblCellMar>
        <w:tblLook w:val="04A0" w:firstRow="1" w:lastRow="0" w:firstColumn="1" w:lastColumn="0" w:noHBand="0" w:noVBand="1"/>
      </w:tblPr>
      <w:tblGrid>
        <w:gridCol w:w="99"/>
        <w:gridCol w:w="2957"/>
        <w:gridCol w:w="2081"/>
        <w:gridCol w:w="1808"/>
        <w:gridCol w:w="1170"/>
        <w:gridCol w:w="1170"/>
        <w:gridCol w:w="99"/>
      </w:tblGrid>
      <w:tr w:rsidR="0096117D" w14:paraId="290C7D8C" w14:textId="77777777" w:rsidTr="005E2662">
        <w:tc>
          <w:tcPr>
            <w:tcW w:w="99" w:type="dxa"/>
            <w:vAlign w:val="center"/>
          </w:tcPr>
          <w:p w14:paraId="6819FA2A" w14:textId="77777777" w:rsidR="0096117D" w:rsidRPr="00573F19" w:rsidRDefault="0096117D" w:rsidP="00C757CD">
            <w:pPr>
              <w:pStyle w:val="NoSpacing"/>
              <w:rPr>
                <w:highlight w:val="yellow"/>
              </w:rPr>
            </w:pPr>
          </w:p>
        </w:tc>
        <w:tc>
          <w:tcPr>
            <w:tcW w:w="2957" w:type="dxa"/>
            <w:tcBorders>
              <w:top w:val="single" w:sz="4" w:space="0" w:color="auto"/>
              <w:left w:val="single" w:sz="4" w:space="0" w:color="auto"/>
              <w:bottom w:val="single" w:sz="4" w:space="0" w:color="auto"/>
              <w:right w:val="single" w:sz="4" w:space="0" w:color="auto"/>
            </w:tcBorders>
            <w:vAlign w:val="center"/>
          </w:tcPr>
          <w:p w14:paraId="479EF8E5" w14:textId="77777777" w:rsidR="0096117D" w:rsidRPr="00573F19" w:rsidRDefault="0096117D" w:rsidP="00C757CD">
            <w:pPr>
              <w:pStyle w:val="xxxmsonormal"/>
              <w:jc w:val="center"/>
              <w:rPr>
                <w:b/>
                <w:bCs/>
                <w:highlight w:val="yellow"/>
              </w:rPr>
            </w:pPr>
            <w:r w:rsidRPr="00573F19">
              <w:rPr>
                <w:b/>
                <w:bCs/>
              </w:rPr>
              <w:t>Name of Institution, Government Entit</w:t>
            </w:r>
            <w:r>
              <w:rPr>
                <w:b/>
                <w:bCs/>
              </w:rPr>
              <w:t>y</w:t>
            </w:r>
          </w:p>
        </w:tc>
        <w:tc>
          <w:tcPr>
            <w:tcW w:w="2081" w:type="dxa"/>
            <w:tcBorders>
              <w:top w:val="single" w:sz="4" w:space="0" w:color="auto"/>
              <w:left w:val="single" w:sz="4" w:space="0" w:color="auto"/>
              <w:bottom w:val="single" w:sz="4" w:space="0" w:color="auto"/>
              <w:right w:val="single" w:sz="4" w:space="0" w:color="auto"/>
            </w:tcBorders>
            <w:vAlign w:val="center"/>
          </w:tcPr>
          <w:p w14:paraId="38BF48A7" w14:textId="77777777" w:rsidR="0096117D" w:rsidRPr="00573F19" w:rsidRDefault="0096117D" w:rsidP="00C757CD">
            <w:pPr>
              <w:pStyle w:val="xxxmsonormal"/>
              <w:jc w:val="center"/>
              <w:rPr>
                <w:b/>
                <w:bCs/>
                <w:highlight w:val="yellow"/>
              </w:rPr>
            </w:pPr>
            <w:r w:rsidRPr="00573F19">
              <w:rPr>
                <w:b/>
                <w:bCs/>
              </w:rPr>
              <w:t>Type of Relationship</w:t>
            </w:r>
          </w:p>
        </w:tc>
        <w:tc>
          <w:tcPr>
            <w:tcW w:w="1808" w:type="dxa"/>
            <w:tcBorders>
              <w:top w:val="single" w:sz="4" w:space="0" w:color="auto"/>
              <w:left w:val="single" w:sz="4" w:space="0" w:color="auto"/>
              <w:bottom w:val="single" w:sz="4" w:space="0" w:color="auto"/>
              <w:right w:val="single" w:sz="4" w:space="0" w:color="auto"/>
            </w:tcBorders>
            <w:vAlign w:val="center"/>
          </w:tcPr>
          <w:p w14:paraId="1D52F1E2" w14:textId="77777777" w:rsidR="0096117D" w:rsidRPr="00573F19" w:rsidRDefault="0096117D" w:rsidP="00C757CD">
            <w:pPr>
              <w:pStyle w:val="xxxmsonormal"/>
              <w:jc w:val="center"/>
              <w:rPr>
                <w:b/>
                <w:bCs/>
                <w:highlight w:val="yellow"/>
              </w:rPr>
            </w:pPr>
            <w:r w:rsidRPr="00573F19">
              <w:rPr>
                <w:b/>
                <w:bCs/>
              </w:rPr>
              <w:t>Amount/In-kind</w:t>
            </w:r>
          </w:p>
        </w:tc>
        <w:tc>
          <w:tcPr>
            <w:tcW w:w="1170" w:type="dxa"/>
            <w:tcBorders>
              <w:top w:val="single" w:sz="4" w:space="0" w:color="auto"/>
              <w:left w:val="single" w:sz="4" w:space="0" w:color="auto"/>
              <w:bottom w:val="single" w:sz="4" w:space="0" w:color="auto"/>
              <w:right w:val="single" w:sz="4" w:space="0" w:color="auto"/>
            </w:tcBorders>
            <w:vAlign w:val="center"/>
          </w:tcPr>
          <w:p w14:paraId="12161BF5" w14:textId="77777777" w:rsidR="0096117D" w:rsidRPr="00573F19" w:rsidRDefault="0096117D" w:rsidP="00C757CD">
            <w:pPr>
              <w:pStyle w:val="xxxmsonormal"/>
              <w:jc w:val="center"/>
              <w:rPr>
                <w:b/>
                <w:bCs/>
                <w:highlight w:val="yellow"/>
              </w:rPr>
            </w:pPr>
            <w:r w:rsidRPr="00573F19">
              <w:rPr>
                <w:b/>
                <w:bCs/>
              </w:rPr>
              <w:t>Beginning Date</w:t>
            </w:r>
          </w:p>
        </w:tc>
        <w:tc>
          <w:tcPr>
            <w:tcW w:w="1170" w:type="dxa"/>
            <w:tcBorders>
              <w:top w:val="single" w:sz="4" w:space="0" w:color="auto"/>
              <w:left w:val="single" w:sz="4" w:space="0" w:color="auto"/>
              <w:bottom w:val="single" w:sz="4" w:space="0" w:color="auto"/>
              <w:right w:val="single" w:sz="4" w:space="0" w:color="auto"/>
            </w:tcBorders>
            <w:vAlign w:val="center"/>
          </w:tcPr>
          <w:p w14:paraId="753B49F6" w14:textId="038F4AD3" w:rsidR="0096117D" w:rsidRPr="00573F19" w:rsidRDefault="0096117D" w:rsidP="00C757CD">
            <w:pPr>
              <w:pStyle w:val="xxxmsonormal"/>
              <w:jc w:val="center"/>
              <w:rPr>
                <w:b/>
                <w:bCs/>
                <w:highlight w:val="yellow"/>
              </w:rPr>
            </w:pPr>
            <w:r w:rsidRPr="00573F19">
              <w:rPr>
                <w:b/>
                <w:bCs/>
              </w:rPr>
              <w:t>End Date</w:t>
            </w:r>
          </w:p>
        </w:tc>
        <w:tc>
          <w:tcPr>
            <w:tcW w:w="99" w:type="dxa"/>
            <w:vAlign w:val="center"/>
          </w:tcPr>
          <w:p w14:paraId="7E9158E6" w14:textId="77777777" w:rsidR="0096117D" w:rsidRDefault="0096117D" w:rsidP="00C757CD">
            <w:pPr>
              <w:pStyle w:val="xxxmsonormal"/>
              <w:rPr>
                <w:highlight w:val="yellow"/>
              </w:rPr>
            </w:pPr>
          </w:p>
        </w:tc>
      </w:tr>
      <w:tr w:rsidR="0096117D" w14:paraId="4E0643F4" w14:textId="77777777" w:rsidTr="005E2662">
        <w:tc>
          <w:tcPr>
            <w:tcW w:w="99" w:type="dxa"/>
            <w:vAlign w:val="center"/>
          </w:tcPr>
          <w:p w14:paraId="5F391F6D" w14:textId="77777777" w:rsidR="0096117D" w:rsidRDefault="0096117D" w:rsidP="00C757CD">
            <w:pPr>
              <w:pStyle w:val="NoSpacing"/>
              <w:rPr>
                <w:highlight w:val="yellow"/>
              </w:rPr>
            </w:pPr>
          </w:p>
        </w:tc>
        <w:tc>
          <w:tcPr>
            <w:tcW w:w="2957" w:type="dxa"/>
            <w:tcBorders>
              <w:top w:val="single" w:sz="4" w:space="0" w:color="auto"/>
              <w:left w:val="single" w:sz="4" w:space="0" w:color="auto"/>
              <w:bottom w:val="single" w:sz="4" w:space="0" w:color="auto"/>
              <w:right w:val="single" w:sz="4" w:space="0" w:color="auto"/>
            </w:tcBorders>
            <w:vAlign w:val="center"/>
          </w:tcPr>
          <w:p w14:paraId="5CC10996" w14:textId="77777777" w:rsidR="0096117D" w:rsidRPr="00EF3D51" w:rsidRDefault="0096117D" w:rsidP="00C757CD">
            <w:pPr>
              <w:pStyle w:val="xxxmsonormal"/>
              <w:rPr>
                <w:sz w:val="40"/>
                <w:szCs w:val="40"/>
                <w:highlight w:val="yellow"/>
              </w:rPr>
            </w:pPr>
          </w:p>
        </w:tc>
        <w:tc>
          <w:tcPr>
            <w:tcW w:w="2081" w:type="dxa"/>
            <w:tcBorders>
              <w:top w:val="single" w:sz="4" w:space="0" w:color="auto"/>
              <w:left w:val="single" w:sz="4" w:space="0" w:color="auto"/>
              <w:bottom w:val="single" w:sz="4" w:space="0" w:color="auto"/>
              <w:right w:val="single" w:sz="4" w:space="0" w:color="auto"/>
            </w:tcBorders>
            <w:vAlign w:val="center"/>
          </w:tcPr>
          <w:p w14:paraId="7499B62D" w14:textId="77777777" w:rsidR="0096117D" w:rsidRPr="00EF3D51" w:rsidRDefault="0096117D" w:rsidP="00C757CD">
            <w:pPr>
              <w:pStyle w:val="xxxmsonormal"/>
              <w:rPr>
                <w:sz w:val="40"/>
                <w:szCs w:val="40"/>
                <w:highlight w:val="yellow"/>
              </w:rPr>
            </w:pPr>
          </w:p>
        </w:tc>
        <w:tc>
          <w:tcPr>
            <w:tcW w:w="1808" w:type="dxa"/>
            <w:tcBorders>
              <w:top w:val="single" w:sz="4" w:space="0" w:color="auto"/>
              <w:left w:val="single" w:sz="4" w:space="0" w:color="auto"/>
              <w:bottom w:val="single" w:sz="4" w:space="0" w:color="auto"/>
              <w:right w:val="single" w:sz="4" w:space="0" w:color="auto"/>
            </w:tcBorders>
            <w:vAlign w:val="center"/>
          </w:tcPr>
          <w:p w14:paraId="47EED1C3" w14:textId="58B02B9F"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2FF1F198" w14:textId="02E288A1"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6FCE2032" w14:textId="6AEB136A" w:rsidR="0096117D" w:rsidRPr="00EF3D51" w:rsidRDefault="0096117D" w:rsidP="00C757CD">
            <w:pPr>
              <w:pStyle w:val="xxxmsonormal"/>
              <w:rPr>
                <w:sz w:val="40"/>
                <w:szCs w:val="40"/>
                <w:highlight w:val="yellow"/>
              </w:rPr>
            </w:pPr>
          </w:p>
        </w:tc>
        <w:tc>
          <w:tcPr>
            <w:tcW w:w="99" w:type="dxa"/>
            <w:vAlign w:val="center"/>
          </w:tcPr>
          <w:p w14:paraId="51B5FF0C" w14:textId="77777777" w:rsidR="0096117D" w:rsidRDefault="0096117D" w:rsidP="00C757CD">
            <w:pPr>
              <w:pStyle w:val="xxxmsonormal"/>
              <w:rPr>
                <w:highlight w:val="yellow"/>
              </w:rPr>
            </w:pPr>
          </w:p>
        </w:tc>
      </w:tr>
      <w:tr w:rsidR="0096117D" w14:paraId="1AFD7160" w14:textId="77777777" w:rsidTr="005E2662">
        <w:tc>
          <w:tcPr>
            <w:tcW w:w="99" w:type="dxa"/>
            <w:vAlign w:val="center"/>
          </w:tcPr>
          <w:p w14:paraId="6169C440" w14:textId="77777777" w:rsidR="0096117D" w:rsidRDefault="0096117D" w:rsidP="00C757CD">
            <w:pPr>
              <w:pStyle w:val="NoSpacing"/>
              <w:rPr>
                <w:highlight w:val="yellow"/>
              </w:rPr>
            </w:pPr>
          </w:p>
        </w:tc>
        <w:tc>
          <w:tcPr>
            <w:tcW w:w="2957" w:type="dxa"/>
            <w:tcBorders>
              <w:top w:val="single" w:sz="4" w:space="0" w:color="auto"/>
              <w:left w:val="single" w:sz="4" w:space="0" w:color="auto"/>
              <w:bottom w:val="single" w:sz="4" w:space="0" w:color="auto"/>
              <w:right w:val="single" w:sz="4" w:space="0" w:color="auto"/>
            </w:tcBorders>
            <w:vAlign w:val="center"/>
          </w:tcPr>
          <w:p w14:paraId="17A79368" w14:textId="77777777" w:rsidR="0096117D" w:rsidRPr="00EF3D51" w:rsidRDefault="0096117D" w:rsidP="00C757CD">
            <w:pPr>
              <w:pStyle w:val="xxxmsonormal"/>
              <w:rPr>
                <w:sz w:val="40"/>
                <w:szCs w:val="40"/>
                <w:highlight w:val="yellow"/>
              </w:rPr>
            </w:pPr>
          </w:p>
        </w:tc>
        <w:tc>
          <w:tcPr>
            <w:tcW w:w="2081" w:type="dxa"/>
            <w:tcBorders>
              <w:top w:val="single" w:sz="4" w:space="0" w:color="auto"/>
              <w:left w:val="single" w:sz="4" w:space="0" w:color="auto"/>
              <w:bottom w:val="single" w:sz="4" w:space="0" w:color="auto"/>
              <w:right w:val="single" w:sz="4" w:space="0" w:color="auto"/>
            </w:tcBorders>
            <w:vAlign w:val="center"/>
          </w:tcPr>
          <w:p w14:paraId="12CEB282" w14:textId="77777777" w:rsidR="0096117D" w:rsidRPr="00EF3D51" w:rsidRDefault="0096117D" w:rsidP="00C757CD">
            <w:pPr>
              <w:pStyle w:val="xxxmsonormal"/>
              <w:rPr>
                <w:sz w:val="40"/>
                <w:szCs w:val="40"/>
                <w:highlight w:val="yellow"/>
              </w:rPr>
            </w:pPr>
          </w:p>
        </w:tc>
        <w:tc>
          <w:tcPr>
            <w:tcW w:w="1808" w:type="dxa"/>
            <w:tcBorders>
              <w:top w:val="single" w:sz="4" w:space="0" w:color="auto"/>
              <w:left w:val="single" w:sz="4" w:space="0" w:color="auto"/>
              <w:bottom w:val="single" w:sz="4" w:space="0" w:color="auto"/>
              <w:right w:val="single" w:sz="4" w:space="0" w:color="auto"/>
            </w:tcBorders>
            <w:vAlign w:val="center"/>
          </w:tcPr>
          <w:p w14:paraId="1EA2E1C5"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69BC1369" w14:textId="749AFEA4"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6F41A2F8" w14:textId="272B7E33" w:rsidR="0096117D" w:rsidRPr="00EF3D51" w:rsidRDefault="0096117D" w:rsidP="00C757CD">
            <w:pPr>
              <w:pStyle w:val="xxxmsonormal"/>
              <w:rPr>
                <w:sz w:val="40"/>
                <w:szCs w:val="40"/>
                <w:highlight w:val="yellow"/>
              </w:rPr>
            </w:pPr>
          </w:p>
        </w:tc>
        <w:tc>
          <w:tcPr>
            <w:tcW w:w="99" w:type="dxa"/>
            <w:vAlign w:val="center"/>
          </w:tcPr>
          <w:p w14:paraId="4415FFA7" w14:textId="77777777" w:rsidR="0096117D" w:rsidRDefault="0096117D" w:rsidP="00C757CD">
            <w:pPr>
              <w:pStyle w:val="xxxmsonormal"/>
              <w:rPr>
                <w:highlight w:val="yellow"/>
              </w:rPr>
            </w:pPr>
          </w:p>
        </w:tc>
      </w:tr>
      <w:tr w:rsidR="0096117D" w14:paraId="2491D9FF" w14:textId="77777777" w:rsidTr="005E2662">
        <w:tc>
          <w:tcPr>
            <w:tcW w:w="99" w:type="dxa"/>
            <w:vAlign w:val="center"/>
          </w:tcPr>
          <w:p w14:paraId="07F34333" w14:textId="77777777" w:rsidR="0096117D" w:rsidRDefault="0096117D" w:rsidP="00C757CD">
            <w:pPr>
              <w:pStyle w:val="NoSpacing"/>
              <w:rPr>
                <w:highlight w:val="yellow"/>
              </w:rPr>
            </w:pPr>
          </w:p>
        </w:tc>
        <w:tc>
          <w:tcPr>
            <w:tcW w:w="2957" w:type="dxa"/>
            <w:tcBorders>
              <w:top w:val="single" w:sz="4" w:space="0" w:color="auto"/>
              <w:left w:val="single" w:sz="4" w:space="0" w:color="auto"/>
              <w:bottom w:val="single" w:sz="4" w:space="0" w:color="auto"/>
              <w:right w:val="single" w:sz="4" w:space="0" w:color="auto"/>
            </w:tcBorders>
            <w:vAlign w:val="center"/>
          </w:tcPr>
          <w:p w14:paraId="49E08C12" w14:textId="77777777" w:rsidR="0096117D" w:rsidRPr="00EF3D51" w:rsidRDefault="0096117D" w:rsidP="00C757CD">
            <w:pPr>
              <w:pStyle w:val="xxxmsonormal"/>
              <w:rPr>
                <w:sz w:val="40"/>
                <w:szCs w:val="40"/>
                <w:highlight w:val="yellow"/>
              </w:rPr>
            </w:pPr>
          </w:p>
        </w:tc>
        <w:tc>
          <w:tcPr>
            <w:tcW w:w="2081" w:type="dxa"/>
            <w:tcBorders>
              <w:top w:val="single" w:sz="4" w:space="0" w:color="auto"/>
              <w:left w:val="single" w:sz="4" w:space="0" w:color="auto"/>
              <w:bottom w:val="single" w:sz="4" w:space="0" w:color="auto"/>
              <w:right w:val="single" w:sz="4" w:space="0" w:color="auto"/>
            </w:tcBorders>
            <w:vAlign w:val="center"/>
          </w:tcPr>
          <w:p w14:paraId="466A6289" w14:textId="77777777" w:rsidR="0096117D" w:rsidRPr="00EF3D51" w:rsidRDefault="0096117D" w:rsidP="00C757CD">
            <w:pPr>
              <w:pStyle w:val="xxxmsonormal"/>
              <w:rPr>
                <w:sz w:val="40"/>
                <w:szCs w:val="40"/>
                <w:highlight w:val="yellow"/>
              </w:rPr>
            </w:pPr>
          </w:p>
        </w:tc>
        <w:tc>
          <w:tcPr>
            <w:tcW w:w="1808" w:type="dxa"/>
            <w:tcBorders>
              <w:top w:val="single" w:sz="4" w:space="0" w:color="auto"/>
              <w:left w:val="single" w:sz="4" w:space="0" w:color="auto"/>
              <w:bottom w:val="single" w:sz="4" w:space="0" w:color="auto"/>
              <w:right w:val="single" w:sz="4" w:space="0" w:color="auto"/>
            </w:tcBorders>
            <w:vAlign w:val="center"/>
          </w:tcPr>
          <w:p w14:paraId="7A52ECFF"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5A5ADA90"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6A7F9DC0" w14:textId="77777777" w:rsidR="0096117D" w:rsidRPr="00EF3D51" w:rsidRDefault="0096117D" w:rsidP="00C757CD">
            <w:pPr>
              <w:pStyle w:val="xxxmsonormal"/>
              <w:rPr>
                <w:sz w:val="40"/>
                <w:szCs w:val="40"/>
                <w:highlight w:val="yellow"/>
              </w:rPr>
            </w:pPr>
          </w:p>
        </w:tc>
        <w:tc>
          <w:tcPr>
            <w:tcW w:w="99" w:type="dxa"/>
            <w:vAlign w:val="center"/>
          </w:tcPr>
          <w:p w14:paraId="3CD3CDFB" w14:textId="77777777" w:rsidR="0096117D" w:rsidRDefault="0096117D" w:rsidP="00C757CD">
            <w:pPr>
              <w:pStyle w:val="xxxmsonormal"/>
              <w:rPr>
                <w:highlight w:val="yellow"/>
              </w:rPr>
            </w:pPr>
          </w:p>
        </w:tc>
      </w:tr>
      <w:tr w:rsidR="0096117D" w14:paraId="2C3F0394" w14:textId="77777777" w:rsidTr="005E2662">
        <w:tc>
          <w:tcPr>
            <w:tcW w:w="99" w:type="dxa"/>
            <w:vAlign w:val="center"/>
          </w:tcPr>
          <w:p w14:paraId="0A64CDE0" w14:textId="77777777" w:rsidR="0096117D" w:rsidRDefault="0096117D" w:rsidP="00C757CD">
            <w:pPr>
              <w:pStyle w:val="NoSpacing"/>
              <w:rPr>
                <w:highlight w:val="yellow"/>
              </w:rPr>
            </w:pPr>
          </w:p>
        </w:tc>
        <w:tc>
          <w:tcPr>
            <w:tcW w:w="2957" w:type="dxa"/>
            <w:tcBorders>
              <w:top w:val="single" w:sz="4" w:space="0" w:color="auto"/>
              <w:left w:val="single" w:sz="4" w:space="0" w:color="auto"/>
              <w:bottom w:val="single" w:sz="4" w:space="0" w:color="auto"/>
              <w:right w:val="single" w:sz="4" w:space="0" w:color="auto"/>
            </w:tcBorders>
            <w:vAlign w:val="center"/>
          </w:tcPr>
          <w:p w14:paraId="63D9801A" w14:textId="77777777" w:rsidR="0096117D" w:rsidRPr="00EF3D51" w:rsidRDefault="0096117D" w:rsidP="00C757CD">
            <w:pPr>
              <w:pStyle w:val="xxxmsonormal"/>
              <w:rPr>
                <w:sz w:val="40"/>
                <w:szCs w:val="40"/>
                <w:highlight w:val="yellow"/>
              </w:rPr>
            </w:pPr>
          </w:p>
        </w:tc>
        <w:tc>
          <w:tcPr>
            <w:tcW w:w="2081" w:type="dxa"/>
            <w:tcBorders>
              <w:top w:val="single" w:sz="4" w:space="0" w:color="auto"/>
              <w:left w:val="single" w:sz="4" w:space="0" w:color="auto"/>
              <w:bottom w:val="single" w:sz="4" w:space="0" w:color="auto"/>
              <w:right w:val="single" w:sz="4" w:space="0" w:color="auto"/>
            </w:tcBorders>
            <w:vAlign w:val="center"/>
          </w:tcPr>
          <w:p w14:paraId="2A14571D" w14:textId="77777777" w:rsidR="0096117D" w:rsidRPr="00EF3D51" w:rsidRDefault="0096117D" w:rsidP="00C757CD">
            <w:pPr>
              <w:pStyle w:val="xxxmsonormal"/>
              <w:rPr>
                <w:sz w:val="40"/>
                <w:szCs w:val="40"/>
                <w:highlight w:val="yellow"/>
              </w:rPr>
            </w:pPr>
          </w:p>
        </w:tc>
        <w:tc>
          <w:tcPr>
            <w:tcW w:w="1808" w:type="dxa"/>
            <w:tcBorders>
              <w:top w:val="single" w:sz="4" w:space="0" w:color="auto"/>
              <w:left w:val="single" w:sz="4" w:space="0" w:color="auto"/>
              <w:bottom w:val="single" w:sz="4" w:space="0" w:color="auto"/>
              <w:right w:val="single" w:sz="4" w:space="0" w:color="auto"/>
            </w:tcBorders>
            <w:vAlign w:val="center"/>
          </w:tcPr>
          <w:p w14:paraId="695EBC10"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7261AB6B"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27FA2082" w14:textId="77777777" w:rsidR="0096117D" w:rsidRPr="00EF3D51" w:rsidRDefault="0096117D" w:rsidP="00C757CD">
            <w:pPr>
              <w:pStyle w:val="xxxmsonormal"/>
              <w:rPr>
                <w:sz w:val="40"/>
                <w:szCs w:val="40"/>
                <w:highlight w:val="yellow"/>
              </w:rPr>
            </w:pPr>
          </w:p>
        </w:tc>
        <w:tc>
          <w:tcPr>
            <w:tcW w:w="99" w:type="dxa"/>
            <w:vAlign w:val="center"/>
          </w:tcPr>
          <w:p w14:paraId="41BDDFC9" w14:textId="77777777" w:rsidR="0096117D" w:rsidRDefault="0096117D" w:rsidP="00C757CD">
            <w:pPr>
              <w:pStyle w:val="xxxmsonormal"/>
              <w:rPr>
                <w:highlight w:val="yellow"/>
              </w:rPr>
            </w:pPr>
          </w:p>
        </w:tc>
      </w:tr>
      <w:tr w:rsidR="0096117D" w14:paraId="4F4D3410" w14:textId="77777777" w:rsidTr="005E2662">
        <w:tc>
          <w:tcPr>
            <w:tcW w:w="99" w:type="dxa"/>
            <w:vAlign w:val="center"/>
          </w:tcPr>
          <w:p w14:paraId="08790B47" w14:textId="77777777" w:rsidR="0096117D" w:rsidRDefault="0096117D" w:rsidP="00C757CD">
            <w:pPr>
              <w:pStyle w:val="NoSpacing"/>
              <w:rPr>
                <w:highlight w:val="yellow"/>
              </w:rPr>
            </w:pPr>
          </w:p>
        </w:tc>
        <w:tc>
          <w:tcPr>
            <w:tcW w:w="2957" w:type="dxa"/>
            <w:tcBorders>
              <w:top w:val="single" w:sz="4" w:space="0" w:color="auto"/>
              <w:left w:val="single" w:sz="4" w:space="0" w:color="auto"/>
              <w:bottom w:val="single" w:sz="4" w:space="0" w:color="auto"/>
              <w:right w:val="single" w:sz="4" w:space="0" w:color="auto"/>
            </w:tcBorders>
            <w:vAlign w:val="center"/>
          </w:tcPr>
          <w:p w14:paraId="22344BC9" w14:textId="77777777" w:rsidR="0096117D" w:rsidRPr="00EF3D51" w:rsidRDefault="0096117D" w:rsidP="00C757CD">
            <w:pPr>
              <w:pStyle w:val="xxxmsonormal"/>
              <w:rPr>
                <w:sz w:val="40"/>
                <w:szCs w:val="40"/>
                <w:highlight w:val="yellow"/>
              </w:rPr>
            </w:pPr>
          </w:p>
        </w:tc>
        <w:tc>
          <w:tcPr>
            <w:tcW w:w="2081" w:type="dxa"/>
            <w:tcBorders>
              <w:top w:val="single" w:sz="4" w:space="0" w:color="auto"/>
              <w:left w:val="single" w:sz="4" w:space="0" w:color="auto"/>
              <w:bottom w:val="single" w:sz="4" w:space="0" w:color="auto"/>
              <w:right w:val="single" w:sz="4" w:space="0" w:color="auto"/>
            </w:tcBorders>
            <w:vAlign w:val="center"/>
          </w:tcPr>
          <w:p w14:paraId="4B4C1850" w14:textId="77777777" w:rsidR="0096117D" w:rsidRPr="00EF3D51" w:rsidRDefault="0096117D" w:rsidP="00C757CD">
            <w:pPr>
              <w:pStyle w:val="xxxmsonormal"/>
              <w:rPr>
                <w:sz w:val="40"/>
                <w:szCs w:val="40"/>
                <w:highlight w:val="yellow"/>
              </w:rPr>
            </w:pPr>
          </w:p>
        </w:tc>
        <w:tc>
          <w:tcPr>
            <w:tcW w:w="1808" w:type="dxa"/>
            <w:tcBorders>
              <w:top w:val="single" w:sz="4" w:space="0" w:color="auto"/>
              <w:left w:val="single" w:sz="4" w:space="0" w:color="auto"/>
              <w:bottom w:val="single" w:sz="4" w:space="0" w:color="auto"/>
              <w:right w:val="single" w:sz="4" w:space="0" w:color="auto"/>
            </w:tcBorders>
            <w:vAlign w:val="center"/>
          </w:tcPr>
          <w:p w14:paraId="414D9B0A"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5941B0A3" w14:textId="77777777" w:rsidR="0096117D" w:rsidRPr="00EF3D51" w:rsidRDefault="0096117D" w:rsidP="00C757CD">
            <w:pPr>
              <w:pStyle w:val="xxxmsonormal"/>
              <w:rPr>
                <w:sz w:val="40"/>
                <w:szCs w:val="40"/>
                <w:highlight w:val="yellow"/>
              </w:rPr>
            </w:pPr>
          </w:p>
        </w:tc>
        <w:tc>
          <w:tcPr>
            <w:tcW w:w="1170" w:type="dxa"/>
            <w:tcBorders>
              <w:top w:val="single" w:sz="4" w:space="0" w:color="auto"/>
              <w:left w:val="single" w:sz="4" w:space="0" w:color="auto"/>
              <w:bottom w:val="single" w:sz="4" w:space="0" w:color="auto"/>
              <w:right w:val="single" w:sz="4" w:space="0" w:color="auto"/>
            </w:tcBorders>
            <w:vAlign w:val="center"/>
          </w:tcPr>
          <w:p w14:paraId="48224D88" w14:textId="77777777" w:rsidR="0096117D" w:rsidRPr="00EF3D51" w:rsidRDefault="0096117D" w:rsidP="00C757CD">
            <w:pPr>
              <w:pStyle w:val="xxxmsonormal"/>
              <w:rPr>
                <w:sz w:val="40"/>
                <w:szCs w:val="40"/>
                <w:highlight w:val="yellow"/>
              </w:rPr>
            </w:pPr>
          </w:p>
        </w:tc>
        <w:tc>
          <w:tcPr>
            <w:tcW w:w="99" w:type="dxa"/>
            <w:vAlign w:val="center"/>
          </w:tcPr>
          <w:p w14:paraId="67053EF5" w14:textId="77777777" w:rsidR="0096117D" w:rsidRDefault="0096117D" w:rsidP="00C757CD">
            <w:pPr>
              <w:pStyle w:val="xxxmsonormal"/>
              <w:rPr>
                <w:highlight w:val="yellow"/>
              </w:rPr>
            </w:pPr>
          </w:p>
        </w:tc>
      </w:tr>
    </w:tbl>
    <w:p w14:paraId="0DA7070B" w14:textId="294951C0" w:rsidR="00E42083" w:rsidRDefault="00E42083" w:rsidP="00E42083">
      <w:pPr>
        <w:pStyle w:val="Heading3"/>
      </w:pPr>
      <w:r>
        <w:t xml:space="preserve">G. </w:t>
      </w:r>
      <w:r w:rsidRPr="00C42446">
        <w:rPr>
          <w:bCs/>
        </w:rPr>
        <w:t>In-Kind Resources</w:t>
      </w:r>
    </w:p>
    <w:tbl>
      <w:tblPr>
        <w:tblStyle w:val="TableGrid"/>
        <w:tblW w:w="9488"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297"/>
        <w:gridCol w:w="360"/>
        <w:gridCol w:w="540"/>
        <w:gridCol w:w="360"/>
        <w:gridCol w:w="540"/>
        <w:gridCol w:w="7115"/>
        <w:gridCol w:w="128"/>
      </w:tblGrid>
      <w:tr w:rsidR="00E42083" w14:paraId="0A6DFC01" w14:textId="77777777" w:rsidTr="00504BAF">
        <w:trPr>
          <w:tblCellSpacing w:w="7" w:type="dxa"/>
        </w:trPr>
        <w:tc>
          <w:tcPr>
            <w:tcW w:w="127" w:type="dxa"/>
          </w:tcPr>
          <w:p w14:paraId="5BC5F674" w14:textId="77777777" w:rsidR="00E42083" w:rsidRDefault="00E42083" w:rsidP="00504BAF"/>
        </w:tc>
        <w:tc>
          <w:tcPr>
            <w:tcW w:w="283" w:type="dxa"/>
          </w:tcPr>
          <w:p w14:paraId="548CA897" w14:textId="77777777" w:rsidR="00E42083" w:rsidRDefault="00E42083" w:rsidP="00504BAF">
            <w:r>
              <w:t>1.</w:t>
            </w:r>
          </w:p>
        </w:tc>
        <w:tc>
          <w:tcPr>
            <w:tcW w:w="346" w:type="dxa"/>
          </w:tcPr>
          <w:p w14:paraId="332C8AA3" w14:textId="77777777" w:rsidR="00E42083" w:rsidRPr="00983D97" w:rsidRDefault="00E42083" w:rsidP="00504BAF">
            <w:r w:rsidRPr="00A11DE5">
              <w:rPr>
                <w:noProof/>
              </w:rPr>
              <mc:AlternateContent>
                <mc:Choice Requires="wps">
                  <w:drawing>
                    <wp:anchor distT="0" distB="0" distL="114300" distR="114300" simplePos="0" relativeHeight="251776000" behindDoc="0" locked="0" layoutInCell="1" allowOverlap="1" wp14:anchorId="3DDAB1AF" wp14:editId="09DF5EB2">
                      <wp:simplePos x="0" y="0"/>
                      <wp:positionH relativeFrom="column">
                        <wp:posOffset>0</wp:posOffset>
                      </wp:positionH>
                      <wp:positionV relativeFrom="paragraph">
                        <wp:posOffset>85395</wp:posOffset>
                      </wp:positionV>
                      <wp:extent cx="127635" cy="118745"/>
                      <wp:effectExtent l="0" t="0" r="24765" b="14605"/>
                      <wp:wrapNone/>
                      <wp:docPr id="496" name="Rectangle 49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04C7D" id="Rectangle 496" o:spid="_x0000_s1026" style="position:absolute;margin-left:0;margin-top:6.7pt;width:10.05pt;height:9.3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" filled="f" strokecolor="black [3213]"/>
                  </w:pict>
                </mc:Fallback>
              </mc:AlternateContent>
            </w:r>
          </w:p>
        </w:tc>
        <w:tc>
          <w:tcPr>
            <w:tcW w:w="526" w:type="dxa"/>
          </w:tcPr>
          <w:p w14:paraId="4ECF6AA0" w14:textId="77777777" w:rsidR="00E42083" w:rsidRPr="00983D97" w:rsidRDefault="00E42083" w:rsidP="00504BAF">
            <w:r>
              <w:t>Yes</w:t>
            </w:r>
          </w:p>
        </w:tc>
        <w:tc>
          <w:tcPr>
            <w:tcW w:w="346" w:type="dxa"/>
          </w:tcPr>
          <w:p w14:paraId="063A6D0C" w14:textId="77777777" w:rsidR="00E42083" w:rsidRPr="00983D97" w:rsidRDefault="00E42083" w:rsidP="00504BAF">
            <w:r w:rsidRPr="00A11DE5">
              <w:rPr>
                <w:noProof/>
              </w:rPr>
              <mc:AlternateContent>
                <mc:Choice Requires="wps">
                  <w:drawing>
                    <wp:anchor distT="0" distB="0" distL="114300" distR="114300" simplePos="0" relativeHeight="251777024" behindDoc="0" locked="0" layoutInCell="1" allowOverlap="1" wp14:anchorId="59407727" wp14:editId="1927FE9E">
                      <wp:simplePos x="0" y="0"/>
                      <wp:positionH relativeFrom="column">
                        <wp:posOffset>-1270</wp:posOffset>
                      </wp:positionH>
                      <wp:positionV relativeFrom="paragraph">
                        <wp:posOffset>85395</wp:posOffset>
                      </wp:positionV>
                      <wp:extent cx="127635" cy="118745"/>
                      <wp:effectExtent l="0" t="0" r="24765" b="14605"/>
                      <wp:wrapNone/>
                      <wp:docPr id="497" name="Rectangle 49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B7809" id="Rectangle 497" o:spid="_x0000_s1026" style="position:absolute;margin-left:-.1pt;margin-top:6.7pt;width:10.05pt;height:9.3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" filled="f" strokecolor="black [3213]"/>
                  </w:pict>
                </mc:Fallback>
              </mc:AlternateContent>
            </w:r>
          </w:p>
        </w:tc>
        <w:tc>
          <w:tcPr>
            <w:tcW w:w="526" w:type="dxa"/>
          </w:tcPr>
          <w:p w14:paraId="0A760E93" w14:textId="77777777" w:rsidR="00E42083" w:rsidRPr="00983D97" w:rsidRDefault="00E42083" w:rsidP="00504BAF">
            <w:r>
              <w:t>No</w:t>
            </w:r>
          </w:p>
        </w:tc>
        <w:tc>
          <w:tcPr>
            <w:tcW w:w="7101" w:type="dxa"/>
          </w:tcPr>
          <w:p w14:paraId="6E19CD21" w14:textId="77777777" w:rsidR="00E42083" w:rsidRPr="00983D97" w:rsidRDefault="00E42083" w:rsidP="00504BAF">
            <w:r w:rsidRPr="00152038">
              <w:t xml:space="preserve">Have you received or will receive in-kind support (e.g., office/laboratory space, equipment, supplies, employees, students, or visiting scholars) from the </w:t>
            </w:r>
            <w:r>
              <w:t>Sponsor/Entity</w:t>
            </w:r>
            <w:r w:rsidRPr="00152038">
              <w:t>?</w:t>
            </w:r>
            <w:r>
              <w:t xml:space="preserve"> If Yes</w:t>
            </w:r>
            <w:r w:rsidRPr="00042E46">
              <w:t>, please describe the in-kind support</w:t>
            </w:r>
            <w:r>
              <w:t>.</w:t>
            </w:r>
          </w:p>
        </w:tc>
        <w:tc>
          <w:tcPr>
            <w:tcW w:w="107" w:type="dxa"/>
          </w:tcPr>
          <w:p w14:paraId="6EDF5FE0" w14:textId="77777777" w:rsidR="00E42083" w:rsidRDefault="00E42083" w:rsidP="00504BAF"/>
        </w:tc>
      </w:tr>
      <w:tr w:rsidR="00E42083" w14:paraId="0E312ACF" w14:textId="77777777" w:rsidTr="00204570">
        <w:trPr>
          <w:tblCellSpacing w:w="7" w:type="dxa"/>
        </w:trPr>
        <w:tc>
          <w:tcPr>
            <w:tcW w:w="127" w:type="dxa"/>
          </w:tcPr>
          <w:p w14:paraId="38696DEF" w14:textId="77777777" w:rsidR="00E42083" w:rsidRDefault="00E42083" w:rsidP="00504BAF"/>
        </w:tc>
        <w:tc>
          <w:tcPr>
            <w:tcW w:w="283" w:type="dxa"/>
          </w:tcPr>
          <w:p w14:paraId="3FAB2CCF" w14:textId="77777777" w:rsidR="00E42083" w:rsidRDefault="00E42083" w:rsidP="00504BAF"/>
        </w:tc>
        <w:tc>
          <w:tcPr>
            <w:tcW w:w="346" w:type="dxa"/>
          </w:tcPr>
          <w:p w14:paraId="24E2E9E0" w14:textId="77777777" w:rsidR="00E42083" w:rsidRPr="00A11DE5" w:rsidRDefault="00E42083" w:rsidP="00504BAF">
            <w:pPr>
              <w:rPr>
                <w:noProof/>
              </w:rPr>
            </w:pPr>
          </w:p>
        </w:tc>
        <w:tc>
          <w:tcPr>
            <w:tcW w:w="526" w:type="dxa"/>
          </w:tcPr>
          <w:p w14:paraId="303306B3" w14:textId="77777777" w:rsidR="00E42083" w:rsidRDefault="00E42083" w:rsidP="00504BAF"/>
        </w:tc>
        <w:tc>
          <w:tcPr>
            <w:tcW w:w="346" w:type="dxa"/>
          </w:tcPr>
          <w:p w14:paraId="3094D014" w14:textId="77777777" w:rsidR="00E42083" w:rsidRPr="00A11DE5" w:rsidRDefault="00E42083" w:rsidP="00504BAF">
            <w:pPr>
              <w:rPr>
                <w:noProof/>
              </w:rPr>
            </w:pPr>
          </w:p>
        </w:tc>
        <w:tc>
          <w:tcPr>
            <w:tcW w:w="526" w:type="dxa"/>
          </w:tcPr>
          <w:p w14:paraId="57FF5AF1" w14:textId="77777777" w:rsidR="00E42083" w:rsidRDefault="00E42083" w:rsidP="00504BAF"/>
        </w:tc>
        <w:tc>
          <w:tcPr>
            <w:tcW w:w="7101" w:type="dxa"/>
            <w:tcBorders>
              <w:bottom w:val="single" w:sz="4" w:space="0" w:color="auto"/>
            </w:tcBorders>
          </w:tcPr>
          <w:p w14:paraId="7A50BAEB" w14:textId="77777777" w:rsidR="00E42083" w:rsidRPr="00204570" w:rsidRDefault="00E42083" w:rsidP="00504BAF">
            <w:pPr>
              <w:rPr>
                <w:szCs w:val="20"/>
              </w:rPr>
            </w:pPr>
          </w:p>
        </w:tc>
        <w:tc>
          <w:tcPr>
            <w:tcW w:w="107" w:type="dxa"/>
          </w:tcPr>
          <w:p w14:paraId="061FD4BE" w14:textId="77777777" w:rsidR="00E42083" w:rsidRDefault="00E42083" w:rsidP="00504BAF"/>
        </w:tc>
      </w:tr>
    </w:tbl>
    <w:p w14:paraId="0F43FA01" w14:textId="77777777" w:rsidR="00E42083" w:rsidRDefault="00E42083" w:rsidP="00E42083"/>
    <w:p w14:paraId="6CFF9E2F" w14:textId="77777777" w:rsidR="005E2662" w:rsidRDefault="005E2662">
      <w:pPr>
        <w:spacing w:before="0" w:after="160" w:line="259" w:lineRule="auto"/>
        <w:rPr>
          <w:rFonts w:eastAsiaTheme="majorEastAsia" w:cstheme="majorBidi"/>
          <w:b/>
          <w:color w:val="2F5496" w:themeColor="accent1" w:themeShade="BF"/>
          <w:sz w:val="24"/>
          <w:szCs w:val="32"/>
        </w:rPr>
      </w:pPr>
      <w:r>
        <w:br w:type="page"/>
      </w:r>
    </w:p>
    <w:p w14:paraId="57A9F4C2" w14:textId="2ACF47BB" w:rsidR="0096117D" w:rsidRDefault="0096117D" w:rsidP="0096117D">
      <w:pPr>
        <w:pStyle w:val="Heading1"/>
      </w:pPr>
      <w:r w:rsidRPr="00B45CBC">
        <w:lastRenderedPageBreak/>
        <w:t>SECTION I</w:t>
      </w:r>
      <w:r>
        <w:t>V</w:t>
      </w:r>
      <w:r w:rsidRPr="00B45CBC">
        <w:t xml:space="preserve">: </w:t>
      </w:r>
      <w:r w:rsidRPr="007A394D">
        <w:t>Certification &amp; Assurance</w:t>
      </w:r>
    </w:p>
    <w:tbl>
      <w:tblPr>
        <w:tblStyle w:val="TableGrid"/>
        <w:tblW w:w="9397" w:type="dxa"/>
        <w:tblCellSpacing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29" w:type="dxa"/>
        </w:tblCellMar>
        <w:tblLook w:val="04A0" w:firstRow="1" w:lastRow="0" w:firstColumn="1" w:lastColumn="0" w:noHBand="0" w:noVBand="1"/>
      </w:tblPr>
      <w:tblGrid>
        <w:gridCol w:w="148"/>
        <w:gridCol w:w="387"/>
        <w:gridCol w:w="8714"/>
        <w:gridCol w:w="148"/>
      </w:tblGrid>
      <w:tr w:rsidR="0096117D" w14:paraId="5A40FE81" w14:textId="77777777" w:rsidTr="00ED0EBE">
        <w:trPr>
          <w:tblCellSpacing w:w="7" w:type="dxa"/>
        </w:trPr>
        <w:tc>
          <w:tcPr>
            <w:tcW w:w="127" w:type="dxa"/>
          </w:tcPr>
          <w:p w14:paraId="2E1FAC0A" w14:textId="77777777" w:rsidR="0096117D" w:rsidRDefault="0096117D" w:rsidP="00BC587F"/>
        </w:tc>
        <w:tc>
          <w:tcPr>
            <w:tcW w:w="373" w:type="dxa"/>
          </w:tcPr>
          <w:p w14:paraId="1017D540" w14:textId="77777777" w:rsidR="0096117D" w:rsidRDefault="0096117D" w:rsidP="00BC587F">
            <w:r w:rsidRPr="00A11DE5">
              <w:rPr>
                <w:noProof/>
              </w:rPr>
              <mc:AlternateContent>
                <mc:Choice Requires="wps">
                  <w:drawing>
                    <wp:anchor distT="0" distB="0" distL="114300" distR="114300" simplePos="0" relativeHeight="251675648" behindDoc="0" locked="0" layoutInCell="1" allowOverlap="1" wp14:anchorId="1D16A742" wp14:editId="091B47DA">
                      <wp:simplePos x="0" y="0"/>
                      <wp:positionH relativeFrom="column">
                        <wp:posOffset>0</wp:posOffset>
                      </wp:positionH>
                      <wp:positionV relativeFrom="paragraph">
                        <wp:posOffset>93675</wp:posOffset>
                      </wp:positionV>
                      <wp:extent cx="127635" cy="118745"/>
                      <wp:effectExtent l="0" t="0" r="24765" b="14605"/>
                      <wp:wrapNone/>
                      <wp:docPr id="456" name="Rectangle 456"/>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E6CF5" id="Rectangle 456" o:spid="_x0000_s1026" style="position:absolute;margin-left:0;margin-top:7.4pt;width:10.05pt;height: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" filled="f" strokecolor="windowText"/>
                  </w:pict>
                </mc:Fallback>
              </mc:AlternateContent>
            </w:r>
          </w:p>
        </w:tc>
        <w:tc>
          <w:tcPr>
            <w:tcW w:w="8700" w:type="dxa"/>
          </w:tcPr>
          <w:p w14:paraId="7D5CB503" w14:textId="77777777" w:rsidR="0096117D" w:rsidRPr="00983D97" w:rsidRDefault="0096117D" w:rsidP="00BC587F">
            <w:r>
              <w:t>I agree to update this disclosure for this activity on either an annual basis or as new reportable significant financial interests are acquired.</w:t>
            </w:r>
          </w:p>
        </w:tc>
        <w:tc>
          <w:tcPr>
            <w:tcW w:w="127" w:type="dxa"/>
          </w:tcPr>
          <w:p w14:paraId="68994034" w14:textId="77777777" w:rsidR="0096117D" w:rsidRDefault="0096117D" w:rsidP="00BC587F"/>
        </w:tc>
      </w:tr>
      <w:tr w:rsidR="0096117D" w14:paraId="4EECF1F1" w14:textId="77777777" w:rsidTr="00ED0EBE">
        <w:trPr>
          <w:tblCellSpacing w:w="7" w:type="dxa"/>
        </w:trPr>
        <w:tc>
          <w:tcPr>
            <w:tcW w:w="127" w:type="dxa"/>
          </w:tcPr>
          <w:p w14:paraId="0A707F1F" w14:textId="77777777" w:rsidR="0096117D" w:rsidRDefault="0096117D" w:rsidP="00BC587F"/>
        </w:tc>
        <w:tc>
          <w:tcPr>
            <w:tcW w:w="373" w:type="dxa"/>
          </w:tcPr>
          <w:p w14:paraId="18C97D17" w14:textId="77777777" w:rsidR="0096117D" w:rsidRDefault="0096117D" w:rsidP="00BC587F">
            <w:r w:rsidRPr="00A11DE5">
              <w:rPr>
                <w:noProof/>
              </w:rPr>
              <mc:AlternateContent>
                <mc:Choice Requires="wps">
                  <w:drawing>
                    <wp:anchor distT="0" distB="0" distL="114300" distR="114300" simplePos="0" relativeHeight="251676672" behindDoc="0" locked="0" layoutInCell="1" allowOverlap="1" wp14:anchorId="76A0247F" wp14:editId="78A52614">
                      <wp:simplePos x="0" y="0"/>
                      <wp:positionH relativeFrom="column">
                        <wp:posOffset>0</wp:posOffset>
                      </wp:positionH>
                      <wp:positionV relativeFrom="paragraph">
                        <wp:posOffset>101295</wp:posOffset>
                      </wp:positionV>
                      <wp:extent cx="127635" cy="118745"/>
                      <wp:effectExtent l="0" t="0" r="24765" b="14605"/>
                      <wp:wrapNone/>
                      <wp:docPr id="457" name="Rectangle 457"/>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A6A68" id="Rectangle 457" o:spid="_x0000_s1026" style="position:absolute;margin-left:0;margin-top:8pt;width:10.05pt;height:9.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y/kZgIAAMc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" filled="f" strokecolor="windowText"/>
                  </w:pict>
                </mc:Fallback>
              </mc:AlternateContent>
            </w:r>
          </w:p>
        </w:tc>
        <w:tc>
          <w:tcPr>
            <w:tcW w:w="8700" w:type="dxa"/>
          </w:tcPr>
          <w:p w14:paraId="04D09102" w14:textId="77777777" w:rsidR="0096117D" w:rsidRPr="00983D97" w:rsidRDefault="0096117D" w:rsidP="00BC587F">
            <w:r>
              <w:t>I have informed all individuals involved with this project, including co-investigators, subcontractors, subgrantees, students, and staff of their obligation to comply with the President’s directive on Conflict of Interest in Research Funded as required by federal regulations and the University Conflict of Interest Policy.</w:t>
            </w:r>
          </w:p>
        </w:tc>
        <w:tc>
          <w:tcPr>
            <w:tcW w:w="127" w:type="dxa"/>
          </w:tcPr>
          <w:p w14:paraId="5057AF4D" w14:textId="77777777" w:rsidR="0096117D" w:rsidRDefault="0096117D" w:rsidP="00BC587F"/>
        </w:tc>
      </w:tr>
      <w:tr w:rsidR="0096117D" w14:paraId="23691685" w14:textId="77777777" w:rsidTr="00ED0EBE">
        <w:trPr>
          <w:tblCellSpacing w:w="7" w:type="dxa"/>
        </w:trPr>
        <w:tc>
          <w:tcPr>
            <w:tcW w:w="127" w:type="dxa"/>
          </w:tcPr>
          <w:p w14:paraId="730A83A3" w14:textId="77777777" w:rsidR="0096117D" w:rsidRDefault="0096117D" w:rsidP="00BC587F"/>
        </w:tc>
        <w:tc>
          <w:tcPr>
            <w:tcW w:w="373" w:type="dxa"/>
          </w:tcPr>
          <w:p w14:paraId="7569034A" w14:textId="77777777" w:rsidR="0096117D" w:rsidRDefault="0096117D" w:rsidP="00BC587F">
            <w:r w:rsidRPr="00A11DE5">
              <w:rPr>
                <w:noProof/>
              </w:rPr>
              <mc:AlternateContent>
                <mc:Choice Requires="wps">
                  <w:drawing>
                    <wp:anchor distT="0" distB="0" distL="114300" distR="114300" simplePos="0" relativeHeight="251677696" behindDoc="0" locked="0" layoutInCell="1" allowOverlap="1" wp14:anchorId="72B2B68A" wp14:editId="4D11ADEA">
                      <wp:simplePos x="0" y="0"/>
                      <wp:positionH relativeFrom="column">
                        <wp:posOffset>0</wp:posOffset>
                      </wp:positionH>
                      <wp:positionV relativeFrom="paragraph">
                        <wp:posOffset>95580</wp:posOffset>
                      </wp:positionV>
                      <wp:extent cx="127635" cy="118745"/>
                      <wp:effectExtent l="0" t="0" r="24765" b="14605"/>
                      <wp:wrapNone/>
                      <wp:docPr id="458" name="Rectangle 458"/>
                      <wp:cNvGraphicFramePr/>
                      <a:graphic xmlns:a="http://schemas.openxmlformats.org/drawingml/2006/main">
                        <a:graphicData uri="http://schemas.microsoft.com/office/word/2010/wordprocessingShape">
                          <wps:wsp>
                            <wps:cNvSpPr/>
                            <wps:spPr>
                              <a:xfrm>
                                <a:off x="0" y="0"/>
                                <a:ext cx="127635" cy="118745"/>
                              </a:xfrm>
                              <a:prstGeom prst="rec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2770E" id="Rectangle 458" o:spid="_x0000_s1026" style="position:absolute;margin-left:0;margin-top:7.55pt;width:10.05pt;height:9.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" filled="f" strokecolor="windowText"/>
                  </w:pict>
                </mc:Fallback>
              </mc:AlternateContent>
            </w:r>
          </w:p>
        </w:tc>
        <w:tc>
          <w:tcPr>
            <w:tcW w:w="8700" w:type="dxa"/>
          </w:tcPr>
          <w:p w14:paraId="58B0307B" w14:textId="77777777" w:rsidR="0096117D" w:rsidRPr="00983D97" w:rsidRDefault="0096117D" w:rsidP="00BC587F">
            <w:r>
              <w:t>I agree to comply with any conditions or restrictions imposed by the University to manage, reduce, or eliminate any conflicts of interest that may be identified through the University’s procedure.</w:t>
            </w:r>
          </w:p>
        </w:tc>
        <w:tc>
          <w:tcPr>
            <w:tcW w:w="127" w:type="dxa"/>
          </w:tcPr>
          <w:p w14:paraId="7A40CF99" w14:textId="77777777" w:rsidR="0096117D" w:rsidRDefault="0096117D" w:rsidP="00BC587F"/>
        </w:tc>
      </w:tr>
    </w:tbl>
    <w:p w14:paraId="1191C290" w14:textId="77777777" w:rsidR="0096117D" w:rsidRPr="00B77F01" w:rsidRDefault="0096117D" w:rsidP="0096117D">
      <w:pPr>
        <w:autoSpaceDE w:val="0"/>
        <w:autoSpaceDN w:val="0"/>
        <w:adjustRightInd w:val="0"/>
        <w:rPr>
          <w:rFonts w:ascii="Calibri" w:hAnsi="Calibri"/>
          <w:szCs w:val="20"/>
        </w:rPr>
      </w:pPr>
    </w:p>
    <w:p w14:paraId="1FE1C46A" w14:textId="77777777" w:rsidR="0096117D" w:rsidRPr="00B77F01" w:rsidRDefault="0096117D" w:rsidP="0096117D">
      <w:pPr>
        <w:autoSpaceDE w:val="0"/>
        <w:autoSpaceDN w:val="0"/>
        <w:adjustRightInd w:val="0"/>
        <w:rPr>
          <w:rFonts w:ascii="Calibri" w:hAnsi="Calibri"/>
          <w:szCs w:val="20"/>
        </w:rPr>
      </w:pPr>
      <w:r w:rsidRPr="00B77F01">
        <w:rPr>
          <w:rFonts w:ascii="Calibri" w:hAnsi="Calibri"/>
          <w:b/>
          <w:bCs/>
          <w:szCs w:val="20"/>
        </w:rPr>
        <w:t>I certify that this is a complete disclosure of all financial interests related to the spe</w:t>
      </w:r>
      <w:r>
        <w:rPr>
          <w:rFonts w:ascii="Calibri" w:hAnsi="Calibri"/>
          <w:b/>
          <w:bCs/>
          <w:szCs w:val="20"/>
        </w:rPr>
        <w:t xml:space="preserve">cified project. I have used all </w:t>
      </w:r>
      <w:bookmarkStart w:id="0" w:name="_GoBack"/>
      <w:bookmarkEnd w:id="0"/>
      <w:r w:rsidRPr="00B77F01">
        <w:rPr>
          <w:rFonts w:ascii="Calibri" w:hAnsi="Calibri"/>
          <w:b/>
          <w:bCs/>
          <w:szCs w:val="20"/>
        </w:rPr>
        <w:t>reasonable diligence in preparing this Conflict of Interest Disclosure Statement and to the best of my knowledge it is true and complete.</w:t>
      </w:r>
    </w:p>
    <w:p w14:paraId="3338CF88" w14:textId="77777777" w:rsidR="0096117D" w:rsidRDefault="0096117D" w:rsidP="0096117D">
      <w:pPr>
        <w:autoSpaceDE w:val="0"/>
        <w:autoSpaceDN w:val="0"/>
        <w:adjustRightInd w:val="0"/>
        <w:rPr>
          <w:rFonts w:ascii="Calibri" w:hAnsi="Calibri"/>
          <w:szCs w:val="20"/>
        </w:rPr>
      </w:pPr>
    </w:p>
    <w:p w14:paraId="257E50A7" w14:textId="77777777" w:rsidR="0096117D" w:rsidRDefault="0096117D" w:rsidP="0096117D">
      <w:pPr>
        <w:autoSpaceDE w:val="0"/>
        <w:autoSpaceDN w:val="0"/>
        <w:adjustRightInd w:val="0"/>
        <w:rPr>
          <w:rFonts w:ascii="Calibri" w:hAnsi="Calibri"/>
          <w:szCs w:val="20"/>
        </w:rPr>
      </w:pPr>
    </w:p>
    <w:p w14:paraId="79E8CBA4" w14:textId="483F4954" w:rsidR="0096117D" w:rsidRPr="00B77F01" w:rsidRDefault="0096117D" w:rsidP="0096117D">
      <w:pPr>
        <w:autoSpaceDE w:val="0"/>
        <w:autoSpaceDN w:val="0"/>
        <w:adjustRightInd w:val="0"/>
        <w:rPr>
          <w:rFonts w:ascii="Calibri" w:hAnsi="Calibri"/>
          <w:szCs w:val="20"/>
        </w:rPr>
      </w:pPr>
      <w:r>
        <w:t>Discloser</w:t>
      </w:r>
      <w:r w:rsidRPr="00FC0D4B">
        <w:t xml:space="preserve">: </w:t>
      </w:r>
      <w:r>
        <w:t>____________________________</w:t>
      </w:r>
      <w:r w:rsidRPr="00FC0D4B">
        <w:t>________________________</w:t>
      </w:r>
      <w:r>
        <w:t>___________</w:t>
      </w:r>
      <w:r w:rsidRPr="00FC0D4B">
        <w:t xml:space="preserve"> </w:t>
      </w:r>
      <w:r w:rsidRPr="00FC0D4B">
        <w:tab/>
      </w:r>
      <w:r w:rsidR="00ED0EBE">
        <w:t xml:space="preserve">   </w:t>
      </w:r>
      <w:r w:rsidRPr="00FC0D4B">
        <w:t xml:space="preserve">Date: </w:t>
      </w:r>
      <w:r>
        <w:t>___________</w:t>
      </w:r>
    </w:p>
    <w:p w14:paraId="72D93C86" w14:textId="77777777" w:rsidR="0096117D" w:rsidRDefault="0096117D" w:rsidP="0096117D">
      <w:pPr>
        <w:autoSpaceDE w:val="0"/>
        <w:autoSpaceDN w:val="0"/>
        <w:adjustRightInd w:val="0"/>
      </w:pP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r>
        <w:rPr>
          <w:rFonts w:ascii="Calibri" w:hAnsi="Calibri"/>
          <w:szCs w:val="20"/>
        </w:rPr>
        <w:tab/>
      </w:r>
    </w:p>
    <w:p w14:paraId="63A55154" w14:textId="0C94367A" w:rsidR="00ED1071" w:rsidRDefault="003F7925" w:rsidP="0029284A">
      <w:r>
        <w:rPr>
          <w:noProof/>
        </w:rPr>
        <w:t xml:space="preserve"> </w:t>
      </w:r>
    </w:p>
    <w:p w14:paraId="30E3C1E6" w14:textId="77777777" w:rsidR="00E64DDD" w:rsidRPr="0029284A" w:rsidRDefault="00E64DDD" w:rsidP="0029284A"/>
    <w:sectPr w:rsidR="00E64DDD" w:rsidRPr="0029284A" w:rsidSect="00AF64CA">
      <w:headerReference w:type="default" r:id="rId10"/>
      <w:footerReference w:type="default" r:id="rId11"/>
      <w:pgSz w:w="12240" w:h="15840"/>
      <w:pgMar w:top="216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589F2" w14:textId="77777777" w:rsidR="00927F85" w:rsidRDefault="00927F85" w:rsidP="00C42446">
      <w:r>
        <w:separator/>
      </w:r>
    </w:p>
  </w:endnote>
  <w:endnote w:type="continuationSeparator" w:id="0">
    <w:p w14:paraId="064C65D0" w14:textId="77777777" w:rsidR="00927F85" w:rsidRDefault="00927F85" w:rsidP="00C42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20"/>
      </w:rPr>
      <w:id w:val="-1989087571"/>
      <w:docPartObj>
        <w:docPartGallery w:val="Page Numbers (Bottom of Page)"/>
        <w:docPartUnique/>
      </w:docPartObj>
    </w:sdtPr>
    <w:sdtEndPr/>
    <w:sdtContent>
      <w:sdt>
        <w:sdtPr>
          <w:rPr>
            <w:sz w:val="18"/>
            <w:szCs w:val="20"/>
          </w:rPr>
          <w:id w:val="-1769616900"/>
          <w:docPartObj>
            <w:docPartGallery w:val="Page Numbers (Top of Page)"/>
            <w:docPartUnique/>
          </w:docPartObj>
        </w:sdtPr>
        <w:sdtEndPr/>
        <w:sdtContent>
          <w:p w14:paraId="1D7C563F" w14:textId="3D32591E" w:rsidR="00C757CD" w:rsidRPr="00565DCD" w:rsidRDefault="0026633A" w:rsidP="00291183">
            <w:pPr>
              <w:pStyle w:val="Footer"/>
              <w:tabs>
                <w:tab w:val="left" w:pos="7764"/>
              </w:tabs>
              <w:rPr>
                <w:sz w:val="18"/>
                <w:szCs w:val="20"/>
              </w:rPr>
            </w:pPr>
            <w:r w:rsidRPr="00565DCD">
              <w:rPr>
                <w:sz w:val="18"/>
                <w:szCs w:val="20"/>
              </w:rPr>
              <w:t>FCOI</w:t>
            </w:r>
            <w:r w:rsidR="00EF3D51" w:rsidRPr="00565DCD">
              <w:rPr>
                <w:sz w:val="18"/>
                <w:szCs w:val="20"/>
              </w:rPr>
              <w:t xml:space="preserve"> v2.2</w:t>
            </w:r>
            <w:r w:rsidR="00C757CD" w:rsidRPr="00565DCD">
              <w:rPr>
                <w:sz w:val="18"/>
                <w:szCs w:val="20"/>
              </w:rPr>
              <w:tab/>
            </w:r>
            <w:r w:rsidR="00C757CD" w:rsidRPr="00565DCD">
              <w:rPr>
                <w:sz w:val="18"/>
                <w:szCs w:val="20"/>
              </w:rPr>
              <w:tab/>
            </w:r>
            <w:r w:rsidR="00C757CD" w:rsidRPr="00565DCD">
              <w:rPr>
                <w:sz w:val="18"/>
                <w:szCs w:val="20"/>
              </w:rPr>
              <w:tab/>
            </w:r>
            <w:r w:rsidR="00C757CD" w:rsidRPr="00565DCD">
              <w:rPr>
                <w:sz w:val="18"/>
                <w:szCs w:val="18"/>
              </w:rPr>
              <w:t xml:space="preserve">Page </w:t>
            </w:r>
            <w:r w:rsidR="00C757CD" w:rsidRPr="00565DCD">
              <w:rPr>
                <w:sz w:val="18"/>
                <w:szCs w:val="18"/>
              </w:rPr>
              <w:fldChar w:fldCharType="begin"/>
            </w:r>
            <w:r w:rsidR="00C757CD" w:rsidRPr="00565DCD">
              <w:rPr>
                <w:sz w:val="18"/>
                <w:szCs w:val="18"/>
              </w:rPr>
              <w:instrText xml:space="preserve"> PAGE </w:instrText>
            </w:r>
            <w:r w:rsidR="00C757CD" w:rsidRPr="00565DCD">
              <w:rPr>
                <w:sz w:val="18"/>
                <w:szCs w:val="18"/>
              </w:rPr>
              <w:fldChar w:fldCharType="separate"/>
            </w:r>
            <w:r w:rsidR="00C757CD" w:rsidRPr="00565DCD">
              <w:rPr>
                <w:noProof/>
                <w:sz w:val="18"/>
                <w:szCs w:val="18"/>
              </w:rPr>
              <w:t>2</w:t>
            </w:r>
            <w:r w:rsidR="00C757CD" w:rsidRPr="00565DCD">
              <w:rPr>
                <w:sz w:val="18"/>
                <w:szCs w:val="18"/>
              </w:rPr>
              <w:fldChar w:fldCharType="end"/>
            </w:r>
            <w:r w:rsidR="00C757CD" w:rsidRPr="00565DCD">
              <w:rPr>
                <w:sz w:val="18"/>
                <w:szCs w:val="18"/>
              </w:rPr>
              <w:t xml:space="preserve"> of </w:t>
            </w:r>
            <w:r w:rsidR="00C757CD" w:rsidRPr="00565DCD">
              <w:rPr>
                <w:sz w:val="18"/>
                <w:szCs w:val="18"/>
              </w:rPr>
              <w:fldChar w:fldCharType="begin"/>
            </w:r>
            <w:r w:rsidR="00C757CD" w:rsidRPr="00565DCD">
              <w:rPr>
                <w:sz w:val="18"/>
                <w:szCs w:val="18"/>
              </w:rPr>
              <w:instrText xml:space="preserve"> NUMPAGES  </w:instrText>
            </w:r>
            <w:r w:rsidR="00C757CD" w:rsidRPr="00565DCD">
              <w:rPr>
                <w:sz w:val="18"/>
                <w:szCs w:val="18"/>
              </w:rPr>
              <w:fldChar w:fldCharType="separate"/>
            </w:r>
            <w:r w:rsidR="00C757CD" w:rsidRPr="00565DCD">
              <w:rPr>
                <w:noProof/>
                <w:sz w:val="18"/>
                <w:szCs w:val="18"/>
              </w:rPr>
              <w:t>2</w:t>
            </w:r>
            <w:r w:rsidR="00C757CD" w:rsidRPr="00565DCD">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E3E8D" w14:textId="77777777" w:rsidR="00927F85" w:rsidRDefault="00927F85" w:rsidP="00C42446">
      <w:r>
        <w:separator/>
      </w:r>
    </w:p>
  </w:footnote>
  <w:footnote w:type="continuationSeparator" w:id="0">
    <w:p w14:paraId="7562BA5C" w14:textId="77777777" w:rsidR="00927F85" w:rsidRDefault="00927F85" w:rsidP="00C42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B2389" w14:textId="01D4AE94" w:rsidR="00C757CD" w:rsidRDefault="00470FAC" w:rsidP="00C42446">
    <w:pPr>
      <w:pStyle w:val="Header"/>
      <w:jc w:val="center"/>
      <w:rPr>
        <w:b/>
        <w:bCs/>
        <w:sz w:val="28"/>
        <w:szCs w:val="28"/>
      </w:rPr>
    </w:pPr>
    <w:r>
      <w:rPr>
        <w:b/>
        <w:bCs/>
        <w:noProof/>
        <w:sz w:val="28"/>
        <w:szCs w:val="28"/>
      </w:rPr>
      <w:drawing>
        <wp:anchor distT="0" distB="0" distL="114300" distR="114300" simplePos="0" relativeHeight="251658240" behindDoc="0" locked="0" layoutInCell="1" allowOverlap="1" wp14:anchorId="3AF87327" wp14:editId="677AA333">
          <wp:simplePos x="0" y="0"/>
          <wp:positionH relativeFrom="column">
            <wp:posOffset>2676754</wp:posOffset>
          </wp:positionH>
          <wp:positionV relativeFrom="paragraph">
            <wp:posOffset>-47625</wp:posOffset>
          </wp:positionV>
          <wp:extent cx="1371908" cy="6492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Logo.png"/>
                  <pic:cNvPicPr/>
                </pic:nvPicPr>
                <pic:blipFill rotWithShape="1">
                  <a:blip r:embed="rId1">
                    <a:extLst>
                      <a:ext uri="{28A0092B-C50C-407E-A947-70E740481C1C}">
                        <a14:useLocalDpi xmlns:a14="http://schemas.microsoft.com/office/drawing/2010/main" val="0"/>
                      </a:ext>
                    </a:extLst>
                  </a:blip>
                  <a:srcRect l="20994" r="3526"/>
                  <a:stretch/>
                </pic:blipFill>
                <pic:spPr bwMode="auto">
                  <a:xfrm>
                    <a:off x="0" y="0"/>
                    <a:ext cx="1371908" cy="6492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3161F3" w14:textId="77777777" w:rsidR="0094154A" w:rsidRDefault="0094154A" w:rsidP="00C42446">
    <w:pPr>
      <w:pStyle w:val="Header"/>
      <w:jc w:val="center"/>
      <w:rPr>
        <w:b/>
        <w:bCs/>
        <w:sz w:val="28"/>
        <w:szCs w:val="28"/>
      </w:rPr>
    </w:pPr>
  </w:p>
  <w:p w14:paraId="4D852974" w14:textId="6C741538" w:rsidR="00C757CD" w:rsidRDefault="00C757CD" w:rsidP="00C42446">
    <w:pPr>
      <w:kinsoku w:val="0"/>
      <w:overflowPunct w:val="0"/>
      <w:spacing w:before="76"/>
      <w:rPr>
        <w:b/>
        <w:bCs/>
        <w:sz w:val="28"/>
        <w:szCs w:val="28"/>
      </w:rPr>
    </w:pPr>
    <w:r>
      <w:rPr>
        <w:color w:val="365F91"/>
        <w:sz w:val="18"/>
        <w:szCs w:val="18"/>
      </w:rPr>
      <w:t xml:space="preserve">Office </w:t>
    </w:r>
    <w:r>
      <w:rPr>
        <w:color w:val="365F91"/>
        <w:spacing w:val="-2"/>
        <w:sz w:val="18"/>
        <w:szCs w:val="18"/>
      </w:rPr>
      <w:t>o</w:t>
    </w:r>
    <w:r>
      <w:rPr>
        <w:color w:val="365F91"/>
        <w:sz w:val="18"/>
        <w:szCs w:val="18"/>
      </w:rPr>
      <w:t>f Reg</w:t>
    </w:r>
    <w:r>
      <w:rPr>
        <w:color w:val="365F91"/>
        <w:spacing w:val="-2"/>
        <w:sz w:val="18"/>
        <w:szCs w:val="18"/>
      </w:rPr>
      <w:t>u</w:t>
    </w:r>
    <w:r>
      <w:rPr>
        <w:color w:val="365F91"/>
        <w:sz w:val="18"/>
        <w:szCs w:val="18"/>
      </w:rPr>
      <w:t>l</w:t>
    </w:r>
    <w:r>
      <w:rPr>
        <w:color w:val="365F91"/>
        <w:spacing w:val="-1"/>
        <w:sz w:val="18"/>
        <w:szCs w:val="18"/>
      </w:rPr>
      <w:t>a</w:t>
    </w:r>
    <w:r>
      <w:rPr>
        <w:color w:val="365F91"/>
        <w:sz w:val="18"/>
        <w:szCs w:val="18"/>
      </w:rPr>
      <w:t>to</w:t>
    </w:r>
    <w:r>
      <w:rPr>
        <w:color w:val="365F91"/>
        <w:spacing w:val="-2"/>
        <w:sz w:val="18"/>
        <w:szCs w:val="18"/>
      </w:rPr>
      <w:t>r</w:t>
    </w:r>
    <w:r>
      <w:rPr>
        <w:color w:val="365F91"/>
        <w:sz w:val="18"/>
        <w:szCs w:val="18"/>
      </w:rPr>
      <w:t>y Re</w:t>
    </w:r>
    <w:r>
      <w:rPr>
        <w:color w:val="365F91"/>
        <w:spacing w:val="-1"/>
        <w:sz w:val="18"/>
        <w:szCs w:val="18"/>
      </w:rPr>
      <w:t>se</w:t>
    </w:r>
    <w:r>
      <w:rPr>
        <w:color w:val="365F91"/>
        <w:sz w:val="18"/>
        <w:szCs w:val="18"/>
      </w:rPr>
      <w:t>arch</w:t>
    </w:r>
    <w:r>
      <w:rPr>
        <w:color w:val="365F91"/>
        <w:spacing w:val="-1"/>
        <w:sz w:val="18"/>
        <w:szCs w:val="18"/>
      </w:rPr>
      <w:t xml:space="preserve"> </w:t>
    </w:r>
    <w:r>
      <w:rPr>
        <w:color w:val="365F91"/>
        <w:spacing w:val="-2"/>
        <w:sz w:val="18"/>
        <w:szCs w:val="18"/>
      </w:rPr>
      <w:t>C</w:t>
    </w:r>
    <w:r>
      <w:rPr>
        <w:color w:val="365F91"/>
        <w:sz w:val="18"/>
        <w:szCs w:val="18"/>
      </w:rPr>
      <w:t>o</w:t>
    </w:r>
    <w:r>
      <w:rPr>
        <w:color w:val="365F91"/>
        <w:spacing w:val="-1"/>
        <w:sz w:val="18"/>
        <w:szCs w:val="18"/>
      </w:rPr>
      <w:t>m</w:t>
    </w:r>
    <w:r>
      <w:rPr>
        <w:color w:val="365F91"/>
        <w:sz w:val="18"/>
        <w:szCs w:val="18"/>
      </w:rPr>
      <w:t>pli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F457A2"/>
    <w:multiLevelType w:val="hybridMultilevel"/>
    <w:tmpl w:val="0E6A58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ITEwsjc3MTUxMTcyUdpeDU4uLM/DyQAsNaAHN2nDIsAAAA"/>
  </w:docVars>
  <w:rsids>
    <w:rsidRoot w:val="00C42446"/>
    <w:rsid w:val="000111BF"/>
    <w:rsid w:val="000254EE"/>
    <w:rsid w:val="0004164B"/>
    <w:rsid w:val="00045726"/>
    <w:rsid w:val="00056A76"/>
    <w:rsid w:val="00063D4D"/>
    <w:rsid w:val="00064180"/>
    <w:rsid w:val="000930C2"/>
    <w:rsid w:val="000961EB"/>
    <w:rsid w:val="00096D7A"/>
    <w:rsid w:val="000A2CEF"/>
    <w:rsid w:val="000A5D30"/>
    <w:rsid w:val="000F17CD"/>
    <w:rsid w:val="000F2D1B"/>
    <w:rsid w:val="001356C2"/>
    <w:rsid w:val="001416D9"/>
    <w:rsid w:val="00144219"/>
    <w:rsid w:val="00145A67"/>
    <w:rsid w:val="00152F73"/>
    <w:rsid w:val="00153722"/>
    <w:rsid w:val="001600CE"/>
    <w:rsid w:val="00172D57"/>
    <w:rsid w:val="00182C00"/>
    <w:rsid w:val="00196EC0"/>
    <w:rsid w:val="001A543E"/>
    <w:rsid w:val="001C6E90"/>
    <w:rsid w:val="001D0A0C"/>
    <w:rsid w:val="001D484B"/>
    <w:rsid w:val="001E65AA"/>
    <w:rsid w:val="001F6E90"/>
    <w:rsid w:val="00204570"/>
    <w:rsid w:val="00206DA3"/>
    <w:rsid w:val="002318E8"/>
    <w:rsid w:val="0026633A"/>
    <w:rsid w:val="00277250"/>
    <w:rsid w:val="00291183"/>
    <w:rsid w:val="0029284A"/>
    <w:rsid w:val="00297754"/>
    <w:rsid w:val="002A02B7"/>
    <w:rsid w:val="002B632D"/>
    <w:rsid w:val="002C625B"/>
    <w:rsid w:val="002D30C3"/>
    <w:rsid w:val="002F00CB"/>
    <w:rsid w:val="002F660A"/>
    <w:rsid w:val="003016AF"/>
    <w:rsid w:val="00305ED7"/>
    <w:rsid w:val="00310267"/>
    <w:rsid w:val="00313160"/>
    <w:rsid w:val="003206D3"/>
    <w:rsid w:val="00346B06"/>
    <w:rsid w:val="003536A4"/>
    <w:rsid w:val="00367930"/>
    <w:rsid w:val="00372201"/>
    <w:rsid w:val="003D0DC3"/>
    <w:rsid w:val="003F7925"/>
    <w:rsid w:val="0041438C"/>
    <w:rsid w:val="0043107A"/>
    <w:rsid w:val="00436FFF"/>
    <w:rsid w:val="0046406B"/>
    <w:rsid w:val="00470FAC"/>
    <w:rsid w:val="00497753"/>
    <w:rsid w:val="004B1EF7"/>
    <w:rsid w:val="004C7619"/>
    <w:rsid w:val="004D39A8"/>
    <w:rsid w:val="0050349B"/>
    <w:rsid w:val="00504A77"/>
    <w:rsid w:val="00524A16"/>
    <w:rsid w:val="00534CF6"/>
    <w:rsid w:val="00564197"/>
    <w:rsid w:val="00565DCD"/>
    <w:rsid w:val="00573F19"/>
    <w:rsid w:val="00595EFE"/>
    <w:rsid w:val="005B0EF4"/>
    <w:rsid w:val="005C1DBE"/>
    <w:rsid w:val="005E2662"/>
    <w:rsid w:val="005E7CC1"/>
    <w:rsid w:val="00642861"/>
    <w:rsid w:val="00667D8E"/>
    <w:rsid w:val="00671B00"/>
    <w:rsid w:val="00674643"/>
    <w:rsid w:val="00701C54"/>
    <w:rsid w:val="0072082F"/>
    <w:rsid w:val="00726823"/>
    <w:rsid w:val="0073780E"/>
    <w:rsid w:val="007438B6"/>
    <w:rsid w:val="007644A9"/>
    <w:rsid w:val="00777768"/>
    <w:rsid w:val="007D127E"/>
    <w:rsid w:val="007D2B04"/>
    <w:rsid w:val="007D7246"/>
    <w:rsid w:val="007F4BC9"/>
    <w:rsid w:val="007F7CB0"/>
    <w:rsid w:val="00834242"/>
    <w:rsid w:val="00843093"/>
    <w:rsid w:val="00871E5B"/>
    <w:rsid w:val="00874885"/>
    <w:rsid w:val="008812F1"/>
    <w:rsid w:val="00893642"/>
    <w:rsid w:val="0089485D"/>
    <w:rsid w:val="008D1EF0"/>
    <w:rsid w:val="008F58CB"/>
    <w:rsid w:val="00900F25"/>
    <w:rsid w:val="0091372C"/>
    <w:rsid w:val="00927F85"/>
    <w:rsid w:val="0094154A"/>
    <w:rsid w:val="0096117D"/>
    <w:rsid w:val="0096459A"/>
    <w:rsid w:val="00972317"/>
    <w:rsid w:val="00985A64"/>
    <w:rsid w:val="0099719F"/>
    <w:rsid w:val="009A2B2C"/>
    <w:rsid w:val="009B022A"/>
    <w:rsid w:val="009C3F47"/>
    <w:rsid w:val="00A1648F"/>
    <w:rsid w:val="00A35130"/>
    <w:rsid w:val="00A510DF"/>
    <w:rsid w:val="00A63536"/>
    <w:rsid w:val="00A637A7"/>
    <w:rsid w:val="00A8584D"/>
    <w:rsid w:val="00AA352D"/>
    <w:rsid w:val="00AA6CDC"/>
    <w:rsid w:val="00AB3D51"/>
    <w:rsid w:val="00AD738A"/>
    <w:rsid w:val="00AF64CA"/>
    <w:rsid w:val="00AF7A01"/>
    <w:rsid w:val="00B04036"/>
    <w:rsid w:val="00B21040"/>
    <w:rsid w:val="00B32FEC"/>
    <w:rsid w:val="00B34646"/>
    <w:rsid w:val="00B55836"/>
    <w:rsid w:val="00B67C9B"/>
    <w:rsid w:val="00B70869"/>
    <w:rsid w:val="00B70C32"/>
    <w:rsid w:val="00B73BCA"/>
    <w:rsid w:val="00B87753"/>
    <w:rsid w:val="00BA4329"/>
    <w:rsid w:val="00BB4E03"/>
    <w:rsid w:val="00BC0BDE"/>
    <w:rsid w:val="00BC587F"/>
    <w:rsid w:val="00BF0E5F"/>
    <w:rsid w:val="00C01435"/>
    <w:rsid w:val="00C03F52"/>
    <w:rsid w:val="00C42446"/>
    <w:rsid w:val="00C44EE2"/>
    <w:rsid w:val="00C757CD"/>
    <w:rsid w:val="00C868F2"/>
    <w:rsid w:val="00C95354"/>
    <w:rsid w:val="00CA7DDF"/>
    <w:rsid w:val="00CD65DD"/>
    <w:rsid w:val="00D20311"/>
    <w:rsid w:val="00D32316"/>
    <w:rsid w:val="00D37F3D"/>
    <w:rsid w:val="00D52E0D"/>
    <w:rsid w:val="00D65C11"/>
    <w:rsid w:val="00D750C0"/>
    <w:rsid w:val="00D81951"/>
    <w:rsid w:val="00D94524"/>
    <w:rsid w:val="00DC4D09"/>
    <w:rsid w:val="00DD34D2"/>
    <w:rsid w:val="00DE4D9A"/>
    <w:rsid w:val="00DF0C44"/>
    <w:rsid w:val="00DF3906"/>
    <w:rsid w:val="00E01095"/>
    <w:rsid w:val="00E11087"/>
    <w:rsid w:val="00E31F29"/>
    <w:rsid w:val="00E42083"/>
    <w:rsid w:val="00E577C0"/>
    <w:rsid w:val="00E64DDD"/>
    <w:rsid w:val="00E73C61"/>
    <w:rsid w:val="00E83BB1"/>
    <w:rsid w:val="00E95422"/>
    <w:rsid w:val="00ED0EBE"/>
    <w:rsid w:val="00ED1071"/>
    <w:rsid w:val="00EF3D51"/>
    <w:rsid w:val="00F250DB"/>
    <w:rsid w:val="00F34F4E"/>
    <w:rsid w:val="00F650A4"/>
    <w:rsid w:val="00F671B6"/>
    <w:rsid w:val="00FB5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B0EF2"/>
  <w15:chartTrackingRefBased/>
  <w15:docId w15:val="{66BC2537-CE60-4E58-9F9B-B7E57F991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095"/>
    <w:pPr>
      <w:spacing w:before="120" w:after="0" w:line="240" w:lineRule="auto"/>
    </w:pPr>
    <w:rPr>
      <w:rFonts w:cs="Calibri"/>
      <w:sz w:val="20"/>
    </w:rPr>
  </w:style>
  <w:style w:type="paragraph" w:styleId="Heading1">
    <w:name w:val="heading 1"/>
    <w:basedOn w:val="Normal"/>
    <w:next w:val="Normal"/>
    <w:link w:val="Heading1Char"/>
    <w:uiPriority w:val="9"/>
    <w:qFormat/>
    <w:rsid w:val="001D484B"/>
    <w:pPr>
      <w:keepNext/>
      <w:keepLines/>
      <w:spacing w:before="360"/>
      <w:outlineLvl w:val="0"/>
    </w:pPr>
    <w:rPr>
      <w:rFonts w:eastAsiaTheme="majorEastAsia" w:cstheme="majorBidi"/>
      <w:b/>
      <w:color w:val="2F5496" w:themeColor="accent1" w:themeShade="BF"/>
      <w:sz w:val="24"/>
      <w:szCs w:val="32"/>
    </w:rPr>
  </w:style>
  <w:style w:type="paragraph" w:styleId="Heading2">
    <w:name w:val="heading 2"/>
    <w:basedOn w:val="Normal"/>
    <w:next w:val="Normal"/>
    <w:link w:val="Heading2Char"/>
    <w:uiPriority w:val="9"/>
    <w:unhideWhenUsed/>
    <w:qFormat/>
    <w:rsid w:val="001E65AA"/>
    <w:pPr>
      <w:keepNext/>
      <w:keepLines/>
      <w:spacing w:before="40" w:after="40"/>
      <w:outlineLvl w:val="1"/>
    </w:pPr>
    <w:rPr>
      <w:rFonts w:eastAsiaTheme="majorEastAsia" w:cstheme="majorBidi"/>
      <w:b/>
      <w:spacing w:val="10"/>
      <w:sz w:val="24"/>
      <w:szCs w:val="26"/>
    </w:rPr>
  </w:style>
  <w:style w:type="paragraph" w:styleId="Heading3">
    <w:name w:val="heading 3"/>
    <w:basedOn w:val="Normal"/>
    <w:next w:val="Normal"/>
    <w:link w:val="Heading3Char"/>
    <w:uiPriority w:val="9"/>
    <w:semiHidden/>
    <w:unhideWhenUsed/>
    <w:qFormat/>
    <w:rsid w:val="004B1EF7"/>
    <w:pPr>
      <w:keepNext/>
      <w:keepLines/>
      <w:spacing w:before="200" w:after="120"/>
      <w:outlineLvl w:val="2"/>
    </w:pPr>
    <w:rPr>
      <w:rFonts w:eastAsiaTheme="majorEastAsia" w:cstheme="majorBidi"/>
      <w:b/>
      <w:color w:val="2F5496" w:themeColor="accent1" w:themeShade="BF"/>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xmsonormal">
    <w:name w:val="x_x_x_msonormal"/>
    <w:basedOn w:val="Normal"/>
    <w:rsid w:val="00C42446"/>
  </w:style>
  <w:style w:type="paragraph" w:customStyle="1" w:styleId="xxxmsolistparagraph">
    <w:name w:val="x_x_x_msolistparagraph"/>
    <w:basedOn w:val="Normal"/>
    <w:rsid w:val="00C42446"/>
  </w:style>
  <w:style w:type="paragraph" w:styleId="Header">
    <w:name w:val="header"/>
    <w:basedOn w:val="Normal"/>
    <w:link w:val="HeaderChar"/>
    <w:uiPriority w:val="99"/>
    <w:unhideWhenUsed/>
    <w:rsid w:val="00C42446"/>
    <w:pPr>
      <w:tabs>
        <w:tab w:val="center" w:pos="4680"/>
        <w:tab w:val="right" w:pos="9360"/>
      </w:tabs>
    </w:pPr>
  </w:style>
  <w:style w:type="character" w:customStyle="1" w:styleId="HeaderChar">
    <w:name w:val="Header Char"/>
    <w:basedOn w:val="DefaultParagraphFont"/>
    <w:link w:val="Header"/>
    <w:uiPriority w:val="99"/>
    <w:rsid w:val="00C42446"/>
    <w:rPr>
      <w:rFonts w:ascii="Calibri" w:hAnsi="Calibri" w:cs="Calibri"/>
    </w:rPr>
  </w:style>
  <w:style w:type="paragraph" w:styleId="Footer">
    <w:name w:val="footer"/>
    <w:basedOn w:val="Normal"/>
    <w:link w:val="FooterChar"/>
    <w:uiPriority w:val="99"/>
    <w:unhideWhenUsed/>
    <w:rsid w:val="00C42446"/>
    <w:pPr>
      <w:tabs>
        <w:tab w:val="center" w:pos="4680"/>
        <w:tab w:val="right" w:pos="9360"/>
      </w:tabs>
    </w:pPr>
  </w:style>
  <w:style w:type="character" w:customStyle="1" w:styleId="FooterChar">
    <w:name w:val="Footer Char"/>
    <w:basedOn w:val="DefaultParagraphFont"/>
    <w:link w:val="Footer"/>
    <w:uiPriority w:val="99"/>
    <w:rsid w:val="00C42446"/>
    <w:rPr>
      <w:rFonts w:ascii="Calibri" w:hAnsi="Calibri" w:cs="Calibri"/>
    </w:rPr>
  </w:style>
  <w:style w:type="table" w:styleId="TableGrid">
    <w:name w:val="Table Grid"/>
    <w:basedOn w:val="TableNormal"/>
    <w:uiPriority w:val="39"/>
    <w:rsid w:val="00277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73F19"/>
    <w:pPr>
      <w:spacing w:after="0" w:line="240" w:lineRule="auto"/>
    </w:pPr>
    <w:rPr>
      <w:rFonts w:ascii="Calibri" w:hAnsi="Calibri" w:cs="Calibri"/>
      <w:sz w:val="16"/>
    </w:rPr>
  </w:style>
  <w:style w:type="character" w:customStyle="1" w:styleId="Heading2Char">
    <w:name w:val="Heading 2 Char"/>
    <w:basedOn w:val="DefaultParagraphFont"/>
    <w:link w:val="Heading2"/>
    <w:uiPriority w:val="9"/>
    <w:rsid w:val="001E65AA"/>
    <w:rPr>
      <w:rFonts w:eastAsiaTheme="majorEastAsia" w:cstheme="majorBidi"/>
      <w:b/>
      <w:spacing w:val="10"/>
      <w:sz w:val="24"/>
      <w:szCs w:val="26"/>
    </w:rPr>
  </w:style>
  <w:style w:type="character" w:customStyle="1" w:styleId="Heading1Char">
    <w:name w:val="Heading 1 Char"/>
    <w:basedOn w:val="DefaultParagraphFont"/>
    <w:link w:val="Heading1"/>
    <w:uiPriority w:val="9"/>
    <w:rsid w:val="001D484B"/>
    <w:rPr>
      <w:rFonts w:eastAsiaTheme="majorEastAsia" w:cstheme="majorBidi"/>
      <w:b/>
      <w:color w:val="2F5496" w:themeColor="accent1" w:themeShade="BF"/>
      <w:sz w:val="24"/>
      <w:szCs w:val="32"/>
    </w:rPr>
  </w:style>
  <w:style w:type="character" w:customStyle="1" w:styleId="Heading3Char">
    <w:name w:val="Heading 3 Char"/>
    <w:basedOn w:val="DefaultParagraphFont"/>
    <w:link w:val="Heading3"/>
    <w:uiPriority w:val="9"/>
    <w:semiHidden/>
    <w:rsid w:val="004B1EF7"/>
    <w:rPr>
      <w:rFonts w:eastAsiaTheme="majorEastAsia" w:cstheme="majorBidi"/>
      <w:b/>
      <w:color w:val="2F5496" w:themeColor="accent1" w:themeShade="BF"/>
      <w:sz w:val="20"/>
      <w:szCs w:val="24"/>
      <w:u w:val="single"/>
    </w:rPr>
  </w:style>
  <w:style w:type="paragraph" w:styleId="Title">
    <w:name w:val="Title"/>
    <w:basedOn w:val="Normal"/>
    <w:next w:val="Normal"/>
    <w:link w:val="TitleChar"/>
    <w:uiPriority w:val="10"/>
    <w:qFormat/>
    <w:rsid w:val="0050349B"/>
    <w:pPr>
      <w:spacing w:before="0"/>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0349B"/>
    <w:rPr>
      <w:rFonts w:eastAsiaTheme="majorEastAsia" w:cstheme="majorBidi"/>
      <w:spacing w:val="-10"/>
      <w:kern w:val="28"/>
      <w:sz w:val="40"/>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475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AF1998D3D3924892D8FF1DFC96939C" ma:contentTypeVersion="15" ma:contentTypeDescription="Create a new document." ma:contentTypeScope="" ma:versionID="b78b39065d7b60658ca9ba0345b97103">
  <xsd:schema xmlns:xsd="http://www.w3.org/2001/XMLSchema" xmlns:xs="http://www.w3.org/2001/XMLSchema" xmlns:p="http://schemas.microsoft.com/office/2006/metadata/properties" xmlns:ns1="http://schemas.microsoft.com/sharepoint/v3" xmlns:ns3="3bd13319-ce1e-49d3-8b17-3de52c1141f1" xmlns:ns4="fd280a9f-bd11-42f7-b83b-241ad9157952" targetNamespace="http://schemas.microsoft.com/office/2006/metadata/properties" ma:root="true" ma:fieldsID="66ee3af271ca2598acb6460bb75c8802" ns1:_="" ns3:_="" ns4:_="">
    <xsd:import namespace="http://schemas.microsoft.com/sharepoint/v3"/>
    <xsd:import namespace="3bd13319-ce1e-49d3-8b17-3de52c1141f1"/>
    <xsd:import namespace="fd280a9f-bd11-42f7-b83b-241ad91579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13319-ce1e-49d3-8b17-3de52c1141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280a9f-bd11-42f7-b83b-241ad91579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1A623F-2647-44D6-A295-DC726064D963}">
  <ds:schemaRefs>
    <ds:schemaRef ds:uri="http://schemas.microsoft.com/sharepoint/v3/contenttype/forms"/>
  </ds:schemaRefs>
</ds:datastoreItem>
</file>

<file path=customXml/itemProps2.xml><?xml version="1.0" encoding="utf-8"?>
<ds:datastoreItem xmlns:ds="http://schemas.openxmlformats.org/officeDocument/2006/customXml" ds:itemID="{274A3DA3-4533-4E53-90FA-E2B365F190C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021E37D-CCFC-48D4-BFBF-5D61EC431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bd13319-ce1e-49d3-8b17-3de52c1141f1"/>
    <ds:schemaRef ds:uri="fd280a9f-bd11-42f7-b83b-241ad9157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7</Pages>
  <Words>1777</Words>
  <Characters>1013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sesan, Thomas O.</dc:creator>
  <cp:keywords/>
  <dc:description/>
  <cp:lastModifiedBy>Smith, Leeroy A.</cp:lastModifiedBy>
  <cp:revision>146</cp:revision>
  <dcterms:created xsi:type="dcterms:W3CDTF">2020-12-02T00:20:00Z</dcterms:created>
  <dcterms:modified xsi:type="dcterms:W3CDTF">2020-12-0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AF1998D3D3924892D8FF1DFC96939C</vt:lpwstr>
  </property>
</Properties>
</file>